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2A0F65" w14:textId="77777777" w:rsidR="001F4465" w:rsidRDefault="00494687" w:rsidP="001F4465">
      <w:pPr>
        <w:spacing w:after="240"/>
        <w:rPr>
          <w:b/>
          <w:bCs/>
          <w:sz w:val="32"/>
          <w:szCs w:val="36"/>
        </w:rPr>
      </w:pPr>
      <w:r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5408" behindDoc="0" locked="0" layoutInCell="1" allowOverlap="1" wp14:anchorId="74D7AE3B" wp14:editId="114402C7">
            <wp:simplePos x="0" y="0"/>
            <wp:positionH relativeFrom="margin">
              <wp:align>center</wp:align>
            </wp:positionH>
            <wp:positionV relativeFrom="paragraph">
              <wp:posOffset>10391</wp:posOffset>
            </wp:positionV>
            <wp:extent cx="1670685" cy="1139825"/>
            <wp:effectExtent l="0" t="0" r="5715" b="317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0685" cy="1139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439D4E56" w14:textId="77777777" w:rsidR="001F4465" w:rsidRPr="001F4465" w:rsidRDefault="001F4465" w:rsidP="001F4465">
      <w:pPr>
        <w:rPr>
          <w:sz w:val="32"/>
          <w:szCs w:val="36"/>
        </w:rPr>
      </w:pPr>
    </w:p>
    <w:p w14:paraId="04D31F60" w14:textId="77777777" w:rsidR="001F4465" w:rsidRPr="001F4465" w:rsidRDefault="001F4465" w:rsidP="001F4465">
      <w:pPr>
        <w:rPr>
          <w:sz w:val="32"/>
          <w:szCs w:val="36"/>
        </w:rPr>
      </w:pPr>
    </w:p>
    <w:p w14:paraId="32674918" w14:textId="77777777" w:rsidR="00494687" w:rsidRDefault="001F4465" w:rsidP="001F4465">
      <w:pPr>
        <w:tabs>
          <w:tab w:val="left" w:pos="1342"/>
        </w:tabs>
        <w:spacing w:after="240"/>
        <w:rPr>
          <w:b/>
          <w:bCs/>
          <w:sz w:val="32"/>
          <w:szCs w:val="36"/>
        </w:rPr>
      </w:pPr>
      <w:r>
        <w:rPr>
          <w:b/>
          <w:bCs/>
          <w:sz w:val="32"/>
          <w:szCs w:val="36"/>
        </w:rPr>
        <w:tab/>
      </w:r>
    </w:p>
    <w:tbl>
      <w:tblPr>
        <w:tblStyle w:val="TableGrid"/>
        <w:tblW w:w="0" w:type="auto"/>
        <w:tblCellMar>
          <w:left w:w="101" w:type="dxa"/>
          <w:right w:w="101" w:type="dxa"/>
        </w:tblCellMar>
        <w:tblLook w:val="04A0" w:firstRow="1" w:lastRow="0" w:firstColumn="1" w:lastColumn="0" w:noHBand="0" w:noVBand="1"/>
      </w:tblPr>
      <w:tblGrid>
        <w:gridCol w:w="2327"/>
        <w:gridCol w:w="293"/>
        <w:gridCol w:w="2145"/>
        <w:gridCol w:w="2014"/>
        <w:gridCol w:w="315"/>
        <w:gridCol w:w="1897"/>
      </w:tblGrid>
      <w:tr w:rsidR="00494687" w:rsidRPr="008B5327" w14:paraId="28676444" w14:textId="77777777" w:rsidTr="009C76DC">
        <w:tc>
          <w:tcPr>
            <w:tcW w:w="8991" w:type="dxa"/>
            <w:gridSpan w:val="6"/>
          </w:tcPr>
          <w:p w14:paraId="3F6BDF6E" w14:textId="31ABADAA" w:rsidR="00494687" w:rsidRPr="004130D2" w:rsidRDefault="00CF3739" w:rsidP="00D33AAD">
            <w:pPr>
              <w:spacing w:after="120"/>
              <w:jc w:val="center"/>
              <w:rPr>
                <w:b/>
                <w:bCs/>
                <w:sz w:val="24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Project Deliverable 3</w:t>
            </w:r>
            <w:r w:rsidR="00494687">
              <w:rPr>
                <w:b/>
                <w:bCs/>
                <w:sz w:val="36"/>
                <w:szCs w:val="36"/>
              </w:rPr>
              <w:t xml:space="preserve"> (</w:t>
            </w:r>
            <w:r w:rsidR="0099302D">
              <w:rPr>
                <w:b/>
                <w:bCs/>
                <w:sz w:val="36"/>
                <w:szCs w:val="36"/>
              </w:rPr>
              <w:t>8%</w:t>
            </w:r>
            <w:r w:rsidR="00494687">
              <w:rPr>
                <w:b/>
                <w:bCs/>
                <w:sz w:val="36"/>
                <w:szCs w:val="36"/>
              </w:rPr>
              <w:t>)</w:t>
            </w:r>
          </w:p>
        </w:tc>
      </w:tr>
      <w:tr w:rsidR="00494687" w:rsidRPr="008B5327" w14:paraId="26B01275" w14:textId="77777777" w:rsidTr="009C76DC">
        <w:tc>
          <w:tcPr>
            <w:tcW w:w="2327" w:type="dxa"/>
            <w:tcBorders>
              <w:right w:val="nil"/>
            </w:tcBorders>
          </w:tcPr>
          <w:p w14:paraId="217E4E5C" w14:textId="77777777" w:rsidR="00494687" w:rsidRPr="008B5327" w:rsidRDefault="00494687" w:rsidP="009C76DC">
            <w:pPr>
              <w:spacing w:after="120"/>
              <w:jc w:val="mediumKashida"/>
              <w:rPr>
                <w:b/>
                <w:bCs/>
                <w:sz w:val="24"/>
                <w:szCs w:val="36"/>
              </w:rPr>
            </w:pPr>
            <w:r w:rsidRPr="008B5327">
              <w:rPr>
                <w:b/>
                <w:bCs/>
                <w:sz w:val="24"/>
                <w:szCs w:val="36"/>
              </w:rPr>
              <w:t>Semester</w:t>
            </w:r>
          </w:p>
        </w:tc>
        <w:tc>
          <w:tcPr>
            <w:tcW w:w="293" w:type="dxa"/>
            <w:tcBorders>
              <w:left w:val="nil"/>
              <w:right w:val="single" w:sz="4" w:space="0" w:color="auto"/>
            </w:tcBorders>
          </w:tcPr>
          <w:p w14:paraId="0590E81B" w14:textId="77777777" w:rsidR="00494687" w:rsidRPr="008B5327" w:rsidRDefault="00494687" w:rsidP="009C76DC">
            <w:pPr>
              <w:spacing w:after="120"/>
              <w:jc w:val="center"/>
              <w:rPr>
                <w:b/>
                <w:bCs/>
                <w:sz w:val="24"/>
                <w:szCs w:val="36"/>
              </w:rPr>
            </w:pPr>
            <w:r w:rsidRPr="008B5327">
              <w:rPr>
                <w:b/>
                <w:bCs/>
                <w:sz w:val="24"/>
                <w:szCs w:val="36"/>
              </w:rPr>
              <w:t>:</w:t>
            </w:r>
          </w:p>
        </w:tc>
        <w:tc>
          <w:tcPr>
            <w:tcW w:w="2145" w:type="dxa"/>
            <w:tcBorders>
              <w:left w:val="single" w:sz="4" w:space="0" w:color="auto"/>
            </w:tcBorders>
          </w:tcPr>
          <w:p w14:paraId="23250EA1" w14:textId="098698B8" w:rsidR="00494687" w:rsidRPr="003C7A02" w:rsidRDefault="00BF4BE1" w:rsidP="009C76DC">
            <w:pPr>
              <w:spacing w:after="120"/>
              <w:jc w:val="center"/>
              <w:rPr>
                <w:bCs/>
                <w:sz w:val="24"/>
                <w:szCs w:val="36"/>
              </w:rPr>
            </w:pPr>
            <w:r>
              <w:rPr>
                <w:bCs/>
                <w:sz w:val="24"/>
                <w:szCs w:val="36"/>
              </w:rPr>
              <w:t>Fall</w:t>
            </w:r>
          </w:p>
        </w:tc>
        <w:tc>
          <w:tcPr>
            <w:tcW w:w="2014" w:type="dxa"/>
            <w:tcBorders>
              <w:left w:val="single" w:sz="4" w:space="0" w:color="auto"/>
              <w:right w:val="nil"/>
            </w:tcBorders>
          </w:tcPr>
          <w:p w14:paraId="5FAF0084" w14:textId="77777777" w:rsidR="00494687" w:rsidRPr="008B5327" w:rsidRDefault="00494687" w:rsidP="009C76DC">
            <w:pPr>
              <w:spacing w:after="120"/>
              <w:jc w:val="mediumKashida"/>
              <w:rPr>
                <w:b/>
                <w:bCs/>
                <w:sz w:val="24"/>
                <w:szCs w:val="36"/>
              </w:rPr>
            </w:pPr>
            <w:r w:rsidRPr="008B5327">
              <w:rPr>
                <w:b/>
                <w:bCs/>
                <w:sz w:val="24"/>
                <w:szCs w:val="36"/>
              </w:rPr>
              <w:t>Year</w:t>
            </w:r>
          </w:p>
        </w:tc>
        <w:tc>
          <w:tcPr>
            <w:tcW w:w="315" w:type="dxa"/>
            <w:tcBorders>
              <w:left w:val="nil"/>
            </w:tcBorders>
          </w:tcPr>
          <w:p w14:paraId="57B3B379" w14:textId="77777777" w:rsidR="00494687" w:rsidRPr="008B5327" w:rsidRDefault="00494687" w:rsidP="009C76DC">
            <w:pPr>
              <w:spacing w:after="120"/>
              <w:jc w:val="mediumKashida"/>
              <w:rPr>
                <w:b/>
                <w:bCs/>
                <w:sz w:val="24"/>
                <w:szCs w:val="36"/>
              </w:rPr>
            </w:pPr>
            <w:r w:rsidRPr="008B5327">
              <w:rPr>
                <w:b/>
                <w:bCs/>
                <w:sz w:val="24"/>
                <w:szCs w:val="36"/>
              </w:rPr>
              <w:t>:</w:t>
            </w:r>
          </w:p>
        </w:tc>
        <w:tc>
          <w:tcPr>
            <w:tcW w:w="1897" w:type="dxa"/>
            <w:tcBorders>
              <w:left w:val="single" w:sz="4" w:space="0" w:color="auto"/>
            </w:tcBorders>
          </w:tcPr>
          <w:p w14:paraId="23F91BE6" w14:textId="1C7E2C07" w:rsidR="00494687" w:rsidRPr="003C7A02" w:rsidRDefault="00E254F9" w:rsidP="009C76DC">
            <w:pPr>
              <w:spacing w:after="120"/>
              <w:jc w:val="center"/>
              <w:rPr>
                <w:bCs/>
                <w:sz w:val="24"/>
                <w:szCs w:val="36"/>
              </w:rPr>
            </w:pPr>
            <w:r>
              <w:rPr>
                <w:bCs/>
                <w:sz w:val="24"/>
                <w:szCs w:val="36"/>
              </w:rPr>
              <w:t>2024</w:t>
            </w:r>
          </w:p>
        </w:tc>
      </w:tr>
      <w:tr w:rsidR="00494687" w:rsidRPr="008B5327" w14:paraId="796AE985" w14:textId="77777777" w:rsidTr="009C76DC">
        <w:tc>
          <w:tcPr>
            <w:tcW w:w="2327" w:type="dxa"/>
            <w:tcBorders>
              <w:right w:val="nil"/>
            </w:tcBorders>
          </w:tcPr>
          <w:p w14:paraId="4BC0EC6B" w14:textId="77777777" w:rsidR="00494687" w:rsidRPr="008B5327" w:rsidRDefault="00494687" w:rsidP="009C76DC">
            <w:pPr>
              <w:spacing w:after="120"/>
              <w:jc w:val="mediumKashida"/>
              <w:rPr>
                <w:b/>
                <w:bCs/>
                <w:sz w:val="24"/>
                <w:szCs w:val="36"/>
              </w:rPr>
            </w:pPr>
            <w:r w:rsidRPr="008B5327">
              <w:rPr>
                <w:b/>
                <w:bCs/>
                <w:sz w:val="24"/>
                <w:szCs w:val="36"/>
              </w:rPr>
              <w:t xml:space="preserve">Course Title    </w:t>
            </w:r>
          </w:p>
        </w:tc>
        <w:tc>
          <w:tcPr>
            <w:tcW w:w="293" w:type="dxa"/>
            <w:tcBorders>
              <w:left w:val="nil"/>
              <w:right w:val="single" w:sz="4" w:space="0" w:color="auto"/>
            </w:tcBorders>
          </w:tcPr>
          <w:p w14:paraId="433A9D83" w14:textId="77777777" w:rsidR="00494687" w:rsidRPr="008B5327" w:rsidRDefault="00494687" w:rsidP="009C76DC">
            <w:pPr>
              <w:spacing w:after="120"/>
              <w:jc w:val="center"/>
              <w:rPr>
                <w:b/>
                <w:bCs/>
                <w:sz w:val="24"/>
                <w:szCs w:val="36"/>
              </w:rPr>
            </w:pPr>
            <w:r w:rsidRPr="008B5327">
              <w:rPr>
                <w:b/>
                <w:bCs/>
                <w:sz w:val="24"/>
                <w:szCs w:val="36"/>
              </w:rPr>
              <w:t>:</w:t>
            </w:r>
          </w:p>
        </w:tc>
        <w:tc>
          <w:tcPr>
            <w:tcW w:w="6371" w:type="dxa"/>
            <w:gridSpan w:val="4"/>
            <w:tcBorders>
              <w:left w:val="single" w:sz="4" w:space="0" w:color="auto"/>
            </w:tcBorders>
          </w:tcPr>
          <w:p w14:paraId="3AB97FDC" w14:textId="77777777" w:rsidR="00494687" w:rsidRPr="008B5327" w:rsidRDefault="00D33AAD" w:rsidP="009C76DC">
            <w:pPr>
              <w:spacing w:after="120"/>
              <w:jc w:val="mediumKashida"/>
              <w:rPr>
                <w:bCs/>
                <w:sz w:val="24"/>
                <w:szCs w:val="36"/>
              </w:rPr>
            </w:pPr>
            <w:r>
              <w:rPr>
                <w:bCs/>
                <w:sz w:val="24"/>
                <w:szCs w:val="36"/>
              </w:rPr>
              <w:t>Industrial Management</w:t>
            </w:r>
          </w:p>
        </w:tc>
      </w:tr>
      <w:tr w:rsidR="00494687" w:rsidRPr="008B5327" w14:paraId="28C265B3" w14:textId="77777777" w:rsidTr="009C76DC">
        <w:tc>
          <w:tcPr>
            <w:tcW w:w="2327" w:type="dxa"/>
            <w:tcBorders>
              <w:right w:val="nil"/>
            </w:tcBorders>
          </w:tcPr>
          <w:p w14:paraId="158D81EA" w14:textId="77777777" w:rsidR="00494687" w:rsidRPr="008B5327" w:rsidRDefault="00494687" w:rsidP="009C76DC">
            <w:pPr>
              <w:spacing w:after="120"/>
              <w:jc w:val="mediumKashida"/>
              <w:rPr>
                <w:b/>
                <w:bCs/>
                <w:sz w:val="24"/>
                <w:szCs w:val="36"/>
              </w:rPr>
            </w:pPr>
            <w:r w:rsidRPr="008B5327">
              <w:rPr>
                <w:b/>
                <w:bCs/>
                <w:sz w:val="24"/>
                <w:szCs w:val="36"/>
              </w:rPr>
              <w:t xml:space="preserve">Course Code   </w:t>
            </w:r>
          </w:p>
        </w:tc>
        <w:tc>
          <w:tcPr>
            <w:tcW w:w="293" w:type="dxa"/>
            <w:tcBorders>
              <w:left w:val="nil"/>
              <w:right w:val="single" w:sz="4" w:space="0" w:color="auto"/>
            </w:tcBorders>
          </w:tcPr>
          <w:p w14:paraId="70BDA561" w14:textId="77777777" w:rsidR="00494687" w:rsidRPr="008B5327" w:rsidRDefault="00494687" w:rsidP="009C76DC">
            <w:pPr>
              <w:spacing w:after="120"/>
              <w:jc w:val="center"/>
              <w:rPr>
                <w:b/>
                <w:bCs/>
                <w:sz w:val="24"/>
                <w:szCs w:val="36"/>
              </w:rPr>
            </w:pPr>
            <w:r w:rsidRPr="008B5327">
              <w:rPr>
                <w:b/>
                <w:bCs/>
                <w:sz w:val="24"/>
                <w:szCs w:val="36"/>
              </w:rPr>
              <w:t>:</w:t>
            </w:r>
          </w:p>
        </w:tc>
        <w:tc>
          <w:tcPr>
            <w:tcW w:w="6371" w:type="dxa"/>
            <w:gridSpan w:val="4"/>
            <w:tcBorders>
              <w:left w:val="single" w:sz="4" w:space="0" w:color="auto"/>
            </w:tcBorders>
          </w:tcPr>
          <w:p w14:paraId="367E5CFF" w14:textId="77777777" w:rsidR="00494687" w:rsidRPr="008B5327" w:rsidRDefault="00843AC5" w:rsidP="009C76DC">
            <w:pPr>
              <w:spacing w:after="120"/>
              <w:jc w:val="mediumKashida"/>
              <w:rPr>
                <w:bCs/>
                <w:sz w:val="24"/>
                <w:szCs w:val="36"/>
              </w:rPr>
            </w:pPr>
            <w:r>
              <w:rPr>
                <w:bCs/>
                <w:sz w:val="24"/>
                <w:szCs w:val="36"/>
              </w:rPr>
              <w:t>IET</w:t>
            </w:r>
            <w:r w:rsidR="00D33AAD">
              <w:rPr>
                <w:bCs/>
                <w:sz w:val="24"/>
                <w:szCs w:val="36"/>
              </w:rPr>
              <w:t>105</w:t>
            </w:r>
          </w:p>
        </w:tc>
      </w:tr>
      <w:tr w:rsidR="00494687" w:rsidRPr="008B5327" w14:paraId="04714421" w14:textId="77777777" w:rsidTr="009C76DC">
        <w:trPr>
          <w:trHeight w:val="307"/>
        </w:trPr>
        <w:tc>
          <w:tcPr>
            <w:tcW w:w="2327" w:type="dxa"/>
            <w:tcBorders>
              <w:bottom w:val="nil"/>
              <w:right w:val="nil"/>
            </w:tcBorders>
          </w:tcPr>
          <w:p w14:paraId="44C44D4F" w14:textId="77777777" w:rsidR="00494687" w:rsidRPr="008B5327" w:rsidRDefault="00494687" w:rsidP="009C76DC">
            <w:pPr>
              <w:rPr>
                <w:b/>
                <w:bCs/>
                <w:sz w:val="24"/>
                <w:szCs w:val="36"/>
              </w:rPr>
            </w:pPr>
            <w:r w:rsidRPr="008B5327">
              <w:rPr>
                <w:b/>
                <w:bCs/>
                <w:sz w:val="24"/>
                <w:szCs w:val="36"/>
              </w:rPr>
              <w:t xml:space="preserve">Instructor(s) </w:t>
            </w:r>
          </w:p>
        </w:tc>
        <w:tc>
          <w:tcPr>
            <w:tcW w:w="293" w:type="dxa"/>
            <w:vMerge w:val="restart"/>
            <w:tcBorders>
              <w:left w:val="nil"/>
              <w:right w:val="single" w:sz="4" w:space="0" w:color="auto"/>
            </w:tcBorders>
          </w:tcPr>
          <w:p w14:paraId="39D69BE7" w14:textId="77777777" w:rsidR="00494687" w:rsidRPr="008B5327" w:rsidRDefault="00494687" w:rsidP="009C76DC">
            <w:pPr>
              <w:spacing w:after="120"/>
              <w:jc w:val="center"/>
              <w:rPr>
                <w:b/>
                <w:bCs/>
                <w:sz w:val="24"/>
                <w:szCs w:val="36"/>
              </w:rPr>
            </w:pPr>
            <w:r w:rsidRPr="008B5327">
              <w:rPr>
                <w:b/>
                <w:bCs/>
                <w:sz w:val="24"/>
                <w:szCs w:val="36"/>
              </w:rPr>
              <w:t>:</w:t>
            </w:r>
          </w:p>
        </w:tc>
        <w:tc>
          <w:tcPr>
            <w:tcW w:w="6371" w:type="dxa"/>
            <w:gridSpan w:val="4"/>
            <w:vMerge w:val="restart"/>
            <w:tcBorders>
              <w:left w:val="single" w:sz="4" w:space="0" w:color="auto"/>
            </w:tcBorders>
          </w:tcPr>
          <w:p w14:paraId="7927BC57" w14:textId="09C89636" w:rsidR="00494687" w:rsidRPr="008B5327" w:rsidRDefault="00843AC5" w:rsidP="00AA0011">
            <w:pPr>
              <w:spacing w:after="120"/>
              <w:rPr>
                <w:bCs/>
                <w:sz w:val="24"/>
                <w:szCs w:val="36"/>
              </w:rPr>
            </w:pPr>
            <w:r>
              <w:rPr>
                <w:bCs/>
                <w:sz w:val="24"/>
                <w:szCs w:val="36"/>
              </w:rPr>
              <w:t xml:space="preserve">Mr. </w:t>
            </w:r>
            <w:r w:rsidR="00AA0011">
              <w:rPr>
                <w:bCs/>
                <w:sz w:val="24"/>
                <w:szCs w:val="36"/>
              </w:rPr>
              <w:t xml:space="preserve">Bichu </w:t>
            </w:r>
            <w:r w:rsidR="00BF4BE1">
              <w:rPr>
                <w:bCs/>
                <w:sz w:val="24"/>
                <w:szCs w:val="36"/>
              </w:rPr>
              <w:t>Raj, Benjamin Rouanet.</w:t>
            </w:r>
          </w:p>
        </w:tc>
      </w:tr>
      <w:tr w:rsidR="00494687" w:rsidRPr="008B5327" w14:paraId="4AC76AD0" w14:textId="77777777" w:rsidTr="009C76DC">
        <w:trPr>
          <w:trHeight w:val="415"/>
        </w:trPr>
        <w:tc>
          <w:tcPr>
            <w:tcW w:w="2327" w:type="dxa"/>
            <w:tcBorders>
              <w:top w:val="nil"/>
              <w:right w:val="nil"/>
            </w:tcBorders>
          </w:tcPr>
          <w:p w14:paraId="084F5678" w14:textId="77777777" w:rsidR="00494687" w:rsidRPr="008B5327" w:rsidRDefault="00494687" w:rsidP="009C76DC">
            <w:pPr>
              <w:rPr>
                <w:b/>
                <w:bCs/>
                <w:sz w:val="24"/>
                <w:szCs w:val="36"/>
              </w:rPr>
            </w:pPr>
            <w:r w:rsidRPr="008B5327">
              <w:rPr>
                <w:bCs/>
                <w:sz w:val="14"/>
                <w:szCs w:val="16"/>
              </w:rPr>
              <w:t>(Includes names of all instructors teaching this course)</w:t>
            </w:r>
          </w:p>
        </w:tc>
        <w:tc>
          <w:tcPr>
            <w:tcW w:w="293" w:type="dxa"/>
            <w:vMerge/>
            <w:tcBorders>
              <w:left w:val="nil"/>
              <w:right w:val="single" w:sz="4" w:space="0" w:color="auto"/>
            </w:tcBorders>
          </w:tcPr>
          <w:p w14:paraId="66B50113" w14:textId="77777777" w:rsidR="00494687" w:rsidRPr="008B5327" w:rsidRDefault="00494687" w:rsidP="009C76DC">
            <w:pPr>
              <w:spacing w:after="120"/>
              <w:jc w:val="center"/>
              <w:rPr>
                <w:b/>
                <w:bCs/>
                <w:sz w:val="24"/>
                <w:szCs w:val="36"/>
              </w:rPr>
            </w:pPr>
          </w:p>
        </w:tc>
        <w:tc>
          <w:tcPr>
            <w:tcW w:w="6371" w:type="dxa"/>
            <w:gridSpan w:val="4"/>
            <w:vMerge/>
            <w:tcBorders>
              <w:left w:val="single" w:sz="4" w:space="0" w:color="auto"/>
            </w:tcBorders>
          </w:tcPr>
          <w:p w14:paraId="48F71AAE" w14:textId="77777777" w:rsidR="00494687" w:rsidRPr="008B5327" w:rsidRDefault="00494687" w:rsidP="009C76DC">
            <w:pPr>
              <w:spacing w:after="120"/>
              <w:rPr>
                <w:bCs/>
                <w:sz w:val="24"/>
                <w:szCs w:val="36"/>
              </w:rPr>
            </w:pPr>
          </w:p>
        </w:tc>
      </w:tr>
      <w:tr w:rsidR="00494687" w:rsidRPr="008B5327" w14:paraId="151B383F" w14:textId="77777777" w:rsidTr="009C76DC">
        <w:trPr>
          <w:trHeight w:val="487"/>
        </w:trPr>
        <w:tc>
          <w:tcPr>
            <w:tcW w:w="2327" w:type="dxa"/>
            <w:tcBorders>
              <w:right w:val="nil"/>
            </w:tcBorders>
          </w:tcPr>
          <w:p w14:paraId="5F599317" w14:textId="77777777" w:rsidR="00494687" w:rsidRPr="003C7A02" w:rsidRDefault="00494687" w:rsidP="009C76DC">
            <w:pPr>
              <w:spacing w:after="120"/>
              <w:rPr>
                <w:b/>
                <w:bCs/>
                <w:sz w:val="24"/>
              </w:rPr>
            </w:pPr>
            <w:r w:rsidRPr="003C7A02">
              <w:rPr>
                <w:b/>
                <w:bCs/>
                <w:sz w:val="24"/>
              </w:rPr>
              <w:t xml:space="preserve">Submission Date </w:t>
            </w:r>
          </w:p>
        </w:tc>
        <w:tc>
          <w:tcPr>
            <w:tcW w:w="293" w:type="dxa"/>
            <w:tcBorders>
              <w:left w:val="nil"/>
              <w:right w:val="single" w:sz="4" w:space="0" w:color="auto"/>
            </w:tcBorders>
          </w:tcPr>
          <w:p w14:paraId="0A6CB7EB" w14:textId="77777777" w:rsidR="00494687" w:rsidRPr="008B5327" w:rsidRDefault="00494687" w:rsidP="009C76DC">
            <w:pPr>
              <w:spacing w:after="120"/>
              <w:jc w:val="center"/>
              <w:rPr>
                <w:b/>
                <w:bCs/>
                <w:sz w:val="24"/>
                <w:szCs w:val="36"/>
              </w:rPr>
            </w:pPr>
            <w:r w:rsidRPr="008B5327">
              <w:rPr>
                <w:b/>
                <w:bCs/>
                <w:sz w:val="24"/>
                <w:szCs w:val="36"/>
              </w:rPr>
              <w:t>:</w:t>
            </w:r>
          </w:p>
        </w:tc>
        <w:tc>
          <w:tcPr>
            <w:tcW w:w="6371" w:type="dxa"/>
            <w:gridSpan w:val="4"/>
            <w:tcBorders>
              <w:left w:val="single" w:sz="4" w:space="0" w:color="auto"/>
            </w:tcBorders>
          </w:tcPr>
          <w:p w14:paraId="07D86EB1" w14:textId="6725ACF5" w:rsidR="00494687" w:rsidRPr="009C0F1B" w:rsidRDefault="00B35B84" w:rsidP="009C76DC">
            <w:pPr>
              <w:spacing w:after="120"/>
              <w:rPr>
                <w:b/>
                <w:sz w:val="24"/>
                <w:szCs w:val="36"/>
              </w:rPr>
            </w:pPr>
            <w:r>
              <w:rPr>
                <w:b/>
                <w:sz w:val="24"/>
                <w:szCs w:val="36"/>
              </w:rPr>
              <w:t>16/12/24</w:t>
            </w:r>
          </w:p>
        </w:tc>
      </w:tr>
    </w:tbl>
    <w:p w14:paraId="5049885A" w14:textId="77777777" w:rsidR="00494687" w:rsidRPr="008B5327" w:rsidRDefault="00494687" w:rsidP="00494687">
      <w:pPr>
        <w:spacing w:before="120" w:after="60"/>
        <w:jc w:val="center"/>
        <w:rPr>
          <w:b/>
          <w:bCs/>
          <w:sz w:val="28"/>
          <w:szCs w:val="32"/>
        </w:rPr>
      </w:pPr>
      <w:r w:rsidRPr="008B5327">
        <w:rPr>
          <w:b/>
          <w:bCs/>
          <w:sz w:val="28"/>
          <w:szCs w:val="32"/>
        </w:rPr>
        <w:t>To be completed by the stud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85"/>
        <w:gridCol w:w="302"/>
        <w:gridCol w:w="1793"/>
        <w:gridCol w:w="2205"/>
        <w:gridCol w:w="302"/>
        <w:gridCol w:w="2004"/>
      </w:tblGrid>
      <w:tr w:rsidR="00494687" w:rsidRPr="008B5327" w14:paraId="5402DCA9" w14:textId="77777777" w:rsidTr="009C76DC">
        <w:trPr>
          <w:trHeight w:val="20"/>
        </w:trPr>
        <w:tc>
          <w:tcPr>
            <w:tcW w:w="2385" w:type="dxa"/>
            <w:tcBorders>
              <w:right w:val="nil"/>
            </w:tcBorders>
          </w:tcPr>
          <w:p w14:paraId="3000B8C4" w14:textId="77777777" w:rsidR="00494687" w:rsidRPr="008B5327" w:rsidRDefault="00494687" w:rsidP="009C76DC">
            <w:pPr>
              <w:spacing w:after="120"/>
              <w:rPr>
                <w:b/>
                <w:bCs/>
                <w:sz w:val="24"/>
                <w:szCs w:val="26"/>
              </w:rPr>
            </w:pPr>
            <w:r w:rsidRPr="008B5327">
              <w:rPr>
                <w:b/>
                <w:bCs/>
                <w:sz w:val="24"/>
                <w:szCs w:val="26"/>
              </w:rPr>
              <w:t>Student Name</w:t>
            </w:r>
          </w:p>
        </w:tc>
        <w:tc>
          <w:tcPr>
            <w:tcW w:w="302" w:type="dxa"/>
            <w:tcBorders>
              <w:left w:val="nil"/>
              <w:right w:val="single" w:sz="4" w:space="0" w:color="auto"/>
            </w:tcBorders>
          </w:tcPr>
          <w:p w14:paraId="26BD0967" w14:textId="77777777" w:rsidR="00494687" w:rsidRPr="008B5327" w:rsidRDefault="00494687" w:rsidP="009C76DC">
            <w:pPr>
              <w:spacing w:after="120"/>
              <w:jc w:val="center"/>
              <w:rPr>
                <w:b/>
                <w:bCs/>
                <w:sz w:val="24"/>
                <w:szCs w:val="26"/>
              </w:rPr>
            </w:pPr>
            <w:r w:rsidRPr="008B5327">
              <w:rPr>
                <w:b/>
                <w:bCs/>
                <w:sz w:val="24"/>
                <w:szCs w:val="26"/>
              </w:rPr>
              <w:t>:</w:t>
            </w:r>
          </w:p>
        </w:tc>
        <w:tc>
          <w:tcPr>
            <w:tcW w:w="6304" w:type="dxa"/>
            <w:gridSpan w:val="4"/>
            <w:tcBorders>
              <w:left w:val="single" w:sz="4" w:space="0" w:color="auto"/>
            </w:tcBorders>
          </w:tcPr>
          <w:p w14:paraId="3D1E71DC" w14:textId="77777777" w:rsidR="00494687" w:rsidRPr="008B5327" w:rsidRDefault="00494687" w:rsidP="009C76DC">
            <w:pPr>
              <w:spacing w:after="120"/>
              <w:rPr>
                <w:b/>
                <w:bCs/>
                <w:sz w:val="24"/>
                <w:szCs w:val="26"/>
              </w:rPr>
            </w:pPr>
          </w:p>
        </w:tc>
      </w:tr>
      <w:tr w:rsidR="00494687" w:rsidRPr="008B5327" w14:paraId="07B3B68F" w14:textId="77777777" w:rsidTr="009C76DC">
        <w:trPr>
          <w:trHeight w:val="20"/>
        </w:trPr>
        <w:tc>
          <w:tcPr>
            <w:tcW w:w="2385" w:type="dxa"/>
            <w:tcBorders>
              <w:right w:val="nil"/>
            </w:tcBorders>
          </w:tcPr>
          <w:p w14:paraId="0CD83423" w14:textId="77777777" w:rsidR="00494687" w:rsidRPr="008B5327" w:rsidRDefault="00494687" w:rsidP="009C76DC">
            <w:pPr>
              <w:spacing w:after="120"/>
              <w:rPr>
                <w:b/>
                <w:bCs/>
                <w:sz w:val="24"/>
                <w:szCs w:val="26"/>
              </w:rPr>
            </w:pPr>
            <w:r w:rsidRPr="008B5327">
              <w:rPr>
                <w:b/>
                <w:bCs/>
                <w:sz w:val="24"/>
                <w:szCs w:val="26"/>
              </w:rPr>
              <w:t>Student ID</w:t>
            </w:r>
          </w:p>
        </w:tc>
        <w:tc>
          <w:tcPr>
            <w:tcW w:w="302" w:type="dxa"/>
            <w:tcBorders>
              <w:left w:val="nil"/>
              <w:right w:val="single" w:sz="4" w:space="0" w:color="auto"/>
            </w:tcBorders>
          </w:tcPr>
          <w:p w14:paraId="5D54D60A" w14:textId="77777777" w:rsidR="00494687" w:rsidRPr="008B5327" w:rsidRDefault="00494687" w:rsidP="009C76DC">
            <w:pPr>
              <w:spacing w:after="120"/>
              <w:jc w:val="center"/>
              <w:rPr>
                <w:b/>
                <w:bCs/>
                <w:sz w:val="24"/>
                <w:szCs w:val="26"/>
              </w:rPr>
            </w:pPr>
            <w:r w:rsidRPr="008B5327">
              <w:rPr>
                <w:b/>
                <w:bCs/>
                <w:sz w:val="24"/>
                <w:szCs w:val="26"/>
              </w:rPr>
              <w:t>:</w:t>
            </w:r>
          </w:p>
        </w:tc>
        <w:tc>
          <w:tcPr>
            <w:tcW w:w="1793" w:type="dxa"/>
            <w:tcBorders>
              <w:left w:val="single" w:sz="4" w:space="0" w:color="auto"/>
              <w:right w:val="single" w:sz="4" w:space="0" w:color="auto"/>
            </w:tcBorders>
          </w:tcPr>
          <w:p w14:paraId="1AA427BC" w14:textId="77777777" w:rsidR="00494687" w:rsidRPr="008B5327" w:rsidRDefault="00494687" w:rsidP="009C76DC">
            <w:pPr>
              <w:spacing w:after="120"/>
              <w:rPr>
                <w:b/>
                <w:bCs/>
                <w:sz w:val="24"/>
                <w:szCs w:val="26"/>
              </w:rPr>
            </w:pPr>
          </w:p>
        </w:tc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6951291" w14:textId="77777777" w:rsidR="00494687" w:rsidRPr="008B5327" w:rsidRDefault="00494687" w:rsidP="009C76DC">
            <w:pPr>
              <w:spacing w:after="120"/>
              <w:rPr>
                <w:b/>
                <w:bCs/>
                <w:sz w:val="24"/>
                <w:szCs w:val="26"/>
              </w:rPr>
            </w:pPr>
            <w:r w:rsidRPr="008B5327">
              <w:rPr>
                <w:b/>
                <w:bCs/>
                <w:sz w:val="24"/>
                <w:szCs w:val="26"/>
              </w:rPr>
              <w:t>Department</w:t>
            </w:r>
          </w:p>
        </w:tc>
        <w:tc>
          <w:tcPr>
            <w:tcW w:w="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FF61227" w14:textId="77777777" w:rsidR="00494687" w:rsidRPr="008B5327" w:rsidRDefault="00494687" w:rsidP="009C76DC">
            <w:pPr>
              <w:spacing w:after="120"/>
              <w:rPr>
                <w:b/>
                <w:bCs/>
                <w:sz w:val="24"/>
                <w:szCs w:val="26"/>
              </w:rPr>
            </w:pPr>
            <w:r w:rsidRPr="008B5327">
              <w:rPr>
                <w:b/>
                <w:bCs/>
                <w:sz w:val="24"/>
                <w:szCs w:val="26"/>
              </w:rPr>
              <w:t>:</w:t>
            </w:r>
          </w:p>
        </w:tc>
        <w:tc>
          <w:tcPr>
            <w:tcW w:w="2004" w:type="dxa"/>
            <w:tcBorders>
              <w:left w:val="single" w:sz="4" w:space="0" w:color="auto"/>
            </w:tcBorders>
          </w:tcPr>
          <w:p w14:paraId="5E2334F6" w14:textId="7CE826D4" w:rsidR="00494687" w:rsidRPr="008B5327" w:rsidRDefault="0099302D" w:rsidP="009C76DC">
            <w:pPr>
              <w:spacing w:after="120"/>
              <w:rPr>
                <w:b/>
                <w:bCs/>
                <w:sz w:val="24"/>
                <w:szCs w:val="26"/>
              </w:rPr>
            </w:pPr>
            <w:r>
              <w:rPr>
                <w:b/>
                <w:bCs/>
                <w:sz w:val="24"/>
                <w:szCs w:val="26"/>
              </w:rPr>
              <w:t>Eng.</w:t>
            </w:r>
            <w:r w:rsidR="00092696">
              <w:rPr>
                <w:b/>
                <w:bCs/>
                <w:sz w:val="24"/>
                <w:szCs w:val="26"/>
              </w:rPr>
              <w:t xml:space="preserve"> &amp; Tech</w:t>
            </w:r>
          </w:p>
        </w:tc>
      </w:tr>
      <w:tr w:rsidR="00494687" w:rsidRPr="008B5327" w14:paraId="056AD0B1" w14:textId="77777777" w:rsidTr="009C76DC">
        <w:trPr>
          <w:trHeight w:val="20"/>
        </w:trPr>
        <w:tc>
          <w:tcPr>
            <w:tcW w:w="2385" w:type="dxa"/>
            <w:tcBorders>
              <w:right w:val="nil"/>
            </w:tcBorders>
          </w:tcPr>
          <w:p w14:paraId="146F42BA" w14:textId="77777777" w:rsidR="00494687" w:rsidRPr="008B5327" w:rsidRDefault="00494687" w:rsidP="009C76DC">
            <w:pPr>
              <w:spacing w:after="120"/>
              <w:jc w:val="both"/>
              <w:rPr>
                <w:b/>
                <w:bCs/>
                <w:sz w:val="24"/>
                <w:szCs w:val="26"/>
              </w:rPr>
            </w:pPr>
            <w:r w:rsidRPr="008B5327">
              <w:rPr>
                <w:b/>
                <w:bCs/>
                <w:sz w:val="24"/>
                <w:szCs w:val="26"/>
              </w:rPr>
              <w:t xml:space="preserve">Major                 </w:t>
            </w:r>
          </w:p>
        </w:tc>
        <w:tc>
          <w:tcPr>
            <w:tcW w:w="302" w:type="dxa"/>
            <w:tcBorders>
              <w:left w:val="nil"/>
              <w:right w:val="single" w:sz="4" w:space="0" w:color="auto"/>
            </w:tcBorders>
          </w:tcPr>
          <w:p w14:paraId="0B5F8495" w14:textId="77777777" w:rsidR="00494687" w:rsidRPr="008B5327" w:rsidRDefault="00494687" w:rsidP="009C76DC">
            <w:pPr>
              <w:spacing w:after="120"/>
              <w:jc w:val="center"/>
              <w:rPr>
                <w:b/>
                <w:bCs/>
                <w:sz w:val="24"/>
                <w:szCs w:val="26"/>
              </w:rPr>
            </w:pPr>
            <w:r w:rsidRPr="008B5327">
              <w:rPr>
                <w:b/>
                <w:bCs/>
                <w:sz w:val="24"/>
                <w:szCs w:val="26"/>
              </w:rPr>
              <w:t>:</w:t>
            </w:r>
          </w:p>
        </w:tc>
        <w:tc>
          <w:tcPr>
            <w:tcW w:w="1793" w:type="dxa"/>
            <w:tcBorders>
              <w:left w:val="single" w:sz="4" w:space="0" w:color="auto"/>
            </w:tcBorders>
          </w:tcPr>
          <w:p w14:paraId="6A6E05A5" w14:textId="77777777" w:rsidR="00494687" w:rsidRPr="008B5327" w:rsidRDefault="00622A1C" w:rsidP="009C76DC">
            <w:pPr>
              <w:spacing w:after="120"/>
              <w:rPr>
                <w:b/>
                <w:bCs/>
                <w:sz w:val="24"/>
                <w:szCs w:val="26"/>
              </w:rPr>
            </w:pPr>
            <w:r>
              <w:rPr>
                <w:b/>
                <w:bCs/>
                <w:sz w:val="24"/>
                <w:szCs w:val="26"/>
              </w:rPr>
              <w:t>IET</w:t>
            </w:r>
          </w:p>
        </w:tc>
        <w:tc>
          <w:tcPr>
            <w:tcW w:w="2205" w:type="dxa"/>
            <w:tcBorders>
              <w:left w:val="single" w:sz="4" w:space="0" w:color="auto"/>
              <w:right w:val="nil"/>
            </w:tcBorders>
          </w:tcPr>
          <w:p w14:paraId="19DB69A7" w14:textId="77777777" w:rsidR="00494687" w:rsidRPr="008B5327" w:rsidRDefault="00494687" w:rsidP="009C76DC">
            <w:pPr>
              <w:spacing w:after="120"/>
              <w:rPr>
                <w:b/>
                <w:bCs/>
                <w:sz w:val="24"/>
                <w:szCs w:val="26"/>
              </w:rPr>
            </w:pPr>
            <w:r w:rsidRPr="008B5327">
              <w:rPr>
                <w:b/>
                <w:bCs/>
                <w:sz w:val="24"/>
                <w:szCs w:val="26"/>
              </w:rPr>
              <w:t>Section</w:t>
            </w:r>
          </w:p>
        </w:tc>
        <w:tc>
          <w:tcPr>
            <w:tcW w:w="302" w:type="dxa"/>
            <w:tcBorders>
              <w:left w:val="nil"/>
            </w:tcBorders>
          </w:tcPr>
          <w:p w14:paraId="1170F5ED" w14:textId="77777777" w:rsidR="00494687" w:rsidRPr="008B5327" w:rsidRDefault="00494687" w:rsidP="009C76DC">
            <w:pPr>
              <w:spacing w:after="120"/>
              <w:rPr>
                <w:b/>
                <w:bCs/>
                <w:sz w:val="24"/>
                <w:szCs w:val="26"/>
              </w:rPr>
            </w:pPr>
            <w:r w:rsidRPr="008B5327">
              <w:rPr>
                <w:b/>
                <w:bCs/>
                <w:sz w:val="24"/>
                <w:szCs w:val="26"/>
              </w:rPr>
              <w:t>:</w:t>
            </w:r>
          </w:p>
        </w:tc>
        <w:tc>
          <w:tcPr>
            <w:tcW w:w="2004" w:type="dxa"/>
            <w:tcBorders>
              <w:left w:val="single" w:sz="4" w:space="0" w:color="auto"/>
            </w:tcBorders>
          </w:tcPr>
          <w:p w14:paraId="359738CD" w14:textId="64F0A0FF" w:rsidR="00494687" w:rsidRPr="008B5327" w:rsidRDefault="00AA0011" w:rsidP="009C76DC">
            <w:pPr>
              <w:spacing w:after="120"/>
              <w:rPr>
                <w:b/>
                <w:bCs/>
                <w:sz w:val="24"/>
                <w:szCs w:val="26"/>
              </w:rPr>
            </w:pPr>
            <w:r>
              <w:rPr>
                <w:b/>
                <w:bCs/>
                <w:sz w:val="24"/>
                <w:szCs w:val="26"/>
              </w:rPr>
              <w:t>M</w:t>
            </w:r>
            <w:r w:rsidR="00843AC5">
              <w:rPr>
                <w:b/>
                <w:bCs/>
                <w:sz w:val="24"/>
                <w:szCs w:val="26"/>
              </w:rPr>
              <w:t>1</w:t>
            </w:r>
          </w:p>
        </w:tc>
      </w:tr>
      <w:tr w:rsidR="00494687" w:rsidRPr="008B5327" w14:paraId="2806F1B0" w14:textId="77777777" w:rsidTr="009C76DC">
        <w:trPr>
          <w:trHeight w:val="20"/>
        </w:trPr>
        <w:tc>
          <w:tcPr>
            <w:tcW w:w="2385" w:type="dxa"/>
            <w:tcBorders>
              <w:right w:val="nil"/>
            </w:tcBorders>
          </w:tcPr>
          <w:p w14:paraId="6DD4BCF6" w14:textId="77777777" w:rsidR="00494687" w:rsidRPr="008B5327" w:rsidRDefault="00494687" w:rsidP="009C76DC">
            <w:pPr>
              <w:spacing w:after="120"/>
              <w:jc w:val="both"/>
              <w:rPr>
                <w:b/>
                <w:bCs/>
                <w:sz w:val="24"/>
                <w:szCs w:val="26"/>
              </w:rPr>
            </w:pPr>
            <w:r>
              <w:rPr>
                <w:b/>
                <w:bCs/>
                <w:sz w:val="24"/>
                <w:szCs w:val="26"/>
              </w:rPr>
              <w:t>Integrity Statement</w:t>
            </w:r>
          </w:p>
        </w:tc>
        <w:tc>
          <w:tcPr>
            <w:tcW w:w="302" w:type="dxa"/>
            <w:tcBorders>
              <w:left w:val="nil"/>
              <w:right w:val="single" w:sz="4" w:space="0" w:color="auto"/>
            </w:tcBorders>
          </w:tcPr>
          <w:p w14:paraId="15621F15" w14:textId="77777777" w:rsidR="00494687" w:rsidRPr="008B5327" w:rsidRDefault="00494687" w:rsidP="009C76DC">
            <w:pPr>
              <w:spacing w:after="120"/>
              <w:jc w:val="center"/>
              <w:rPr>
                <w:b/>
                <w:bCs/>
                <w:sz w:val="24"/>
                <w:szCs w:val="26"/>
              </w:rPr>
            </w:pPr>
            <w:r>
              <w:rPr>
                <w:b/>
                <w:bCs/>
                <w:sz w:val="24"/>
                <w:szCs w:val="26"/>
              </w:rPr>
              <w:t>:</w:t>
            </w:r>
          </w:p>
        </w:tc>
        <w:tc>
          <w:tcPr>
            <w:tcW w:w="6304" w:type="dxa"/>
            <w:gridSpan w:val="4"/>
            <w:tcBorders>
              <w:left w:val="single" w:sz="4" w:space="0" w:color="auto"/>
            </w:tcBorders>
          </w:tcPr>
          <w:p w14:paraId="704F29E4" w14:textId="77777777" w:rsidR="00494687" w:rsidRPr="003C7A02" w:rsidRDefault="00494687" w:rsidP="009C76DC">
            <w:pPr>
              <w:spacing w:after="120"/>
              <w:rPr>
                <w:rFonts w:ascii="Georgia" w:eastAsiaTheme="majorEastAsia" w:hAnsi="Georgia"/>
                <w:i/>
                <w:iCs/>
                <w:sz w:val="23"/>
                <w:szCs w:val="23"/>
                <w:shd w:val="clear" w:color="auto" w:fill="FFFFFF"/>
              </w:rPr>
            </w:pPr>
            <w:r>
              <w:rPr>
                <w:rStyle w:val="Emphasis"/>
                <w:rFonts w:ascii="Georgia" w:eastAsiaTheme="majorEastAsia" w:hAnsi="Georgia"/>
                <w:sz w:val="23"/>
                <w:szCs w:val="23"/>
                <w:shd w:val="clear" w:color="auto" w:fill="FFFFFF"/>
              </w:rPr>
              <w:t>“</w:t>
            </w:r>
            <w:r w:rsidRPr="008770B3">
              <w:rPr>
                <w:rStyle w:val="Emphasis"/>
                <w:rFonts w:ascii="Georgia" w:eastAsiaTheme="majorEastAsia" w:hAnsi="Georgia"/>
                <w:sz w:val="23"/>
                <w:szCs w:val="23"/>
                <w:shd w:val="clear" w:color="auto" w:fill="FFFFFF"/>
              </w:rPr>
              <w:t>I affirm that I complete</w:t>
            </w:r>
            <w:r>
              <w:rPr>
                <w:rStyle w:val="Emphasis"/>
                <w:rFonts w:ascii="Georgia" w:eastAsiaTheme="majorEastAsia" w:hAnsi="Georgia"/>
                <w:sz w:val="23"/>
                <w:szCs w:val="23"/>
                <w:shd w:val="clear" w:color="auto" w:fill="FFFFFF"/>
              </w:rPr>
              <w:t>d</w:t>
            </w:r>
            <w:r w:rsidRPr="008770B3">
              <w:rPr>
                <w:rStyle w:val="Emphasis"/>
                <w:rFonts w:ascii="Georgia" w:eastAsiaTheme="majorEastAsia" w:hAnsi="Georgia"/>
                <w:sz w:val="23"/>
                <w:szCs w:val="23"/>
                <w:shd w:val="clear" w:color="auto" w:fill="FFFFFF"/>
              </w:rPr>
              <w:t xml:space="preserve"> my </w:t>
            </w:r>
            <w:r>
              <w:rPr>
                <w:rStyle w:val="Emphasis"/>
                <w:rFonts w:ascii="Georgia" w:eastAsiaTheme="majorEastAsia" w:hAnsi="Georgia"/>
                <w:sz w:val="23"/>
                <w:szCs w:val="23"/>
                <w:shd w:val="clear" w:color="auto" w:fill="FFFFFF"/>
              </w:rPr>
              <w:t>assignment</w:t>
            </w:r>
            <w:r w:rsidRPr="008770B3">
              <w:rPr>
                <w:rStyle w:val="Emphasis"/>
                <w:rFonts w:ascii="Georgia" w:eastAsiaTheme="majorEastAsia" w:hAnsi="Georgia"/>
                <w:sz w:val="23"/>
                <w:szCs w:val="23"/>
                <w:shd w:val="clear" w:color="auto" w:fill="FFFFFF"/>
              </w:rPr>
              <w:t xml:space="preserve"> on my own</w:t>
            </w:r>
            <w:r>
              <w:rPr>
                <w:rStyle w:val="Emphasis"/>
                <w:rFonts w:ascii="Georgia" w:eastAsiaTheme="majorEastAsia" w:hAnsi="Georgia"/>
                <w:sz w:val="23"/>
                <w:szCs w:val="23"/>
                <w:shd w:val="clear" w:color="auto" w:fill="FFFFFF"/>
              </w:rPr>
              <w:t xml:space="preserve"> abiding by the rules in ACM Student Handbook</w:t>
            </w:r>
            <w:r w:rsidRPr="008770B3">
              <w:rPr>
                <w:rStyle w:val="Emphasis"/>
                <w:rFonts w:ascii="Georgia" w:eastAsiaTheme="majorEastAsia" w:hAnsi="Georgia"/>
                <w:sz w:val="23"/>
                <w:szCs w:val="23"/>
                <w:shd w:val="clear" w:color="auto" w:fill="FFFFFF"/>
              </w:rPr>
              <w:t xml:space="preserve">. I </w:t>
            </w:r>
            <w:r>
              <w:rPr>
                <w:rStyle w:val="Emphasis"/>
                <w:rFonts w:ascii="Georgia" w:eastAsiaTheme="majorEastAsia" w:hAnsi="Georgia"/>
                <w:sz w:val="23"/>
                <w:szCs w:val="23"/>
                <w:shd w:val="clear" w:color="auto" w:fill="FFFFFF"/>
              </w:rPr>
              <w:t>did</w:t>
            </w:r>
            <w:r w:rsidRPr="008770B3">
              <w:rPr>
                <w:rStyle w:val="Emphasis"/>
                <w:rFonts w:ascii="Georgia" w:eastAsiaTheme="majorEastAsia" w:hAnsi="Georgia"/>
                <w:sz w:val="23"/>
                <w:szCs w:val="23"/>
                <w:shd w:val="clear" w:color="auto" w:fill="FFFFFF"/>
              </w:rPr>
              <w:t xml:space="preserve"> not receive any </w:t>
            </w:r>
            <w:r>
              <w:rPr>
                <w:rStyle w:val="Emphasis"/>
                <w:rFonts w:ascii="Georgia" w:eastAsiaTheme="majorEastAsia" w:hAnsi="Georgia"/>
                <w:sz w:val="23"/>
                <w:szCs w:val="23"/>
                <w:shd w:val="clear" w:color="auto" w:fill="FFFFFF"/>
              </w:rPr>
              <w:t xml:space="preserve">external help, </w:t>
            </w:r>
            <w:r w:rsidRPr="008770B3">
              <w:rPr>
                <w:rStyle w:val="Emphasis"/>
                <w:rFonts w:ascii="Georgia" w:eastAsiaTheme="majorEastAsia" w:hAnsi="Georgia"/>
                <w:sz w:val="23"/>
                <w:szCs w:val="23"/>
                <w:shd w:val="clear" w:color="auto" w:fill="FFFFFF"/>
              </w:rPr>
              <w:t xml:space="preserve">use any </w:t>
            </w:r>
            <w:r>
              <w:rPr>
                <w:rStyle w:val="Emphasis"/>
                <w:rFonts w:ascii="Georgia" w:eastAsiaTheme="majorEastAsia" w:hAnsi="Georgia"/>
                <w:sz w:val="23"/>
                <w:szCs w:val="23"/>
                <w:shd w:val="clear" w:color="auto" w:fill="FFFFFF"/>
              </w:rPr>
              <w:t>unlawful</w:t>
            </w:r>
            <w:r w:rsidRPr="008770B3">
              <w:rPr>
                <w:rStyle w:val="Emphasis"/>
                <w:rFonts w:ascii="Georgia" w:eastAsiaTheme="majorEastAsia" w:hAnsi="Georgia"/>
                <w:sz w:val="23"/>
                <w:szCs w:val="23"/>
                <w:shd w:val="clear" w:color="auto" w:fill="FFFFFF"/>
              </w:rPr>
              <w:t xml:space="preserve"> resources</w:t>
            </w:r>
            <w:r>
              <w:rPr>
                <w:rStyle w:val="Emphasis"/>
                <w:rFonts w:ascii="Georgia" w:eastAsiaTheme="majorEastAsia" w:hAnsi="Georgia"/>
                <w:sz w:val="23"/>
                <w:szCs w:val="23"/>
                <w:shd w:val="clear" w:color="auto" w:fill="FFFFFF"/>
              </w:rPr>
              <w:t xml:space="preserve"> or commit plagiarism.”</w:t>
            </w:r>
          </w:p>
        </w:tc>
      </w:tr>
      <w:tr w:rsidR="00494687" w:rsidRPr="008B5327" w14:paraId="74AF8530" w14:textId="77777777" w:rsidTr="00494687">
        <w:trPr>
          <w:trHeight w:val="417"/>
        </w:trPr>
        <w:tc>
          <w:tcPr>
            <w:tcW w:w="2385" w:type="dxa"/>
            <w:tcBorders>
              <w:right w:val="nil"/>
            </w:tcBorders>
          </w:tcPr>
          <w:p w14:paraId="2D72A91B" w14:textId="77777777" w:rsidR="00494687" w:rsidRDefault="00494687" w:rsidP="009C76DC">
            <w:pPr>
              <w:spacing w:after="120"/>
              <w:rPr>
                <w:b/>
                <w:bCs/>
                <w:sz w:val="24"/>
                <w:szCs w:val="26"/>
              </w:rPr>
            </w:pPr>
            <w:r>
              <w:rPr>
                <w:b/>
                <w:bCs/>
                <w:sz w:val="24"/>
                <w:szCs w:val="26"/>
              </w:rPr>
              <w:t>Signature</w:t>
            </w:r>
          </w:p>
        </w:tc>
        <w:tc>
          <w:tcPr>
            <w:tcW w:w="302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22CE452E" w14:textId="77777777" w:rsidR="00494687" w:rsidRDefault="00494687" w:rsidP="009C76DC">
            <w:pPr>
              <w:spacing w:after="120"/>
              <w:jc w:val="center"/>
              <w:rPr>
                <w:b/>
                <w:bCs/>
                <w:sz w:val="24"/>
                <w:szCs w:val="26"/>
              </w:rPr>
            </w:pPr>
            <w:r>
              <w:rPr>
                <w:b/>
                <w:bCs/>
                <w:sz w:val="24"/>
                <w:szCs w:val="26"/>
              </w:rPr>
              <w:t>:</w:t>
            </w:r>
          </w:p>
        </w:tc>
        <w:tc>
          <w:tcPr>
            <w:tcW w:w="6304" w:type="dxa"/>
            <w:gridSpan w:val="4"/>
            <w:tcBorders>
              <w:left w:val="single" w:sz="4" w:space="0" w:color="auto"/>
            </w:tcBorders>
          </w:tcPr>
          <w:p w14:paraId="5E40BD6A" w14:textId="77777777" w:rsidR="00494687" w:rsidRDefault="00494687" w:rsidP="009C76DC">
            <w:pPr>
              <w:spacing w:after="120"/>
              <w:rPr>
                <w:rStyle w:val="Emphasis"/>
                <w:rFonts w:ascii="Georgia" w:eastAsiaTheme="majorEastAsia" w:hAnsi="Georgia"/>
                <w:sz w:val="23"/>
                <w:szCs w:val="23"/>
                <w:shd w:val="clear" w:color="auto" w:fill="FFFFFF"/>
              </w:rPr>
            </w:pPr>
          </w:p>
        </w:tc>
      </w:tr>
    </w:tbl>
    <w:p w14:paraId="0C95820B" w14:textId="77777777" w:rsidR="00494687" w:rsidRPr="008767C3" w:rsidRDefault="00494687" w:rsidP="00494687">
      <w:pPr>
        <w:spacing w:after="120"/>
        <w:jc w:val="center"/>
        <w:rPr>
          <w:b/>
          <w:bCs/>
          <w:sz w:val="2"/>
          <w:szCs w:val="2"/>
        </w:rPr>
      </w:pPr>
    </w:p>
    <w:p w14:paraId="5EAAA05C" w14:textId="77777777" w:rsidR="00494687" w:rsidRPr="008B5327" w:rsidRDefault="00494687" w:rsidP="00494687">
      <w:pPr>
        <w:spacing w:after="60"/>
        <w:jc w:val="center"/>
        <w:rPr>
          <w:b/>
          <w:bCs/>
          <w:sz w:val="28"/>
          <w:szCs w:val="32"/>
        </w:rPr>
      </w:pPr>
      <w:r w:rsidRPr="008B5327">
        <w:rPr>
          <w:b/>
          <w:bCs/>
          <w:sz w:val="28"/>
          <w:szCs w:val="32"/>
        </w:rPr>
        <w:t>Grading Scheme</w:t>
      </w:r>
    </w:p>
    <w:tbl>
      <w:tblPr>
        <w:tblStyle w:val="TableGrid"/>
        <w:tblW w:w="0" w:type="auto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229"/>
        <w:gridCol w:w="1660"/>
        <w:gridCol w:w="1776"/>
        <w:gridCol w:w="1212"/>
        <w:gridCol w:w="1745"/>
        <w:gridCol w:w="1708"/>
      </w:tblGrid>
      <w:tr w:rsidR="00494687" w:rsidRPr="008B5327" w14:paraId="4D78E31C" w14:textId="77777777" w:rsidTr="009C76DC">
        <w:tc>
          <w:tcPr>
            <w:tcW w:w="124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2D6C462" w14:textId="77777777" w:rsidR="00494687" w:rsidRPr="008B5327" w:rsidRDefault="00494687" w:rsidP="009C76DC">
            <w:pPr>
              <w:spacing w:after="120"/>
              <w:jc w:val="center"/>
              <w:rPr>
                <w:b/>
                <w:bCs/>
                <w:szCs w:val="22"/>
              </w:rPr>
            </w:pPr>
            <w:r w:rsidRPr="008B5327">
              <w:rPr>
                <w:b/>
                <w:bCs/>
                <w:szCs w:val="22"/>
              </w:rPr>
              <w:t>Question</w:t>
            </w:r>
          </w:p>
        </w:tc>
        <w:tc>
          <w:tcPr>
            <w:tcW w:w="17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</w:tcPr>
          <w:p w14:paraId="1438D113" w14:textId="77777777" w:rsidR="00494687" w:rsidRPr="008B5327" w:rsidRDefault="00494687" w:rsidP="009C76DC">
            <w:pPr>
              <w:spacing w:after="120"/>
              <w:jc w:val="center"/>
              <w:rPr>
                <w:b/>
                <w:bCs/>
                <w:szCs w:val="22"/>
              </w:rPr>
            </w:pPr>
            <w:r w:rsidRPr="008B5327">
              <w:rPr>
                <w:b/>
                <w:bCs/>
                <w:szCs w:val="22"/>
              </w:rPr>
              <w:t>Earned Points</w:t>
            </w:r>
          </w:p>
        </w:tc>
        <w:tc>
          <w:tcPr>
            <w:tcW w:w="1836" w:type="dxa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</w:tcPr>
          <w:p w14:paraId="62B987D6" w14:textId="77777777" w:rsidR="00494687" w:rsidRPr="008B5327" w:rsidRDefault="00494687" w:rsidP="009C76DC">
            <w:pPr>
              <w:spacing w:after="120"/>
              <w:jc w:val="center"/>
              <w:rPr>
                <w:b/>
                <w:bCs/>
                <w:szCs w:val="22"/>
              </w:rPr>
            </w:pPr>
            <w:r w:rsidRPr="008B5327">
              <w:rPr>
                <w:b/>
                <w:bCs/>
                <w:szCs w:val="22"/>
              </w:rPr>
              <w:t>Max. Points</w:t>
            </w:r>
          </w:p>
        </w:tc>
        <w:tc>
          <w:tcPr>
            <w:tcW w:w="122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29D16F4" w14:textId="77777777" w:rsidR="00494687" w:rsidRPr="008B5327" w:rsidRDefault="00494687" w:rsidP="009C76DC">
            <w:pPr>
              <w:spacing w:after="120"/>
              <w:jc w:val="center"/>
              <w:rPr>
                <w:b/>
                <w:bCs/>
                <w:szCs w:val="22"/>
              </w:rPr>
            </w:pPr>
            <w:r w:rsidRPr="008B5327">
              <w:rPr>
                <w:b/>
                <w:bCs/>
                <w:szCs w:val="22"/>
              </w:rPr>
              <w:t>Question</w:t>
            </w:r>
          </w:p>
        </w:tc>
        <w:tc>
          <w:tcPr>
            <w:tcW w:w="180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</w:tcPr>
          <w:p w14:paraId="5F864BEE" w14:textId="77777777" w:rsidR="00494687" w:rsidRPr="008B5327" w:rsidRDefault="00494687" w:rsidP="009C76DC">
            <w:pPr>
              <w:spacing w:after="120"/>
              <w:jc w:val="center"/>
              <w:rPr>
                <w:b/>
                <w:bCs/>
                <w:szCs w:val="22"/>
              </w:rPr>
            </w:pPr>
            <w:r w:rsidRPr="008B5327">
              <w:rPr>
                <w:b/>
                <w:bCs/>
                <w:szCs w:val="22"/>
              </w:rPr>
              <w:t>Earned Points</w:t>
            </w:r>
          </w:p>
        </w:tc>
        <w:tc>
          <w:tcPr>
            <w:tcW w:w="1764" w:type="dxa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</w:tcPr>
          <w:p w14:paraId="3E1BD9A2" w14:textId="77777777" w:rsidR="00494687" w:rsidRPr="008B5327" w:rsidRDefault="00494687" w:rsidP="009C76DC">
            <w:pPr>
              <w:spacing w:after="120"/>
              <w:jc w:val="center"/>
              <w:rPr>
                <w:b/>
                <w:bCs/>
                <w:szCs w:val="22"/>
              </w:rPr>
            </w:pPr>
            <w:r w:rsidRPr="008B5327">
              <w:rPr>
                <w:b/>
                <w:bCs/>
                <w:szCs w:val="22"/>
              </w:rPr>
              <w:t>Max. Points</w:t>
            </w:r>
          </w:p>
        </w:tc>
      </w:tr>
      <w:tr w:rsidR="00494687" w:rsidRPr="008B5327" w14:paraId="7144D8E2" w14:textId="77777777" w:rsidTr="009C76DC">
        <w:tc>
          <w:tcPr>
            <w:tcW w:w="1242" w:type="dxa"/>
            <w:tcBorders>
              <w:top w:val="double" w:sz="4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31AD790C" w14:textId="77777777" w:rsidR="00494687" w:rsidRPr="008B5327" w:rsidRDefault="00494687" w:rsidP="009C76DC">
            <w:pPr>
              <w:spacing w:after="120"/>
              <w:jc w:val="center"/>
              <w:rPr>
                <w:b/>
                <w:bCs/>
                <w:szCs w:val="22"/>
              </w:rPr>
            </w:pPr>
            <w:r w:rsidRPr="008B5327">
              <w:rPr>
                <w:b/>
                <w:bCs/>
                <w:szCs w:val="22"/>
              </w:rPr>
              <w:t>1</w:t>
            </w:r>
          </w:p>
        </w:tc>
        <w:tc>
          <w:tcPr>
            <w:tcW w:w="1710" w:type="dxa"/>
            <w:tcBorders>
              <w:top w:val="double" w:sz="4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</w:tcPr>
          <w:p w14:paraId="67098CF6" w14:textId="77777777" w:rsidR="00494687" w:rsidRPr="008B5327" w:rsidRDefault="00494687" w:rsidP="009C76DC">
            <w:pPr>
              <w:spacing w:after="120"/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836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74719DC5" w14:textId="35C85D3B" w:rsidR="00494687" w:rsidRPr="008B5327" w:rsidRDefault="000B0094" w:rsidP="009C76DC">
            <w:pPr>
              <w:spacing w:after="120"/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2</w:t>
            </w:r>
            <w:r w:rsidR="00BF4BE1">
              <w:rPr>
                <w:b/>
                <w:bCs/>
                <w:szCs w:val="22"/>
              </w:rPr>
              <w:t>0</w:t>
            </w:r>
          </w:p>
        </w:tc>
        <w:tc>
          <w:tcPr>
            <w:tcW w:w="1224" w:type="dxa"/>
            <w:tcBorders>
              <w:top w:val="double" w:sz="4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45BE77B1" w14:textId="76A285EB" w:rsidR="00494687" w:rsidRPr="008B5327" w:rsidRDefault="00494687" w:rsidP="009C76DC">
            <w:pPr>
              <w:spacing w:after="120"/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800" w:type="dxa"/>
            <w:tcBorders>
              <w:top w:val="double" w:sz="4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</w:tcPr>
          <w:p w14:paraId="37029525" w14:textId="77777777" w:rsidR="00494687" w:rsidRPr="008B5327" w:rsidRDefault="00494687" w:rsidP="009C76DC">
            <w:pPr>
              <w:spacing w:after="120"/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764" w:type="dxa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79209018" w14:textId="77777777" w:rsidR="00494687" w:rsidRPr="008B5327" w:rsidRDefault="00494687" w:rsidP="009C76DC">
            <w:pPr>
              <w:spacing w:after="120"/>
              <w:jc w:val="center"/>
              <w:rPr>
                <w:b/>
                <w:bCs/>
                <w:szCs w:val="22"/>
              </w:rPr>
            </w:pPr>
          </w:p>
        </w:tc>
      </w:tr>
      <w:tr w:rsidR="00494687" w:rsidRPr="008B5327" w14:paraId="357C4986" w14:textId="77777777" w:rsidTr="009C76DC">
        <w:tc>
          <w:tcPr>
            <w:tcW w:w="1242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79415327" w14:textId="77777777" w:rsidR="00494687" w:rsidRPr="008B5327" w:rsidRDefault="00494687" w:rsidP="009C76DC">
            <w:pPr>
              <w:spacing w:after="120"/>
              <w:jc w:val="center"/>
              <w:rPr>
                <w:b/>
                <w:bCs/>
                <w:szCs w:val="22"/>
              </w:rPr>
            </w:pPr>
            <w:r w:rsidRPr="008B5327">
              <w:rPr>
                <w:b/>
                <w:bCs/>
                <w:szCs w:val="22"/>
              </w:rPr>
              <w:t>2</w:t>
            </w:r>
          </w:p>
        </w:tc>
        <w:tc>
          <w:tcPr>
            <w:tcW w:w="171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</w:tcPr>
          <w:p w14:paraId="5A200583" w14:textId="77777777" w:rsidR="00494687" w:rsidRPr="008B5327" w:rsidRDefault="00494687" w:rsidP="009C76DC">
            <w:pPr>
              <w:spacing w:after="120"/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198066A8" w14:textId="3141C33F" w:rsidR="00494687" w:rsidRPr="008B5327" w:rsidRDefault="000B0094" w:rsidP="009C76DC">
            <w:pPr>
              <w:spacing w:after="120"/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2</w:t>
            </w:r>
            <w:r w:rsidR="00BF4BE1">
              <w:rPr>
                <w:b/>
                <w:bCs/>
                <w:szCs w:val="22"/>
              </w:rPr>
              <w:t>0</w:t>
            </w:r>
          </w:p>
        </w:tc>
        <w:tc>
          <w:tcPr>
            <w:tcW w:w="122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6DEEFC5E" w14:textId="53F89217" w:rsidR="00494687" w:rsidRPr="008B5327" w:rsidRDefault="00494687" w:rsidP="009C76DC">
            <w:pPr>
              <w:spacing w:after="120"/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80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</w:tcPr>
          <w:p w14:paraId="04548AFA" w14:textId="77777777" w:rsidR="00494687" w:rsidRPr="008B5327" w:rsidRDefault="00494687" w:rsidP="009C76DC">
            <w:pPr>
              <w:spacing w:after="120"/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7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3A6450CB" w14:textId="77777777" w:rsidR="00494687" w:rsidRPr="008B5327" w:rsidRDefault="00494687" w:rsidP="009C76DC">
            <w:pPr>
              <w:spacing w:after="120"/>
              <w:jc w:val="center"/>
              <w:rPr>
                <w:b/>
                <w:bCs/>
                <w:szCs w:val="22"/>
              </w:rPr>
            </w:pPr>
          </w:p>
        </w:tc>
      </w:tr>
      <w:tr w:rsidR="00494687" w:rsidRPr="008B5327" w14:paraId="37B0BC17" w14:textId="77777777" w:rsidTr="009C76DC">
        <w:tc>
          <w:tcPr>
            <w:tcW w:w="1242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7C1D61FB" w14:textId="77777777" w:rsidR="00494687" w:rsidRPr="008B5327" w:rsidRDefault="00494687" w:rsidP="009C76DC">
            <w:pPr>
              <w:spacing w:after="120"/>
              <w:jc w:val="center"/>
              <w:rPr>
                <w:b/>
                <w:bCs/>
                <w:szCs w:val="22"/>
              </w:rPr>
            </w:pPr>
            <w:r w:rsidRPr="008B5327">
              <w:rPr>
                <w:b/>
                <w:bCs/>
                <w:szCs w:val="22"/>
              </w:rPr>
              <w:t>3</w:t>
            </w:r>
          </w:p>
        </w:tc>
        <w:tc>
          <w:tcPr>
            <w:tcW w:w="171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</w:tcPr>
          <w:p w14:paraId="0E44E541" w14:textId="77777777" w:rsidR="00494687" w:rsidRPr="008B5327" w:rsidRDefault="00494687" w:rsidP="009C76DC">
            <w:pPr>
              <w:spacing w:after="120"/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041BA6E3" w14:textId="7416996F" w:rsidR="00494687" w:rsidRPr="008B5327" w:rsidRDefault="00BC46BE" w:rsidP="009C76DC">
            <w:pPr>
              <w:spacing w:after="120"/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2</w:t>
            </w:r>
            <w:r w:rsidR="00BF4BE1">
              <w:rPr>
                <w:b/>
                <w:bCs/>
                <w:szCs w:val="22"/>
              </w:rPr>
              <w:t>0</w:t>
            </w:r>
          </w:p>
        </w:tc>
        <w:tc>
          <w:tcPr>
            <w:tcW w:w="122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33DE15C0" w14:textId="020950CE" w:rsidR="00494687" w:rsidRPr="008B5327" w:rsidRDefault="00494687" w:rsidP="009C76DC">
            <w:pPr>
              <w:spacing w:after="120"/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80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</w:tcPr>
          <w:p w14:paraId="69F544EF" w14:textId="77777777" w:rsidR="00494687" w:rsidRPr="008B5327" w:rsidRDefault="00494687" w:rsidP="009C76DC">
            <w:pPr>
              <w:spacing w:after="120"/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7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01626B08" w14:textId="77777777" w:rsidR="00494687" w:rsidRPr="008B5327" w:rsidRDefault="00494687" w:rsidP="009C76DC">
            <w:pPr>
              <w:spacing w:after="120"/>
              <w:jc w:val="center"/>
              <w:rPr>
                <w:b/>
                <w:bCs/>
                <w:szCs w:val="22"/>
              </w:rPr>
            </w:pPr>
          </w:p>
        </w:tc>
      </w:tr>
      <w:tr w:rsidR="00494687" w:rsidRPr="008B5327" w14:paraId="44E2B689" w14:textId="77777777" w:rsidTr="009C76DC">
        <w:tc>
          <w:tcPr>
            <w:tcW w:w="1242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122CA250" w14:textId="77777777" w:rsidR="00494687" w:rsidRPr="008B5327" w:rsidRDefault="00494687" w:rsidP="009C76DC">
            <w:pPr>
              <w:spacing w:after="120"/>
              <w:jc w:val="center"/>
              <w:rPr>
                <w:b/>
                <w:bCs/>
                <w:szCs w:val="22"/>
              </w:rPr>
            </w:pPr>
            <w:r w:rsidRPr="008B5327">
              <w:rPr>
                <w:b/>
                <w:bCs/>
                <w:szCs w:val="22"/>
              </w:rPr>
              <w:t>4</w:t>
            </w:r>
          </w:p>
        </w:tc>
        <w:tc>
          <w:tcPr>
            <w:tcW w:w="171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</w:tcPr>
          <w:p w14:paraId="555BA1D7" w14:textId="77777777" w:rsidR="00494687" w:rsidRPr="008B5327" w:rsidRDefault="00494687" w:rsidP="009C76DC">
            <w:pPr>
              <w:spacing w:after="120"/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83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375C9996" w14:textId="55E09095" w:rsidR="00494687" w:rsidRPr="008B5327" w:rsidRDefault="00BC46BE" w:rsidP="009C76DC">
            <w:pPr>
              <w:spacing w:after="120"/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2</w:t>
            </w:r>
            <w:r w:rsidR="00BF4BE1">
              <w:rPr>
                <w:b/>
                <w:bCs/>
                <w:szCs w:val="22"/>
              </w:rPr>
              <w:t>0</w:t>
            </w:r>
          </w:p>
        </w:tc>
        <w:tc>
          <w:tcPr>
            <w:tcW w:w="1224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double" w:sz="4" w:space="0" w:color="auto"/>
            </w:tcBorders>
          </w:tcPr>
          <w:p w14:paraId="767CD938" w14:textId="3A6D9726" w:rsidR="00494687" w:rsidRPr="008B5327" w:rsidRDefault="00494687" w:rsidP="009C76DC">
            <w:pPr>
              <w:spacing w:after="120"/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800" w:type="dxa"/>
            <w:tcBorders>
              <w:top w:val="single" w:sz="6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</w:tcPr>
          <w:p w14:paraId="2EA62F5B" w14:textId="77777777" w:rsidR="00494687" w:rsidRPr="008B5327" w:rsidRDefault="00494687" w:rsidP="009C76DC">
            <w:pPr>
              <w:spacing w:after="120"/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76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</w:tcPr>
          <w:p w14:paraId="38739332" w14:textId="77777777" w:rsidR="00494687" w:rsidRPr="008B5327" w:rsidRDefault="00494687" w:rsidP="009C76DC">
            <w:pPr>
              <w:spacing w:after="120"/>
              <w:jc w:val="center"/>
              <w:rPr>
                <w:b/>
                <w:bCs/>
                <w:szCs w:val="22"/>
              </w:rPr>
            </w:pPr>
          </w:p>
        </w:tc>
      </w:tr>
      <w:tr w:rsidR="00494687" w:rsidRPr="008B5327" w14:paraId="010FD32E" w14:textId="77777777" w:rsidTr="009C76DC">
        <w:tc>
          <w:tcPr>
            <w:tcW w:w="1242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88189A6" w14:textId="374000E8" w:rsidR="00494687" w:rsidRPr="008B5327" w:rsidRDefault="00BF4BE1" w:rsidP="009C76DC">
            <w:pPr>
              <w:spacing w:after="120"/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5</w:t>
            </w:r>
          </w:p>
        </w:tc>
        <w:tc>
          <w:tcPr>
            <w:tcW w:w="1710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</w:tcPr>
          <w:p w14:paraId="2C8A8404" w14:textId="77777777" w:rsidR="00494687" w:rsidRPr="008B5327" w:rsidRDefault="00494687" w:rsidP="009C76DC">
            <w:pPr>
              <w:spacing w:after="120"/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836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</w:tcPr>
          <w:p w14:paraId="58F757B5" w14:textId="357DD423" w:rsidR="00494687" w:rsidRPr="008B5327" w:rsidRDefault="00BF4BE1" w:rsidP="009C76DC">
            <w:pPr>
              <w:spacing w:after="120"/>
              <w:jc w:val="center"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 xml:space="preserve">20 </w:t>
            </w:r>
          </w:p>
        </w:tc>
        <w:tc>
          <w:tcPr>
            <w:tcW w:w="1224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3EC94D2" w14:textId="194C5C02" w:rsidR="00494687" w:rsidRPr="008B5327" w:rsidRDefault="00494687" w:rsidP="009C76DC">
            <w:pPr>
              <w:spacing w:after="120"/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800" w:type="dxa"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</w:tcPr>
          <w:p w14:paraId="4615FC81" w14:textId="77777777" w:rsidR="00494687" w:rsidRPr="008B5327" w:rsidRDefault="00494687" w:rsidP="009C76DC">
            <w:pPr>
              <w:spacing w:after="120"/>
              <w:jc w:val="center"/>
              <w:rPr>
                <w:b/>
                <w:bCs/>
                <w:szCs w:val="22"/>
              </w:rPr>
            </w:pPr>
          </w:p>
        </w:tc>
        <w:tc>
          <w:tcPr>
            <w:tcW w:w="1764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</w:tcPr>
          <w:p w14:paraId="5484ADE3" w14:textId="77777777" w:rsidR="00494687" w:rsidRPr="008B5327" w:rsidRDefault="00494687" w:rsidP="009C76DC">
            <w:pPr>
              <w:spacing w:after="120"/>
              <w:jc w:val="center"/>
              <w:rPr>
                <w:b/>
                <w:bCs/>
                <w:szCs w:val="22"/>
              </w:rPr>
            </w:pPr>
          </w:p>
        </w:tc>
      </w:tr>
    </w:tbl>
    <w:p w14:paraId="57254CE6" w14:textId="77777777" w:rsidR="00494687" w:rsidRPr="008B5327" w:rsidRDefault="00494687" w:rsidP="00494687">
      <w:pPr>
        <w:rPr>
          <w:sz w:val="10"/>
          <w:szCs w:val="14"/>
        </w:rPr>
      </w:pPr>
    </w:p>
    <w:tbl>
      <w:tblPr>
        <w:tblStyle w:val="TableGrid"/>
        <w:tblW w:w="0" w:type="auto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867"/>
        <w:gridCol w:w="3238"/>
        <w:gridCol w:w="3205"/>
      </w:tblGrid>
      <w:tr w:rsidR="00494687" w:rsidRPr="008B5327" w14:paraId="653872AE" w14:textId="77777777" w:rsidTr="009C76DC">
        <w:trPr>
          <w:trHeight w:val="271"/>
        </w:trPr>
        <w:tc>
          <w:tcPr>
            <w:tcW w:w="2952" w:type="dxa"/>
            <w:tcBorders>
              <w:top w:val="thinThickSmallGap" w:sz="24" w:space="0" w:color="auto"/>
              <w:left w:val="thinThickSmallGap" w:sz="24" w:space="0" w:color="auto"/>
            </w:tcBorders>
          </w:tcPr>
          <w:p w14:paraId="4D03EE72" w14:textId="77777777" w:rsidR="00494687" w:rsidRPr="008B5327" w:rsidRDefault="00494687" w:rsidP="009C76DC">
            <w:pPr>
              <w:spacing w:after="120"/>
              <w:jc w:val="center"/>
              <w:rPr>
                <w:b/>
                <w:bCs/>
                <w:szCs w:val="22"/>
              </w:rPr>
            </w:pPr>
            <w:r w:rsidRPr="008B5327">
              <w:rPr>
                <w:b/>
                <w:bCs/>
                <w:szCs w:val="22"/>
              </w:rPr>
              <w:t>Total Earned Points</w:t>
            </w:r>
          </w:p>
        </w:tc>
        <w:tc>
          <w:tcPr>
            <w:tcW w:w="3330" w:type="dxa"/>
            <w:tcBorders>
              <w:top w:val="thinThickSmallGap" w:sz="24" w:space="0" w:color="auto"/>
              <w:right w:val="thinThickSmallGap" w:sz="24" w:space="0" w:color="auto"/>
            </w:tcBorders>
          </w:tcPr>
          <w:p w14:paraId="2ADF5705" w14:textId="77777777" w:rsidR="00494687" w:rsidRPr="008B5327" w:rsidRDefault="00494687" w:rsidP="009C76DC">
            <w:pPr>
              <w:spacing w:after="120"/>
              <w:jc w:val="center"/>
              <w:rPr>
                <w:b/>
                <w:bCs/>
                <w:szCs w:val="22"/>
              </w:rPr>
            </w:pPr>
            <w:r w:rsidRPr="008B5327">
              <w:rPr>
                <w:b/>
                <w:bCs/>
                <w:szCs w:val="22"/>
              </w:rPr>
              <w:t>Total Available Points</w:t>
            </w:r>
          </w:p>
        </w:tc>
        <w:tc>
          <w:tcPr>
            <w:tcW w:w="3294" w:type="dxa"/>
            <w:tcBorders>
              <w:left w:val="thinThickSmallGap" w:sz="24" w:space="0" w:color="auto"/>
            </w:tcBorders>
          </w:tcPr>
          <w:p w14:paraId="551A18DB" w14:textId="77777777" w:rsidR="00494687" w:rsidRPr="008B5327" w:rsidRDefault="00494687" w:rsidP="009C76DC">
            <w:pPr>
              <w:spacing w:after="120"/>
              <w:jc w:val="center"/>
              <w:rPr>
                <w:b/>
                <w:bCs/>
                <w:szCs w:val="22"/>
              </w:rPr>
            </w:pPr>
            <w:r w:rsidRPr="008B5327">
              <w:rPr>
                <w:b/>
                <w:bCs/>
                <w:szCs w:val="22"/>
              </w:rPr>
              <w:t xml:space="preserve">Instructor </w:t>
            </w:r>
            <w:r>
              <w:rPr>
                <w:b/>
                <w:bCs/>
                <w:szCs w:val="22"/>
              </w:rPr>
              <w:t>Name</w:t>
            </w:r>
          </w:p>
        </w:tc>
      </w:tr>
      <w:tr w:rsidR="00494687" w:rsidRPr="008B5327" w14:paraId="6B471E3E" w14:textId="77777777" w:rsidTr="00843AC5">
        <w:trPr>
          <w:trHeight w:val="872"/>
        </w:trPr>
        <w:tc>
          <w:tcPr>
            <w:tcW w:w="2952" w:type="dxa"/>
            <w:tcBorders>
              <w:left w:val="thinThickSmallGap" w:sz="24" w:space="0" w:color="auto"/>
              <w:bottom w:val="thinThickSmallGap" w:sz="24" w:space="0" w:color="auto"/>
            </w:tcBorders>
            <w:vAlign w:val="center"/>
          </w:tcPr>
          <w:p w14:paraId="41947758" w14:textId="77777777" w:rsidR="00494687" w:rsidRPr="00843AC5" w:rsidRDefault="00494687" w:rsidP="00843AC5">
            <w:pPr>
              <w:spacing w:after="120"/>
              <w:jc w:val="center"/>
              <w:rPr>
                <w:sz w:val="22"/>
              </w:rPr>
            </w:pPr>
          </w:p>
        </w:tc>
        <w:tc>
          <w:tcPr>
            <w:tcW w:w="3330" w:type="dxa"/>
            <w:tcBorders>
              <w:bottom w:val="thinThickSmallGap" w:sz="24" w:space="0" w:color="auto"/>
              <w:right w:val="thinThickSmallGap" w:sz="24" w:space="0" w:color="auto"/>
            </w:tcBorders>
            <w:vAlign w:val="center"/>
          </w:tcPr>
          <w:p w14:paraId="77B347A7" w14:textId="77777777" w:rsidR="00494687" w:rsidRPr="00843AC5" w:rsidRDefault="00C312B7" w:rsidP="00843AC5">
            <w:pPr>
              <w:spacing w:after="120"/>
              <w:jc w:val="center"/>
              <w:rPr>
                <w:sz w:val="22"/>
              </w:rPr>
            </w:pPr>
            <w:r w:rsidRPr="00843AC5">
              <w:rPr>
                <w:sz w:val="22"/>
              </w:rPr>
              <w:t>100</w:t>
            </w:r>
          </w:p>
        </w:tc>
        <w:tc>
          <w:tcPr>
            <w:tcW w:w="3294" w:type="dxa"/>
            <w:tcBorders>
              <w:left w:val="thinThickSmallGap" w:sz="24" w:space="0" w:color="auto"/>
            </w:tcBorders>
            <w:vAlign w:val="center"/>
          </w:tcPr>
          <w:p w14:paraId="33D0C5F5" w14:textId="35DE8F6F" w:rsidR="00494687" w:rsidRPr="00843AC5" w:rsidRDefault="00B35B84" w:rsidP="00843AC5">
            <w:pPr>
              <w:spacing w:after="120"/>
              <w:jc w:val="center"/>
              <w:rPr>
                <w:sz w:val="22"/>
              </w:rPr>
            </w:pPr>
            <w:r>
              <w:rPr>
                <w:sz w:val="22"/>
              </w:rPr>
              <w:t>Benjamin Rouanet</w:t>
            </w:r>
          </w:p>
        </w:tc>
      </w:tr>
    </w:tbl>
    <w:p w14:paraId="2260335A" w14:textId="77777777" w:rsidR="00494687" w:rsidRPr="008B5327" w:rsidRDefault="00494687" w:rsidP="00494687">
      <w:pPr>
        <w:rPr>
          <w:b/>
          <w:sz w:val="20"/>
          <w:szCs w:val="16"/>
          <w:u w:val="single"/>
        </w:rPr>
      </w:pPr>
      <w:r>
        <w:rPr>
          <w:b/>
          <w:sz w:val="20"/>
          <w:szCs w:val="16"/>
          <w:u w:val="single"/>
        </w:rPr>
        <w:t>Important Notes</w:t>
      </w:r>
      <w:r w:rsidRPr="008B5327">
        <w:rPr>
          <w:b/>
          <w:sz w:val="20"/>
          <w:szCs w:val="16"/>
          <w:u w:val="single"/>
        </w:rPr>
        <w:t>:</w:t>
      </w:r>
    </w:p>
    <w:p w14:paraId="5F9EBCDD" w14:textId="77777777" w:rsidR="00494687" w:rsidRPr="003C7A02" w:rsidRDefault="00494687" w:rsidP="00494687">
      <w:pPr>
        <w:pStyle w:val="ListParagraph"/>
        <w:numPr>
          <w:ilvl w:val="0"/>
          <w:numId w:val="1"/>
        </w:numPr>
        <w:spacing w:after="0" w:line="240" w:lineRule="auto"/>
        <w:ind w:left="540"/>
        <w:jc w:val="both"/>
        <w:rPr>
          <w:bCs/>
          <w:sz w:val="20"/>
          <w:szCs w:val="20"/>
        </w:rPr>
      </w:pPr>
      <w:r w:rsidRPr="003C7A02">
        <w:rPr>
          <w:bCs/>
          <w:sz w:val="20"/>
          <w:szCs w:val="20"/>
        </w:rPr>
        <w:t xml:space="preserve">Any attempt at plagiarism will be reported. </w:t>
      </w:r>
      <w:r w:rsidRPr="003C7A02">
        <w:rPr>
          <w:bCs/>
          <w:sz w:val="20"/>
          <w:szCs w:val="20"/>
          <w:u w:val="single"/>
        </w:rPr>
        <w:t>All ACM handbook academic misconduct rules will be applied</w:t>
      </w:r>
      <w:r w:rsidRPr="003C7A02">
        <w:rPr>
          <w:sz w:val="20"/>
          <w:szCs w:val="20"/>
        </w:rPr>
        <w:t>.</w:t>
      </w:r>
      <w:r w:rsidRPr="003C7A02">
        <w:rPr>
          <w:bCs/>
          <w:sz w:val="20"/>
          <w:szCs w:val="20"/>
        </w:rPr>
        <w:t xml:space="preserve"> </w:t>
      </w:r>
    </w:p>
    <w:p w14:paraId="67C05AD3" w14:textId="77777777" w:rsidR="00494687" w:rsidRPr="003C7A02" w:rsidRDefault="00494687" w:rsidP="00494687">
      <w:pPr>
        <w:pStyle w:val="ListParagraph"/>
        <w:numPr>
          <w:ilvl w:val="0"/>
          <w:numId w:val="1"/>
        </w:numPr>
        <w:spacing w:after="0" w:line="240" w:lineRule="auto"/>
        <w:ind w:left="540"/>
        <w:jc w:val="both"/>
        <w:rPr>
          <w:sz w:val="20"/>
        </w:rPr>
      </w:pPr>
      <w:r w:rsidRPr="003C7A02">
        <w:rPr>
          <w:sz w:val="20"/>
          <w:szCs w:val="20"/>
        </w:rPr>
        <w:t xml:space="preserve">It is the responsibility of the student to submit this online exam paper to the instructed online platform (Moodle, Turnitin) </w:t>
      </w:r>
    </w:p>
    <w:p w14:paraId="59694A1C" w14:textId="77777777" w:rsidR="00046B40" w:rsidRDefault="00046B40" w:rsidP="00046B40">
      <w:pPr>
        <w:pStyle w:val="NoSpacing"/>
      </w:pPr>
    </w:p>
    <w:p w14:paraId="374CFEDF" w14:textId="77777777" w:rsidR="00046B40" w:rsidRPr="00F350B6" w:rsidRDefault="00046B40" w:rsidP="00F350B6">
      <w:pPr>
        <w:pStyle w:val="NoSpacing"/>
        <w:jc w:val="center"/>
        <w:rPr>
          <w:b/>
        </w:rPr>
      </w:pPr>
      <w:r>
        <w:rPr>
          <w:b/>
          <w:sz w:val="28"/>
        </w:rPr>
        <w:t>Project</w:t>
      </w:r>
      <w:r w:rsidR="00DD4A2D">
        <w:rPr>
          <w:b/>
          <w:sz w:val="28"/>
        </w:rPr>
        <w:t xml:space="preserve"> </w:t>
      </w:r>
      <w:r w:rsidR="00F350B6">
        <w:rPr>
          <w:b/>
          <w:sz w:val="28"/>
        </w:rPr>
        <w:t>Deliverable 3</w:t>
      </w:r>
    </w:p>
    <w:p w14:paraId="1FDA7DAA" w14:textId="77777777" w:rsidR="00046B40" w:rsidRPr="00F350B6" w:rsidRDefault="00F350B6" w:rsidP="00046B40">
      <w:pPr>
        <w:pStyle w:val="NoSpacing"/>
        <w:rPr>
          <w:b/>
          <w:bCs/>
          <w:sz w:val="26"/>
          <w:szCs w:val="26"/>
          <w:u w:val="single"/>
        </w:rPr>
      </w:pPr>
      <w:r w:rsidRPr="00F350B6">
        <w:rPr>
          <w:b/>
          <w:bCs/>
          <w:sz w:val="26"/>
          <w:szCs w:val="26"/>
          <w:u w:val="single"/>
        </w:rPr>
        <w:t>Grading Rubric:</w:t>
      </w:r>
    </w:p>
    <w:p w14:paraId="1C13B5A2" w14:textId="77777777" w:rsidR="00F350B6" w:rsidRDefault="00F350B6" w:rsidP="00046B40">
      <w:pPr>
        <w:pStyle w:val="NoSpacing"/>
      </w:pPr>
    </w:p>
    <w:tbl>
      <w:tblPr>
        <w:tblW w:w="9401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1353"/>
        <w:gridCol w:w="1536"/>
        <w:gridCol w:w="1221"/>
        <w:gridCol w:w="1658"/>
        <w:gridCol w:w="1640"/>
        <w:gridCol w:w="1993"/>
      </w:tblGrid>
      <w:tr w:rsidR="00364797" w:rsidRPr="00C66631" w14:paraId="47900B1C" w14:textId="77777777" w:rsidTr="00BF4BE1">
        <w:trPr>
          <w:trHeight w:val="816"/>
        </w:trPr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B2BB748" w14:textId="77777777" w:rsidR="00364797" w:rsidRPr="00364797" w:rsidRDefault="00364797" w:rsidP="00364797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364797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Criteria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17231E2D" w14:textId="78176350" w:rsidR="00364797" w:rsidRPr="00364797" w:rsidRDefault="00364797" w:rsidP="00364797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364797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%</w:t>
            </w:r>
          </w:p>
        </w:tc>
        <w:tc>
          <w:tcPr>
            <w:tcW w:w="12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9494FBB" w14:textId="7AA95C2F" w:rsidR="00364797" w:rsidRPr="00364797" w:rsidRDefault="00364797" w:rsidP="00364797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364797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25%</w:t>
            </w:r>
          </w:p>
        </w:tc>
        <w:tc>
          <w:tcPr>
            <w:tcW w:w="16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4C84994A" w14:textId="4E427DB8" w:rsidR="00364797" w:rsidRPr="00364797" w:rsidRDefault="00364797" w:rsidP="00364797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364797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50%</w:t>
            </w:r>
          </w:p>
        </w:tc>
        <w:tc>
          <w:tcPr>
            <w:tcW w:w="16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15F99C5A" w14:textId="67DDE56A" w:rsidR="00364797" w:rsidRPr="00364797" w:rsidRDefault="00364797" w:rsidP="00364797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364797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75%</w:t>
            </w:r>
          </w:p>
        </w:tc>
        <w:tc>
          <w:tcPr>
            <w:tcW w:w="1993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23EFF4D3" w14:textId="46B71116" w:rsidR="00364797" w:rsidRPr="00364797" w:rsidRDefault="00364797" w:rsidP="00364797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364797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100%</w:t>
            </w:r>
          </w:p>
        </w:tc>
      </w:tr>
      <w:tr w:rsidR="00BF4BE1" w:rsidRPr="00C66631" w14:paraId="1EF986F4" w14:textId="77777777" w:rsidTr="00103271">
        <w:trPr>
          <w:trHeight w:val="816"/>
        </w:trPr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hideMark/>
          </w:tcPr>
          <w:p w14:paraId="71EDA59F" w14:textId="77777777" w:rsidR="00BF4BE1" w:rsidRDefault="00BF4BE1" w:rsidP="00BF4BE1">
            <w:pPr>
              <w:jc w:val="center"/>
              <w:rPr>
                <w:rFonts w:ascii="Calibri" w:hAnsi="Calibri" w:cs="Calibri"/>
                <w:b/>
                <w:bCs/>
                <w:color w:val="000000"/>
                <w:szCs w:val="22"/>
              </w:rPr>
            </w:pPr>
          </w:p>
          <w:p w14:paraId="7C06FD72" w14:textId="28EB9CDD" w:rsidR="00BF4BE1" w:rsidRPr="00BF4BE1" w:rsidRDefault="00BF4BE1" w:rsidP="00BF4BE1">
            <w:pPr>
              <w:jc w:val="center"/>
              <w:rPr>
                <w:rFonts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bCs/>
                <w:color w:val="000000"/>
                <w:szCs w:val="22"/>
              </w:rPr>
              <w:t>Use of Machines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335FB2C" w14:textId="6ACB5319" w:rsidR="00BF4BE1" w:rsidRPr="00C66631" w:rsidRDefault="00BF4BE1" w:rsidP="00364797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bCs/>
                <w:color w:val="000000"/>
                <w:szCs w:val="22"/>
              </w:rPr>
              <w:t>20%</w:t>
            </w:r>
          </w:p>
        </w:tc>
        <w:tc>
          <w:tcPr>
            <w:tcW w:w="12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38F18B18" w14:textId="4AE344C6" w:rsidR="00BF4BE1" w:rsidRPr="00C66631" w:rsidRDefault="00BF4BE1" w:rsidP="00BF4BE1">
            <w:pP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There is no clear usage of machines or is missing</w:t>
            </w:r>
          </w:p>
        </w:tc>
        <w:tc>
          <w:tcPr>
            <w:tcW w:w="16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2571F5D5" w14:textId="19BFFA99" w:rsidR="00BF4BE1" w:rsidRPr="00C66631" w:rsidRDefault="00BF4BE1" w:rsidP="00BF4BE1">
            <w:pP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The machines exist but does not adequately preview the structure of the layout</w:t>
            </w:r>
          </w:p>
        </w:tc>
        <w:tc>
          <w:tcPr>
            <w:tcW w:w="16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FF0A540" w14:textId="61C3AADC" w:rsidR="00BF4BE1" w:rsidRPr="00C66631" w:rsidRDefault="00BF4BE1" w:rsidP="00BF4BE1">
            <w:pP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The machines </w:t>
            </w:r>
            <w:r w:rsidR="007E324D">
              <w:rPr>
                <w:rFonts w:ascii="Calibri" w:hAnsi="Calibri" w:cs="Calibri"/>
                <w:color w:val="000000"/>
                <w:sz w:val="16"/>
                <w:szCs w:val="16"/>
              </w:rPr>
              <w:t>show</w:t>
            </w:r>
            <w:r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the main flow and previews the structure of the design</w:t>
            </w:r>
          </w:p>
        </w:tc>
        <w:tc>
          <w:tcPr>
            <w:tcW w:w="1993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E005CEB" w14:textId="15F9F9A4" w:rsidR="00BF4BE1" w:rsidRPr="00C66631" w:rsidRDefault="00BF4BE1" w:rsidP="00BF4BE1">
            <w:pP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The machines are present clearly, shows the main design and previews the structure of the layout</w:t>
            </w:r>
          </w:p>
        </w:tc>
      </w:tr>
      <w:tr w:rsidR="00BF4BE1" w:rsidRPr="00C66631" w14:paraId="3C188CDD" w14:textId="77777777" w:rsidTr="00103271">
        <w:trPr>
          <w:trHeight w:val="2008"/>
        </w:trPr>
        <w:tc>
          <w:tcPr>
            <w:tcW w:w="13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</w:tcPr>
          <w:p w14:paraId="0CDA7CC4" w14:textId="77777777" w:rsidR="00BF4BE1" w:rsidRDefault="00BF4BE1" w:rsidP="00BF4BE1">
            <w:pPr>
              <w:jc w:val="center"/>
              <w:rPr>
                <w:rFonts w:ascii="Calibri" w:hAnsi="Calibri" w:cs="Calibri"/>
                <w:b/>
                <w:bCs/>
                <w:color w:val="000000"/>
                <w:szCs w:val="22"/>
              </w:rPr>
            </w:pPr>
          </w:p>
          <w:p w14:paraId="1F83B547" w14:textId="77777777" w:rsidR="00BF4BE1" w:rsidRDefault="00BF4BE1" w:rsidP="00BF4BE1">
            <w:pPr>
              <w:jc w:val="center"/>
              <w:rPr>
                <w:rFonts w:ascii="Calibri" w:hAnsi="Calibri" w:cs="Calibri"/>
                <w:b/>
                <w:bCs/>
                <w:color w:val="000000"/>
                <w:szCs w:val="22"/>
              </w:rPr>
            </w:pPr>
          </w:p>
          <w:p w14:paraId="723651C3" w14:textId="77777777" w:rsidR="00BF4BE1" w:rsidRDefault="00BF4BE1" w:rsidP="00BF4BE1">
            <w:pPr>
              <w:jc w:val="center"/>
              <w:rPr>
                <w:rFonts w:ascii="Calibri" w:hAnsi="Calibri" w:cs="Calibri"/>
                <w:b/>
                <w:bCs/>
                <w:color w:val="000000"/>
                <w:szCs w:val="22"/>
              </w:rPr>
            </w:pPr>
          </w:p>
          <w:p w14:paraId="65BB018D" w14:textId="1ACE2A37" w:rsidR="00BF4BE1" w:rsidRPr="00BF4BE1" w:rsidRDefault="00BF4BE1" w:rsidP="00BF4BE1">
            <w:pPr>
              <w:jc w:val="center"/>
              <w:rPr>
                <w:rFonts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bCs/>
                <w:color w:val="000000"/>
                <w:szCs w:val="22"/>
              </w:rPr>
              <w:t>Design of Layout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52375FEE" w14:textId="5AF6EA36" w:rsidR="00BF4BE1" w:rsidRPr="00C66631" w:rsidRDefault="00BF4BE1" w:rsidP="00BF4BE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bCs/>
                <w:color w:val="000000"/>
                <w:szCs w:val="22"/>
              </w:rPr>
              <w:t>20%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16801E8" w14:textId="5B822687" w:rsidR="00BF4BE1" w:rsidRPr="00C66631" w:rsidRDefault="00BF4BE1" w:rsidP="00BF4BE1">
            <w:pP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There is no clear Design of the layout</w:t>
            </w:r>
          </w:p>
        </w:tc>
        <w:tc>
          <w:tcPr>
            <w:tcW w:w="1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E1DEFF4" w14:textId="2BCCE2B8" w:rsidR="00BF4BE1" w:rsidRPr="00C66631" w:rsidRDefault="00BF4BE1" w:rsidP="00BF4BE1">
            <w:pP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The design states the main idea but does not adequately preview the structure of the layout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D8B5934" w14:textId="3AFAD740" w:rsidR="00BF4BE1" w:rsidRPr="00C66631" w:rsidRDefault="00BF4BE1" w:rsidP="00BF4BE1">
            <w:pP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The design shows the main idea and previews the structure of the layout</w:t>
            </w:r>
          </w:p>
        </w:tc>
        <w:tc>
          <w:tcPr>
            <w:tcW w:w="199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45E9F994" w14:textId="2F2CA5B8" w:rsidR="00BF4BE1" w:rsidRPr="00C66631" w:rsidRDefault="00BF4BE1" w:rsidP="00BF4BE1">
            <w:pP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The design is engaging, states the main topic and previews the structure of the layout</w:t>
            </w:r>
          </w:p>
        </w:tc>
      </w:tr>
      <w:tr w:rsidR="00BF4BE1" w:rsidRPr="00C66631" w14:paraId="172FCF70" w14:textId="77777777" w:rsidTr="00103271">
        <w:trPr>
          <w:trHeight w:val="816"/>
        </w:trPr>
        <w:tc>
          <w:tcPr>
            <w:tcW w:w="13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</w:tcPr>
          <w:p w14:paraId="46F3699A" w14:textId="77777777" w:rsidR="00BF4BE1" w:rsidRDefault="00BF4BE1" w:rsidP="00BF4BE1">
            <w:pPr>
              <w:jc w:val="center"/>
              <w:rPr>
                <w:rFonts w:ascii="Calibri" w:hAnsi="Calibri" w:cs="Calibri"/>
                <w:b/>
                <w:bCs/>
                <w:color w:val="000000"/>
                <w:szCs w:val="22"/>
              </w:rPr>
            </w:pPr>
          </w:p>
          <w:p w14:paraId="14E0DBEB" w14:textId="6762736F" w:rsidR="00BF4BE1" w:rsidRPr="00BF4BE1" w:rsidRDefault="00BF4BE1" w:rsidP="00BF4BE1">
            <w:pPr>
              <w:jc w:val="center"/>
              <w:rPr>
                <w:rFonts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bCs/>
                <w:color w:val="000000"/>
                <w:szCs w:val="22"/>
              </w:rPr>
              <w:t>Flow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116193DA" w14:textId="736D0A69" w:rsidR="00BF4BE1" w:rsidRPr="001C50E9" w:rsidRDefault="00BF4BE1" w:rsidP="00BF4BE1">
            <w:pPr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bCs/>
                <w:color w:val="000000"/>
                <w:szCs w:val="22"/>
              </w:rPr>
              <w:t>20%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771BEA0" w14:textId="4FA50BC0" w:rsidR="00BF4BE1" w:rsidRPr="001C50E9" w:rsidRDefault="00BF4BE1" w:rsidP="00BF4BE1">
            <w:pP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No evidence of structure or flow organization</w:t>
            </w:r>
          </w:p>
        </w:tc>
        <w:tc>
          <w:tcPr>
            <w:tcW w:w="1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11AAF551" w14:textId="3EECA8E1" w:rsidR="00BF4BE1" w:rsidRPr="001C50E9" w:rsidRDefault="00BF4BE1" w:rsidP="00BF4BE1">
            <w:pP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Each resource lacks supporting infrastructure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6691DB32" w14:textId="5C5D3515" w:rsidR="00BF4BE1" w:rsidRPr="001C50E9" w:rsidRDefault="00BF4BE1" w:rsidP="00BF4BE1">
            <w:pP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Each flow has sufficient supporting infrastructure that develop the process</w:t>
            </w:r>
          </w:p>
        </w:tc>
        <w:tc>
          <w:tcPr>
            <w:tcW w:w="199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049304E7" w14:textId="331D4A7A" w:rsidR="00BF4BE1" w:rsidRPr="001C50E9" w:rsidRDefault="00BF4BE1" w:rsidP="00BF4BE1">
            <w:pP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Each resource has thoughtful supporting details that develop the whole process</w:t>
            </w:r>
          </w:p>
        </w:tc>
      </w:tr>
      <w:tr w:rsidR="00BF4BE1" w:rsidRPr="00C66631" w14:paraId="0AAE61BD" w14:textId="77777777" w:rsidTr="00103271">
        <w:trPr>
          <w:trHeight w:val="816"/>
        </w:trPr>
        <w:tc>
          <w:tcPr>
            <w:tcW w:w="13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</w:tcPr>
          <w:p w14:paraId="2A039B1D" w14:textId="77777777" w:rsidR="00BF4BE1" w:rsidRDefault="00BF4BE1" w:rsidP="00BF4BE1">
            <w:pPr>
              <w:jc w:val="center"/>
              <w:rPr>
                <w:rFonts w:ascii="Calibri" w:hAnsi="Calibri" w:cs="Calibri"/>
                <w:b/>
                <w:bCs/>
                <w:color w:val="000000"/>
                <w:szCs w:val="22"/>
              </w:rPr>
            </w:pPr>
          </w:p>
          <w:p w14:paraId="78E6BCBB" w14:textId="53E8EE1C" w:rsidR="00BF4BE1" w:rsidRPr="00BF4BE1" w:rsidRDefault="00BF4BE1" w:rsidP="00BF4BE1">
            <w:pPr>
              <w:jc w:val="center"/>
              <w:rPr>
                <w:rFonts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bCs/>
                <w:color w:val="000000"/>
                <w:szCs w:val="22"/>
              </w:rPr>
              <w:t>Process Explanation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46E35AFA" w14:textId="26426223" w:rsidR="00BF4BE1" w:rsidRDefault="00BF4BE1" w:rsidP="00BF4BE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bCs/>
                <w:color w:val="000000"/>
                <w:szCs w:val="22"/>
              </w:rPr>
              <w:t>20%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1B260B34" w14:textId="464B7679" w:rsidR="00BF4BE1" w:rsidRPr="001C50E9" w:rsidRDefault="00BF4BE1" w:rsidP="00BF4BE1">
            <w:pP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There is no clear explanation of the process</w:t>
            </w:r>
          </w:p>
        </w:tc>
        <w:tc>
          <w:tcPr>
            <w:tcW w:w="1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1D889053" w14:textId="7D549813" w:rsidR="00BF4BE1" w:rsidRDefault="00BF4BE1" w:rsidP="00BF4BE1">
            <w:pP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Vaguely states the explanation of the process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1B15901A" w14:textId="0D950B98" w:rsidR="00BF4BE1" w:rsidRPr="001C50E9" w:rsidRDefault="00BF4BE1" w:rsidP="00BF4BE1">
            <w:pP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Clearly states the explanation of the process</w:t>
            </w:r>
          </w:p>
        </w:tc>
        <w:tc>
          <w:tcPr>
            <w:tcW w:w="199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25460805" w14:textId="23769166" w:rsidR="00BF4BE1" w:rsidRPr="001C50E9" w:rsidRDefault="00BF4BE1" w:rsidP="00BF4BE1">
            <w:pP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Engaging, &amp; states the purpose of project and its approach and potential results</w:t>
            </w:r>
          </w:p>
        </w:tc>
      </w:tr>
      <w:tr w:rsidR="00BF4BE1" w:rsidRPr="00C66631" w14:paraId="37367BE8" w14:textId="77777777" w:rsidTr="00103271">
        <w:trPr>
          <w:trHeight w:val="816"/>
        </w:trPr>
        <w:tc>
          <w:tcPr>
            <w:tcW w:w="135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noWrap/>
          </w:tcPr>
          <w:p w14:paraId="78EB2A3B" w14:textId="77777777" w:rsidR="00BF4BE1" w:rsidRDefault="00BF4BE1" w:rsidP="00BF4BE1">
            <w:pPr>
              <w:jc w:val="center"/>
              <w:rPr>
                <w:rFonts w:ascii="Calibri" w:hAnsi="Calibri" w:cs="Calibri"/>
                <w:b/>
                <w:bCs/>
                <w:color w:val="000000"/>
                <w:szCs w:val="22"/>
              </w:rPr>
            </w:pPr>
          </w:p>
          <w:p w14:paraId="1481D584" w14:textId="77777777" w:rsidR="00BF4BE1" w:rsidRDefault="00BF4BE1" w:rsidP="00BF4BE1">
            <w:pPr>
              <w:jc w:val="center"/>
              <w:rPr>
                <w:rFonts w:ascii="Calibri" w:hAnsi="Calibri" w:cs="Calibri"/>
                <w:b/>
                <w:bCs/>
                <w:color w:val="000000"/>
                <w:szCs w:val="22"/>
              </w:rPr>
            </w:pPr>
          </w:p>
          <w:p w14:paraId="002A2765" w14:textId="40667406" w:rsidR="00BF4BE1" w:rsidRPr="00BF4BE1" w:rsidRDefault="00BF4BE1" w:rsidP="00BF4BE1">
            <w:pPr>
              <w:jc w:val="center"/>
              <w:rPr>
                <w:rFonts w:cs="Times New Roman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bCs/>
                <w:color w:val="000000"/>
                <w:szCs w:val="22"/>
              </w:rPr>
              <w:t>E Learning Certificate (Individual)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C360609" w14:textId="03C74265" w:rsidR="00BF4BE1" w:rsidRDefault="00BF4BE1" w:rsidP="00BF4BE1">
            <w:pPr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b/>
                <w:bCs/>
                <w:color w:val="000000"/>
                <w:szCs w:val="22"/>
              </w:rPr>
              <w:t>20%</w:t>
            </w:r>
          </w:p>
        </w:tc>
        <w:tc>
          <w:tcPr>
            <w:tcW w:w="122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F9277E3" w14:textId="0DB53588" w:rsidR="00BF4BE1" w:rsidRPr="001C50E9" w:rsidRDefault="00BF4BE1" w:rsidP="00BF4BE1">
            <w:pPr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BF4BE1">
              <w:rPr>
                <w:rFonts w:ascii="Calibri" w:hAnsi="Calibri" w:cs="Calibri"/>
                <w:color w:val="000000"/>
                <w:sz w:val="16"/>
                <w:szCs w:val="16"/>
              </w:rPr>
              <w:t>Student need to submit the E-Learning Course Completion Certificate</w:t>
            </w:r>
          </w:p>
        </w:tc>
        <w:tc>
          <w:tcPr>
            <w:tcW w:w="165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610E27FD" w14:textId="66A538DA" w:rsidR="00BF4BE1" w:rsidRDefault="00BF4BE1" w:rsidP="00BF4BE1">
            <w:pPr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 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noWrap/>
            <w:vAlign w:val="bottom"/>
          </w:tcPr>
          <w:p w14:paraId="7720FDBB" w14:textId="6B82F456" w:rsidR="00BF4BE1" w:rsidRPr="001C50E9" w:rsidRDefault="00BF4BE1" w:rsidP="00BF4BE1">
            <w:pPr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 </w:t>
            </w:r>
          </w:p>
        </w:tc>
        <w:tc>
          <w:tcPr>
            <w:tcW w:w="199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FFFFFF" w:themeFill="background1"/>
            <w:noWrap/>
            <w:vAlign w:val="bottom"/>
          </w:tcPr>
          <w:p w14:paraId="47B2F38E" w14:textId="19E46BB9" w:rsidR="00BF4BE1" w:rsidRPr="001C50E9" w:rsidRDefault="00BF4BE1" w:rsidP="00BF4BE1">
            <w:pPr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 </w:t>
            </w:r>
          </w:p>
        </w:tc>
      </w:tr>
      <w:tr w:rsidR="00BF4BE1" w:rsidRPr="00C66631" w14:paraId="72EE7261" w14:textId="77777777" w:rsidTr="00BF4BE1">
        <w:trPr>
          <w:trHeight w:val="816"/>
        </w:trPr>
        <w:tc>
          <w:tcPr>
            <w:tcW w:w="135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449D3C70" w14:textId="77777777" w:rsidR="00BF4BE1" w:rsidRPr="000B0094" w:rsidRDefault="00BF4BE1" w:rsidP="00BF4BE1">
            <w:pPr>
              <w:pStyle w:val="ListParagraph"/>
              <w:rPr>
                <w:rFonts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</w:tcPr>
          <w:p w14:paraId="5F245E31" w14:textId="77777777" w:rsidR="00BF4BE1" w:rsidRDefault="00BF4BE1" w:rsidP="00BF4BE1">
            <w:pPr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2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113E5EE9" w14:textId="77777777" w:rsidR="00BF4BE1" w:rsidRDefault="00BF4BE1" w:rsidP="00BF4BE1">
            <w:pPr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1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20CBD3B5" w14:textId="77777777" w:rsidR="00BF4BE1" w:rsidRDefault="00BF4BE1" w:rsidP="00BF4BE1">
            <w:pPr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46859009" w14:textId="77777777" w:rsidR="00BF4BE1" w:rsidRDefault="00BF4BE1" w:rsidP="00BF4BE1">
            <w:pPr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199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0CF3757A" w14:textId="77777777" w:rsidR="00BF4BE1" w:rsidRDefault="00BF4BE1" w:rsidP="00BF4BE1">
            <w:pPr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</w:tr>
    </w:tbl>
    <w:p w14:paraId="6D6069DA" w14:textId="77777777" w:rsidR="00F350B6" w:rsidRDefault="00F350B6" w:rsidP="00046B40">
      <w:pPr>
        <w:pStyle w:val="NoSpacing"/>
      </w:pPr>
    </w:p>
    <w:p w14:paraId="26C9B6B3" w14:textId="77777777" w:rsidR="005B6770" w:rsidRDefault="005B6770">
      <w:pPr>
        <w:spacing w:after="160" w:line="259" w:lineRule="auto"/>
        <w:rPr>
          <w:rFonts w:asciiTheme="minorHAnsi" w:hAnsiTheme="minorHAnsi"/>
          <w:b/>
          <w:sz w:val="40"/>
          <w:u w:val="single"/>
        </w:rPr>
      </w:pPr>
      <w:r>
        <w:rPr>
          <w:b/>
          <w:sz w:val="40"/>
          <w:u w:val="single"/>
        </w:rPr>
        <w:br w:type="page"/>
      </w:r>
    </w:p>
    <w:p w14:paraId="2372B716" w14:textId="77777777" w:rsidR="00046B40" w:rsidRPr="00FF1B6B" w:rsidRDefault="00490A48" w:rsidP="00490A48">
      <w:pPr>
        <w:pStyle w:val="NoSpacing"/>
        <w:jc w:val="center"/>
        <w:rPr>
          <w:b/>
          <w:sz w:val="40"/>
          <w:u w:val="single"/>
        </w:rPr>
      </w:pPr>
      <w:r w:rsidRPr="00FF1B6B">
        <w:rPr>
          <w:b/>
          <w:sz w:val="40"/>
          <w:u w:val="single"/>
        </w:rPr>
        <w:lastRenderedPageBreak/>
        <w:t>The project</w:t>
      </w:r>
    </w:p>
    <w:p w14:paraId="02E69A77" w14:textId="77777777" w:rsidR="00490A48" w:rsidRDefault="00490A48" w:rsidP="00490A48">
      <w:pPr>
        <w:pStyle w:val="NoSpacing"/>
        <w:jc w:val="center"/>
        <w:rPr>
          <w:sz w:val="32"/>
          <w:u w:val="single"/>
        </w:rPr>
      </w:pPr>
    </w:p>
    <w:p w14:paraId="63C0880B" w14:textId="77777777" w:rsidR="00490A48" w:rsidRDefault="00FF1B6B" w:rsidP="00490A48">
      <w:pPr>
        <w:pStyle w:val="NoSpacing"/>
        <w:rPr>
          <w:sz w:val="32"/>
          <w:u w:val="single"/>
        </w:rPr>
      </w:pPr>
      <w:r>
        <w:rPr>
          <w:sz w:val="32"/>
          <w:u w:val="single"/>
        </w:rPr>
        <w:t>Introduction:</w:t>
      </w:r>
    </w:p>
    <w:p w14:paraId="6C2FEC68" w14:textId="77777777" w:rsidR="00FF1B6B" w:rsidRDefault="00FF1B6B" w:rsidP="00490A48">
      <w:pPr>
        <w:pStyle w:val="NoSpacing"/>
        <w:rPr>
          <w:sz w:val="32"/>
          <w:u w:val="single"/>
        </w:rPr>
      </w:pPr>
    </w:p>
    <w:p w14:paraId="058D3D88" w14:textId="77777777" w:rsidR="00490A48" w:rsidRDefault="00DC3BFD" w:rsidP="00490A48">
      <w:pPr>
        <w:pStyle w:val="NoSpacing"/>
        <w:rPr>
          <w:sz w:val="28"/>
        </w:rPr>
      </w:pPr>
      <w:r w:rsidRPr="00DC3BFD">
        <w:rPr>
          <w:sz w:val="28"/>
        </w:rPr>
        <w:t xml:space="preserve">A company named </w:t>
      </w:r>
      <w:r>
        <w:rPr>
          <w:sz w:val="28"/>
        </w:rPr>
        <w:t>KMD (Kuwait Motor Design) is investing in a new production hall for their company. KMD is producing 2 types of electrical gear motor:</w:t>
      </w:r>
    </w:p>
    <w:p w14:paraId="167E45AD" w14:textId="77777777" w:rsidR="00DC3BFD" w:rsidRDefault="00DC3BFD" w:rsidP="00490A48">
      <w:pPr>
        <w:pStyle w:val="NoSpacing"/>
        <w:rPr>
          <w:sz w:val="28"/>
        </w:rPr>
      </w:pPr>
    </w:p>
    <w:p w14:paraId="0543CB54" w14:textId="77777777" w:rsidR="00DC3BFD" w:rsidRDefault="00DC3BFD" w:rsidP="00490A48">
      <w:pPr>
        <w:pStyle w:val="NoSpacing"/>
        <w:rPr>
          <w:sz w:val="28"/>
        </w:rPr>
      </w:pPr>
      <w:r w:rsidRPr="00DC3BFD">
        <w:rPr>
          <w:noProof/>
          <w:sz w:val="28"/>
        </w:rPr>
        <mc:AlternateContent>
          <mc:Choice Requires="wps">
            <w:drawing>
              <wp:anchor distT="45720" distB="45720" distL="114300" distR="114300" simplePos="0" relativeHeight="251620352" behindDoc="0" locked="0" layoutInCell="1" allowOverlap="1" wp14:anchorId="792B41B7" wp14:editId="0B84F6E1">
                <wp:simplePos x="0" y="0"/>
                <wp:positionH relativeFrom="margin">
                  <wp:posOffset>3047365</wp:posOffset>
                </wp:positionH>
                <wp:positionV relativeFrom="paragraph">
                  <wp:posOffset>2005882</wp:posOffset>
                </wp:positionV>
                <wp:extent cx="2848610" cy="247650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48610" cy="2476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0CA0A8" w14:textId="77777777" w:rsidR="009C76DC" w:rsidRPr="00DC3BFD" w:rsidRDefault="009C76DC" w:rsidP="00DC3BFD">
                            <w:pPr>
                              <w:jc w:val="center"/>
                              <w:rPr>
                                <w:i/>
                              </w:rPr>
                            </w:pPr>
                            <w:r w:rsidRPr="00DC3BFD">
                              <w:rPr>
                                <w:i/>
                              </w:rPr>
                              <w:t xml:space="preserve">The KMD </w:t>
                            </w:r>
                            <w:r>
                              <w:rPr>
                                <w:i/>
                              </w:rPr>
                              <w:t>Inline</w:t>
                            </w:r>
                            <w:r w:rsidRPr="00DC3BFD">
                              <w:rPr>
                                <w:i/>
                              </w:rPr>
                              <w:t xml:space="preserve"> Mo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2B41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39.95pt;margin-top:157.95pt;width:224.3pt;height:19.5pt;z-index:2516203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" filled="f" stroked="f">
                <v:textbox>
                  <w:txbxContent>
                    <w:p w14:paraId="680CA0A8" w14:textId="77777777" w:rsidR="009C76DC" w:rsidRPr="00DC3BFD" w:rsidRDefault="009C76DC" w:rsidP="00DC3BFD">
                      <w:pPr>
                        <w:jc w:val="center"/>
                        <w:rPr>
                          <w:i/>
                        </w:rPr>
                      </w:pPr>
                      <w:r w:rsidRPr="00DC3BFD">
                        <w:rPr>
                          <w:i/>
                        </w:rPr>
                        <w:t xml:space="preserve">The KMD </w:t>
                      </w:r>
                      <w:r>
                        <w:rPr>
                          <w:i/>
                        </w:rPr>
                        <w:t>Inline</w:t>
                      </w:r>
                      <w:r w:rsidRPr="00DC3BFD">
                        <w:rPr>
                          <w:i/>
                        </w:rPr>
                        <w:t xml:space="preserve"> Moto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DC3BFD">
        <w:rPr>
          <w:noProof/>
          <w:sz w:val="28"/>
        </w:rPr>
        <mc:AlternateContent>
          <mc:Choice Requires="wps">
            <w:drawing>
              <wp:anchor distT="45720" distB="45720" distL="114300" distR="114300" simplePos="0" relativeHeight="251618304" behindDoc="0" locked="0" layoutInCell="1" allowOverlap="1" wp14:anchorId="06FFD0B6" wp14:editId="1EF687B9">
                <wp:simplePos x="0" y="0"/>
                <wp:positionH relativeFrom="margin">
                  <wp:align>left</wp:align>
                </wp:positionH>
                <wp:positionV relativeFrom="paragraph">
                  <wp:posOffset>1963199</wp:posOffset>
                </wp:positionV>
                <wp:extent cx="2849217" cy="247732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49217" cy="24773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139AD6" w14:textId="77777777" w:rsidR="009C76DC" w:rsidRPr="00DC3BFD" w:rsidRDefault="009C76DC" w:rsidP="00DC3BFD">
                            <w:pPr>
                              <w:jc w:val="center"/>
                              <w:rPr>
                                <w:i/>
                              </w:rPr>
                            </w:pPr>
                            <w:r w:rsidRPr="00DC3BFD">
                              <w:rPr>
                                <w:i/>
                              </w:rPr>
                              <w:t>The KMD Bevel Mo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FFD0B6" id="_x0000_s1027" type="#_x0000_t202" style="position:absolute;margin-left:0;margin-top:154.6pt;width:224.35pt;height:19.5pt;z-index:25161830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" filled="f" stroked="f">
                <v:textbox>
                  <w:txbxContent>
                    <w:p w14:paraId="05139AD6" w14:textId="77777777" w:rsidR="009C76DC" w:rsidRPr="00DC3BFD" w:rsidRDefault="009C76DC" w:rsidP="00DC3BFD">
                      <w:pPr>
                        <w:jc w:val="center"/>
                        <w:rPr>
                          <w:i/>
                        </w:rPr>
                      </w:pPr>
                      <w:r w:rsidRPr="00DC3BFD">
                        <w:rPr>
                          <w:i/>
                        </w:rPr>
                        <w:t>The KMD Bevel Moto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16256" behindDoc="0" locked="0" layoutInCell="1" allowOverlap="1" wp14:anchorId="72C1811F" wp14:editId="048375F4">
            <wp:simplePos x="0" y="0"/>
            <wp:positionH relativeFrom="margin">
              <wp:posOffset>3140655</wp:posOffset>
            </wp:positionH>
            <wp:positionV relativeFrom="paragraph">
              <wp:posOffset>195415</wp:posOffset>
            </wp:positionV>
            <wp:extent cx="2674176" cy="1815548"/>
            <wp:effectExtent l="0" t="0" r="0" b="0"/>
            <wp:wrapNone/>
            <wp:docPr id="3" name="Picture 3" descr="Gear Motor, Gear motor, Worm Gear Motor, Transtech Geared Motors, गियर वाली  मोटर in Ramrajatala, Howrah , Kiran Electrical | ID: 84413825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ear Motor, Gear motor, Worm Gear Motor, Transtech Geared Motors, गियर वाली  मोटर in Ramrajatala, Howrah , Kiran Electrical | ID: 8441382548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11" t="19565" r="5934" b="21726"/>
                    <a:stretch/>
                  </pic:blipFill>
                  <pic:spPr bwMode="auto">
                    <a:xfrm>
                      <a:off x="0" y="0"/>
                      <a:ext cx="2674176" cy="18155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4250D680" wp14:editId="3241C391">
            <wp:extent cx="2891478" cy="2279374"/>
            <wp:effectExtent l="0" t="0" r="4445" b="6985"/>
            <wp:docPr id="2" name="Picture 2" descr="Geared Motor - Electric Geared Motor Manufacturer from Mumb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eared Motor - Electric Geared Motor Manufacturer from Mumbai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7228" cy="2299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DC01F3" w14:textId="77777777" w:rsidR="00DC3BFD" w:rsidRPr="00DC3BFD" w:rsidRDefault="00DC3BFD" w:rsidP="00490A48">
      <w:pPr>
        <w:pStyle w:val="NoSpacing"/>
        <w:rPr>
          <w:sz w:val="28"/>
        </w:rPr>
      </w:pPr>
    </w:p>
    <w:p w14:paraId="5743961A" w14:textId="77777777" w:rsidR="00490A48" w:rsidRPr="00490A48" w:rsidRDefault="00490A48" w:rsidP="00490A48">
      <w:pPr>
        <w:pStyle w:val="NoSpacing"/>
        <w:rPr>
          <w:sz w:val="32"/>
          <w:u w:val="single"/>
        </w:rPr>
      </w:pPr>
    </w:p>
    <w:p w14:paraId="56E24095" w14:textId="77777777" w:rsidR="00FF1B6B" w:rsidRDefault="00FF1B6B">
      <w:pPr>
        <w:rPr>
          <w:rFonts w:asciiTheme="minorHAnsi" w:hAnsiTheme="minorHAnsi"/>
          <w:sz w:val="28"/>
        </w:rPr>
      </w:pPr>
      <w:r w:rsidRPr="00FF1B6B">
        <w:rPr>
          <w:rFonts w:asciiTheme="minorHAnsi" w:hAnsiTheme="minorHAnsi"/>
          <w:sz w:val="28"/>
        </w:rPr>
        <w:t>KMD ma</w:t>
      </w:r>
      <w:r>
        <w:rPr>
          <w:rFonts w:asciiTheme="minorHAnsi" w:hAnsiTheme="minorHAnsi"/>
          <w:sz w:val="28"/>
        </w:rPr>
        <w:t>nagement would like to create 2 new production line in this production hall:</w:t>
      </w:r>
    </w:p>
    <w:p w14:paraId="40D46580" w14:textId="77777777" w:rsidR="00FF1B6B" w:rsidRDefault="00FF1B6B">
      <w:pPr>
        <w:rPr>
          <w:rFonts w:asciiTheme="minorHAnsi" w:hAnsiTheme="minorHAnsi"/>
          <w:sz w:val="28"/>
        </w:rPr>
      </w:pPr>
    </w:p>
    <w:p w14:paraId="2F46C361" w14:textId="77777777" w:rsidR="00FF1B6B" w:rsidRDefault="00FF1B6B" w:rsidP="00FF1B6B">
      <w:pPr>
        <w:pStyle w:val="ListParagraph"/>
        <w:numPr>
          <w:ilvl w:val="0"/>
          <w:numId w:val="1"/>
        </w:numPr>
        <w:rPr>
          <w:rFonts w:asciiTheme="minorHAnsi" w:hAnsiTheme="minorHAnsi"/>
          <w:sz w:val="28"/>
        </w:rPr>
      </w:pPr>
      <w:r>
        <w:rPr>
          <w:rFonts w:asciiTheme="minorHAnsi" w:hAnsiTheme="minorHAnsi"/>
          <w:sz w:val="28"/>
        </w:rPr>
        <w:t>1x production line for the KMD Bevel Motor</w:t>
      </w:r>
    </w:p>
    <w:p w14:paraId="48C23EF3" w14:textId="77777777" w:rsidR="00FF1B6B" w:rsidRDefault="00FF1B6B" w:rsidP="00FF1B6B">
      <w:pPr>
        <w:pStyle w:val="ListParagraph"/>
        <w:numPr>
          <w:ilvl w:val="0"/>
          <w:numId w:val="1"/>
        </w:numPr>
        <w:rPr>
          <w:rFonts w:asciiTheme="minorHAnsi" w:hAnsiTheme="minorHAnsi"/>
          <w:sz w:val="28"/>
        </w:rPr>
      </w:pPr>
      <w:r>
        <w:rPr>
          <w:rFonts w:asciiTheme="minorHAnsi" w:hAnsiTheme="minorHAnsi"/>
          <w:sz w:val="28"/>
        </w:rPr>
        <w:t>1x production line for the KMD Inline Motor</w:t>
      </w:r>
    </w:p>
    <w:p w14:paraId="5EF5BA88" w14:textId="77777777" w:rsidR="00FF1B6B" w:rsidRDefault="00FF1B6B" w:rsidP="00FF1B6B">
      <w:pPr>
        <w:rPr>
          <w:rFonts w:asciiTheme="minorHAnsi" w:hAnsiTheme="minorHAnsi"/>
          <w:sz w:val="28"/>
        </w:rPr>
      </w:pPr>
    </w:p>
    <w:p w14:paraId="1401CD79" w14:textId="77777777" w:rsidR="005B6770" w:rsidRDefault="005B6770">
      <w:pPr>
        <w:spacing w:after="160" w:line="259" w:lineRule="auto"/>
        <w:rPr>
          <w:rFonts w:asciiTheme="minorHAnsi" w:hAnsiTheme="minorHAnsi"/>
          <w:sz w:val="32"/>
          <w:u w:val="single"/>
        </w:rPr>
      </w:pPr>
      <w:r>
        <w:rPr>
          <w:rFonts w:asciiTheme="minorHAnsi" w:hAnsiTheme="minorHAnsi"/>
          <w:sz w:val="32"/>
          <w:u w:val="single"/>
        </w:rPr>
        <w:br w:type="page"/>
      </w:r>
    </w:p>
    <w:p w14:paraId="24345B2C" w14:textId="77777777" w:rsidR="00FF1B6B" w:rsidRPr="00FF1B6B" w:rsidRDefault="00FF1B6B" w:rsidP="00FF1B6B">
      <w:pPr>
        <w:rPr>
          <w:rFonts w:asciiTheme="minorHAnsi" w:hAnsiTheme="minorHAnsi"/>
          <w:sz w:val="32"/>
          <w:u w:val="single"/>
        </w:rPr>
      </w:pPr>
      <w:r w:rsidRPr="00FF1B6B">
        <w:rPr>
          <w:rFonts w:asciiTheme="minorHAnsi" w:hAnsiTheme="minorHAnsi"/>
          <w:sz w:val="32"/>
          <w:u w:val="single"/>
        </w:rPr>
        <w:lastRenderedPageBreak/>
        <w:t>Product Structure diagram:</w:t>
      </w:r>
    </w:p>
    <w:p w14:paraId="079A7404" w14:textId="77777777" w:rsidR="00FF1B6B" w:rsidRDefault="00FF1B6B" w:rsidP="00FF1B6B">
      <w:pPr>
        <w:rPr>
          <w:rFonts w:asciiTheme="minorHAnsi" w:hAnsiTheme="minorHAnsi"/>
          <w:sz w:val="28"/>
        </w:rPr>
      </w:pPr>
    </w:p>
    <w:p w14:paraId="4B616670" w14:textId="77777777" w:rsidR="00FF1B6B" w:rsidRPr="005B6770" w:rsidRDefault="00FF1B6B" w:rsidP="00FF1B6B">
      <w:pPr>
        <w:rPr>
          <w:rFonts w:asciiTheme="majorBidi" w:hAnsiTheme="majorBidi" w:cstheme="majorBidi"/>
          <w:sz w:val="24"/>
        </w:rPr>
      </w:pPr>
      <w:r w:rsidRPr="005B6770">
        <w:rPr>
          <w:rFonts w:asciiTheme="majorBidi" w:hAnsiTheme="majorBidi" w:cstheme="majorBidi"/>
          <w:sz w:val="24"/>
        </w:rPr>
        <w:t>The product diagram of the Bevel Motor is as followed:</w:t>
      </w:r>
    </w:p>
    <w:p w14:paraId="72A3BE3C" w14:textId="77777777" w:rsidR="00FF1B6B" w:rsidRDefault="00FF1B6B" w:rsidP="00FF1B6B">
      <w:pPr>
        <w:rPr>
          <w:rFonts w:asciiTheme="minorHAnsi" w:hAnsiTheme="minorHAnsi"/>
          <w:sz w:val="28"/>
        </w:rPr>
      </w:pPr>
    </w:p>
    <w:p w14:paraId="0EC6050D" w14:textId="77777777" w:rsidR="00FF1B6B" w:rsidRDefault="00FF1B6B" w:rsidP="00FF1B6B">
      <w:pPr>
        <w:rPr>
          <w:rFonts w:asciiTheme="minorHAnsi" w:hAnsiTheme="minorHAnsi"/>
          <w:sz w:val="28"/>
        </w:rPr>
      </w:pPr>
      <w:r>
        <w:rPr>
          <w:rFonts w:asciiTheme="minorHAnsi" w:hAnsiTheme="minorHAnsi"/>
          <w:noProof/>
          <w:sz w:val="28"/>
        </w:rPr>
        <mc:AlternateContent>
          <mc:Choice Requires="wpg">
            <w:drawing>
              <wp:anchor distT="0" distB="0" distL="114300" distR="114300" simplePos="0" relativeHeight="251623424" behindDoc="0" locked="0" layoutInCell="1" allowOverlap="1" wp14:anchorId="1FF86E11" wp14:editId="18A3343B">
                <wp:simplePos x="0" y="0"/>
                <wp:positionH relativeFrom="column">
                  <wp:posOffset>1603513</wp:posOffset>
                </wp:positionH>
                <wp:positionV relativeFrom="paragraph">
                  <wp:posOffset>8448</wp:posOffset>
                </wp:positionV>
                <wp:extent cx="2941983" cy="1643270"/>
                <wp:effectExtent l="0" t="0" r="10795" b="14605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41983" cy="1643270"/>
                          <a:chOff x="0" y="0"/>
                          <a:chExt cx="2941983" cy="1643270"/>
                        </a:xfrm>
                      </wpg:grpSpPr>
                      <wps:wsp>
                        <wps:cNvPr id="5" name="Rounded Rectangle 5"/>
                        <wps:cNvSpPr/>
                        <wps:spPr>
                          <a:xfrm>
                            <a:off x="0" y="0"/>
                            <a:ext cx="2941983" cy="164327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1120FA" w14:textId="77777777" w:rsidR="009C76DC" w:rsidRDefault="009C76DC" w:rsidP="00FF1B6B">
                              <w:pPr>
                                <w:jc w:val="right"/>
                                <w:rPr>
                                  <w:sz w:val="40"/>
                                </w:rPr>
                              </w:pPr>
                              <w:r w:rsidRPr="00FF1B6B">
                                <w:rPr>
                                  <w:sz w:val="40"/>
                                </w:rPr>
                                <w:t>Bevel Moto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6" descr="Geared Motor - Electric Geared Motor Manufacturer from Mumbai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6017" y="225287"/>
                            <a:ext cx="1179195" cy="929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FF86E11" id="Group 7" o:spid="_x0000_s1028" style="position:absolute;margin-left:126.25pt;margin-top:.65pt;width:231.65pt;height:129.4pt;z-index:251623424" coordsize="29419,1643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">
                <v:roundrect id="Rounded Rectangle 5" o:spid="_x0000_s1029" style="position:absolute;width:29419;height:1643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" fillcolor="#5b9bd5 [3204]" strokecolor="#1f4d78 [1604]" strokeweight="1pt">
                  <v:stroke joinstyle="miter"/>
                  <v:textbox>
                    <w:txbxContent>
                      <w:p w14:paraId="7C1120FA" w14:textId="77777777" w:rsidR="009C76DC" w:rsidRDefault="009C76DC" w:rsidP="00FF1B6B">
                        <w:pPr>
                          <w:jc w:val="right"/>
                          <w:rPr>
                            <w:sz w:val="40"/>
                          </w:rPr>
                        </w:pPr>
                        <w:r w:rsidRPr="00FF1B6B">
                          <w:rPr>
                            <w:sz w:val="40"/>
                          </w:rPr>
                          <w:t>Bevel Motor</w:t>
                        </w:r>
                      </w:p>
                    </w:txbxContent>
                  </v:textbox>
                </v:round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" o:spid="_x0000_s1030" type="#_x0000_t75" alt="Geared Motor - Electric Geared Motor Manufacturer from Mumbai" style="position:absolute;left:1060;top:2252;width:11792;height:92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">
                  <v:imagedata r:id="rId12" o:title="Geared Motor - Electric Geared Motor Manufacturer from Mumbai"/>
                </v:shape>
              </v:group>
            </w:pict>
          </mc:Fallback>
        </mc:AlternateContent>
      </w:r>
    </w:p>
    <w:p w14:paraId="5DBC83EF" w14:textId="77777777" w:rsidR="00FF1B6B" w:rsidRDefault="00FF1B6B" w:rsidP="00FF1B6B">
      <w:pPr>
        <w:rPr>
          <w:rFonts w:asciiTheme="minorHAnsi" w:hAnsiTheme="minorHAnsi"/>
          <w:sz w:val="28"/>
        </w:rPr>
      </w:pPr>
    </w:p>
    <w:p w14:paraId="241E5B37" w14:textId="77777777" w:rsidR="00FF1B6B" w:rsidRDefault="00FF1B6B" w:rsidP="00FF1B6B">
      <w:pPr>
        <w:rPr>
          <w:rFonts w:asciiTheme="minorHAnsi" w:hAnsiTheme="minorHAnsi"/>
          <w:sz w:val="28"/>
        </w:rPr>
      </w:pPr>
    </w:p>
    <w:p w14:paraId="3B9E1C55" w14:textId="77777777" w:rsidR="00FF1B6B" w:rsidRDefault="00FF1B6B" w:rsidP="00FF1B6B">
      <w:pPr>
        <w:rPr>
          <w:rFonts w:asciiTheme="minorHAnsi" w:hAnsiTheme="minorHAnsi"/>
          <w:sz w:val="28"/>
        </w:rPr>
      </w:pPr>
    </w:p>
    <w:p w14:paraId="3BB1AA11" w14:textId="77777777" w:rsidR="00FF1B6B" w:rsidRDefault="00FF1B6B" w:rsidP="00FF1B6B">
      <w:pPr>
        <w:rPr>
          <w:rFonts w:asciiTheme="minorHAnsi" w:hAnsiTheme="minorHAnsi"/>
          <w:sz w:val="28"/>
        </w:rPr>
      </w:pPr>
    </w:p>
    <w:p w14:paraId="29D62911" w14:textId="77777777" w:rsidR="00FF1B6B" w:rsidRDefault="00FF1B6B" w:rsidP="00FF1B6B">
      <w:pPr>
        <w:rPr>
          <w:rFonts w:asciiTheme="minorHAnsi" w:hAnsiTheme="minorHAnsi"/>
          <w:sz w:val="28"/>
        </w:rPr>
      </w:pPr>
    </w:p>
    <w:p w14:paraId="17F23151" w14:textId="77777777" w:rsidR="00FF1B6B" w:rsidRDefault="00120035" w:rsidP="00FF1B6B">
      <w:pPr>
        <w:rPr>
          <w:rFonts w:asciiTheme="minorHAnsi" w:hAnsiTheme="minorHAnsi"/>
          <w:sz w:val="28"/>
        </w:rPr>
      </w:pPr>
      <w:r>
        <w:rPr>
          <w:rFonts w:asciiTheme="minorHAnsi" w:hAnsiTheme="minorHAnsi"/>
          <w:noProof/>
          <w:sz w:val="28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48177BCC" wp14:editId="47F51C12">
                <wp:simplePos x="0" y="0"/>
                <wp:positionH relativeFrom="column">
                  <wp:posOffset>1380067</wp:posOffset>
                </wp:positionH>
                <wp:positionV relativeFrom="paragraph">
                  <wp:posOffset>91652</wp:posOffset>
                </wp:positionV>
                <wp:extent cx="3200400" cy="1557866"/>
                <wp:effectExtent l="19050" t="19050" r="0" b="4445"/>
                <wp:wrapNone/>
                <wp:docPr id="37" name="Group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00400" cy="1557866"/>
                          <a:chOff x="0" y="0"/>
                          <a:chExt cx="3200400" cy="1557866"/>
                        </a:xfrm>
                      </wpg:grpSpPr>
                      <wps:wsp>
                        <wps:cNvPr id="29" name="Straight Connector 29"/>
                        <wps:cNvCnPr/>
                        <wps:spPr>
                          <a:xfrm flipV="1">
                            <a:off x="0" y="643466"/>
                            <a:ext cx="0" cy="914400"/>
                          </a:xfrm>
                          <a:prstGeom prst="line">
                            <a:avLst/>
                          </a:prstGeom>
                          <a:ln w="4445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Straight Connector 30"/>
                        <wps:cNvCnPr/>
                        <wps:spPr>
                          <a:xfrm flipH="1">
                            <a:off x="0" y="626533"/>
                            <a:ext cx="3200400" cy="0"/>
                          </a:xfrm>
                          <a:prstGeom prst="line">
                            <a:avLst/>
                          </a:prstGeom>
                          <a:ln w="4445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Straight Connector 33"/>
                        <wps:cNvCnPr/>
                        <wps:spPr>
                          <a:xfrm flipH="1" flipV="1">
                            <a:off x="1684866" y="0"/>
                            <a:ext cx="0" cy="643255"/>
                          </a:xfrm>
                          <a:prstGeom prst="line">
                            <a:avLst/>
                          </a:prstGeom>
                          <a:ln w="4445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C0DE545" id="Group 37" o:spid="_x0000_s1026" style="position:absolute;margin-left:108.65pt;margin-top:7.2pt;width:252pt;height:122.65pt;z-index:251662336" coordsize="32004,155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">
                <v:line id="Straight Connector 29" o:spid="_x0000_s1027" style="position:absolute;flip:y;visibility:visible;mso-wrap-style:square" from="0,6434" to="0,15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" strokecolor="#5b9bd5 [3204]" strokeweight="3.5pt">
                  <v:stroke joinstyle="miter"/>
                </v:line>
                <v:line id="Straight Connector 30" o:spid="_x0000_s1028" style="position:absolute;flip:x;visibility:visible;mso-wrap-style:square" from="0,6265" to="32004,62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" strokecolor="#5b9bd5 [3204]" strokeweight="3.5pt">
                  <v:stroke joinstyle="miter"/>
                </v:line>
                <v:line id="Straight Connector 33" o:spid="_x0000_s1029" style="position:absolute;flip:x y;visibility:visible;mso-wrap-style:square" from="16848,0" to="16848,64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" strokecolor="#5b9bd5 [3204]" strokeweight="3.5pt">
                  <v:stroke joinstyle="miter"/>
                </v:line>
              </v:group>
            </w:pict>
          </mc:Fallback>
        </mc:AlternateContent>
      </w:r>
    </w:p>
    <w:p w14:paraId="415AB67C" w14:textId="77777777" w:rsidR="00FF1B6B" w:rsidRDefault="00FF1B6B" w:rsidP="00FF1B6B">
      <w:pPr>
        <w:rPr>
          <w:rFonts w:asciiTheme="minorHAnsi" w:hAnsiTheme="minorHAnsi"/>
          <w:sz w:val="28"/>
        </w:rPr>
      </w:pPr>
    </w:p>
    <w:p w14:paraId="50178684" w14:textId="77777777" w:rsidR="00FF1B6B" w:rsidRDefault="00FF1B6B" w:rsidP="00FF1B6B">
      <w:pPr>
        <w:rPr>
          <w:rFonts w:asciiTheme="minorHAnsi" w:hAnsiTheme="minorHAnsi"/>
          <w:sz w:val="28"/>
        </w:rPr>
      </w:pPr>
    </w:p>
    <w:p w14:paraId="31905D21" w14:textId="77777777" w:rsidR="00FF1B6B" w:rsidRDefault="00120035" w:rsidP="00FF1B6B">
      <w:pPr>
        <w:rPr>
          <w:rFonts w:asciiTheme="minorHAnsi" w:hAnsiTheme="minorHAnsi"/>
          <w:sz w:val="28"/>
        </w:rPr>
      </w:pPr>
      <w:r>
        <w:rPr>
          <w:rFonts w:asciiTheme="minorHAnsi" w:hAnsiTheme="minorHAnsi"/>
          <w:noProof/>
          <w:sz w:val="28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2142CC03" wp14:editId="1A995108">
                <wp:simplePos x="0" y="0"/>
                <wp:positionH relativeFrom="column">
                  <wp:posOffset>4580255</wp:posOffset>
                </wp:positionH>
                <wp:positionV relativeFrom="paragraph">
                  <wp:posOffset>49742</wp:posOffset>
                </wp:positionV>
                <wp:extent cx="0" cy="914400"/>
                <wp:effectExtent l="19050" t="19050" r="19050" b="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914400"/>
                        </a:xfrm>
                        <a:prstGeom prst="line">
                          <a:avLst/>
                        </a:prstGeom>
                        <a:ln w="444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D1691CE" id="Straight Connector 28" o:spid="_x0000_s1026" style="position:absolute;flip:y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0.65pt,3.9pt" to="360.65pt,7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" strokecolor="#5b9bd5 [3204]" strokeweight="3.5pt">
                <v:stroke joinstyle="miter"/>
              </v:line>
            </w:pict>
          </mc:Fallback>
        </mc:AlternateContent>
      </w:r>
    </w:p>
    <w:p w14:paraId="0A519967" w14:textId="77777777" w:rsidR="00FF1B6B" w:rsidRDefault="005B6770" w:rsidP="00FF1B6B">
      <w:pPr>
        <w:rPr>
          <w:rFonts w:asciiTheme="minorHAnsi" w:hAnsiTheme="minorHAnsi"/>
          <w:sz w:val="28"/>
        </w:rPr>
      </w:pPr>
      <w:r>
        <w:rPr>
          <w:rFonts w:asciiTheme="minorHAnsi" w:hAnsiTheme="minorHAnsi"/>
          <w:noProof/>
          <w:sz w:val="28"/>
        </w:rPr>
        <mc:AlternateContent>
          <mc:Choice Requires="wpg">
            <w:drawing>
              <wp:anchor distT="0" distB="0" distL="114300" distR="114300" simplePos="0" relativeHeight="251631616" behindDoc="0" locked="0" layoutInCell="1" allowOverlap="1" wp14:anchorId="06C64D64" wp14:editId="0093B2A0">
                <wp:simplePos x="0" y="0"/>
                <wp:positionH relativeFrom="column">
                  <wp:posOffset>-118533</wp:posOffset>
                </wp:positionH>
                <wp:positionV relativeFrom="paragraph">
                  <wp:posOffset>112607</wp:posOffset>
                </wp:positionV>
                <wp:extent cx="2437663" cy="1683573"/>
                <wp:effectExtent l="0" t="0" r="20320" b="12065"/>
                <wp:wrapNone/>
                <wp:docPr id="36" name="Group 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37663" cy="1683573"/>
                          <a:chOff x="0" y="0"/>
                          <a:chExt cx="2437663" cy="1683573"/>
                        </a:xfrm>
                      </wpg:grpSpPr>
                      <pic:pic xmlns:pic="http://schemas.openxmlformats.org/drawingml/2006/picture">
                        <pic:nvPicPr>
                          <pic:cNvPr id="11" name="Picture 11" descr="Gearbox Images, Stock Photos &amp;amp; Vectors | Shutterstock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0950"/>
                          <a:stretch/>
                        </pic:blipFill>
                        <pic:spPr bwMode="auto">
                          <a:xfrm>
                            <a:off x="0" y="0"/>
                            <a:ext cx="1284605" cy="821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9" name="Rounded Rectangle 9"/>
                        <wps:cNvSpPr/>
                        <wps:spPr>
                          <a:xfrm>
                            <a:off x="423333" y="558800"/>
                            <a:ext cx="2014330" cy="1124773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63668E9" w14:textId="77777777" w:rsidR="009C76DC" w:rsidRPr="00FC06E6" w:rsidRDefault="009C76DC" w:rsidP="002C196B">
                              <w:pPr>
                                <w:jc w:val="center"/>
                                <w:rPr>
                                  <w:sz w:val="28"/>
                                </w:rPr>
                              </w:pPr>
                              <w:r w:rsidRPr="00FC06E6">
                                <w:rPr>
                                  <w:sz w:val="28"/>
                                </w:rPr>
                                <w:t>Gearbox A (1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6C64D64" id="Group 36" o:spid="_x0000_s1031" style="position:absolute;margin-left:-9.35pt;margin-top:8.85pt;width:191.95pt;height:132.55pt;z-index:251631616" coordsize="24376,1683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">
                <v:shape id="Picture 11" o:spid="_x0000_s1032" type="#_x0000_t75" alt="Gearbox Images, Stock Photos &amp;amp; Vectors | Shutterstock" style="position:absolute;width:12846;height:8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">
                  <v:imagedata r:id="rId14" o:title="Gearbox Images, Stock Photos &amp;amp; Vectors | Shutterstock" cropbottom="7176f"/>
                </v:shape>
                <v:roundrect id="Rounded Rectangle 9" o:spid="_x0000_s1033" style="position:absolute;left:4233;top:5588;width:20143;height:1124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" fillcolor="#5b9bd5 [3204]" strokecolor="#1f4d78 [1604]" strokeweight="1pt">
                  <v:stroke joinstyle="miter"/>
                  <v:textbox>
                    <w:txbxContent>
                      <w:p w14:paraId="663668E9" w14:textId="77777777" w:rsidR="009C76DC" w:rsidRPr="00FC06E6" w:rsidRDefault="009C76DC" w:rsidP="002C196B">
                        <w:pPr>
                          <w:jc w:val="center"/>
                          <w:rPr>
                            <w:sz w:val="28"/>
                          </w:rPr>
                        </w:pPr>
                        <w:r w:rsidRPr="00FC06E6">
                          <w:rPr>
                            <w:sz w:val="28"/>
                          </w:rPr>
                          <w:t>Gearbox A (1)</w:t>
                        </w:r>
                      </w:p>
                    </w:txbxContent>
                  </v:textbox>
                </v:roundrect>
              </v:group>
            </w:pict>
          </mc:Fallback>
        </mc:AlternateContent>
      </w:r>
    </w:p>
    <w:p w14:paraId="7776B2CC" w14:textId="77777777" w:rsidR="00FF1B6B" w:rsidRDefault="00120035" w:rsidP="00FF1B6B">
      <w:pPr>
        <w:rPr>
          <w:rFonts w:asciiTheme="minorHAnsi" w:hAnsiTheme="minorHAnsi"/>
          <w:sz w:val="28"/>
        </w:rPr>
      </w:pPr>
      <w:r>
        <w:rPr>
          <w:rFonts w:asciiTheme="minorHAnsi" w:hAnsiTheme="minorHAnsi"/>
          <w:noProof/>
          <w:sz w:val="28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3D384791" wp14:editId="331E5C4C">
                <wp:simplePos x="0" y="0"/>
                <wp:positionH relativeFrom="column">
                  <wp:posOffset>3547533</wp:posOffset>
                </wp:positionH>
                <wp:positionV relativeFrom="paragraph">
                  <wp:posOffset>22437</wp:posOffset>
                </wp:positionV>
                <wp:extent cx="2989580" cy="1531173"/>
                <wp:effectExtent l="0" t="0" r="1270" b="12065"/>
                <wp:wrapNone/>
                <wp:docPr id="35" name="Group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89580" cy="1531173"/>
                          <a:chOff x="0" y="0"/>
                          <a:chExt cx="2989580" cy="1531173"/>
                        </a:xfrm>
                      </wpg:grpSpPr>
                      <pic:pic xmlns:pic="http://schemas.openxmlformats.org/drawingml/2006/picture">
                        <pic:nvPicPr>
                          <pic:cNvPr id="34" name="Picture 34" descr="Electric Motor - Grey 3D Model $19 - .fbx .obj .max - Free3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199" t="8336" r="8220" b="8226"/>
                          <a:stretch/>
                        </pic:blipFill>
                        <pic:spPr bwMode="auto">
                          <a:xfrm>
                            <a:off x="1574800" y="0"/>
                            <a:ext cx="1414780" cy="744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4" name="Rounded Rectangle 24"/>
                        <wps:cNvSpPr/>
                        <wps:spPr>
                          <a:xfrm>
                            <a:off x="0" y="406400"/>
                            <a:ext cx="2014330" cy="1124773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88C8624" w14:textId="77777777" w:rsidR="009C76DC" w:rsidRPr="00FC06E6" w:rsidRDefault="009C76DC" w:rsidP="002C196B">
                              <w:pPr>
                                <w:jc w:val="center"/>
                                <w:rPr>
                                  <w:sz w:val="28"/>
                                </w:rPr>
                              </w:pPr>
                              <w:r w:rsidRPr="00FC06E6">
                                <w:rPr>
                                  <w:sz w:val="28"/>
                                </w:rPr>
                                <w:t>Electrical motor (1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D384791" id="Group 35" o:spid="_x0000_s1034" style="position:absolute;margin-left:279.35pt;margin-top:1.75pt;width:235.4pt;height:120.55pt;z-index:251664384" coordsize="29895,1531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">
                <v:shape id="Picture 34" o:spid="_x0000_s1035" type="#_x0000_t75" alt="Electric Motor - Grey 3D Model $19 - .fbx .obj .max - Free3D" style="position:absolute;left:15748;width:14147;height:74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">
                  <v:imagedata r:id="rId16" o:title="Electric Motor - Grey 3D Model $19 - .fbx .obj " croptop="5463f" cropbottom="5391f" cropleft="4063f" cropright="5387f"/>
                </v:shape>
                <v:roundrect id="Rounded Rectangle 24" o:spid="_x0000_s1036" style="position:absolute;top:4064;width:20143;height:1124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" fillcolor="#5b9bd5 [3204]" strokecolor="#1f4d78 [1604]" strokeweight="1pt">
                  <v:stroke joinstyle="miter"/>
                  <v:textbox>
                    <w:txbxContent>
                      <w:p w14:paraId="188C8624" w14:textId="77777777" w:rsidR="009C76DC" w:rsidRPr="00FC06E6" w:rsidRDefault="009C76DC" w:rsidP="002C196B">
                        <w:pPr>
                          <w:jc w:val="center"/>
                          <w:rPr>
                            <w:sz w:val="28"/>
                          </w:rPr>
                        </w:pPr>
                        <w:r w:rsidRPr="00FC06E6">
                          <w:rPr>
                            <w:sz w:val="28"/>
                          </w:rPr>
                          <w:t>Electrical motor (1)</w:t>
                        </w:r>
                      </w:p>
                    </w:txbxContent>
                  </v:textbox>
                </v:roundrect>
              </v:group>
            </w:pict>
          </mc:Fallback>
        </mc:AlternateContent>
      </w:r>
    </w:p>
    <w:p w14:paraId="1FB626A9" w14:textId="77777777" w:rsidR="00FF1B6B" w:rsidRDefault="00FF1B6B" w:rsidP="00FF1B6B">
      <w:pPr>
        <w:rPr>
          <w:rFonts w:asciiTheme="minorHAnsi" w:hAnsiTheme="minorHAnsi"/>
          <w:sz w:val="28"/>
        </w:rPr>
      </w:pPr>
    </w:p>
    <w:p w14:paraId="29F5E043" w14:textId="77777777" w:rsidR="00FF1B6B" w:rsidRDefault="00FF1B6B" w:rsidP="00FF1B6B">
      <w:pPr>
        <w:rPr>
          <w:rFonts w:asciiTheme="minorHAnsi" w:hAnsiTheme="minorHAnsi"/>
          <w:sz w:val="28"/>
        </w:rPr>
      </w:pPr>
    </w:p>
    <w:p w14:paraId="58A92D06" w14:textId="77777777" w:rsidR="00FF1B6B" w:rsidRDefault="00FF1B6B" w:rsidP="00FF1B6B">
      <w:pPr>
        <w:rPr>
          <w:rFonts w:asciiTheme="minorHAnsi" w:hAnsiTheme="minorHAnsi"/>
          <w:sz w:val="28"/>
        </w:rPr>
      </w:pPr>
    </w:p>
    <w:p w14:paraId="6D313258" w14:textId="77777777" w:rsidR="00FF1B6B" w:rsidRDefault="00FF1B6B" w:rsidP="00FF1B6B">
      <w:pPr>
        <w:rPr>
          <w:rFonts w:asciiTheme="minorHAnsi" w:hAnsiTheme="minorHAnsi"/>
          <w:sz w:val="28"/>
        </w:rPr>
      </w:pPr>
    </w:p>
    <w:p w14:paraId="13653AC7" w14:textId="77777777" w:rsidR="00FF1B6B" w:rsidRDefault="00FF1B6B" w:rsidP="00FF1B6B">
      <w:pPr>
        <w:rPr>
          <w:rFonts w:asciiTheme="minorHAnsi" w:hAnsiTheme="minorHAnsi"/>
          <w:sz w:val="28"/>
        </w:rPr>
      </w:pPr>
    </w:p>
    <w:p w14:paraId="2D8CB1D8" w14:textId="77777777" w:rsidR="00FF1B6B" w:rsidRDefault="00120035" w:rsidP="00FF1B6B">
      <w:pPr>
        <w:rPr>
          <w:rFonts w:asciiTheme="minorHAnsi" w:hAnsiTheme="minorHAnsi"/>
          <w:sz w:val="28"/>
        </w:rPr>
      </w:pPr>
      <w:r>
        <w:rPr>
          <w:rFonts w:asciiTheme="minorHAnsi" w:hAnsiTheme="minorHAnsi"/>
          <w:noProof/>
          <w:sz w:val="28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EC78DA7" wp14:editId="3892026E">
                <wp:simplePos x="0" y="0"/>
                <wp:positionH relativeFrom="column">
                  <wp:posOffset>618067</wp:posOffset>
                </wp:positionH>
                <wp:positionV relativeFrom="paragraph">
                  <wp:posOffset>193252</wp:posOffset>
                </wp:positionV>
                <wp:extent cx="1752600" cy="1557866"/>
                <wp:effectExtent l="19050" t="19050" r="0" b="4445"/>
                <wp:wrapNone/>
                <wp:docPr id="38" name="Group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52600" cy="1557866"/>
                          <a:chOff x="0" y="0"/>
                          <a:chExt cx="1752600" cy="1557866"/>
                        </a:xfrm>
                      </wpg:grpSpPr>
                      <wps:wsp>
                        <wps:cNvPr id="26" name="Straight Connector 26"/>
                        <wps:cNvCnPr/>
                        <wps:spPr>
                          <a:xfrm flipV="1">
                            <a:off x="16933" y="643466"/>
                            <a:ext cx="0" cy="914400"/>
                          </a:xfrm>
                          <a:prstGeom prst="line">
                            <a:avLst/>
                          </a:prstGeom>
                          <a:ln w="4445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" name="Straight Connector 27"/>
                        <wps:cNvCnPr/>
                        <wps:spPr>
                          <a:xfrm flipV="1">
                            <a:off x="1735666" y="643466"/>
                            <a:ext cx="0" cy="914400"/>
                          </a:xfrm>
                          <a:prstGeom prst="line">
                            <a:avLst/>
                          </a:prstGeom>
                          <a:ln w="4445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Straight Connector 31"/>
                        <wps:cNvCnPr/>
                        <wps:spPr>
                          <a:xfrm flipH="1" flipV="1">
                            <a:off x="0" y="643466"/>
                            <a:ext cx="1752600" cy="0"/>
                          </a:xfrm>
                          <a:prstGeom prst="line">
                            <a:avLst/>
                          </a:prstGeom>
                          <a:ln w="4445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Straight Connector 32"/>
                        <wps:cNvCnPr/>
                        <wps:spPr>
                          <a:xfrm flipH="1" flipV="1">
                            <a:off x="804333" y="0"/>
                            <a:ext cx="0" cy="643466"/>
                          </a:xfrm>
                          <a:prstGeom prst="line">
                            <a:avLst/>
                          </a:prstGeom>
                          <a:ln w="4445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CD68FBE" id="Group 38" o:spid="_x0000_s1026" style="position:absolute;margin-left:48.65pt;margin-top:15.2pt;width:138pt;height:122.65pt;z-index:251659264" coordsize="17526,155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">
                <v:line id="Straight Connector 26" o:spid="_x0000_s1027" style="position:absolute;flip:y;visibility:visible;mso-wrap-style:square" from="169,6434" to="169,15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" strokecolor="#5b9bd5 [3204]" strokeweight="3.5pt">
                  <v:stroke joinstyle="miter"/>
                </v:line>
                <v:line id="Straight Connector 27" o:spid="_x0000_s1028" style="position:absolute;flip:y;visibility:visible;mso-wrap-style:square" from="17356,6434" to="17356,15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" strokecolor="#5b9bd5 [3204]" strokeweight="3.5pt">
                  <v:stroke joinstyle="miter"/>
                </v:line>
                <v:line id="Straight Connector 31" o:spid="_x0000_s1029" style="position:absolute;flip:x y;visibility:visible;mso-wrap-style:square" from="0,6434" to="17526,64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" strokecolor="#5b9bd5 [3204]" strokeweight="3.5pt">
                  <v:stroke joinstyle="miter"/>
                </v:line>
                <v:line id="Straight Connector 32" o:spid="_x0000_s1030" style="position:absolute;flip:x y;visibility:visible;mso-wrap-style:square" from="8043,0" to="8043,64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" strokecolor="#5b9bd5 [3204]" strokeweight="3.5pt">
                  <v:stroke joinstyle="miter"/>
                </v:line>
              </v:group>
            </w:pict>
          </mc:Fallback>
        </mc:AlternateContent>
      </w:r>
    </w:p>
    <w:p w14:paraId="098F853D" w14:textId="77777777" w:rsidR="00FF1B6B" w:rsidRDefault="00FF1B6B" w:rsidP="00FF1B6B">
      <w:pPr>
        <w:rPr>
          <w:rFonts w:asciiTheme="minorHAnsi" w:hAnsiTheme="minorHAnsi"/>
          <w:sz w:val="28"/>
        </w:rPr>
      </w:pPr>
    </w:p>
    <w:p w14:paraId="61F71980" w14:textId="77777777" w:rsidR="00FF1B6B" w:rsidRDefault="001771DB" w:rsidP="00FF1B6B">
      <w:pPr>
        <w:rPr>
          <w:rFonts w:asciiTheme="minorHAnsi" w:hAnsiTheme="minorHAnsi"/>
          <w:sz w:val="28"/>
        </w:rPr>
      </w:pPr>
      <w:r>
        <w:rPr>
          <w:rFonts w:asciiTheme="minorHAnsi" w:hAnsiTheme="minorHAnsi"/>
          <w:noProof/>
          <w:sz w:val="28"/>
        </w:rPr>
        <mc:AlternateContent>
          <mc:Choice Requires="wpg">
            <w:drawing>
              <wp:anchor distT="0" distB="0" distL="114300" distR="114300" simplePos="0" relativeHeight="251638784" behindDoc="0" locked="0" layoutInCell="1" allowOverlap="1" wp14:anchorId="547409BB" wp14:editId="02A627A0">
                <wp:simplePos x="0" y="0"/>
                <wp:positionH relativeFrom="column">
                  <wp:posOffset>-688892</wp:posOffset>
                </wp:positionH>
                <wp:positionV relativeFrom="paragraph">
                  <wp:posOffset>350520</wp:posOffset>
                </wp:positionV>
                <wp:extent cx="2027555" cy="1699260"/>
                <wp:effectExtent l="0" t="0" r="10795" b="15240"/>
                <wp:wrapNone/>
                <wp:docPr id="22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27555" cy="1699260"/>
                          <a:chOff x="0" y="0"/>
                          <a:chExt cx="2027582" cy="1699353"/>
                        </a:xfrm>
                      </wpg:grpSpPr>
                      <pic:pic xmlns:pic="http://schemas.openxmlformats.org/drawingml/2006/picture">
                        <pic:nvPicPr>
                          <pic:cNvPr id="18" name="Picture 18" descr="Customized Production of Aluminum Gearbox Housin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649" b="10505"/>
                          <a:stretch/>
                        </pic:blipFill>
                        <pic:spPr bwMode="auto">
                          <a:xfrm>
                            <a:off x="0" y="0"/>
                            <a:ext cx="1177925" cy="940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4" name="Rounded Rectangle 14"/>
                        <wps:cNvSpPr/>
                        <wps:spPr>
                          <a:xfrm>
                            <a:off x="384313" y="781878"/>
                            <a:ext cx="1643269" cy="917475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0F516D6" w14:textId="77777777" w:rsidR="009C76DC" w:rsidRPr="001771DB" w:rsidRDefault="009C76DC" w:rsidP="002C196B">
                              <w:pPr>
                                <w:jc w:val="center"/>
                                <w:rPr>
                                  <w:sz w:val="28"/>
                                </w:rPr>
                              </w:pPr>
                              <w:r w:rsidRPr="001771DB">
                                <w:rPr>
                                  <w:sz w:val="28"/>
                                </w:rPr>
                                <w:t>Aluminum housing (1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47409BB" id="Group 22" o:spid="_x0000_s1037" style="position:absolute;margin-left:-54.25pt;margin-top:27.6pt;width:159.65pt;height:133.8pt;z-index:251638784" coordsize="20275,1699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">
                <v:shape id="Picture 18" o:spid="_x0000_s1038" type="#_x0000_t75" alt="Customized Production of Aluminum Gearbox Housing" style="position:absolute;width:11779;height:94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">
                  <v:imagedata r:id="rId18" o:title="Customized Production of Aluminum Gearbox Housing" croptop="6324f" cropbottom="6885f"/>
                </v:shape>
                <v:roundrect id="Rounded Rectangle 14" o:spid="_x0000_s1039" style="position:absolute;left:3843;top:7818;width:16432;height:917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" fillcolor="#5b9bd5 [3204]" strokecolor="#1f4d78 [1604]" strokeweight="1pt">
                  <v:stroke joinstyle="miter"/>
                  <v:textbox>
                    <w:txbxContent>
                      <w:p w14:paraId="20F516D6" w14:textId="77777777" w:rsidR="009C76DC" w:rsidRPr="001771DB" w:rsidRDefault="009C76DC" w:rsidP="002C196B">
                        <w:pPr>
                          <w:jc w:val="center"/>
                          <w:rPr>
                            <w:sz w:val="28"/>
                          </w:rPr>
                        </w:pPr>
                        <w:r w:rsidRPr="001771DB">
                          <w:rPr>
                            <w:sz w:val="28"/>
                          </w:rPr>
                          <w:t>Aluminum housing (1)</w:t>
                        </w:r>
                      </w:p>
                    </w:txbxContent>
                  </v:textbox>
                </v:roundrect>
              </v:group>
            </w:pict>
          </mc:Fallback>
        </mc:AlternateContent>
      </w:r>
    </w:p>
    <w:p w14:paraId="5F9A2102" w14:textId="77777777" w:rsidR="00FF1B6B" w:rsidRDefault="00FF1B6B" w:rsidP="00FF1B6B">
      <w:pPr>
        <w:rPr>
          <w:rFonts w:asciiTheme="minorHAnsi" w:hAnsiTheme="minorHAnsi"/>
          <w:sz w:val="28"/>
        </w:rPr>
      </w:pPr>
    </w:p>
    <w:p w14:paraId="36F13DF1" w14:textId="77777777" w:rsidR="00FF1B6B" w:rsidRDefault="001771DB" w:rsidP="00FF1B6B">
      <w:pPr>
        <w:rPr>
          <w:rFonts w:asciiTheme="minorHAnsi" w:hAnsiTheme="minorHAnsi"/>
          <w:sz w:val="28"/>
        </w:rPr>
      </w:pPr>
      <w:r>
        <w:rPr>
          <w:rFonts w:asciiTheme="minorHAnsi" w:hAnsiTheme="minorHAnsi"/>
          <w:noProof/>
          <w:sz w:val="28"/>
        </w:rPr>
        <mc:AlternateContent>
          <mc:Choice Requires="wpg">
            <w:drawing>
              <wp:anchor distT="0" distB="0" distL="114300" distR="114300" simplePos="0" relativeHeight="251640832" behindDoc="0" locked="0" layoutInCell="1" allowOverlap="1" wp14:anchorId="3B4ACCB0" wp14:editId="3F9B522F">
                <wp:simplePos x="0" y="0"/>
                <wp:positionH relativeFrom="column">
                  <wp:posOffset>1589488</wp:posOffset>
                </wp:positionH>
                <wp:positionV relativeFrom="paragraph">
                  <wp:posOffset>8890</wp:posOffset>
                </wp:positionV>
                <wp:extent cx="1865853" cy="1619840"/>
                <wp:effectExtent l="0" t="0" r="1270" b="19050"/>
                <wp:wrapNone/>
                <wp:docPr id="21" name="Group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65853" cy="1619840"/>
                          <a:chOff x="0" y="0"/>
                          <a:chExt cx="1865853" cy="1619840"/>
                        </a:xfrm>
                      </wpg:grpSpPr>
                      <pic:pic xmlns:pic="http://schemas.openxmlformats.org/drawingml/2006/picture">
                        <pic:nvPicPr>
                          <pic:cNvPr id="19" name="Picture 19" descr="Aluminum Gear at Rs 100/piece(s) | Aluminium Gear, एल्युमिनियम गियर -  Chetan Gears, Bengaluru | ID: 1118734219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444" t="13435" r="17895" b="17785"/>
                          <a:stretch/>
                        </pic:blipFill>
                        <pic:spPr bwMode="auto">
                          <a:xfrm>
                            <a:off x="980663" y="0"/>
                            <a:ext cx="885190" cy="927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6" name="Rounded Rectangle 16"/>
                        <wps:cNvSpPr/>
                        <wps:spPr>
                          <a:xfrm>
                            <a:off x="0" y="702365"/>
                            <a:ext cx="1643269" cy="917475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D3FD620" w14:textId="77777777" w:rsidR="009C76DC" w:rsidRPr="001771DB" w:rsidRDefault="009C76DC" w:rsidP="002C196B">
                              <w:pPr>
                                <w:jc w:val="center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>Gear (4</w:t>
                              </w:r>
                              <w:r w:rsidRPr="001771DB">
                                <w:rPr>
                                  <w:sz w:val="28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3B4ACCB0" id="Group 21" o:spid="_x0000_s1040" style="position:absolute;margin-left:125.15pt;margin-top:.7pt;width:146.9pt;height:127.55pt;z-index:251640832;mso-width-relative:margin" coordsize="18658,1619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">
                <v:shape id="Picture 19" o:spid="_x0000_s1041" type="#_x0000_t75" alt="Aluminum Gear at Rs 100/piece(s) | Aluminium Gear, एल्युमिनियम गियर -  Chetan Gears, Bengaluru | ID: 11187342191" style="position:absolute;left:9806;width:8852;height:92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">
                  <v:imagedata r:id="rId20" o:title=" 11187342191" croptop="8805f" cropbottom="11656f" cropleft="10777f" cropright="11728f"/>
                </v:shape>
                <v:roundrect id="Rounded Rectangle 16" o:spid="_x0000_s1042" style="position:absolute;top:7023;width:16432;height:917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" fillcolor="#5b9bd5 [3204]" strokecolor="#1f4d78 [1604]" strokeweight="1pt">
                  <v:stroke joinstyle="miter"/>
                  <v:textbox>
                    <w:txbxContent>
                      <w:p w14:paraId="5D3FD620" w14:textId="77777777" w:rsidR="009C76DC" w:rsidRPr="001771DB" w:rsidRDefault="009C76DC" w:rsidP="002C196B">
                        <w:pPr>
                          <w:jc w:val="center"/>
                          <w:rPr>
                            <w:sz w:val="28"/>
                          </w:rPr>
                        </w:pPr>
                        <w:r>
                          <w:rPr>
                            <w:sz w:val="28"/>
                          </w:rPr>
                          <w:t>Gear (4</w:t>
                        </w:r>
                        <w:r w:rsidRPr="001771DB">
                          <w:rPr>
                            <w:sz w:val="28"/>
                          </w:rPr>
                          <w:t>)</w:t>
                        </w:r>
                      </w:p>
                    </w:txbxContent>
                  </v:textbox>
                </v:roundrect>
              </v:group>
            </w:pict>
          </mc:Fallback>
        </mc:AlternateContent>
      </w:r>
    </w:p>
    <w:p w14:paraId="5FE215D3" w14:textId="77777777" w:rsidR="00FF1B6B" w:rsidRDefault="00FF1B6B" w:rsidP="00FF1B6B">
      <w:pPr>
        <w:rPr>
          <w:rFonts w:asciiTheme="minorHAnsi" w:hAnsiTheme="minorHAnsi"/>
          <w:sz w:val="28"/>
        </w:rPr>
      </w:pPr>
    </w:p>
    <w:p w14:paraId="7F6C203B" w14:textId="77777777" w:rsidR="00FF1B6B" w:rsidRDefault="00FF1B6B" w:rsidP="00FF1B6B">
      <w:pPr>
        <w:rPr>
          <w:rFonts w:asciiTheme="minorHAnsi" w:hAnsiTheme="minorHAnsi"/>
          <w:sz w:val="28"/>
        </w:rPr>
      </w:pPr>
    </w:p>
    <w:p w14:paraId="721D7CCE" w14:textId="77777777" w:rsidR="00FF1B6B" w:rsidRDefault="00FF1B6B" w:rsidP="00FF1B6B">
      <w:pPr>
        <w:rPr>
          <w:rFonts w:asciiTheme="minorHAnsi" w:hAnsiTheme="minorHAnsi"/>
          <w:sz w:val="28"/>
        </w:rPr>
      </w:pPr>
    </w:p>
    <w:p w14:paraId="7049D0F6" w14:textId="77777777" w:rsidR="00FF1B6B" w:rsidRDefault="00FF1B6B" w:rsidP="00FF1B6B">
      <w:pPr>
        <w:rPr>
          <w:rFonts w:asciiTheme="minorHAnsi" w:hAnsiTheme="minorHAnsi"/>
          <w:sz w:val="28"/>
        </w:rPr>
      </w:pPr>
    </w:p>
    <w:p w14:paraId="5AE25D62" w14:textId="77777777" w:rsidR="00FF1B6B" w:rsidRDefault="00FF1B6B" w:rsidP="00FF1B6B">
      <w:pPr>
        <w:rPr>
          <w:rFonts w:asciiTheme="minorHAnsi" w:hAnsiTheme="minorHAnsi"/>
          <w:sz w:val="28"/>
        </w:rPr>
      </w:pPr>
    </w:p>
    <w:p w14:paraId="392567B9" w14:textId="77777777" w:rsidR="00FF1B6B" w:rsidRDefault="00FF1B6B" w:rsidP="00FF1B6B">
      <w:pPr>
        <w:rPr>
          <w:rFonts w:asciiTheme="minorHAnsi" w:hAnsiTheme="minorHAnsi"/>
          <w:sz w:val="28"/>
        </w:rPr>
      </w:pPr>
    </w:p>
    <w:p w14:paraId="6B08E5FE" w14:textId="77777777" w:rsidR="00FF1B6B" w:rsidRDefault="00FF1B6B" w:rsidP="00FF1B6B">
      <w:pPr>
        <w:rPr>
          <w:rFonts w:asciiTheme="minorHAnsi" w:hAnsiTheme="minorHAnsi"/>
          <w:sz w:val="28"/>
        </w:rPr>
      </w:pPr>
    </w:p>
    <w:p w14:paraId="4F6C2D8B" w14:textId="77777777" w:rsidR="00FF1B6B" w:rsidRDefault="00FF1B6B" w:rsidP="00FF1B6B">
      <w:pPr>
        <w:rPr>
          <w:rFonts w:asciiTheme="minorHAnsi" w:hAnsiTheme="minorHAnsi"/>
          <w:sz w:val="28"/>
        </w:rPr>
      </w:pPr>
    </w:p>
    <w:p w14:paraId="041C1979" w14:textId="77777777" w:rsidR="00FF1B6B" w:rsidRDefault="00FF1B6B" w:rsidP="00FF1B6B">
      <w:pPr>
        <w:rPr>
          <w:rFonts w:asciiTheme="minorHAnsi" w:hAnsiTheme="minorHAnsi"/>
          <w:sz w:val="28"/>
        </w:rPr>
      </w:pPr>
    </w:p>
    <w:p w14:paraId="4509E09E" w14:textId="77777777" w:rsidR="00FF1B6B" w:rsidRDefault="00FF1B6B" w:rsidP="00FF1B6B">
      <w:pPr>
        <w:rPr>
          <w:rFonts w:asciiTheme="minorHAnsi" w:hAnsiTheme="minorHAnsi"/>
          <w:sz w:val="28"/>
        </w:rPr>
      </w:pPr>
    </w:p>
    <w:p w14:paraId="26FAE6F1" w14:textId="77777777" w:rsidR="00FF1B6B" w:rsidRDefault="00FF1B6B" w:rsidP="00FF1B6B">
      <w:pPr>
        <w:rPr>
          <w:rFonts w:asciiTheme="minorHAnsi" w:hAnsiTheme="minorHAnsi"/>
          <w:sz w:val="28"/>
        </w:rPr>
      </w:pPr>
    </w:p>
    <w:p w14:paraId="027A615A" w14:textId="77777777" w:rsidR="00FF1B6B" w:rsidRDefault="00FF1B6B" w:rsidP="00FF1B6B">
      <w:pPr>
        <w:rPr>
          <w:rFonts w:asciiTheme="minorHAnsi" w:hAnsiTheme="minorHAnsi"/>
          <w:sz w:val="28"/>
        </w:rPr>
      </w:pPr>
    </w:p>
    <w:p w14:paraId="2BF57D35" w14:textId="77777777" w:rsidR="00742E40" w:rsidRDefault="00742E40" w:rsidP="00FF1B6B">
      <w:pPr>
        <w:rPr>
          <w:rFonts w:asciiTheme="minorHAnsi" w:hAnsiTheme="minorHAnsi"/>
          <w:sz w:val="28"/>
        </w:rPr>
      </w:pPr>
    </w:p>
    <w:p w14:paraId="03D126FD" w14:textId="77777777" w:rsidR="00742E40" w:rsidRDefault="00742E40" w:rsidP="00FF1B6B">
      <w:pPr>
        <w:rPr>
          <w:rFonts w:asciiTheme="minorHAnsi" w:hAnsiTheme="minorHAnsi"/>
          <w:sz w:val="28"/>
        </w:rPr>
      </w:pPr>
    </w:p>
    <w:p w14:paraId="09D15C07" w14:textId="77777777" w:rsidR="00742E40" w:rsidRDefault="00742E40" w:rsidP="00FF1B6B">
      <w:pPr>
        <w:rPr>
          <w:rFonts w:asciiTheme="minorHAnsi" w:hAnsiTheme="minorHAnsi"/>
          <w:sz w:val="28"/>
        </w:rPr>
      </w:pPr>
    </w:p>
    <w:p w14:paraId="3FC44126" w14:textId="77777777" w:rsidR="00FF1B6B" w:rsidRDefault="00FF1B6B" w:rsidP="00FF1B6B">
      <w:pPr>
        <w:rPr>
          <w:rFonts w:asciiTheme="minorHAnsi" w:hAnsiTheme="minorHAnsi"/>
          <w:sz w:val="28"/>
        </w:rPr>
      </w:pPr>
    </w:p>
    <w:p w14:paraId="67042904" w14:textId="77777777" w:rsidR="001F4465" w:rsidRDefault="001F4465" w:rsidP="00FF1B6B">
      <w:pPr>
        <w:pStyle w:val="NoSpacing"/>
        <w:rPr>
          <w:sz w:val="32"/>
          <w:u w:val="single"/>
        </w:rPr>
      </w:pPr>
      <w:r>
        <w:rPr>
          <w:noProof/>
          <w:sz w:val="32"/>
          <w:u w:val="single"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44ACA22D" wp14:editId="2DD66EAB">
                <wp:simplePos x="0" y="0"/>
                <wp:positionH relativeFrom="column">
                  <wp:posOffset>1707284</wp:posOffset>
                </wp:positionH>
                <wp:positionV relativeFrom="paragraph">
                  <wp:posOffset>242570</wp:posOffset>
                </wp:positionV>
                <wp:extent cx="2941983" cy="1643270"/>
                <wp:effectExtent l="0" t="0" r="10795" b="14605"/>
                <wp:wrapNone/>
                <wp:docPr id="56" name="Group 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41983" cy="1643270"/>
                          <a:chOff x="0" y="0"/>
                          <a:chExt cx="2941983" cy="1643270"/>
                        </a:xfrm>
                      </wpg:grpSpPr>
                      <wps:wsp>
                        <wps:cNvPr id="10" name="Rounded Rectangle 10"/>
                        <wps:cNvSpPr/>
                        <wps:spPr>
                          <a:xfrm>
                            <a:off x="0" y="0"/>
                            <a:ext cx="2941983" cy="164327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001F75" w14:textId="77777777" w:rsidR="009C76DC" w:rsidRDefault="009C76DC" w:rsidP="001F4465">
                              <w:pPr>
                                <w:jc w:val="right"/>
                                <w:rPr>
                                  <w:sz w:val="40"/>
                                </w:rPr>
                              </w:pPr>
                              <w:r>
                                <w:rPr>
                                  <w:sz w:val="40"/>
                                </w:rPr>
                                <w:t>Inline</w:t>
                              </w:r>
                              <w:r w:rsidRPr="00FF1B6B">
                                <w:rPr>
                                  <w:sz w:val="40"/>
                                </w:rPr>
                                <w:t xml:space="preserve"> Moto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5" name="Picture 55" descr="Gear Motor, Gear motor, Worm Gear Motor, Transtech Geared Motors, गियर वाली  मोटर in Ramrajatala, Howrah , Kiran Electrical | ID: 844138254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611" t="19565" r="5934" b="21726"/>
                          <a:stretch/>
                        </pic:blipFill>
                        <pic:spPr bwMode="auto">
                          <a:xfrm>
                            <a:off x="145473" y="197428"/>
                            <a:ext cx="979170" cy="664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4ACA22D" id="Group 56" o:spid="_x0000_s1043" style="position:absolute;margin-left:134.45pt;margin-top:19.1pt;width:231.65pt;height:129.4pt;z-index:251680768" coordsize="29419,1643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9/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">
                <v:roundrect id="Rounded Rectangle 10" o:spid="_x0000_s1044" style="position:absolute;width:29419;height:1643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" fillcolor="#5b9bd5 [3204]" strokecolor="#1f4d78 [1604]" strokeweight="1pt">
                  <v:stroke joinstyle="miter"/>
                  <v:textbox>
                    <w:txbxContent>
                      <w:p w14:paraId="11001F75" w14:textId="77777777" w:rsidR="009C76DC" w:rsidRDefault="009C76DC" w:rsidP="001F4465">
                        <w:pPr>
                          <w:jc w:val="right"/>
                          <w:rPr>
                            <w:sz w:val="40"/>
                          </w:rPr>
                        </w:pPr>
                        <w:r>
                          <w:rPr>
                            <w:sz w:val="40"/>
                          </w:rPr>
                          <w:t>Inline</w:t>
                        </w:r>
                        <w:r w:rsidRPr="00FF1B6B">
                          <w:rPr>
                            <w:sz w:val="40"/>
                          </w:rPr>
                          <w:t xml:space="preserve"> Motor</w:t>
                        </w:r>
                      </w:p>
                    </w:txbxContent>
                  </v:textbox>
                </v:roundrect>
                <v:shape id="Picture 55" o:spid="_x0000_s1045" type="#_x0000_t75" alt="Gear Motor, Gear motor, Worm Gear Motor, Transtech Geared Motors, गियर वाली  मोटर in Ramrajatala, Howrah , Kiran Electrical | ID: 8441382548" style="position:absolute;left:1454;top:1974;width:9792;height:6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">
                  <v:imagedata r:id="rId22" o:title=" 8441382548" croptop="12822f" cropbottom="14238f" cropleft="4988f" cropright="3889f"/>
                </v:shape>
              </v:group>
            </w:pict>
          </mc:Fallback>
        </mc:AlternateContent>
      </w:r>
    </w:p>
    <w:p w14:paraId="25A672F8" w14:textId="77777777" w:rsidR="001F4465" w:rsidRDefault="001F4465" w:rsidP="00FF1B6B">
      <w:pPr>
        <w:pStyle w:val="NoSpacing"/>
        <w:rPr>
          <w:sz w:val="32"/>
          <w:u w:val="single"/>
        </w:rPr>
      </w:pPr>
    </w:p>
    <w:p w14:paraId="7D9558E0" w14:textId="77777777" w:rsidR="001F4465" w:rsidRDefault="001F4465" w:rsidP="00FF1B6B">
      <w:pPr>
        <w:pStyle w:val="NoSpacing"/>
        <w:rPr>
          <w:sz w:val="32"/>
          <w:u w:val="single"/>
        </w:rPr>
      </w:pPr>
    </w:p>
    <w:p w14:paraId="657F7FD6" w14:textId="77777777" w:rsidR="001F4465" w:rsidRDefault="001F4465" w:rsidP="00FF1B6B">
      <w:pPr>
        <w:pStyle w:val="NoSpacing"/>
        <w:rPr>
          <w:sz w:val="32"/>
          <w:u w:val="single"/>
        </w:rPr>
      </w:pPr>
    </w:p>
    <w:p w14:paraId="67581553" w14:textId="77777777" w:rsidR="001F4465" w:rsidRDefault="001F4465" w:rsidP="00FF1B6B">
      <w:pPr>
        <w:pStyle w:val="NoSpacing"/>
        <w:rPr>
          <w:sz w:val="32"/>
          <w:u w:val="single"/>
        </w:rPr>
      </w:pPr>
    </w:p>
    <w:p w14:paraId="3936F02A" w14:textId="77777777" w:rsidR="001F4465" w:rsidRDefault="001F4465" w:rsidP="00FF1B6B">
      <w:pPr>
        <w:pStyle w:val="NoSpacing"/>
        <w:rPr>
          <w:sz w:val="32"/>
          <w:u w:val="single"/>
        </w:rPr>
      </w:pPr>
    </w:p>
    <w:p w14:paraId="0BA83B06" w14:textId="77777777" w:rsidR="001F4465" w:rsidRDefault="001F4465" w:rsidP="00FF1B6B">
      <w:pPr>
        <w:pStyle w:val="NoSpacing"/>
        <w:rPr>
          <w:sz w:val="32"/>
          <w:u w:val="single"/>
        </w:rPr>
      </w:pPr>
      <w:r>
        <w:rPr>
          <w:noProof/>
          <w:sz w:val="32"/>
          <w:u w:val="single"/>
        </w:rPr>
        <mc:AlternateContent>
          <mc:Choice Requires="wpg">
            <w:drawing>
              <wp:anchor distT="0" distB="0" distL="114300" distR="114300" simplePos="0" relativeHeight="251686912" behindDoc="0" locked="0" layoutInCell="1" allowOverlap="1" wp14:anchorId="16605331" wp14:editId="086433B4">
                <wp:simplePos x="0" y="0"/>
                <wp:positionH relativeFrom="column">
                  <wp:posOffset>1478684</wp:posOffset>
                </wp:positionH>
                <wp:positionV relativeFrom="paragraph">
                  <wp:posOffset>167640</wp:posOffset>
                </wp:positionV>
                <wp:extent cx="3210791" cy="1557866"/>
                <wp:effectExtent l="19050" t="19050" r="27940" b="4445"/>
                <wp:wrapNone/>
                <wp:docPr id="60" name="Group 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10791" cy="1557866"/>
                          <a:chOff x="0" y="0"/>
                          <a:chExt cx="3210791" cy="1557866"/>
                        </a:xfrm>
                      </wpg:grpSpPr>
                      <wpg:grpSp>
                        <wpg:cNvPr id="48" name="Group 48"/>
                        <wpg:cNvGrpSpPr/>
                        <wpg:grpSpPr>
                          <a:xfrm>
                            <a:off x="0" y="0"/>
                            <a:ext cx="3200400" cy="1557866"/>
                            <a:chOff x="0" y="0"/>
                            <a:chExt cx="3200400" cy="1557866"/>
                          </a:xfrm>
                        </wpg:grpSpPr>
                        <wps:wsp>
                          <wps:cNvPr id="49" name="Straight Connector 49"/>
                          <wps:cNvCnPr/>
                          <wps:spPr>
                            <a:xfrm flipV="1">
                              <a:off x="0" y="643466"/>
                              <a:ext cx="0" cy="914400"/>
                            </a:xfrm>
                            <a:prstGeom prst="line">
                              <a:avLst/>
                            </a:prstGeom>
                            <a:ln w="44450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0" name="Straight Connector 50"/>
                          <wps:cNvCnPr/>
                          <wps:spPr>
                            <a:xfrm flipH="1">
                              <a:off x="0" y="626533"/>
                              <a:ext cx="3200400" cy="0"/>
                            </a:xfrm>
                            <a:prstGeom prst="line">
                              <a:avLst/>
                            </a:prstGeom>
                            <a:ln w="44450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1" name="Straight Connector 51"/>
                          <wps:cNvCnPr/>
                          <wps:spPr>
                            <a:xfrm flipH="1" flipV="1">
                              <a:off x="1684866" y="0"/>
                              <a:ext cx="0" cy="643255"/>
                            </a:xfrm>
                            <a:prstGeom prst="line">
                              <a:avLst/>
                            </a:prstGeom>
                            <a:ln w="44450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9" name="Straight Connector 59"/>
                        <wps:cNvCnPr/>
                        <wps:spPr>
                          <a:xfrm flipV="1">
                            <a:off x="3210791" y="592282"/>
                            <a:ext cx="0" cy="914400"/>
                          </a:xfrm>
                          <a:prstGeom prst="line">
                            <a:avLst/>
                          </a:prstGeom>
                          <a:ln w="4445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E9CA22C" id="Group 60" o:spid="_x0000_s1026" style="position:absolute;margin-left:116.45pt;margin-top:13.2pt;width:252.8pt;height:122.65pt;z-index:251686912" coordsize="32107,155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">
                <v:group id="Group 48" o:spid="_x0000_s1027" style="position:absolute;width:32004;height:15578" coordsize="32004,155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OEB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jA1fwg+QuzsAAAD//wMAUEsBAi0AFAAGAAgAAAAhANvh9svuAAAAhQEAABMAAAAAAAAAAAAA&#10;AAAAAAAAAFtDb250ZW50X1R5cGVzXS54bWxQSwECLQAUAAYACAAAACEAWvQsW78AAAAVAQAACwAA&#10;AAAAAAAAAAAAAAAfAQAAX3JlbHMvLnJlbHNQSwECLQAUAAYACAAAACEAAPjhAcMAAADbAAAADwAA&#10;AAAAAAAAAAAAAAAHAgAAZHJzL2Rvd25yZXYueG1sUEsFBgAAAAADAAMAtwAAAPcCAAAAAA==&#10;">
                  <v:line id="Straight Connector 49" o:spid="_x0000_s1028" style="position:absolute;flip:y;visibility:visible;mso-wrap-style:square" from="0,6434" to="0,15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" strokecolor="#5b9bd5 [3204]" strokeweight="3.5pt">
                    <v:stroke joinstyle="miter"/>
                  </v:line>
                  <v:line id="Straight Connector 50" o:spid="_x0000_s1029" style="position:absolute;flip:x;visibility:visible;mso-wrap-style:square" from="0,6265" to="32004,62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" strokecolor="#5b9bd5 [3204]" strokeweight="3.5pt">
                    <v:stroke joinstyle="miter"/>
                  </v:line>
                  <v:line id="Straight Connector 51" o:spid="_x0000_s1030" style="position:absolute;flip:x y;visibility:visible;mso-wrap-style:square" from="16848,0" to="16848,64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" strokecolor="#5b9bd5 [3204]" strokeweight="3.5pt">
                    <v:stroke joinstyle="miter"/>
                  </v:line>
                </v:group>
                <v:line id="Straight Connector 59" o:spid="_x0000_s1031" style="position:absolute;flip:y;visibility:visible;mso-wrap-style:square" from="32107,5922" to="32107,150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" strokecolor="#5b9bd5 [3204]" strokeweight="3.5pt">
                  <v:stroke joinstyle="miter"/>
                </v:line>
              </v:group>
            </w:pict>
          </mc:Fallback>
        </mc:AlternateContent>
      </w:r>
    </w:p>
    <w:p w14:paraId="4FED1EC2" w14:textId="77777777" w:rsidR="001F4465" w:rsidRDefault="001F4465" w:rsidP="00FF1B6B">
      <w:pPr>
        <w:pStyle w:val="NoSpacing"/>
        <w:rPr>
          <w:sz w:val="32"/>
          <w:u w:val="single"/>
        </w:rPr>
      </w:pPr>
    </w:p>
    <w:p w14:paraId="56C1E08D" w14:textId="77777777" w:rsidR="001F4465" w:rsidRDefault="001F4465" w:rsidP="00FF1B6B">
      <w:pPr>
        <w:pStyle w:val="NoSpacing"/>
        <w:rPr>
          <w:sz w:val="32"/>
          <w:u w:val="single"/>
        </w:rPr>
      </w:pPr>
    </w:p>
    <w:p w14:paraId="66D06686" w14:textId="77777777" w:rsidR="001F4465" w:rsidRDefault="001F4465" w:rsidP="00FF1B6B">
      <w:pPr>
        <w:pStyle w:val="NoSpacing"/>
        <w:rPr>
          <w:sz w:val="32"/>
          <w:u w:val="single"/>
        </w:rPr>
      </w:pPr>
      <w:r>
        <w:rPr>
          <w:noProof/>
          <w:sz w:val="32"/>
          <w:u w:val="single"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07203D03" wp14:editId="7AD14D8A">
                <wp:simplePos x="0" y="0"/>
                <wp:positionH relativeFrom="column">
                  <wp:posOffset>-376151</wp:posOffset>
                </wp:positionH>
                <wp:positionV relativeFrom="paragraph">
                  <wp:posOffset>254635</wp:posOffset>
                </wp:positionV>
                <wp:extent cx="2803525" cy="1717040"/>
                <wp:effectExtent l="0" t="0" r="15875" b="16510"/>
                <wp:wrapNone/>
                <wp:docPr id="58" name="Group 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03525" cy="1717040"/>
                          <a:chOff x="0" y="0"/>
                          <a:chExt cx="2804039" cy="1717055"/>
                        </a:xfrm>
                      </wpg:grpSpPr>
                      <pic:pic xmlns:pic="http://schemas.openxmlformats.org/drawingml/2006/picture">
                        <pic:nvPicPr>
                          <pic:cNvPr id="57" name="Picture 57" descr="WB series rectangular shaft industrial gearbox - Wuma Reducer"/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6700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0" name="Rounded Rectangle 20"/>
                        <wps:cNvSpPr/>
                        <wps:spPr>
                          <a:xfrm>
                            <a:off x="789709" y="592282"/>
                            <a:ext cx="2014330" cy="1124773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489223D" w14:textId="77777777" w:rsidR="009C76DC" w:rsidRPr="00FC06E6" w:rsidRDefault="009C76DC" w:rsidP="001F4465">
                              <w:pPr>
                                <w:jc w:val="center"/>
                                <w:rPr>
                                  <w:sz w:val="28"/>
                                </w:rPr>
                              </w:pPr>
                              <w:r w:rsidRPr="00FC06E6">
                                <w:rPr>
                                  <w:sz w:val="28"/>
                                </w:rPr>
                                <w:t>Gearbox B (1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7203D03" id="Group 58" o:spid="_x0000_s1046" style="position:absolute;margin-left:-29.6pt;margin-top:20.05pt;width:220.75pt;height:135.2pt;z-index:251683840" coordsize="28040,1717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">
                <v:shape id="Picture 57" o:spid="_x0000_s1047" type="#_x0000_t75" alt="WB series rectangular shaft industrial gearbox - Wuma Reducer" style="position:absolute;width:15367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">
                  <v:imagedata r:id="rId24" o:title="WB series rectangular shaft industrial gearbox - Wuma Reducer"/>
                </v:shape>
                <v:roundrect id="Rounded Rectangle 20" o:spid="_x0000_s1048" style="position:absolute;left:7897;top:5922;width:20143;height:1124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" fillcolor="#5b9bd5 [3204]" strokecolor="#1f4d78 [1604]" strokeweight="1pt">
                  <v:stroke joinstyle="miter"/>
                  <v:textbox>
                    <w:txbxContent>
                      <w:p w14:paraId="0489223D" w14:textId="77777777" w:rsidR="009C76DC" w:rsidRPr="00FC06E6" w:rsidRDefault="009C76DC" w:rsidP="001F4465">
                        <w:pPr>
                          <w:jc w:val="center"/>
                          <w:rPr>
                            <w:sz w:val="28"/>
                          </w:rPr>
                        </w:pPr>
                        <w:r w:rsidRPr="00FC06E6">
                          <w:rPr>
                            <w:sz w:val="28"/>
                          </w:rPr>
                          <w:t>Gearbox B (1)</w:t>
                        </w:r>
                      </w:p>
                    </w:txbxContent>
                  </v:textbox>
                </v:roundrect>
              </v:group>
            </w:pict>
          </mc:Fallback>
        </mc:AlternateContent>
      </w:r>
    </w:p>
    <w:p w14:paraId="63FA12B2" w14:textId="77777777" w:rsidR="001F4465" w:rsidRDefault="001F4465" w:rsidP="00FF1B6B">
      <w:pPr>
        <w:pStyle w:val="NoSpacing"/>
        <w:rPr>
          <w:sz w:val="32"/>
          <w:u w:val="single"/>
        </w:rPr>
      </w:pPr>
      <w:r w:rsidRPr="001F4465">
        <w:rPr>
          <w:noProof/>
          <w:sz w:val="32"/>
          <w:u w:val="single"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4A98A2D7" wp14:editId="5CABE7BF">
                <wp:simplePos x="0" y="0"/>
                <wp:positionH relativeFrom="column">
                  <wp:posOffset>3646574</wp:posOffset>
                </wp:positionH>
                <wp:positionV relativeFrom="paragraph">
                  <wp:posOffset>168910</wp:posOffset>
                </wp:positionV>
                <wp:extent cx="2989580" cy="1530985"/>
                <wp:effectExtent l="0" t="0" r="1270" b="12065"/>
                <wp:wrapNone/>
                <wp:docPr id="52" name="Group 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89580" cy="1530985"/>
                          <a:chOff x="0" y="0"/>
                          <a:chExt cx="2989580" cy="1531173"/>
                        </a:xfrm>
                      </wpg:grpSpPr>
                      <pic:pic xmlns:pic="http://schemas.openxmlformats.org/drawingml/2006/picture">
                        <pic:nvPicPr>
                          <pic:cNvPr id="54" name="Picture 54" descr="Electric Motor - Grey 3D Model $19 - .fbx .obj .max - Free3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199" t="8336" r="8220" b="8226"/>
                          <a:stretch/>
                        </pic:blipFill>
                        <pic:spPr bwMode="auto">
                          <a:xfrm>
                            <a:off x="1574800" y="0"/>
                            <a:ext cx="1414780" cy="744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53" name="Rounded Rectangle 53"/>
                        <wps:cNvSpPr/>
                        <wps:spPr>
                          <a:xfrm>
                            <a:off x="0" y="406400"/>
                            <a:ext cx="2014330" cy="1124773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900EBB3" w14:textId="77777777" w:rsidR="009C76DC" w:rsidRPr="00FC06E6" w:rsidRDefault="009C76DC" w:rsidP="001F4465">
                              <w:pPr>
                                <w:jc w:val="center"/>
                                <w:rPr>
                                  <w:sz w:val="28"/>
                                </w:rPr>
                              </w:pPr>
                              <w:r w:rsidRPr="00FC06E6">
                                <w:rPr>
                                  <w:sz w:val="28"/>
                                </w:rPr>
                                <w:t>Electrical motor (1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A98A2D7" id="Group 52" o:spid="_x0000_s1049" style="position:absolute;margin-left:287.15pt;margin-top:13.3pt;width:235.4pt;height:120.55pt;z-index:251677696" coordsize="29895,1531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">
                <v:shape id="Picture 54" o:spid="_x0000_s1050" type="#_x0000_t75" alt="Electric Motor - Grey 3D Model $19 - .fbx .obj .max - Free3D" style="position:absolute;left:15748;width:14147;height:74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">
                  <v:imagedata r:id="rId16" o:title="Electric Motor - Grey 3D Model $19 - .fbx .obj " croptop="5463f" cropbottom="5391f" cropleft="4063f" cropright="5387f"/>
                </v:shape>
                <v:roundrect id="Rounded Rectangle 53" o:spid="_x0000_s1051" style="position:absolute;top:4064;width:20143;height:1124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" fillcolor="#5b9bd5 [3204]" strokecolor="#1f4d78 [1604]" strokeweight="1pt">
                  <v:stroke joinstyle="miter"/>
                  <v:textbox>
                    <w:txbxContent>
                      <w:p w14:paraId="5900EBB3" w14:textId="77777777" w:rsidR="009C76DC" w:rsidRPr="00FC06E6" w:rsidRDefault="009C76DC" w:rsidP="001F4465">
                        <w:pPr>
                          <w:jc w:val="center"/>
                          <w:rPr>
                            <w:sz w:val="28"/>
                          </w:rPr>
                        </w:pPr>
                        <w:r w:rsidRPr="00FC06E6">
                          <w:rPr>
                            <w:sz w:val="28"/>
                          </w:rPr>
                          <w:t>Electrical motor (1)</w:t>
                        </w:r>
                      </w:p>
                    </w:txbxContent>
                  </v:textbox>
                </v:roundrect>
              </v:group>
            </w:pict>
          </mc:Fallback>
        </mc:AlternateContent>
      </w:r>
    </w:p>
    <w:p w14:paraId="0BAC25B6" w14:textId="77777777" w:rsidR="001F4465" w:rsidRDefault="001F4465" w:rsidP="00FF1B6B">
      <w:pPr>
        <w:pStyle w:val="NoSpacing"/>
        <w:rPr>
          <w:sz w:val="32"/>
          <w:u w:val="single"/>
        </w:rPr>
      </w:pPr>
    </w:p>
    <w:p w14:paraId="662F71EF" w14:textId="77777777" w:rsidR="001F4465" w:rsidRDefault="001F4465" w:rsidP="00FF1B6B">
      <w:pPr>
        <w:pStyle w:val="NoSpacing"/>
        <w:rPr>
          <w:sz w:val="32"/>
          <w:u w:val="single"/>
        </w:rPr>
      </w:pPr>
    </w:p>
    <w:p w14:paraId="4532CE37" w14:textId="77777777" w:rsidR="001F4465" w:rsidRDefault="001F4465" w:rsidP="00FF1B6B">
      <w:pPr>
        <w:pStyle w:val="NoSpacing"/>
        <w:rPr>
          <w:sz w:val="32"/>
          <w:u w:val="single"/>
        </w:rPr>
      </w:pPr>
    </w:p>
    <w:p w14:paraId="491DFF81" w14:textId="77777777" w:rsidR="001F4465" w:rsidRDefault="001F4465" w:rsidP="00FF1B6B">
      <w:pPr>
        <w:pStyle w:val="NoSpacing"/>
        <w:rPr>
          <w:sz w:val="32"/>
          <w:u w:val="single"/>
        </w:rPr>
      </w:pPr>
    </w:p>
    <w:p w14:paraId="1EDFC471" w14:textId="77777777" w:rsidR="001F4465" w:rsidRDefault="001F4465" w:rsidP="00FF1B6B">
      <w:pPr>
        <w:pStyle w:val="NoSpacing"/>
        <w:rPr>
          <w:sz w:val="32"/>
          <w:u w:val="single"/>
        </w:rPr>
      </w:pPr>
    </w:p>
    <w:p w14:paraId="097FEEF5" w14:textId="77777777" w:rsidR="001F4465" w:rsidRDefault="001F4465" w:rsidP="00FF1B6B">
      <w:pPr>
        <w:pStyle w:val="NoSpacing"/>
        <w:rPr>
          <w:sz w:val="32"/>
          <w:u w:val="single"/>
        </w:rPr>
      </w:pPr>
      <w:r w:rsidRPr="001F4465">
        <w:rPr>
          <w:noProof/>
          <w:sz w:val="32"/>
          <w:u w:val="single"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49E67BD4" wp14:editId="2A294E02">
                <wp:simplePos x="0" y="0"/>
                <wp:positionH relativeFrom="column">
                  <wp:posOffset>643082</wp:posOffset>
                </wp:positionH>
                <wp:positionV relativeFrom="paragraph">
                  <wp:posOffset>172720</wp:posOffset>
                </wp:positionV>
                <wp:extent cx="1752600" cy="1557655"/>
                <wp:effectExtent l="19050" t="19050" r="0" b="4445"/>
                <wp:wrapNone/>
                <wp:docPr id="43" name="Group 4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52600" cy="1557655"/>
                          <a:chOff x="0" y="0"/>
                          <a:chExt cx="1752600" cy="1557866"/>
                        </a:xfrm>
                      </wpg:grpSpPr>
                      <wps:wsp>
                        <wps:cNvPr id="44" name="Straight Connector 44"/>
                        <wps:cNvCnPr/>
                        <wps:spPr>
                          <a:xfrm flipV="1">
                            <a:off x="16933" y="643466"/>
                            <a:ext cx="0" cy="914400"/>
                          </a:xfrm>
                          <a:prstGeom prst="line">
                            <a:avLst/>
                          </a:prstGeom>
                          <a:ln w="4445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5" name="Straight Connector 45"/>
                        <wps:cNvCnPr/>
                        <wps:spPr>
                          <a:xfrm flipV="1">
                            <a:off x="1735666" y="643466"/>
                            <a:ext cx="0" cy="914400"/>
                          </a:xfrm>
                          <a:prstGeom prst="line">
                            <a:avLst/>
                          </a:prstGeom>
                          <a:ln w="4445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6" name="Straight Connector 46"/>
                        <wps:cNvCnPr/>
                        <wps:spPr>
                          <a:xfrm flipH="1" flipV="1">
                            <a:off x="0" y="643466"/>
                            <a:ext cx="1752600" cy="0"/>
                          </a:xfrm>
                          <a:prstGeom prst="line">
                            <a:avLst/>
                          </a:prstGeom>
                          <a:ln w="4445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" name="Straight Connector 47"/>
                        <wps:cNvCnPr/>
                        <wps:spPr>
                          <a:xfrm flipH="1" flipV="1">
                            <a:off x="804333" y="0"/>
                            <a:ext cx="0" cy="643466"/>
                          </a:xfrm>
                          <a:prstGeom prst="line">
                            <a:avLst/>
                          </a:prstGeom>
                          <a:ln w="4445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AD96C33" id="Group 43" o:spid="_x0000_s1026" style="position:absolute;margin-left:50.65pt;margin-top:13.6pt;width:138pt;height:122.65pt;z-index:251675648" coordsize="17526,155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">
                <v:line id="Straight Connector 44" o:spid="_x0000_s1027" style="position:absolute;flip:y;visibility:visible;mso-wrap-style:square" from="169,6434" to="169,15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" strokecolor="#5b9bd5 [3204]" strokeweight="3.5pt">
                  <v:stroke joinstyle="miter"/>
                </v:line>
                <v:line id="Straight Connector 45" o:spid="_x0000_s1028" style="position:absolute;flip:y;visibility:visible;mso-wrap-style:square" from="17356,6434" to="17356,15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" strokecolor="#5b9bd5 [3204]" strokeweight="3.5pt">
                  <v:stroke joinstyle="miter"/>
                </v:line>
                <v:line id="Straight Connector 46" o:spid="_x0000_s1029" style="position:absolute;flip:x y;visibility:visible;mso-wrap-style:square" from="0,6434" to="17526,64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" strokecolor="#5b9bd5 [3204]" strokeweight="3.5pt">
                  <v:stroke joinstyle="miter"/>
                </v:line>
                <v:line id="Straight Connector 47" o:spid="_x0000_s1030" style="position:absolute;flip:x y;visibility:visible;mso-wrap-style:square" from="8043,0" to="8043,64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" strokecolor="#5b9bd5 [3204]" strokeweight="3.5pt">
                  <v:stroke joinstyle="miter"/>
                </v:line>
              </v:group>
            </w:pict>
          </mc:Fallback>
        </mc:AlternateContent>
      </w:r>
    </w:p>
    <w:p w14:paraId="0BFEE08F" w14:textId="77777777" w:rsidR="001F4465" w:rsidRDefault="001F4465" w:rsidP="00FF1B6B">
      <w:pPr>
        <w:pStyle w:val="NoSpacing"/>
        <w:rPr>
          <w:sz w:val="32"/>
          <w:u w:val="single"/>
        </w:rPr>
      </w:pPr>
    </w:p>
    <w:p w14:paraId="4BF9803A" w14:textId="77777777" w:rsidR="001F4465" w:rsidRDefault="001F4465" w:rsidP="00FF1B6B">
      <w:pPr>
        <w:pStyle w:val="NoSpacing"/>
        <w:rPr>
          <w:sz w:val="32"/>
          <w:u w:val="single"/>
        </w:rPr>
      </w:pPr>
      <w:r w:rsidRPr="001F4465">
        <w:rPr>
          <w:noProof/>
          <w:sz w:val="32"/>
          <w:u w:val="single"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0DA25BFA" wp14:editId="28AF309B">
                <wp:simplePos x="0" y="0"/>
                <wp:positionH relativeFrom="column">
                  <wp:posOffset>-585066</wp:posOffset>
                </wp:positionH>
                <wp:positionV relativeFrom="paragraph">
                  <wp:posOffset>248920</wp:posOffset>
                </wp:positionV>
                <wp:extent cx="2027555" cy="1699260"/>
                <wp:effectExtent l="0" t="0" r="10795" b="15240"/>
                <wp:wrapNone/>
                <wp:docPr id="23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27555" cy="1699260"/>
                          <a:chOff x="0" y="0"/>
                          <a:chExt cx="2027582" cy="1699353"/>
                        </a:xfrm>
                      </wpg:grpSpPr>
                      <pic:pic xmlns:pic="http://schemas.openxmlformats.org/drawingml/2006/picture">
                        <pic:nvPicPr>
                          <pic:cNvPr id="39" name="Picture 39" descr="Customized Production of Aluminum Gearbox Housin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649" b="10505"/>
                          <a:stretch/>
                        </pic:blipFill>
                        <pic:spPr bwMode="auto">
                          <a:xfrm>
                            <a:off x="0" y="0"/>
                            <a:ext cx="1177925" cy="940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5" name="Rounded Rectangle 25"/>
                        <wps:cNvSpPr/>
                        <wps:spPr>
                          <a:xfrm>
                            <a:off x="384313" y="781878"/>
                            <a:ext cx="1643269" cy="917475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2B879E7" w14:textId="77777777" w:rsidR="009C76DC" w:rsidRPr="001771DB" w:rsidRDefault="009C76DC" w:rsidP="001F4465">
                              <w:pPr>
                                <w:jc w:val="center"/>
                                <w:rPr>
                                  <w:sz w:val="28"/>
                                </w:rPr>
                              </w:pPr>
                              <w:r w:rsidRPr="001771DB">
                                <w:rPr>
                                  <w:sz w:val="28"/>
                                </w:rPr>
                                <w:t>Aluminum housing (1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DA25BFA" id="Group 23" o:spid="_x0000_s1052" style="position:absolute;margin-left:-46.05pt;margin-top:19.6pt;width:159.65pt;height:133.8pt;z-index:251673600" coordsize="20275,1699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">
                <v:shape id="Picture 39" o:spid="_x0000_s1053" type="#_x0000_t75" alt="Customized Production of Aluminum Gearbox Housing" style="position:absolute;width:11779;height:94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">
                  <v:imagedata r:id="rId18" o:title="Customized Production of Aluminum Gearbox Housing" croptop="6324f" cropbottom="6885f"/>
                </v:shape>
                <v:roundrect id="Rounded Rectangle 25" o:spid="_x0000_s1054" style="position:absolute;left:3843;top:7818;width:16432;height:917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" fillcolor="#5b9bd5 [3204]" strokecolor="#1f4d78 [1604]" strokeweight="1pt">
                  <v:stroke joinstyle="miter"/>
                  <v:textbox>
                    <w:txbxContent>
                      <w:p w14:paraId="42B879E7" w14:textId="77777777" w:rsidR="009C76DC" w:rsidRPr="001771DB" w:rsidRDefault="009C76DC" w:rsidP="001F4465">
                        <w:pPr>
                          <w:jc w:val="center"/>
                          <w:rPr>
                            <w:sz w:val="28"/>
                          </w:rPr>
                        </w:pPr>
                        <w:r w:rsidRPr="001771DB">
                          <w:rPr>
                            <w:sz w:val="28"/>
                          </w:rPr>
                          <w:t>Aluminum housing (1)</w:t>
                        </w:r>
                      </w:p>
                    </w:txbxContent>
                  </v:textbox>
                </v:roundrect>
              </v:group>
            </w:pict>
          </mc:Fallback>
        </mc:AlternateContent>
      </w:r>
    </w:p>
    <w:p w14:paraId="3DB90657" w14:textId="77777777" w:rsidR="001F4465" w:rsidRDefault="001F4465" w:rsidP="00FF1B6B">
      <w:pPr>
        <w:pStyle w:val="NoSpacing"/>
        <w:rPr>
          <w:sz w:val="32"/>
          <w:u w:val="single"/>
        </w:rPr>
      </w:pPr>
      <w:r w:rsidRPr="001F4465">
        <w:rPr>
          <w:noProof/>
          <w:sz w:val="32"/>
          <w:u w:val="single"/>
        </w:rPr>
        <mc:AlternateContent>
          <mc:Choice Requires="wpg">
            <w:drawing>
              <wp:anchor distT="0" distB="0" distL="114300" distR="114300" simplePos="0" relativeHeight="251674624" behindDoc="0" locked="0" layoutInCell="1" allowOverlap="1" wp14:anchorId="63E87948" wp14:editId="6881AA3A">
                <wp:simplePos x="0" y="0"/>
                <wp:positionH relativeFrom="column">
                  <wp:posOffset>1688869</wp:posOffset>
                </wp:positionH>
                <wp:positionV relativeFrom="paragraph">
                  <wp:posOffset>93345</wp:posOffset>
                </wp:positionV>
                <wp:extent cx="1865630" cy="1619250"/>
                <wp:effectExtent l="0" t="0" r="1270" b="19050"/>
                <wp:wrapNone/>
                <wp:docPr id="40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65630" cy="1619250"/>
                          <a:chOff x="0" y="0"/>
                          <a:chExt cx="1865853" cy="1619840"/>
                        </a:xfrm>
                      </wpg:grpSpPr>
                      <pic:pic xmlns:pic="http://schemas.openxmlformats.org/drawingml/2006/picture">
                        <pic:nvPicPr>
                          <pic:cNvPr id="42" name="Picture 42" descr="Aluminum Gear at Rs 100/piece(s) | Aluminium Gear, एल्युमिनियम गियर -  Chetan Gears, Bengaluru | ID: 1118734219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444" t="13435" r="17895" b="17785"/>
                          <a:stretch/>
                        </pic:blipFill>
                        <pic:spPr bwMode="auto">
                          <a:xfrm>
                            <a:off x="980663" y="0"/>
                            <a:ext cx="885190" cy="927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41" name="Rounded Rectangle 41"/>
                        <wps:cNvSpPr/>
                        <wps:spPr>
                          <a:xfrm>
                            <a:off x="0" y="702365"/>
                            <a:ext cx="1643269" cy="917475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37A51EC" w14:textId="77777777" w:rsidR="009C76DC" w:rsidRPr="001771DB" w:rsidRDefault="009C76DC" w:rsidP="001F4465">
                              <w:pPr>
                                <w:jc w:val="center"/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>Gear (2</w:t>
                              </w:r>
                              <w:r w:rsidRPr="001771DB">
                                <w:rPr>
                                  <w:sz w:val="28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63E87948" id="Group 40" o:spid="_x0000_s1055" style="position:absolute;margin-left:133pt;margin-top:7.35pt;width:146.9pt;height:127.5pt;z-index:251674624;mso-width-relative:margin" coordsize="18658,1619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">
                <v:shape id="Picture 42" o:spid="_x0000_s1056" type="#_x0000_t75" alt="Aluminum Gear at Rs 100/piece(s) | Aluminium Gear, एल्युमिनियम गियर -  Chetan Gears, Bengaluru | ID: 11187342191" style="position:absolute;left:9806;width:8852;height:92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">
                  <v:imagedata r:id="rId20" o:title=" 11187342191" croptop="8805f" cropbottom="11656f" cropleft="10777f" cropright="11728f"/>
                </v:shape>
                <v:roundrect id="Rounded Rectangle 41" o:spid="_x0000_s1057" style="position:absolute;top:7023;width:16432;height:917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" fillcolor="#5b9bd5 [3204]" strokecolor="#1f4d78 [1604]" strokeweight="1pt">
                  <v:stroke joinstyle="miter"/>
                  <v:textbox>
                    <w:txbxContent>
                      <w:p w14:paraId="637A51EC" w14:textId="77777777" w:rsidR="009C76DC" w:rsidRPr="001771DB" w:rsidRDefault="009C76DC" w:rsidP="001F4465">
                        <w:pPr>
                          <w:jc w:val="center"/>
                          <w:rPr>
                            <w:sz w:val="28"/>
                          </w:rPr>
                        </w:pPr>
                        <w:r>
                          <w:rPr>
                            <w:sz w:val="28"/>
                          </w:rPr>
                          <w:t>Gear (2</w:t>
                        </w:r>
                        <w:r w:rsidRPr="001771DB">
                          <w:rPr>
                            <w:sz w:val="28"/>
                          </w:rPr>
                          <w:t>)</w:t>
                        </w:r>
                      </w:p>
                    </w:txbxContent>
                  </v:textbox>
                </v:roundrect>
              </v:group>
            </w:pict>
          </mc:Fallback>
        </mc:AlternateContent>
      </w:r>
    </w:p>
    <w:p w14:paraId="7E350634" w14:textId="77777777" w:rsidR="001F4465" w:rsidRDefault="001F4465" w:rsidP="00FF1B6B">
      <w:pPr>
        <w:pStyle w:val="NoSpacing"/>
        <w:rPr>
          <w:sz w:val="32"/>
          <w:u w:val="single"/>
        </w:rPr>
      </w:pPr>
    </w:p>
    <w:p w14:paraId="533BE77C" w14:textId="77777777" w:rsidR="001F4465" w:rsidRDefault="001F4465" w:rsidP="00FF1B6B">
      <w:pPr>
        <w:pStyle w:val="NoSpacing"/>
        <w:rPr>
          <w:sz w:val="32"/>
          <w:u w:val="single"/>
        </w:rPr>
      </w:pPr>
    </w:p>
    <w:p w14:paraId="3C2C5DC8" w14:textId="77777777" w:rsidR="001F4465" w:rsidRDefault="001F4465" w:rsidP="00FF1B6B">
      <w:pPr>
        <w:pStyle w:val="NoSpacing"/>
        <w:rPr>
          <w:sz w:val="32"/>
          <w:u w:val="single"/>
        </w:rPr>
      </w:pPr>
    </w:p>
    <w:p w14:paraId="0D16A46A" w14:textId="77777777" w:rsidR="001F4465" w:rsidRDefault="001F4465" w:rsidP="00FF1B6B">
      <w:pPr>
        <w:pStyle w:val="NoSpacing"/>
        <w:rPr>
          <w:sz w:val="32"/>
          <w:u w:val="single"/>
        </w:rPr>
      </w:pPr>
    </w:p>
    <w:p w14:paraId="38AE396B" w14:textId="77777777" w:rsidR="001F4465" w:rsidRDefault="001F4465" w:rsidP="00FF1B6B">
      <w:pPr>
        <w:pStyle w:val="NoSpacing"/>
        <w:rPr>
          <w:sz w:val="32"/>
          <w:u w:val="single"/>
        </w:rPr>
      </w:pPr>
    </w:p>
    <w:p w14:paraId="0EDD9F95" w14:textId="77777777" w:rsidR="001F4465" w:rsidRDefault="001F4465" w:rsidP="00FF1B6B">
      <w:pPr>
        <w:pStyle w:val="NoSpacing"/>
        <w:rPr>
          <w:sz w:val="32"/>
          <w:u w:val="single"/>
        </w:rPr>
      </w:pPr>
    </w:p>
    <w:p w14:paraId="673FC535" w14:textId="77777777" w:rsidR="001F4465" w:rsidRDefault="001F4465" w:rsidP="00FF1B6B">
      <w:pPr>
        <w:pStyle w:val="NoSpacing"/>
        <w:rPr>
          <w:sz w:val="32"/>
          <w:u w:val="single"/>
        </w:rPr>
      </w:pPr>
    </w:p>
    <w:p w14:paraId="147D774B" w14:textId="77777777" w:rsidR="001F4465" w:rsidRDefault="001F4465" w:rsidP="00FF1B6B">
      <w:pPr>
        <w:pStyle w:val="NoSpacing"/>
        <w:rPr>
          <w:sz w:val="32"/>
          <w:u w:val="single"/>
        </w:rPr>
      </w:pPr>
    </w:p>
    <w:p w14:paraId="2C564772" w14:textId="77777777" w:rsidR="001F4465" w:rsidRDefault="001F4465" w:rsidP="00FF1B6B">
      <w:pPr>
        <w:pStyle w:val="NoSpacing"/>
        <w:rPr>
          <w:sz w:val="32"/>
          <w:u w:val="single"/>
        </w:rPr>
      </w:pPr>
    </w:p>
    <w:p w14:paraId="04FFBA08" w14:textId="77777777" w:rsidR="001F4465" w:rsidRDefault="001F4465" w:rsidP="00FF1B6B">
      <w:pPr>
        <w:pStyle w:val="NoSpacing"/>
        <w:rPr>
          <w:sz w:val="32"/>
          <w:u w:val="single"/>
        </w:rPr>
      </w:pPr>
    </w:p>
    <w:p w14:paraId="619081AC" w14:textId="77777777" w:rsidR="004C75C0" w:rsidRDefault="004C75C0" w:rsidP="00FF1B6B">
      <w:pPr>
        <w:pStyle w:val="NoSpacing"/>
        <w:rPr>
          <w:sz w:val="32"/>
          <w:u w:val="single"/>
        </w:rPr>
      </w:pPr>
    </w:p>
    <w:p w14:paraId="7FCB893C" w14:textId="77777777" w:rsidR="00C34A59" w:rsidRDefault="00C34A59" w:rsidP="00FF1B6B">
      <w:pPr>
        <w:pStyle w:val="NoSpacing"/>
        <w:rPr>
          <w:sz w:val="32"/>
          <w:u w:val="single"/>
        </w:rPr>
      </w:pPr>
    </w:p>
    <w:p w14:paraId="3E5CB643" w14:textId="77777777" w:rsidR="00C34A59" w:rsidRDefault="00C34A59" w:rsidP="00FF1B6B">
      <w:pPr>
        <w:pStyle w:val="NoSpacing"/>
        <w:rPr>
          <w:sz w:val="32"/>
          <w:u w:val="single"/>
        </w:rPr>
      </w:pPr>
    </w:p>
    <w:p w14:paraId="05C8FEBC" w14:textId="77777777" w:rsidR="004C75C0" w:rsidRPr="00742E40" w:rsidRDefault="004C75C0" w:rsidP="00742E40">
      <w:pPr>
        <w:pStyle w:val="NoSpacing"/>
        <w:jc w:val="center"/>
        <w:rPr>
          <w:sz w:val="40"/>
          <w:u w:val="single"/>
        </w:rPr>
      </w:pPr>
      <w:r w:rsidRPr="00742E40">
        <w:rPr>
          <w:sz w:val="40"/>
          <w:u w:val="single"/>
        </w:rPr>
        <w:t>The different machines:</w:t>
      </w:r>
    </w:p>
    <w:p w14:paraId="0AE13656" w14:textId="77777777" w:rsidR="004C75C0" w:rsidRDefault="004C75C0" w:rsidP="004C75C0">
      <w:pPr>
        <w:pStyle w:val="NoSpacing"/>
        <w:rPr>
          <w:sz w:val="32"/>
          <w:u w:val="single"/>
        </w:rPr>
      </w:pPr>
    </w:p>
    <w:p w14:paraId="7CEE3204" w14:textId="77777777" w:rsidR="004C75C0" w:rsidRDefault="004C75C0" w:rsidP="004C75C0">
      <w:pPr>
        <w:pStyle w:val="NoSpacing"/>
        <w:rPr>
          <w:sz w:val="32"/>
          <w:u w:val="single"/>
        </w:rPr>
      </w:pPr>
    </w:p>
    <w:p w14:paraId="5901CD2C" w14:textId="77777777" w:rsidR="00C34A59" w:rsidRPr="005B6770" w:rsidRDefault="004C75C0" w:rsidP="00FF1B6B">
      <w:pPr>
        <w:pStyle w:val="NoSpacing"/>
        <w:rPr>
          <w:i/>
          <w:sz w:val="28"/>
          <w:szCs w:val="22"/>
        </w:rPr>
      </w:pPr>
      <w:r w:rsidRPr="005B6770">
        <w:rPr>
          <w:i/>
          <w:sz w:val="28"/>
          <w:szCs w:val="22"/>
        </w:rPr>
        <w:t>1 – CNC Lathe Machine:</w:t>
      </w:r>
    </w:p>
    <w:p w14:paraId="3528E56E" w14:textId="77777777" w:rsidR="00C34A59" w:rsidRDefault="00C34A59" w:rsidP="00FF1B6B">
      <w:pPr>
        <w:pStyle w:val="NoSpacing"/>
        <w:rPr>
          <w:sz w:val="32"/>
        </w:rPr>
      </w:pPr>
    </w:p>
    <w:p w14:paraId="7CF67BA2" w14:textId="77777777" w:rsidR="004C75C0" w:rsidRPr="005B6770" w:rsidRDefault="00E7174E" w:rsidP="00B02329">
      <w:pPr>
        <w:pStyle w:val="NoSpacing"/>
        <w:jc w:val="both"/>
        <w:rPr>
          <w:rFonts w:asciiTheme="majorBidi" w:hAnsiTheme="majorBidi" w:cstheme="majorBidi"/>
        </w:rPr>
      </w:pPr>
      <w:r w:rsidRPr="005B6770">
        <w:rPr>
          <w:rFonts w:asciiTheme="majorBidi" w:hAnsiTheme="majorBidi" w:cstheme="majorBidi"/>
        </w:rPr>
        <w:t xml:space="preserve">The CNC Lathe is a machine tool used to produce </w:t>
      </w:r>
      <w:r w:rsidRPr="005B6770">
        <w:rPr>
          <w:rFonts w:asciiTheme="majorBidi" w:hAnsiTheme="majorBidi" w:cstheme="majorBidi"/>
          <w:b/>
          <w:u w:val="single"/>
        </w:rPr>
        <w:t>the Gears</w:t>
      </w:r>
      <w:r w:rsidRPr="005B6770">
        <w:rPr>
          <w:rFonts w:asciiTheme="majorBidi" w:hAnsiTheme="majorBidi" w:cstheme="majorBidi"/>
        </w:rPr>
        <w:t xml:space="preserve">, cycle time is specified on Product structure diagram. </w:t>
      </w:r>
      <w:r w:rsidRPr="005B6770">
        <w:rPr>
          <w:rFonts w:asciiTheme="majorBidi" w:hAnsiTheme="majorBidi" w:cstheme="majorBidi"/>
          <w:b/>
          <w:u w:val="single"/>
        </w:rPr>
        <w:t>A worker must operate this machine full time.</w:t>
      </w:r>
      <w:r w:rsidRPr="005B6770">
        <w:rPr>
          <w:rFonts w:asciiTheme="majorBidi" w:hAnsiTheme="majorBidi" w:cstheme="majorBidi"/>
        </w:rPr>
        <w:t xml:space="preserve"> </w:t>
      </w:r>
    </w:p>
    <w:p w14:paraId="16F1EB6B" w14:textId="77777777" w:rsidR="00E7174E" w:rsidRPr="005B6770" w:rsidRDefault="00E7174E" w:rsidP="00B02329">
      <w:pPr>
        <w:pStyle w:val="NoSpacing"/>
        <w:jc w:val="both"/>
        <w:rPr>
          <w:rFonts w:asciiTheme="majorBidi" w:hAnsiTheme="majorBidi" w:cstheme="majorBidi"/>
        </w:rPr>
      </w:pPr>
    </w:p>
    <w:p w14:paraId="59E11B32" w14:textId="77777777" w:rsidR="00E7174E" w:rsidRPr="005B6770" w:rsidRDefault="00E7174E" w:rsidP="00B02329">
      <w:pPr>
        <w:pStyle w:val="NoSpacing"/>
        <w:jc w:val="both"/>
        <w:rPr>
          <w:rFonts w:asciiTheme="majorBidi" w:hAnsiTheme="majorBidi" w:cstheme="majorBidi"/>
          <w:b/>
          <w:u w:val="single"/>
        </w:rPr>
      </w:pPr>
      <w:r w:rsidRPr="005B6770">
        <w:rPr>
          <w:rFonts w:asciiTheme="majorBidi" w:hAnsiTheme="majorBidi" w:cstheme="majorBidi"/>
        </w:rPr>
        <w:t xml:space="preserve">For the maintenance of this machine, the access of </w:t>
      </w:r>
      <w:r w:rsidRPr="005B6770">
        <w:rPr>
          <w:rFonts w:asciiTheme="majorBidi" w:hAnsiTheme="majorBidi" w:cstheme="majorBidi"/>
          <w:b/>
          <w:u w:val="single"/>
        </w:rPr>
        <w:t>the back must be open at least 2 meters.</w:t>
      </w:r>
    </w:p>
    <w:p w14:paraId="2BDD3744" w14:textId="77777777" w:rsidR="00724666" w:rsidRPr="005B6770" w:rsidRDefault="00724666" w:rsidP="00B02329">
      <w:pPr>
        <w:pStyle w:val="NoSpacing"/>
        <w:jc w:val="both"/>
        <w:rPr>
          <w:rFonts w:asciiTheme="majorBidi" w:hAnsiTheme="majorBidi" w:cstheme="majorBidi"/>
          <w:b/>
          <w:u w:val="single"/>
        </w:rPr>
      </w:pPr>
    </w:p>
    <w:p w14:paraId="609DE6F8" w14:textId="77777777" w:rsidR="00724666" w:rsidRPr="005B6770" w:rsidRDefault="00724666" w:rsidP="00B02329">
      <w:pPr>
        <w:pStyle w:val="NoSpacing"/>
        <w:jc w:val="both"/>
        <w:rPr>
          <w:rFonts w:asciiTheme="majorBidi" w:hAnsiTheme="majorBidi" w:cstheme="majorBidi"/>
        </w:rPr>
      </w:pPr>
      <w:r w:rsidRPr="005B6770">
        <w:rPr>
          <w:rFonts w:asciiTheme="majorBidi" w:hAnsiTheme="majorBidi" w:cstheme="majorBidi"/>
          <w:b/>
          <w:u w:val="single"/>
        </w:rPr>
        <w:t>Produce 3 Gears per hour.</w:t>
      </w:r>
    </w:p>
    <w:p w14:paraId="24B2ABEF" w14:textId="77777777" w:rsidR="00C34A59" w:rsidRPr="005B6770" w:rsidRDefault="00C34A59" w:rsidP="00B02329">
      <w:pPr>
        <w:pStyle w:val="NoSpacing"/>
        <w:jc w:val="both"/>
        <w:rPr>
          <w:rFonts w:asciiTheme="majorBidi" w:hAnsiTheme="majorBidi" w:cstheme="majorBidi"/>
        </w:rPr>
      </w:pPr>
    </w:p>
    <w:p w14:paraId="757AC29E" w14:textId="77777777" w:rsidR="00C34A59" w:rsidRPr="005B6770" w:rsidRDefault="00C34A59" w:rsidP="00B02329">
      <w:pPr>
        <w:pStyle w:val="NoSpacing"/>
        <w:jc w:val="both"/>
        <w:rPr>
          <w:rFonts w:asciiTheme="majorBidi" w:hAnsiTheme="majorBidi" w:cstheme="majorBidi"/>
        </w:rPr>
      </w:pPr>
      <w:r w:rsidRPr="005B6770">
        <w:rPr>
          <w:rFonts w:asciiTheme="majorBidi" w:hAnsiTheme="majorBidi" w:cstheme="majorBidi"/>
        </w:rPr>
        <w:t xml:space="preserve">To run, this machine requires </w:t>
      </w:r>
      <w:r w:rsidRPr="005B6770">
        <w:rPr>
          <w:rFonts w:asciiTheme="majorBidi" w:hAnsiTheme="majorBidi" w:cstheme="majorBidi"/>
          <w:b/>
        </w:rPr>
        <w:t xml:space="preserve">5 </w:t>
      </w:r>
      <w:r w:rsidRPr="005B6770">
        <w:rPr>
          <w:rFonts w:asciiTheme="majorBidi" w:hAnsiTheme="majorBidi" w:cstheme="majorBidi"/>
          <w:b/>
          <w:color w:val="202124"/>
          <w:shd w:val="clear" w:color="auto" w:fill="FFFFFF"/>
        </w:rPr>
        <w:t>m3/h</w:t>
      </w:r>
      <w:r w:rsidR="00B02329" w:rsidRPr="005B6770">
        <w:rPr>
          <w:rFonts w:asciiTheme="majorBidi" w:hAnsiTheme="majorBidi" w:cstheme="majorBidi"/>
          <w:b/>
          <w:color w:val="202124"/>
          <w:shd w:val="clear" w:color="auto" w:fill="FFFFFF"/>
        </w:rPr>
        <w:t xml:space="preserve"> of pressurized air</w:t>
      </w:r>
      <w:r w:rsidRPr="005B6770">
        <w:rPr>
          <w:rFonts w:asciiTheme="majorBidi" w:hAnsiTheme="majorBidi" w:cstheme="majorBidi"/>
          <w:b/>
          <w:color w:val="202124"/>
          <w:shd w:val="clear" w:color="auto" w:fill="FFFFFF"/>
        </w:rPr>
        <w:t xml:space="preserve"> and </w:t>
      </w:r>
      <w:r w:rsidR="007D5C39" w:rsidRPr="005B6770">
        <w:rPr>
          <w:rFonts w:asciiTheme="majorBidi" w:hAnsiTheme="majorBidi" w:cstheme="majorBidi"/>
          <w:b/>
          <w:color w:val="202124"/>
          <w:shd w:val="clear" w:color="auto" w:fill="FFFFFF"/>
        </w:rPr>
        <w:t>68 kWatts.</w:t>
      </w:r>
    </w:p>
    <w:p w14:paraId="01891C97" w14:textId="77777777" w:rsidR="004C75C0" w:rsidRDefault="004C75C0" w:rsidP="00FF1B6B">
      <w:pPr>
        <w:pStyle w:val="NoSpacing"/>
        <w:rPr>
          <w:sz w:val="32"/>
        </w:rPr>
      </w:pPr>
    </w:p>
    <w:p w14:paraId="041A83A2" w14:textId="77777777" w:rsidR="00C34A59" w:rsidRDefault="007D5C39" w:rsidP="00FF1B6B">
      <w:pPr>
        <w:pStyle w:val="NoSpacing"/>
        <w:rPr>
          <w:sz w:val="32"/>
        </w:rPr>
      </w:pPr>
      <w:r>
        <w:rPr>
          <w:noProof/>
        </w:rPr>
        <w:drawing>
          <wp:anchor distT="0" distB="0" distL="114300" distR="114300" simplePos="0" relativeHeight="251687936" behindDoc="0" locked="0" layoutInCell="1" allowOverlap="1" wp14:anchorId="516C6290" wp14:editId="460E12F1">
            <wp:simplePos x="0" y="0"/>
            <wp:positionH relativeFrom="margin">
              <wp:posOffset>828592</wp:posOffset>
            </wp:positionH>
            <wp:positionV relativeFrom="paragraph">
              <wp:posOffset>113058</wp:posOffset>
            </wp:positionV>
            <wp:extent cx="4312285" cy="2919730"/>
            <wp:effectExtent l="0" t="0" r="0" b="0"/>
            <wp:wrapNone/>
            <wp:docPr id="61" name="Picture 61" descr="Automatic CNC Lathe Machine, Diameter: 750-1000 mm, | ID: 204548415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utomatic CNC Lathe Machine, Diameter: 750-1000 mm, | ID: 2045484151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285" cy="2919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83888DE" w14:textId="77777777" w:rsidR="004C75C0" w:rsidRDefault="004C75C0" w:rsidP="00FF1B6B">
      <w:pPr>
        <w:pStyle w:val="NoSpacing"/>
        <w:rPr>
          <w:sz w:val="32"/>
        </w:rPr>
      </w:pPr>
    </w:p>
    <w:p w14:paraId="7BE74F4B" w14:textId="77777777" w:rsidR="004C75C0" w:rsidRPr="004C75C0" w:rsidRDefault="004C75C0" w:rsidP="00FF1B6B">
      <w:pPr>
        <w:pStyle w:val="NoSpacing"/>
        <w:rPr>
          <w:sz w:val="32"/>
        </w:rPr>
      </w:pPr>
    </w:p>
    <w:p w14:paraId="73D9FC57" w14:textId="77777777" w:rsidR="004C75C0" w:rsidRDefault="004C75C0" w:rsidP="00FF1B6B">
      <w:pPr>
        <w:pStyle w:val="NoSpacing"/>
        <w:rPr>
          <w:sz w:val="32"/>
          <w:u w:val="single"/>
        </w:rPr>
      </w:pPr>
    </w:p>
    <w:p w14:paraId="0CB29104" w14:textId="77777777" w:rsidR="004C75C0" w:rsidRDefault="004C75C0" w:rsidP="00FF1B6B">
      <w:pPr>
        <w:pStyle w:val="NoSpacing"/>
        <w:rPr>
          <w:sz w:val="32"/>
          <w:u w:val="single"/>
        </w:rPr>
      </w:pPr>
    </w:p>
    <w:p w14:paraId="39720039" w14:textId="77777777" w:rsidR="004C75C0" w:rsidRDefault="004C75C0" w:rsidP="00FF1B6B">
      <w:pPr>
        <w:pStyle w:val="NoSpacing"/>
        <w:rPr>
          <w:sz w:val="32"/>
          <w:u w:val="single"/>
        </w:rPr>
      </w:pPr>
    </w:p>
    <w:p w14:paraId="657F6644" w14:textId="77777777" w:rsidR="004C75C0" w:rsidRDefault="004C75C0" w:rsidP="00FF1B6B">
      <w:pPr>
        <w:pStyle w:val="NoSpacing"/>
        <w:rPr>
          <w:sz w:val="32"/>
          <w:u w:val="single"/>
        </w:rPr>
      </w:pPr>
    </w:p>
    <w:p w14:paraId="63833D8E" w14:textId="77777777" w:rsidR="004C75C0" w:rsidRDefault="004C75C0" w:rsidP="00FF1B6B">
      <w:pPr>
        <w:pStyle w:val="NoSpacing"/>
        <w:rPr>
          <w:sz w:val="32"/>
          <w:u w:val="single"/>
        </w:rPr>
      </w:pPr>
    </w:p>
    <w:p w14:paraId="3CDD5E48" w14:textId="77777777" w:rsidR="004C75C0" w:rsidRDefault="004C75C0" w:rsidP="00FF1B6B">
      <w:pPr>
        <w:pStyle w:val="NoSpacing"/>
        <w:rPr>
          <w:sz w:val="32"/>
          <w:u w:val="single"/>
        </w:rPr>
      </w:pPr>
    </w:p>
    <w:p w14:paraId="1376C700" w14:textId="77777777" w:rsidR="004C75C0" w:rsidRDefault="004C75C0" w:rsidP="00FF1B6B">
      <w:pPr>
        <w:pStyle w:val="NoSpacing"/>
        <w:rPr>
          <w:sz w:val="32"/>
          <w:u w:val="single"/>
        </w:rPr>
      </w:pPr>
    </w:p>
    <w:p w14:paraId="4EBD127B" w14:textId="77777777" w:rsidR="004C75C0" w:rsidRDefault="004C75C0" w:rsidP="00FF1B6B">
      <w:pPr>
        <w:pStyle w:val="NoSpacing"/>
        <w:rPr>
          <w:sz w:val="32"/>
          <w:u w:val="single"/>
        </w:rPr>
      </w:pPr>
    </w:p>
    <w:p w14:paraId="467ADD76" w14:textId="77777777" w:rsidR="004C75C0" w:rsidRDefault="004C75C0" w:rsidP="00FF1B6B">
      <w:pPr>
        <w:pStyle w:val="NoSpacing"/>
        <w:rPr>
          <w:sz w:val="32"/>
          <w:u w:val="single"/>
        </w:rPr>
      </w:pPr>
    </w:p>
    <w:p w14:paraId="728EDD78" w14:textId="77777777" w:rsidR="004C75C0" w:rsidRDefault="004C75C0" w:rsidP="00FF1B6B">
      <w:pPr>
        <w:pStyle w:val="NoSpacing"/>
        <w:rPr>
          <w:sz w:val="32"/>
          <w:u w:val="single"/>
        </w:rPr>
      </w:pPr>
    </w:p>
    <w:p w14:paraId="6DD32A1E" w14:textId="77777777" w:rsidR="004C75C0" w:rsidRDefault="004C75C0" w:rsidP="00FF1B6B">
      <w:pPr>
        <w:pStyle w:val="NoSpacing"/>
        <w:rPr>
          <w:sz w:val="32"/>
          <w:u w:val="single"/>
        </w:rPr>
      </w:pPr>
    </w:p>
    <w:p w14:paraId="5903C5E5" w14:textId="77777777" w:rsidR="004C75C0" w:rsidRDefault="004C75C0" w:rsidP="00FF1B6B">
      <w:pPr>
        <w:pStyle w:val="NoSpacing"/>
        <w:rPr>
          <w:sz w:val="32"/>
          <w:u w:val="single"/>
        </w:rPr>
      </w:pPr>
    </w:p>
    <w:p w14:paraId="00CBCBEB" w14:textId="77777777" w:rsidR="004C75C0" w:rsidRDefault="004C75C0" w:rsidP="00FF1B6B">
      <w:pPr>
        <w:pStyle w:val="NoSpacing"/>
        <w:rPr>
          <w:sz w:val="32"/>
          <w:u w:val="single"/>
        </w:rPr>
      </w:pPr>
    </w:p>
    <w:p w14:paraId="255AB52A" w14:textId="77777777" w:rsidR="005B6770" w:rsidRDefault="005B6770">
      <w:pPr>
        <w:spacing w:after="160" w:line="259" w:lineRule="auto"/>
        <w:rPr>
          <w:rFonts w:asciiTheme="minorHAnsi" w:hAnsiTheme="minorHAnsi"/>
          <w:sz w:val="32"/>
          <w:u w:val="single"/>
        </w:rPr>
      </w:pPr>
      <w:r>
        <w:rPr>
          <w:sz w:val="32"/>
          <w:u w:val="single"/>
        </w:rPr>
        <w:br w:type="page"/>
      </w:r>
    </w:p>
    <w:p w14:paraId="23E4C7FB" w14:textId="77777777" w:rsidR="004C75C0" w:rsidRDefault="004C75C0" w:rsidP="00FF1B6B">
      <w:pPr>
        <w:pStyle w:val="NoSpacing"/>
        <w:rPr>
          <w:sz w:val="32"/>
          <w:u w:val="single"/>
        </w:rPr>
      </w:pPr>
    </w:p>
    <w:p w14:paraId="1AD89E3F" w14:textId="77777777" w:rsidR="004C75C0" w:rsidRDefault="004C75C0" w:rsidP="00FF1B6B">
      <w:pPr>
        <w:pStyle w:val="NoSpacing"/>
        <w:rPr>
          <w:sz w:val="32"/>
          <w:u w:val="single"/>
        </w:rPr>
      </w:pPr>
    </w:p>
    <w:p w14:paraId="033B9F9C" w14:textId="77777777" w:rsidR="00B02329" w:rsidRPr="00C34A59" w:rsidRDefault="00B02329" w:rsidP="00B02329">
      <w:pPr>
        <w:pStyle w:val="NoSpacing"/>
        <w:rPr>
          <w:i/>
          <w:sz w:val="32"/>
        </w:rPr>
      </w:pPr>
      <w:r>
        <w:rPr>
          <w:i/>
          <w:sz w:val="32"/>
        </w:rPr>
        <w:t>2</w:t>
      </w:r>
      <w:r w:rsidRPr="00C34A59">
        <w:rPr>
          <w:i/>
          <w:sz w:val="32"/>
        </w:rPr>
        <w:t xml:space="preserve"> – </w:t>
      </w:r>
      <w:r>
        <w:rPr>
          <w:i/>
          <w:sz w:val="32"/>
        </w:rPr>
        <w:t>Aluminum casting cell</w:t>
      </w:r>
      <w:r w:rsidRPr="00C34A59">
        <w:rPr>
          <w:i/>
          <w:sz w:val="32"/>
        </w:rPr>
        <w:t>:</w:t>
      </w:r>
    </w:p>
    <w:p w14:paraId="2166CECC" w14:textId="77777777" w:rsidR="004C75C0" w:rsidRDefault="004C75C0" w:rsidP="00FF1B6B">
      <w:pPr>
        <w:pStyle w:val="NoSpacing"/>
        <w:rPr>
          <w:sz w:val="32"/>
          <w:u w:val="single"/>
        </w:rPr>
      </w:pPr>
    </w:p>
    <w:p w14:paraId="00181CE7" w14:textId="77777777" w:rsidR="004C75C0" w:rsidRPr="005B6770" w:rsidRDefault="00B02329" w:rsidP="00B02329">
      <w:pPr>
        <w:pStyle w:val="NoSpacing"/>
        <w:jc w:val="both"/>
        <w:rPr>
          <w:rFonts w:asciiTheme="majorBidi" w:hAnsiTheme="majorBidi" w:cstheme="majorBidi"/>
        </w:rPr>
      </w:pPr>
      <w:r w:rsidRPr="005B6770">
        <w:rPr>
          <w:rFonts w:asciiTheme="majorBidi" w:hAnsiTheme="majorBidi" w:cstheme="majorBidi"/>
        </w:rPr>
        <w:t xml:space="preserve">The Aluminum casting cell is a group of machines operated by a robot in the middle. It will produce the </w:t>
      </w:r>
      <w:r w:rsidRPr="005B6770">
        <w:rPr>
          <w:rFonts w:asciiTheme="majorBidi" w:hAnsiTheme="majorBidi" w:cstheme="majorBidi"/>
          <w:b/>
          <w:u w:val="single"/>
        </w:rPr>
        <w:t>Aluminum Housing</w:t>
      </w:r>
      <w:r w:rsidRPr="005B6770">
        <w:rPr>
          <w:rFonts w:asciiTheme="majorBidi" w:hAnsiTheme="majorBidi" w:cstheme="majorBidi"/>
        </w:rPr>
        <w:t xml:space="preserve">, cycle time is specified on Product structure diagram. </w:t>
      </w:r>
      <w:r w:rsidRPr="005B6770">
        <w:rPr>
          <w:rFonts w:asciiTheme="majorBidi" w:hAnsiTheme="majorBidi" w:cstheme="majorBidi"/>
          <w:b/>
          <w:u w:val="single"/>
        </w:rPr>
        <w:t>It doesn’t need a full time operator</w:t>
      </w:r>
      <w:r w:rsidRPr="005B6770">
        <w:rPr>
          <w:rFonts w:asciiTheme="majorBidi" w:hAnsiTheme="majorBidi" w:cstheme="majorBidi"/>
        </w:rPr>
        <w:t xml:space="preserve">, one worker can come </w:t>
      </w:r>
      <w:r w:rsidR="000359E3" w:rsidRPr="005B6770">
        <w:rPr>
          <w:rFonts w:asciiTheme="majorBidi" w:hAnsiTheme="majorBidi" w:cstheme="majorBidi"/>
          <w:b/>
          <w:u w:val="single"/>
        </w:rPr>
        <w:t>half of his time</w:t>
      </w:r>
      <w:r w:rsidRPr="005B6770">
        <w:rPr>
          <w:rFonts w:asciiTheme="majorBidi" w:hAnsiTheme="majorBidi" w:cstheme="majorBidi"/>
        </w:rPr>
        <w:t>.</w:t>
      </w:r>
    </w:p>
    <w:p w14:paraId="38197FE8" w14:textId="77777777" w:rsidR="004C75C0" w:rsidRPr="005B6770" w:rsidRDefault="004C75C0" w:rsidP="00FF1B6B">
      <w:pPr>
        <w:pStyle w:val="NoSpacing"/>
        <w:rPr>
          <w:rFonts w:asciiTheme="majorBidi" w:hAnsiTheme="majorBidi" w:cstheme="majorBidi"/>
          <w:u w:val="single"/>
        </w:rPr>
      </w:pPr>
    </w:p>
    <w:p w14:paraId="454CA908" w14:textId="77777777" w:rsidR="00B02329" w:rsidRPr="005B6770" w:rsidRDefault="00B02329" w:rsidP="00FF1B6B">
      <w:pPr>
        <w:pStyle w:val="NoSpacing"/>
        <w:rPr>
          <w:rFonts w:asciiTheme="majorBidi" w:hAnsiTheme="majorBidi" w:cstheme="majorBidi"/>
        </w:rPr>
      </w:pPr>
      <w:r w:rsidRPr="005B6770">
        <w:rPr>
          <w:rFonts w:asciiTheme="majorBidi" w:hAnsiTheme="majorBidi" w:cstheme="majorBidi"/>
        </w:rPr>
        <w:t xml:space="preserve">A safety zone </w:t>
      </w:r>
      <w:r w:rsidR="004F0B5A" w:rsidRPr="005B6770">
        <w:rPr>
          <w:rFonts w:asciiTheme="majorBidi" w:hAnsiTheme="majorBidi" w:cstheme="majorBidi"/>
        </w:rPr>
        <w:t xml:space="preserve">around this cell must be applied, any worker in this zone must be wearing protection glasses, gloves and ears protection. </w:t>
      </w:r>
      <w:r w:rsidR="004F0B5A" w:rsidRPr="005B6770">
        <w:rPr>
          <w:rFonts w:asciiTheme="majorBidi" w:hAnsiTheme="majorBidi" w:cstheme="majorBidi"/>
          <w:b/>
          <w:u w:val="single"/>
        </w:rPr>
        <w:t>This zone must be a circle of 10 meters diameter around the casting cell.</w:t>
      </w:r>
    </w:p>
    <w:p w14:paraId="28FD7B30" w14:textId="77777777" w:rsidR="004C75C0" w:rsidRPr="005B6770" w:rsidRDefault="004C75C0" w:rsidP="00FF1B6B">
      <w:pPr>
        <w:pStyle w:val="NoSpacing"/>
        <w:rPr>
          <w:rFonts w:asciiTheme="majorBidi" w:hAnsiTheme="majorBidi" w:cstheme="majorBidi"/>
          <w:u w:val="single"/>
        </w:rPr>
      </w:pPr>
    </w:p>
    <w:p w14:paraId="1F6BADC4" w14:textId="77777777" w:rsidR="00724666" w:rsidRPr="005B6770" w:rsidRDefault="00724666" w:rsidP="00FF1B6B">
      <w:pPr>
        <w:pStyle w:val="NoSpacing"/>
        <w:rPr>
          <w:rFonts w:asciiTheme="majorBidi" w:hAnsiTheme="majorBidi" w:cstheme="majorBidi"/>
          <w:b/>
          <w:u w:val="single"/>
        </w:rPr>
      </w:pPr>
      <w:r w:rsidRPr="005B6770">
        <w:rPr>
          <w:rFonts w:asciiTheme="majorBidi" w:hAnsiTheme="majorBidi" w:cstheme="majorBidi"/>
          <w:b/>
          <w:u w:val="single"/>
        </w:rPr>
        <w:t>Produce 2 Aluminum housing per hour.</w:t>
      </w:r>
    </w:p>
    <w:p w14:paraId="00F5FD11" w14:textId="77777777" w:rsidR="00B02329" w:rsidRPr="005B6770" w:rsidRDefault="00B02329" w:rsidP="00FF1B6B">
      <w:pPr>
        <w:pStyle w:val="NoSpacing"/>
        <w:rPr>
          <w:rFonts w:asciiTheme="majorBidi" w:hAnsiTheme="majorBidi" w:cstheme="majorBidi"/>
          <w:u w:val="single"/>
        </w:rPr>
      </w:pPr>
    </w:p>
    <w:p w14:paraId="77FA25E0" w14:textId="77777777" w:rsidR="004F0B5A" w:rsidRPr="005B6770" w:rsidRDefault="004F0B5A" w:rsidP="004F0B5A">
      <w:pPr>
        <w:pStyle w:val="NoSpacing"/>
        <w:jc w:val="both"/>
        <w:rPr>
          <w:rFonts w:asciiTheme="majorBidi" w:hAnsiTheme="majorBidi" w:cstheme="majorBidi"/>
        </w:rPr>
      </w:pPr>
      <w:r w:rsidRPr="005B6770">
        <w:rPr>
          <w:rFonts w:asciiTheme="majorBidi" w:hAnsiTheme="majorBidi" w:cstheme="majorBidi"/>
        </w:rPr>
        <w:t xml:space="preserve">To run, this machine requires </w:t>
      </w:r>
      <w:r w:rsidRPr="005B6770">
        <w:rPr>
          <w:rFonts w:asciiTheme="majorBidi" w:hAnsiTheme="majorBidi" w:cstheme="majorBidi"/>
          <w:b/>
        </w:rPr>
        <w:t xml:space="preserve">20 </w:t>
      </w:r>
      <w:r w:rsidRPr="005B6770">
        <w:rPr>
          <w:rFonts w:asciiTheme="majorBidi" w:hAnsiTheme="majorBidi" w:cstheme="majorBidi"/>
          <w:b/>
          <w:color w:val="202124"/>
          <w:shd w:val="clear" w:color="auto" w:fill="FFFFFF"/>
        </w:rPr>
        <w:t>m3/h of pressurized air and 25 kWatts.</w:t>
      </w:r>
    </w:p>
    <w:p w14:paraId="528C0520" w14:textId="77777777" w:rsidR="00B02329" w:rsidRDefault="00B02329" w:rsidP="00FF1B6B">
      <w:pPr>
        <w:pStyle w:val="NoSpacing"/>
        <w:rPr>
          <w:sz w:val="32"/>
          <w:u w:val="single"/>
        </w:rPr>
      </w:pPr>
    </w:p>
    <w:p w14:paraId="60AD80A7" w14:textId="77777777" w:rsidR="00B02329" w:rsidRDefault="00B02329" w:rsidP="00FF1B6B">
      <w:pPr>
        <w:pStyle w:val="NoSpacing"/>
        <w:rPr>
          <w:sz w:val="32"/>
          <w:u w:val="single"/>
        </w:rPr>
      </w:pPr>
    </w:p>
    <w:p w14:paraId="7B2D7350" w14:textId="77777777" w:rsidR="00B02329" w:rsidRDefault="004F0B5A" w:rsidP="00FF1B6B">
      <w:pPr>
        <w:pStyle w:val="NoSpacing"/>
        <w:rPr>
          <w:sz w:val="32"/>
          <w:u w:val="single"/>
        </w:rPr>
      </w:pPr>
      <w:r>
        <w:rPr>
          <w:noProof/>
        </w:rPr>
        <w:drawing>
          <wp:anchor distT="0" distB="0" distL="114300" distR="114300" simplePos="0" relativeHeight="251688960" behindDoc="0" locked="0" layoutInCell="1" allowOverlap="1" wp14:anchorId="24F97F38" wp14:editId="12924EC1">
            <wp:simplePos x="0" y="0"/>
            <wp:positionH relativeFrom="margin">
              <wp:align>right</wp:align>
            </wp:positionH>
            <wp:positionV relativeFrom="paragraph">
              <wp:posOffset>21618</wp:posOffset>
            </wp:positionV>
            <wp:extent cx="5827395" cy="3246755"/>
            <wp:effectExtent l="0" t="0" r="1905" b="0"/>
            <wp:wrapNone/>
            <wp:docPr id="62" name="Picture 62" descr="Robots Seal the Deal with Productivity | Foundry Management &amp;amp; Technolog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Robots Seal the Deal with Productivity | Foundry Management &amp;amp; Technology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7395" cy="3246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ADAC71" w14:textId="77777777" w:rsidR="00B02329" w:rsidRDefault="00B02329" w:rsidP="00FF1B6B">
      <w:pPr>
        <w:pStyle w:val="NoSpacing"/>
        <w:rPr>
          <w:sz w:val="32"/>
          <w:u w:val="single"/>
        </w:rPr>
      </w:pPr>
    </w:p>
    <w:p w14:paraId="36BD1F94" w14:textId="77777777" w:rsidR="00B02329" w:rsidRDefault="00B02329" w:rsidP="00FF1B6B">
      <w:pPr>
        <w:pStyle w:val="NoSpacing"/>
        <w:rPr>
          <w:sz w:val="32"/>
          <w:u w:val="single"/>
        </w:rPr>
      </w:pPr>
    </w:p>
    <w:p w14:paraId="107130E8" w14:textId="77777777" w:rsidR="00B02329" w:rsidRDefault="00B02329" w:rsidP="00FF1B6B">
      <w:pPr>
        <w:pStyle w:val="NoSpacing"/>
        <w:rPr>
          <w:sz w:val="32"/>
          <w:u w:val="single"/>
        </w:rPr>
      </w:pPr>
    </w:p>
    <w:p w14:paraId="616DFA56" w14:textId="77777777" w:rsidR="00B02329" w:rsidRDefault="00B02329" w:rsidP="00FF1B6B">
      <w:pPr>
        <w:pStyle w:val="NoSpacing"/>
        <w:rPr>
          <w:sz w:val="32"/>
          <w:u w:val="single"/>
        </w:rPr>
      </w:pPr>
    </w:p>
    <w:p w14:paraId="5329AF13" w14:textId="77777777" w:rsidR="00B02329" w:rsidRDefault="00B02329" w:rsidP="00FF1B6B">
      <w:pPr>
        <w:pStyle w:val="NoSpacing"/>
        <w:rPr>
          <w:sz w:val="32"/>
          <w:u w:val="single"/>
        </w:rPr>
      </w:pPr>
    </w:p>
    <w:p w14:paraId="012E5315" w14:textId="77777777" w:rsidR="00B02329" w:rsidRDefault="00B02329" w:rsidP="00FF1B6B">
      <w:pPr>
        <w:pStyle w:val="NoSpacing"/>
        <w:rPr>
          <w:sz w:val="32"/>
          <w:u w:val="single"/>
        </w:rPr>
      </w:pPr>
    </w:p>
    <w:p w14:paraId="693604AC" w14:textId="77777777" w:rsidR="00B02329" w:rsidRDefault="00B02329" w:rsidP="00FF1B6B">
      <w:pPr>
        <w:pStyle w:val="NoSpacing"/>
        <w:rPr>
          <w:sz w:val="32"/>
          <w:u w:val="single"/>
        </w:rPr>
      </w:pPr>
    </w:p>
    <w:p w14:paraId="585E3597" w14:textId="77777777" w:rsidR="00B02329" w:rsidRDefault="00B02329" w:rsidP="00FF1B6B">
      <w:pPr>
        <w:pStyle w:val="NoSpacing"/>
        <w:rPr>
          <w:sz w:val="32"/>
          <w:u w:val="single"/>
        </w:rPr>
      </w:pPr>
    </w:p>
    <w:p w14:paraId="313AD7DE" w14:textId="77777777" w:rsidR="00B02329" w:rsidRDefault="00B02329" w:rsidP="00FF1B6B">
      <w:pPr>
        <w:pStyle w:val="NoSpacing"/>
        <w:rPr>
          <w:sz w:val="32"/>
          <w:u w:val="single"/>
        </w:rPr>
      </w:pPr>
    </w:p>
    <w:p w14:paraId="39783CB6" w14:textId="77777777" w:rsidR="00B02329" w:rsidRDefault="00B02329" w:rsidP="00FF1B6B">
      <w:pPr>
        <w:pStyle w:val="NoSpacing"/>
        <w:rPr>
          <w:sz w:val="32"/>
          <w:u w:val="single"/>
        </w:rPr>
      </w:pPr>
    </w:p>
    <w:p w14:paraId="54BDDC85" w14:textId="77777777" w:rsidR="00B02329" w:rsidRDefault="00B02329" w:rsidP="00FF1B6B">
      <w:pPr>
        <w:pStyle w:val="NoSpacing"/>
        <w:rPr>
          <w:sz w:val="32"/>
          <w:u w:val="single"/>
        </w:rPr>
      </w:pPr>
    </w:p>
    <w:p w14:paraId="12C1C252" w14:textId="77777777" w:rsidR="00B02329" w:rsidRDefault="00B02329" w:rsidP="00FF1B6B">
      <w:pPr>
        <w:pStyle w:val="NoSpacing"/>
        <w:rPr>
          <w:sz w:val="32"/>
          <w:u w:val="single"/>
        </w:rPr>
      </w:pPr>
    </w:p>
    <w:p w14:paraId="2E487BC3" w14:textId="77777777" w:rsidR="00B02329" w:rsidRDefault="00B02329" w:rsidP="00FF1B6B">
      <w:pPr>
        <w:pStyle w:val="NoSpacing"/>
        <w:rPr>
          <w:sz w:val="32"/>
          <w:u w:val="single"/>
        </w:rPr>
      </w:pPr>
    </w:p>
    <w:p w14:paraId="2DC0B59E" w14:textId="77777777" w:rsidR="00B02329" w:rsidRDefault="00B02329" w:rsidP="00FF1B6B">
      <w:pPr>
        <w:pStyle w:val="NoSpacing"/>
        <w:rPr>
          <w:sz w:val="32"/>
          <w:u w:val="single"/>
        </w:rPr>
      </w:pPr>
    </w:p>
    <w:p w14:paraId="550436B4" w14:textId="77777777" w:rsidR="00B02329" w:rsidRDefault="00B02329" w:rsidP="00FF1B6B">
      <w:pPr>
        <w:pStyle w:val="NoSpacing"/>
        <w:rPr>
          <w:sz w:val="32"/>
          <w:u w:val="single"/>
        </w:rPr>
      </w:pPr>
    </w:p>
    <w:p w14:paraId="1DB37C19" w14:textId="77777777" w:rsidR="00B02329" w:rsidRDefault="00B02329" w:rsidP="00FF1B6B">
      <w:pPr>
        <w:pStyle w:val="NoSpacing"/>
        <w:rPr>
          <w:sz w:val="32"/>
          <w:u w:val="single"/>
        </w:rPr>
      </w:pPr>
    </w:p>
    <w:p w14:paraId="09AC835B" w14:textId="77777777" w:rsidR="00724666" w:rsidRDefault="00724666" w:rsidP="002966B2">
      <w:pPr>
        <w:pStyle w:val="NoSpacing"/>
        <w:rPr>
          <w:i/>
          <w:sz w:val="32"/>
        </w:rPr>
      </w:pPr>
    </w:p>
    <w:p w14:paraId="3A37FD58" w14:textId="77777777" w:rsidR="005B6770" w:rsidRDefault="005B6770">
      <w:pPr>
        <w:spacing w:after="160" w:line="259" w:lineRule="auto"/>
        <w:rPr>
          <w:rFonts w:asciiTheme="minorHAnsi" w:hAnsiTheme="minorHAnsi"/>
          <w:i/>
          <w:sz w:val="32"/>
        </w:rPr>
      </w:pPr>
      <w:r>
        <w:rPr>
          <w:i/>
          <w:sz w:val="32"/>
        </w:rPr>
        <w:br w:type="page"/>
      </w:r>
    </w:p>
    <w:p w14:paraId="10FEF728" w14:textId="77777777" w:rsidR="002966B2" w:rsidRPr="00C34A59" w:rsidRDefault="002966B2" w:rsidP="002966B2">
      <w:pPr>
        <w:pStyle w:val="NoSpacing"/>
        <w:rPr>
          <w:i/>
          <w:sz w:val="32"/>
        </w:rPr>
      </w:pPr>
      <w:r>
        <w:rPr>
          <w:i/>
          <w:sz w:val="32"/>
        </w:rPr>
        <w:lastRenderedPageBreak/>
        <w:t>3</w:t>
      </w:r>
      <w:r w:rsidRPr="00C34A59">
        <w:rPr>
          <w:i/>
          <w:sz w:val="32"/>
        </w:rPr>
        <w:t xml:space="preserve"> – </w:t>
      </w:r>
      <w:r w:rsidR="007A6609">
        <w:rPr>
          <w:i/>
          <w:sz w:val="32"/>
        </w:rPr>
        <w:t>Gearbox Assembly line</w:t>
      </w:r>
      <w:r w:rsidRPr="00C34A59">
        <w:rPr>
          <w:i/>
          <w:sz w:val="32"/>
        </w:rPr>
        <w:t>:</w:t>
      </w:r>
    </w:p>
    <w:p w14:paraId="205C795F" w14:textId="77777777" w:rsidR="00B02329" w:rsidRDefault="00B02329" w:rsidP="00FF1B6B">
      <w:pPr>
        <w:pStyle w:val="NoSpacing"/>
        <w:rPr>
          <w:sz w:val="32"/>
          <w:u w:val="single"/>
        </w:rPr>
      </w:pPr>
    </w:p>
    <w:p w14:paraId="16A90210" w14:textId="77777777" w:rsidR="004C75C0" w:rsidRPr="005B6770" w:rsidRDefault="007A6609" w:rsidP="007A6609">
      <w:pPr>
        <w:pStyle w:val="NoSpacing"/>
        <w:jc w:val="both"/>
        <w:rPr>
          <w:rFonts w:asciiTheme="majorBidi" w:hAnsiTheme="majorBidi" w:cstheme="majorBidi"/>
        </w:rPr>
      </w:pPr>
      <w:r w:rsidRPr="005B6770">
        <w:rPr>
          <w:rFonts w:asciiTheme="majorBidi" w:hAnsiTheme="majorBidi" w:cstheme="majorBidi"/>
        </w:rPr>
        <w:t xml:space="preserve">The Gearbox assembly line is a line used to </w:t>
      </w:r>
      <w:r w:rsidRPr="005B6770">
        <w:rPr>
          <w:rFonts w:asciiTheme="majorBidi" w:hAnsiTheme="majorBidi" w:cstheme="majorBidi"/>
          <w:b/>
          <w:u w:val="single"/>
        </w:rPr>
        <w:t>assemble the Gears and Aluminum housing together</w:t>
      </w:r>
      <w:r w:rsidRPr="005B6770">
        <w:rPr>
          <w:rFonts w:asciiTheme="majorBidi" w:hAnsiTheme="majorBidi" w:cstheme="majorBidi"/>
        </w:rPr>
        <w:t xml:space="preserve">. It is operated by </w:t>
      </w:r>
      <w:r w:rsidRPr="005B6770">
        <w:rPr>
          <w:rFonts w:asciiTheme="majorBidi" w:hAnsiTheme="majorBidi" w:cstheme="majorBidi"/>
          <w:b/>
          <w:u w:val="single"/>
        </w:rPr>
        <w:t>2 worker at the same time.</w:t>
      </w:r>
      <w:r w:rsidR="006D2102" w:rsidRPr="005B6770">
        <w:rPr>
          <w:rFonts w:asciiTheme="majorBidi" w:hAnsiTheme="majorBidi" w:cstheme="majorBidi"/>
        </w:rPr>
        <w:t xml:space="preserve"> It can </w:t>
      </w:r>
      <w:r w:rsidR="006D2102" w:rsidRPr="005B6770">
        <w:rPr>
          <w:rFonts w:asciiTheme="majorBidi" w:hAnsiTheme="majorBidi" w:cstheme="majorBidi"/>
          <w:b/>
          <w:u w:val="single"/>
        </w:rPr>
        <w:t>assemble Gearbox A and Gearbox B.</w:t>
      </w:r>
    </w:p>
    <w:p w14:paraId="6CC0DD67" w14:textId="77777777" w:rsidR="004C75C0" w:rsidRPr="005B6770" w:rsidRDefault="004C75C0" w:rsidP="00FF1B6B">
      <w:pPr>
        <w:pStyle w:val="NoSpacing"/>
        <w:rPr>
          <w:rFonts w:asciiTheme="majorBidi" w:hAnsiTheme="majorBidi" w:cstheme="majorBidi"/>
          <w:u w:val="single"/>
        </w:rPr>
      </w:pPr>
    </w:p>
    <w:p w14:paraId="3DFA9E19" w14:textId="77777777" w:rsidR="007A6609" w:rsidRPr="005B6770" w:rsidRDefault="00742E40" w:rsidP="00742E40">
      <w:pPr>
        <w:pStyle w:val="NoSpacing"/>
        <w:jc w:val="both"/>
        <w:rPr>
          <w:rFonts w:asciiTheme="majorBidi" w:hAnsiTheme="majorBidi" w:cstheme="majorBidi"/>
        </w:rPr>
      </w:pPr>
      <w:r w:rsidRPr="005B6770">
        <w:rPr>
          <w:rFonts w:asciiTheme="majorBidi" w:hAnsiTheme="majorBidi" w:cstheme="majorBidi"/>
        </w:rPr>
        <w:t>It requires a lot of calm and clear lighting for a work of precision. For this reason it must be as far as possible from the Aluminum casting cell.</w:t>
      </w:r>
    </w:p>
    <w:p w14:paraId="528FEB4A" w14:textId="77777777" w:rsidR="00724666" w:rsidRPr="005B6770" w:rsidRDefault="00724666" w:rsidP="00742E40">
      <w:pPr>
        <w:pStyle w:val="NoSpacing"/>
        <w:jc w:val="both"/>
        <w:rPr>
          <w:rFonts w:asciiTheme="majorBidi" w:hAnsiTheme="majorBidi" w:cstheme="majorBidi"/>
        </w:rPr>
      </w:pPr>
    </w:p>
    <w:p w14:paraId="76425749" w14:textId="77777777" w:rsidR="00724666" w:rsidRPr="005B6770" w:rsidRDefault="00724666" w:rsidP="00742E40">
      <w:pPr>
        <w:pStyle w:val="NoSpacing"/>
        <w:jc w:val="both"/>
        <w:rPr>
          <w:rFonts w:asciiTheme="majorBidi" w:hAnsiTheme="majorBidi" w:cstheme="majorBidi"/>
          <w:b/>
          <w:u w:val="single"/>
        </w:rPr>
      </w:pPr>
      <w:r w:rsidRPr="005B6770">
        <w:rPr>
          <w:rFonts w:asciiTheme="majorBidi" w:hAnsiTheme="majorBidi" w:cstheme="majorBidi"/>
          <w:b/>
          <w:u w:val="single"/>
        </w:rPr>
        <w:t>Produce 2 gearboxes per hour.</w:t>
      </w:r>
    </w:p>
    <w:p w14:paraId="6A1B90D1" w14:textId="77777777" w:rsidR="007A6609" w:rsidRPr="005B6770" w:rsidRDefault="007A6609" w:rsidP="00FF1B6B">
      <w:pPr>
        <w:pStyle w:val="NoSpacing"/>
        <w:rPr>
          <w:rFonts w:asciiTheme="majorBidi" w:hAnsiTheme="majorBidi" w:cstheme="majorBidi"/>
          <w:u w:val="single"/>
        </w:rPr>
      </w:pPr>
    </w:p>
    <w:p w14:paraId="3E8F8129" w14:textId="77777777" w:rsidR="00742E40" w:rsidRPr="005B6770" w:rsidRDefault="00742E40" w:rsidP="00742E40">
      <w:pPr>
        <w:pStyle w:val="NoSpacing"/>
        <w:jc w:val="both"/>
        <w:rPr>
          <w:rFonts w:asciiTheme="majorBidi" w:hAnsiTheme="majorBidi" w:cstheme="majorBidi"/>
        </w:rPr>
      </w:pPr>
      <w:r w:rsidRPr="005B6770">
        <w:rPr>
          <w:rFonts w:asciiTheme="majorBidi" w:hAnsiTheme="majorBidi" w:cstheme="majorBidi"/>
        </w:rPr>
        <w:t xml:space="preserve">To run, this line requires </w:t>
      </w:r>
      <w:r w:rsidRPr="005B6770">
        <w:rPr>
          <w:rFonts w:asciiTheme="majorBidi" w:hAnsiTheme="majorBidi" w:cstheme="majorBidi"/>
          <w:b/>
        </w:rPr>
        <w:t xml:space="preserve">15 </w:t>
      </w:r>
      <w:r w:rsidRPr="005B6770">
        <w:rPr>
          <w:rFonts w:asciiTheme="majorBidi" w:hAnsiTheme="majorBidi" w:cstheme="majorBidi"/>
          <w:b/>
          <w:color w:val="202124"/>
          <w:shd w:val="clear" w:color="auto" w:fill="FFFFFF"/>
        </w:rPr>
        <w:t>m3/h of pressurized air and no electricity.</w:t>
      </w:r>
    </w:p>
    <w:p w14:paraId="225AD691" w14:textId="77777777" w:rsidR="007A6609" w:rsidRDefault="007A6609" w:rsidP="00FF1B6B">
      <w:pPr>
        <w:pStyle w:val="NoSpacing"/>
        <w:rPr>
          <w:sz w:val="32"/>
          <w:u w:val="single"/>
        </w:rPr>
      </w:pPr>
    </w:p>
    <w:p w14:paraId="11E635E5" w14:textId="77777777" w:rsidR="007A6609" w:rsidRDefault="00724666" w:rsidP="00FF1B6B">
      <w:pPr>
        <w:pStyle w:val="NoSpacing"/>
        <w:rPr>
          <w:sz w:val="32"/>
          <w:u w:val="single"/>
        </w:rPr>
      </w:pPr>
      <w:r w:rsidRPr="007A6609">
        <w:rPr>
          <w:noProof/>
          <w:sz w:val="32"/>
        </w:rPr>
        <w:drawing>
          <wp:anchor distT="0" distB="0" distL="114300" distR="114300" simplePos="0" relativeHeight="251689984" behindDoc="0" locked="0" layoutInCell="1" allowOverlap="1" wp14:anchorId="11E3F990" wp14:editId="71E9CCAC">
            <wp:simplePos x="0" y="0"/>
            <wp:positionH relativeFrom="margin">
              <wp:posOffset>1085850</wp:posOffset>
            </wp:positionH>
            <wp:positionV relativeFrom="paragraph">
              <wp:posOffset>124543</wp:posOffset>
            </wp:positionV>
            <wp:extent cx="3771900" cy="4385945"/>
            <wp:effectExtent l="0" t="0" r="0" b="0"/>
            <wp:wrapNone/>
            <wp:docPr id="192" name="Picture 192" descr="C:\Users\Benjamin.Rouanet\AppData\Local\Microsoft\Windows\INetCache\Content.Word\Capture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Benjamin.Rouanet\AppData\Local\Microsoft\Windows\INetCache\Content.Word\Capture6.jp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4385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AE5507" w14:textId="77777777" w:rsidR="007A6609" w:rsidRDefault="007A6609" w:rsidP="00FF1B6B">
      <w:pPr>
        <w:pStyle w:val="NoSpacing"/>
        <w:rPr>
          <w:sz w:val="32"/>
          <w:u w:val="single"/>
        </w:rPr>
      </w:pPr>
    </w:p>
    <w:p w14:paraId="0600C849" w14:textId="77777777" w:rsidR="007A6609" w:rsidRDefault="007A6609" w:rsidP="00FF1B6B">
      <w:pPr>
        <w:pStyle w:val="NoSpacing"/>
        <w:rPr>
          <w:sz w:val="32"/>
          <w:u w:val="single"/>
        </w:rPr>
      </w:pPr>
    </w:p>
    <w:p w14:paraId="67104AB8" w14:textId="77777777" w:rsidR="007A6609" w:rsidRDefault="007A6609" w:rsidP="00FF1B6B">
      <w:pPr>
        <w:pStyle w:val="NoSpacing"/>
        <w:rPr>
          <w:sz w:val="32"/>
          <w:u w:val="single"/>
        </w:rPr>
      </w:pPr>
    </w:p>
    <w:p w14:paraId="770F6981" w14:textId="77777777" w:rsidR="007A6609" w:rsidRDefault="007A6609" w:rsidP="00FF1B6B">
      <w:pPr>
        <w:pStyle w:val="NoSpacing"/>
        <w:rPr>
          <w:sz w:val="32"/>
          <w:u w:val="single"/>
        </w:rPr>
      </w:pPr>
    </w:p>
    <w:p w14:paraId="254F72F3" w14:textId="77777777" w:rsidR="007A6609" w:rsidRDefault="007A6609" w:rsidP="00FF1B6B">
      <w:pPr>
        <w:pStyle w:val="NoSpacing"/>
        <w:rPr>
          <w:sz w:val="32"/>
          <w:u w:val="single"/>
        </w:rPr>
      </w:pPr>
    </w:p>
    <w:p w14:paraId="73F99C21" w14:textId="77777777" w:rsidR="007A6609" w:rsidRDefault="007A6609" w:rsidP="00FF1B6B">
      <w:pPr>
        <w:pStyle w:val="NoSpacing"/>
        <w:rPr>
          <w:sz w:val="32"/>
          <w:u w:val="single"/>
        </w:rPr>
      </w:pPr>
    </w:p>
    <w:p w14:paraId="49E7A59C" w14:textId="77777777" w:rsidR="007A6609" w:rsidRDefault="007A6609" w:rsidP="00FF1B6B">
      <w:pPr>
        <w:pStyle w:val="NoSpacing"/>
        <w:rPr>
          <w:sz w:val="32"/>
          <w:u w:val="single"/>
        </w:rPr>
      </w:pPr>
    </w:p>
    <w:p w14:paraId="56C922D1" w14:textId="77777777" w:rsidR="007A6609" w:rsidRDefault="007A6609" w:rsidP="00FF1B6B">
      <w:pPr>
        <w:pStyle w:val="NoSpacing"/>
        <w:rPr>
          <w:sz w:val="32"/>
          <w:u w:val="single"/>
        </w:rPr>
      </w:pPr>
    </w:p>
    <w:p w14:paraId="7D49A143" w14:textId="77777777" w:rsidR="007A6609" w:rsidRDefault="007A6609" w:rsidP="00FF1B6B">
      <w:pPr>
        <w:pStyle w:val="NoSpacing"/>
        <w:rPr>
          <w:sz w:val="32"/>
          <w:u w:val="single"/>
        </w:rPr>
      </w:pPr>
    </w:p>
    <w:p w14:paraId="0CBC726A" w14:textId="77777777" w:rsidR="007A6609" w:rsidRDefault="007A6609" w:rsidP="00FF1B6B">
      <w:pPr>
        <w:pStyle w:val="NoSpacing"/>
        <w:rPr>
          <w:sz w:val="32"/>
          <w:u w:val="single"/>
        </w:rPr>
      </w:pPr>
    </w:p>
    <w:p w14:paraId="347E15B7" w14:textId="77777777" w:rsidR="007A6609" w:rsidRDefault="007A6609" w:rsidP="00FF1B6B">
      <w:pPr>
        <w:pStyle w:val="NoSpacing"/>
        <w:rPr>
          <w:sz w:val="32"/>
          <w:u w:val="single"/>
        </w:rPr>
      </w:pPr>
    </w:p>
    <w:p w14:paraId="6413D2B6" w14:textId="77777777" w:rsidR="007A6609" w:rsidRDefault="007A6609" w:rsidP="00FF1B6B">
      <w:pPr>
        <w:pStyle w:val="NoSpacing"/>
        <w:rPr>
          <w:sz w:val="32"/>
          <w:u w:val="single"/>
        </w:rPr>
      </w:pPr>
    </w:p>
    <w:p w14:paraId="67878A06" w14:textId="77777777" w:rsidR="007A6609" w:rsidRDefault="007A6609" w:rsidP="00FF1B6B">
      <w:pPr>
        <w:pStyle w:val="NoSpacing"/>
        <w:rPr>
          <w:sz w:val="32"/>
          <w:u w:val="single"/>
        </w:rPr>
      </w:pPr>
    </w:p>
    <w:p w14:paraId="55C6F653" w14:textId="77777777" w:rsidR="007A6609" w:rsidRDefault="007A6609" w:rsidP="00FF1B6B">
      <w:pPr>
        <w:pStyle w:val="NoSpacing"/>
        <w:rPr>
          <w:sz w:val="32"/>
          <w:u w:val="single"/>
        </w:rPr>
      </w:pPr>
    </w:p>
    <w:p w14:paraId="4CE4A871" w14:textId="77777777" w:rsidR="007A6609" w:rsidRDefault="007A6609" w:rsidP="00FF1B6B">
      <w:pPr>
        <w:pStyle w:val="NoSpacing"/>
        <w:rPr>
          <w:sz w:val="32"/>
          <w:u w:val="single"/>
        </w:rPr>
      </w:pPr>
    </w:p>
    <w:p w14:paraId="7B1ECC2B" w14:textId="77777777" w:rsidR="007A6609" w:rsidRDefault="007A6609" w:rsidP="00FF1B6B">
      <w:pPr>
        <w:pStyle w:val="NoSpacing"/>
        <w:rPr>
          <w:sz w:val="32"/>
          <w:u w:val="single"/>
        </w:rPr>
      </w:pPr>
    </w:p>
    <w:p w14:paraId="678B74A5" w14:textId="77777777" w:rsidR="007A6609" w:rsidRDefault="007A6609" w:rsidP="00FF1B6B">
      <w:pPr>
        <w:pStyle w:val="NoSpacing"/>
        <w:rPr>
          <w:sz w:val="32"/>
          <w:u w:val="single"/>
        </w:rPr>
      </w:pPr>
    </w:p>
    <w:p w14:paraId="6C06D4DA" w14:textId="77777777" w:rsidR="007A6609" w:rsidRDefault="007A6609" w:rsidP="00FF1B6B">
      <w:pPr>
        <w:pStyle w:val="NoSpacing"/>
        <w:rPr>
          <w:sz w:val="32"/>
          <w:u w:val="single"/>
        </w:rPr>
      </w:pPr>
    </w:p>
    <w:p w14:paraId="5D209326" w14:textId="77777777" w:rsidR="007A6609" w:rsidRDefault="007A6609" w:rsidP="00FF1B6B">
      <w:pPr>
        <w:pStyle w:val="NoSpacing"/>
        <w:rPr>
          <w:sz w:val="32"/>
          <w:u w:val="single"/>
        </w:rPr>
      </w:pPr>
    </w:p>
    <w:p w14:paraId="45B9FEA2" w14:textId="77777777" w:rsidR="005B6770" w:rsidRDefault="005B6770">
      <w:pPr>
        <w:spacing w:after="160" w:line="259" w:lineRule="auto"/>
        <w:rPr>
          <w:rFonts w:asciiTheme="minorHAnsi" w:hAnsiTheme="minorHAnsi"/>
          <w:i/>
          <w:sz w:val="32"/>
        </w:rPr>
      </w:pPr>
      <w:r>
        <w:rPr>
          <w:i/>
          <w:sz w:val="32"/>
        </w:rPr>
        <w:br w:type="page"/>
      </w:r>
    </w:p>
    <w:p w14:paraId="0B6A60ED" w14:textId="77777777" w:rsidR="00742E40" w:rsidRPr="00C34A59" w:rsidRDefault="00F96438" w:rsidP="00742E40">
      <w:pPr>
        <w:pStyle w:val="NoSpacing"/>
        <w:rPr>
          <w:i/>
          <w:sz w:val="32"/>
        </w:rPr>
      </w:pPr>
      <w:r>
        <w:rPr>
          <w:i/>
          <w:sz w:val="32"/>
        </w:rPr>
        <w:lastRenderedPageBreak/>
        <w:t>4</w:t>
      </w:r>
      <w:r w:rsidR="00742E40" w:rsidRPr="00C34A59">
        <w:rPr>
          <w:i/>
          <w:sz w:val="32"/>
        </w:rPr>
        <w:t xml:space="preserve"> – </w:t>
      </w:r>
      <w:r>
        <w:rPr>
          <w:i/>
          <w:sz w:val="32"/>
        </w:rPr>
        <w:t>Electrical motor cell</w:t>
      </w:r>
      <w:r w:rsidR="00742E40" w:rsidRPr="00C34A59">
        <w:rPr>
          <w:i/>
          <w:sz w:val="32"/>
        </w:rPr>
        <w:t>:</w:t>
      </w:r>
    </w:p>
    <w:p w14:paraId="0B150FEF" w14:textId="77777777" w:rsidR="00742E40" w:rsidRDefault="00742E40" w:rsidP="00FF1B6B">
      <w:pPr>
        <w:pStyle w:val="NoSpacing"/>
        <w:rPr>
          <w:sz w:val="32"/>
          <w:u w:val="single"/>
        </w:rPr>
      </w:pPr>
    </w:p>
    <w:p w14:paraId="42110144" w14:textId="77777777" w:rsidR="00742E40" w:rsidRDefault="00742E40" w:rsidP="00FF1B6B">
      <w:pPr>
        <w:pStyle w:val="NoSpacing"/>
        <w:rPr>
          <w:sz w:val="32"/>
          <w:u w:val="single"/>
        </w:rPr>
      </w:pPr>
    </w:p>
    <w:p w14:paraId="216A6572" w14:textId="77777777" w:rsidR="00742E40" w:rsidRPr="005B6770" w:rsidRDefault="00F96438" w:rsidP="00FF1B6B">
      <w:pPr>
        <w:pStyle w:val="NoSpacing"/>
        <w:rPr>
          <w:rFonts w:asciiTheme="majorBidi" w:hAnsiTheme="majorBidi" w:cstheme="majorBidi"/>
          <w:b/>
          <w:i/>
        </w:rPr>
      </w:pPr>
      <w:r w:rsidRPr="005B6770">
        <w:rPr>
          <w:rFonts w:asciiTheme="majorBidi" w:hAnsiTheme="majorBidi" w:cstheme="majorBidi"/>
        </w:rPr>
        <w:t xml:space="preserve">The Electrical motor cell is a group of machines operated by a robot in the middle. It will produce the </w:t>
      </w:r>
      <w:r w:rsidR="000359E3" w:rsidRPr="005B6770">
        <w:rPr>
          <w:rFonts w:asciiTheme="majorBidi" w:hAnsiTheme="majorBidi" w:cstheme="majorBidi"/>
          <w:b/>
          <w:u w:val="single"/>
        </w:rPr>
        <w:t>Electrical motor</w:t>
      </w:r>
      <w:r w:rsidR="000359E3" w:rsidRPr="005B6770">
        <w:rPr>
          <w:rFonts w:asciiTheme="majorBidi" w:hAnsiTheme="majorBidi" w:cstheme="majorBidi"/>
        </w:rPr>
        <w:t xml:space="preserve">, cycle time is specified on Product structure diagram. </w:t>
      </w:r>
      <w:r w:rsidR="000359E3" w:rsidRPr="005B6770">
        <w:rPr>
          <w:rFonts w:asciiTheme="majorBidi" w:hAnsiTheme="majorBidi" w:cstheme="majorBidi"/>
          <w:b/>
          <w:u w:val="single"/>
        </w:rPr>
        <w:t>It doesn’t need a full time operator</w:t>
      </w:r>
      <w:r w:rsidR="000359E3" w:rsidRPr="005B6770">
        <w:rPr>
          <w:rFonts w:asciiTheme="majorBidi" w:hAnsiTheme="majorBidi" w:cstheme="majorBidi"/>
        </w:rPr>
        <w:t xml:space="preserve">, one worker can come </w:t>
      </w:r>
      <w:r w:rsidR="000359E3" w:rsidRPr="005B6770">
        <w:rPr>
          <w:rFonts w:asciiTheme="majorBidi" w:hAnsiTheme="majorBidi" w:cstheme="majorBidi"/>
          <w:b/>
          <w:u w:val="single"/>
        </w:rPr>
        <w:t>half of his time</w:t>
      </w:r>
      <w:r w:rsidR="000359E3" w:rsidRPr="005B6770">
        <w:rPr>
          <w:rFonts w:asciiTheme="majorBidi" w:hAnsiTheme="majorBidi" w:cstheme="majorBidi"/>
          <w:b/>
          <w:i/>
        </w:rPr>
        <w:t>.</w:t>
      </w:r>
    </w:p>
    <w:p w14:paraId="09C294CB" w14:textId="77777777" w:rsidR="000359E3" w:rsidRPr="005B6770" w:rsidRDefault="000359E3" w:rsidP="00FF1B6B">
      <w:pPr>
        <w:pStyle w:val="NoSpacing"/>
        <w:rPr>
          <w:rFonts w:asciiTheme="majorBidi" w:hAnsiTheme="majorBidi" w:cstheme="majorBidi"/>
          <w:b/>
          <w:i/>
        </w:rPr>
      </w:pPr>
    </w:p>
    <w:p w14:paraId="08D2E313" w14:textId="77777777" w:rsidR="003B23C0" w:rsidRPr="005B6770" w:rsidRDefault="003B23C0" w:rsidP="003B23C0">
      <w:pPr>
        <w:pStyle w:val="NoSpacing"/>
        <w:jc w:val="both"/>
        <w:rPr>
          <w:rFonts w:asciiTheme="majorBidi" w:hAnsiTheme="majorBidi" w:cstheme="majorBidi"/>
          <w:b/>
          <w:u w:val="single"/>
        </w:rPr>
      </w:pPr>
      <w:r w:rsidRPr="005B6770">
        <w:rPr>
          <w:rFonts w:asciiTheme="majorBidi" w:hAnsiTheme="majorBidi" w:cstheme="majorBidi"/>
          <w:b/>
          <w:u w:val="single"/>
        </w:rPr>
        <w:t>Produce 1 motor per hour.</w:t>
      </w:r>
    </w:p>
    <w:p w14:paraId="1D5E13A4" w14:textId="77777777" w:rsidR="000359E3" w:rsidRPr="005B6770" w:rsidRDefault="000359E3" w:rsidP="00FF1B6B">
      <w:pPr>
        <w:pStyle w:val="NoSpacing"/>
        <w:rPr>
          <w:rFonts w:asciiTheme="majorBidi" w:hAnsiTheme="majorBidi" w:cstheme="majorBidi"/>
        </w:rPr>
      </w:pPr>
    </w:p>
    <w:p w14:paraId="3D2435D9" w14:textId="77777777" w:rsidR="006D2102" w:rsidRPr="005B6770" w:rsidRDefault="006D2102" w:rsidP="006D2102">
      <w:pPr>
        <w:pStyle w:val="NoSpacing"/>
        <w:jc w:val="both"/>
        <w:rPr>
          <w:rFonts w:asciiTheme="majorBidi" w:hAnsiTheme="majorBidi" w:cstheme="majorBidi"/>
        </w:rPr>
      </w:pPr>
      <w:r w:rsidRPr="005B6770">
        <w:rPr>
          <w:rFonts w:asciiTheme="majorBidi" w:hAnsiTheme="majorBidi" w:cstheme="majorBidi"/>
        </w:rPr>
        <w:t xml:space="preserve">To run, this machine requires </w:t>
      </w:r>
      <w:r w:rsidRPr="005B6770">
        <w:rPr>
          <w:rFonts w:asciiTheme="majorBidi" w:hAnsiTheme="majorBidi" w:cstheme="majorBidi"/>
          <w:b/>
        </w:rPr>
        <w:t xml:space="preserve">20 </w:t>
      </w:r>
      <w:r w:rsidRPr="005B6770">
        <w:rPr>
          <w:rFonts w:asciiTheme="majorBidi" w:hAnsiTheme="majorBidi" w:cstheme="majorBidi"/>
          <w:b/>
          <w:color w:val="202124"/>
          <w:shd w:val="clear" w:color="auto" w:fill="FFFFFF"/>
        </w:rPr>
        <w:t>m3/h of pressurized air and 25 kWatts.</w:t>
      </w:r>
    </w:p>
    <w:p w14:paraId="3132934F" w14:textId="77777777" w:rsidR="000359E3" w:rsidRDefault="000359E3" w:rsidP="00FF1B6B">
      <w:pPr>
        <w:pStyle w:val="NoSpacing"/>
        <w:rPr>
          <w:sz w:val="32"/>
        </w:rPr>
      </w:pPr>
    </w:p>
    <w:p w14:paraId="7C4A107E" w14:textId="77777777" w:rsidR="000359E3" w:rsidRDefault="00B35B84" w:rsidP="00FF1B6B">
      <w:pPr>
        <w:pStyle w:val="NoSpacing"/>
        <w:rPr>
          <w:sz w:val="32"/>
        </w:rPr>
      </w:pPr>
      <w:r>
        <w:rPr>
          <w:noProof/>
        </w:rPr>
        <w:pict w14:anchorId="315DC7A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0.4pt;margin-top:175.2pt;width:374.6pt;height:300.5pt;z-index:251692032;mso-position-horizontal-relative:margin;mso-position-vertical-relative:margin">
            <v:imagedata r:id="rId28" o:title="APT-Advanced-Manufacturing-MTEC-4"/>
            <w10:wrap anchorx="margin" anchory="margin"/>
          </v:shape>
        </w:pict>
      </w:r>
    </w:p>
    <w:p w14:paraId="4067A6F6" w14:textId="77777777" w:rsidR="000359E3" w:rsidRDefault="000359E3" w:rsidP="005B6770">
      <w:pPr>
        <w:pStyle w:val="NoSpacing"/>
        <w:rPr>
          <w:sz w:val="32"/>
        </w:rPr>
      </w:pPr>
    </w:p>
    <w:p w14:paraId="637D0880" w14:textId="77777777" w:rsidR="000359E3" w:rsidRDefault="000359E3" w:rsidP="00FF1B6B">
      <w:pPr>
        <w:pStyle w:val="NoSpacing"/>
        <w:rPr>
          <w:sz w:val="32"/>
        </w:rPr>
      </w:pPr>
    </w:p>
    <w:p w14:paraId="4EBC0E3C" w14:textId="77777777" w:rsidR="000359E3" w:rsidRDefault="000359E3" w:rsidP="00FF1B6B">
      <w:pPr>
        <w:pStyle w:val="NoSpacing"/>
        <w:rPr>
          <w:sz w:val="32"/>
        </w:rPr>
      </w:pPr>
    </w:p>
    <w:p w14:paraId="1F7AF7AE" w14:textId="77777777" w:rsidR="000359E3" w:rsidRDefault="000359E3" w:rsidP="00FF1B6B">
      <w:pPr>
        <w:pStyle w:val="NoSpacing"/>
        <w:rPr>
          <w:sz w:val="32"/>
        </w:rPr>
      </w:pPr>
    </w:p>
    <w:p w14:paraId="4B7C868F" w14:textId="77777777" w:rsidR="000359E3" w:rsidRDefault="000359E3" w:rsidP="00FF1B6B">
      <w:pPr>
        <w:pStyle w:val="NoSpacing"/>
        <w:rPr>
          <w:sz w:val="32"/>
        </w:rPr>
      </w:pPr>
    </w:p>
    <w:p w14:paraId="0342E635" w14:textId="77777777" w:rsidR="000359E3" w:rsidRDefault="000359E3" w:rsidP="00FF1B6B">
      <w:pPr>
        <w:pStyle w:val="NoSpacing"/>
        <w:rPr>
          <w:sz w:val="32"/>
        </w:rPr>
      </w:pPr>
    </w:p>
    <w:p w14:paraId="388632F5" w14:textId="77777777" w:rsidR="000359E3" w:rsidRDefault="000359E3" w:rsidP="00FF1B6B">
      <w:pPr>
        <w:pStyle w:val="NoSpacing"/>
        <w:rPr>
          <w:sz w:val="32"/>
        </w:rPr>
      </w:pPr>
    </w:p>
    <w:p w14:paraId="0F5DA139" w14:textId="77777777" w:rsidR="000359E3" w:rsidRDefault="000359E3" w:rsidP="00FF1B6B">
      <w:pPr>
        <w:pStyle w:val="NoSpacing"/>
        <w:rPr>
          <w:sz w:val="32"/>
        </w:rPr>
      </w:pPr>
    </w:p>
    <w:p w14:paraId="15FEC560" w14:textId="77777777" w:rsidR="000359E3" w:rsidRDefault="000359E3" w:rsidP="00FF1B6B">
      <w:pPr>
        <w:pStyle w:val="NoSpacing"/>
        <w:rPr>
          <w:sz w:val="32"/>
        </w:rPr>
      </w:pPr>
    </w:p>
    <w:p w14:paraId="69E6BA28" w14:textId="77777777" w:rsidR="000359E3" w:rsidRDefault="000359E3" w:rsidP="00FF1B6B">
      <w:pPr>
        <w:pStyle w:val="NoSpacing"/>
        <w:rPr>
          <w:sz w:val="32"/>
        </w:rPr>
      </w:pPr>
    </w:p>
    <w:p w14:paraId="538078E8" w14:textId="77777777" w:rsidR="000359E3" w:rsidRDefault="000359E3" w:rsidP="00FF1B6B">
      <w:pPr>
        <w:pStyle w:val="NoSpacing"/>
        <w:rPr>
          <w:sz w:val="32"/>
        </w:rPr>
      </w:pPr>
    </w:p>
    <w:p w14:paraId="02AB3719" w14:textId="77777777" w:rsidR="000359E3" w:rsidRDefault="000359E3" w:rsidP="00FF1B6B">
      <w:pPr>
        <w:pStyle w:val="NoSpacing"/>
        <w:rPr>
          <w:sz w:val="32"/>
        </w:rPr>
      </w:pPr>
    </w:p>
    <w:p w14:paraId="7D6D7340" w14:textId="77777777" w:rsidR="000359E3" w:rsidRDefault="000359E3" w:rsidP="00FF1B6B">
      <w:pPr>
        <w:pStyle w:val="NoSpacing"/>
        <w:rPr>
          <w:sz w:val="32"/>
        </w:rPr>
      </w:pPr>
    </w:p>
    <w:p w14:paraId="6AEB4ECB" w14:textId="77777777" w:rsidR="000359E3" w:rsidRDefault="000359E3" w:rsidP="00FF1B6B">
      <w:pPr>
        <w:pStyle w:val="NoSpacing"/>
        <w:rPr>
          <w:sz w:val="32"/>
        </w:rPr>
      </w:pPr>
    </w:p>
    <w:p w14:paraId="603AABEB" w14:textId="77777777" w:rsidR="000359E3" w:rsidRPr="00F96438" w:rsidRDefault="000359E3" w:rsidP="00FF1B6B">
      <w:pPr>
        <w:pStyle w:val="NoSpacing"/>
        <w:rPr>
          <w:sz w:val="32"/>
        </w:rPr>
      </w:pPr>
    </w:p>
    <w:p w14:paraId="45E23F0C" w14:textId="77777777" w:rsidR="00742E40" w:rsidRDefault="00742E40" w:rsidP="00FF1B6B">
      <w:pPr>
        <w:pStyle w:val="NoSpacing"/>
        <w:rPr>
          <w:sz w:val="32"/>
          <w:u w:val="single"/>
        </w:rPr>
      </w:pPr>
    </w:p>
    <w:p w14:paraId="13997FAF" w14:textId="77777777" w:rsidR="00742E40" w:rsidRDefault="00742E40" w:rsidP="00FF1B6B">
      <w:pPr>
        <w:pStyle w:val="NoSpacing"/>
        <w:rPr>
          <w:sz w:val="32"/>
          <w:u w:val="single"/>
        </w:rPr>
      </w:pPr>
    </w:p>
    <w:p w14:paraId="02C42BA1" w14:textId="77777777" w:rsidR="006D2102" w:rsidRDefault="006D2102" w:rsidP="00FF1B6B">
      <w:pPr>
        <w:pStyle w:val="NoSpacing"/>
        <w:rPr>
          <w:sz w:val="32"/>
          <w:u w:val="single"/>
        </w:rPr>
      </w:pPr>
    </w:p>
    <w:p w14:paraId="3ACA64CE" w14:textId="77777777" w:rsidR="003B23C0" w:rsidRDefault="003B23C0" w:rsidP="00FF1B6B">
      <w:pPr>
        <w:pStyle w:val="NoSpacing"/>
        <w:rPr>
          <w:sz w:val="32"/>
          <w:u w:val="single"/>
        </w:rPr>
      </w:pPr>
    </w:p>
    <w:p w14:paraId="0189F7DA" w14:textId="77777777" w:rsidR="005B6770" w:rsidRDefault="005B6770">
      <w:pPr>
        <w:spacing w:after="160" w:line="259" w:lineRule="auto"/>
        <w:rPr>
          <w:rFonts w:asciiTheme="minorHAnsi" w:hAnsiTheme="minorHAnsi"/>
          <w:i/>
          <w:sz w:val="32"/>
        </w:rPr>
      </w:pPr>
      <w:r>
        <w:rPr>
          <w:i/>
          <w:sz w:val="32"/>
        </w:rPr>
        <w:br w:type="page"/>
      </w:r>
    </w:p>
    <w:p w14:paraId="24F6157A" w14:textId="77777777" w:rsidR="006D2102" w:rsidRPr="00C34A59" w:rsidRDefault="006D2102" w:rsidP="006D2102">
      <w:pPr>
        <w:pStyle w:val="NoSpacing"/>
        <w:rPr>
          <w:i/>
          <w:sz w:val="32"/>
        </w:rPr>
      </w:pPr>
      <w:r>
        <w:rPr>
          <w:i/>
          <w:sz w:val="32"/>
        </w:rPr>
        <w:lastRenderedPageBreak/>
        <w:t>5</w:t>
      </w:r>
      <w:r w:rsidRPr="00C34A59">
        <w:rPr>
          <w:i/>
          <w:sz w:val="32"/>
        </w:rPr>
        <w:t xml:space="preserve"> – </w:t>
      </w:r>
      <w:r>
        <w:rPr>
          <w:i/>
          <w:sz w:val="32"/>
        </w:rPr>
        <w:t>Final assembly line</w:t>
      </w:r>
      <w:r w:rsidRPr="00C34A59">
        <w:rPr>
          <w:i/>
          <w:sz w:val="32"/>
        </w:rPr>
        <w:t>:</w:t>
      </w:r>
    </w:p>
    <w:p w14:paraId="0FA2B467" w14:textId="77777777" w:rsidR="006D2102" w:rsidRDefault="006D2102" w:rsidP="00FF1B6B">
      <w:pPr>
        <w:pStyle w:val="NoSpacing"/>
        <w:rPr>
          <w:sz w:val="32"/>
          <w:u w:val="single"/>
        </w:rPr>
      </w:pPr>
    </w:p>
    <w:p w14:paraId="6FEF928B" w14:textId="77777777" w:rsidR="006D2102" w:rsidRPr="005B6770" w:rsidRDefault="00C1464D" w:rsidP="00FF1B6B">
      <w:pPr>
        <w:pStyle w:val="NoSpacing"/>
        <w:rPr>
          <w:rFonts w:asciiTheme="majorBidi" w:hAnsiTheme="majorBidi" w:cstheme="majorBidi"/>
        </w:rPr>
      </w:pPr>
      <w:r w:rsidRPr="005B6770">
        <w:rPr>
          <w:rFonts w:asciiTheme="majorBidi" w:hAnsiTheme="majorBidi" w:cstheme="majorBidi"/>
        </w:rPr>
        <w:t xml:space="preserve">The Final assembly line is a line that will </w:t>
      </w:r>
      <w:r w:rsidRPr="005B6770">
        <w:rPr>
          <w:rFonts w:asciiTheme="majorBidi" w:hAnsiTheme="majorBidi" w:cstheme="majorBidi"/>
          <w:b/>
          <w:u w:val="single"/>
        </w:rPr>
        <w:t>assemble the Gearbox and the Electrical motor together</w:t>
      </w:r>
      <w:r w:rsidRPr="005B6770">
        <w:rPr>
          <w:rFonts w:asciiTheme="majorBidi" w:hAnsiTheme="majorBidi" w:cstheme="majorBidi"/>
        </w:rPr>
        <w:t>.</w:t>
      </w:r>
    </w:p>
    <w:p w14:paraId="54D5CCC1" w14:textId="77777777" w:rsidR="00C1464D" w:rsidRPr="005B6770" w:rsidRDefault="00C1464D" w:rsidP="00FF1B6B">
      <w:pPr>
        <w:pStyle w:val="NoSpacing"/>
        <w:rPr>
          <w:rFonts w:asciiTheme="majorBidi" w:hAnsiTheme="majorBidi" w:cstheme="majorBidi"/>
        </w:rPr>
      </w:pPr>
    </w:p>
    <w:p w14:paraId="291CD9B6" w14:textId="77777777" w:rsidR="00C1464D" w:rsidRPr="005B6770" w:rsidRDefault="003216C3" w:rsidP="00FF1B6B">
      <w:pPr>
        <w:pStyle w:val="NoSpacing"/>
        <w:rPr>
          <w:rFonts w:asciiTheme="majorBidi" w:hAnsiTheme="majorBidi" w:cstheme="majorBidi"/>
        </w:rPr>
      </w:pPr>
      <w:r w:rsidRPr="005B6770">
        <w:rPr>
          <w:rFonts w:asciiTheme="majorBidi" w:hAnsiTheme="majorBidi" w:cstheme="majorBidi"/>
        </w:rPr>
        <w:t xml:space="preserve">It can </w:t>
      </w:r>
      <w:r w:rsidR="00C1464D" w:rsidRPr="005B6770">
        <w:rPr>
          <w:rFonts w:asciiTheme="majorBidi" w:hAnsiTheme="majorBidi" w:cstheme="majorBidi"/>
        </w:rPr>
        <w:t>assemble</w:t>
      </w:r>
      <w:r w:rsidRPr="005B6770">
        <w:rPr>
          <w:rFonts w:asciiTheme="majorBidi" w:hAnsiTheme="majorBidi" w:cstheme="majorBidi"/>
        </w:rPr>
        <w:t xml:space="preserve"> </w:t>
      </w:r>
      <w:r w:rsidRPr="005B6770">
        <w:rPr>
          <w:rFonts w:asciiTheme="majorBidi" w:hAnsiTheme="majorBidi" w:cstheme="majorBidi"/>
          <w:b/>
          <w:u w:val="single"/>
        </w:rPr>
        <w:t>only</w:t>
      </w:r>
      <w:r w:rsidR="00C1464D" w:rsidRPr="005B6770">
        <w:rPr>
          <w:rFonts w:asciiTheme="majorBidi" w:hAnsiTheme="majorBidi" w:cstheme="majorBidi"/>
          <w:b/>
          <w:u w:val="single"/>
        </w:rPr>
        <w:t xml:space="preserve"> one type of </w:t>
      </w:r>
      <w:r w:rsidRPr="005B6770">
        <w:rPr>
          <w:rFonts w:asciiTheme="majorBidi" w:hAnsiTheme="majorBidi" w:cstheme="majorBidi"/>
          <w:b/>
          <w:u w:val="single"/>
        </w:rPr>
        <w:t>Motor</w:t>
      </w:r>
      <w:r w:rsidR="00C1464D" w:rsidRPr="005B6770">
        <w:rPr>
          <w:rFonts w:asciiTheme="majorBidi" w:hAnsiTheme="majorBidi" w:cstheme="majorBidi"/>
          <w:b/>
          <w:u w:val="single"/>
        </w:rPr>
        <w:t xml:space="preserve"> (</w:t>
      </w:r>
      <w:r w:rsidRPr="005B6770">
        <w:rPr>
          <w:rFonts w:asciiTheme="majorBidi" w:hAnsiTheme="majorBidi" w:cstheme="majorBidi"/>
          <w:b/>
          <w:u w:val="single"/>
        </w:rPr>
        <w:t>Bevel</w:t>
      </w:r>
      <w:r w:rsidR="00C1464D" w:rsidRPr="005B6770">
        <w:rPr>
          <w:rFonts w:asciiTheme="majorBidi" w:hAnsiTheme="majorBidi" w:cstheme="majorBidi"/>
          <w:b/>
          <w:u w:val="single"/>
        </w:rPr>
        <w:t xml:space="preserve"> or </w:t>
      </w:r>
      <w:r w:rsidRPr="005B6770">
        <w:rPr>
          <w:rFonts w:asciiTheme="majorBidi" w:hAnsiTheme="majorBidi" w:cstheme="majorBidi"/>
          <w:b/>
          <w:u w:val="single"/>
        </w:rPr>
        <w:t>Inline</w:t>
      </w:r>
      <w:r w:rsidR="00C1464D" w:rsidRPr="005B6770">
        <w:rPr>
          <w:rFonts w:asciiTheme="majorBidi" w:hAnsiTheme="majorBidi" w:cstheme="majorBidi"/>
          <w:b/>
          <w:u w:val="single"/>
        </w:rPr>
        <w:t>)</w:t>
      </w:r>
      <w:r w:rsidRPr="005B6770">
        <w:rPr>
          <w:rFonts w:asciiTheme="majorBidi" w:hAnsiTheme="majorBidi" w:cstheme="majorBidi"/>
        </w:rPr>
        <w:t xml:space="preserve">. This means that </w:t>
      </w:r>
      <w:r w:rsidRPr="005B6770">
        <w:rPr>
          <w:rFonts w:asciiTheme="majorBidi" w:hAnsiTheme="majorBidi" w:cstheme="majorBidi"/>
          <w:b/>
          <w:u w:val="single"/>
        </w:rPr>
        <w:t>we need 2 Final assembly lines</w:t>
      </w:r>
      <w:r w:rsidRPr="005B6770">
        <w:rPr>
          <w:rFonts w:asciiTheme="majorBidi" w:hAnsiTheme="majorBidi" w:cstheme="majorBidi"/>
        </w:rPr>
        <w:t>: One for the Bevel motor and one for the Inline motor.</w:t>
      </w:r>
    </w:p>
    <w:p w14:paraId="52D8ED8A" w14:textId="77777777" w:rsidR="006D2102" w:rsidRPr="005B6770" w:rsidRDefault="003216C3" w:rsidP="00FF1B6B">
      <w:pPr>
        <w:pStyle w:val="NoSpacing"/>
        <w:rPr>
          <w:rFonts w:asciiTheme="majorBidi" w:hAnsiTheme="majorBidi" w:cstheme="majorBidi"/>
          <w:b/>
          <w:u w:val="single"/>
        </w:rPr>
      </w:pPr>
      <w:r w:rsidRPr="005B6770">
        <w:rPr>
          <w:rFonts w:asciiTheme="majorBidi" w:hAnsiTheme="majorBidi" w:cstheme="majorBidi"/>
          <w:b/>
          <w:u w:val="single"/>
        </w:rPr>
        <w:t>Each Final assembly line will need one worker.</w:t>
      </w:r>
    </w:p>
    <w:p w14:paraId="671D997A" w14:textId="77777777" w:rsidR="003B23C0" w:rsidRPr="005B6770" w:rsidRDefault="003B23C0" w:rsidP="00FF1B6B">
      <w:pPr>
        <w:pStyle w:val="NoSpacing"/>
        <w:rPr>
          <w:rFonts w:asciiTheme="majorBidi" w:hAnsiTheme="majorBidi" w:cstheme="majorBidi"/>
          <w:b/>
          <w:u w:val="single"/>
        </w:rPr>
      </w:pPr>
    </w:p>
    <w:p w14:paraId="7595CF0F" w14:textId="77777777" w:rsidR="003B23C0" w:rsidRPr="005B6770" w:rsidRDefault="003B23C0" w:rsidP="003B23C0">
      <w:pPr>
        <w:pStyle w:val="NoSpacing"/>
        <w:jc w:val="both"/>
        <w:rPr>
          <w:rFonts w:asciiTheme="majorBidi" w:hAnsiTheme="majorBidi" w:cstheme="majorBidi"/>
          <w:b/>
          <w:u w:val="single"/>
        </w:rPr>
      </w:pPr>
      <w:r w:rsidRPr="005B6770">
        <w:rPr>
          <w:rFonts w:asciiTheme="majorBidi" w:hAnsiTheme="majorBidi" w:cstheme="majorBidi"/>
          <w:b/>
          <w:u w:val="single"/>
        </w:rPr>
        <w:t>Produce 1 assembly per hour.</w:t>
      </w:r>
    </w:p>
    <w:p w14:paraId="0F356851" w14:textId="77777777" w:rsidR="003B23C0" w:rsidRPr="005B6770" w:rsidRDefault="003B23C0" w:rsidP="00FF1B6B">
      <w:pPr>
        <w:pStyle w:val="NoSpacing"/>
        <w:rPr>
          <w:rFonts w:asciiTheme="majorBidi" w:hAnsiTheme="majorBidi" w:cstheme="majorBidi"/>
          <w:b/>
          <w:u w:val="single"/>
        </w:rPr>
      </w:pPr>
    </w:p>
    <w:p w14:paraId="0EEF9444" w14:textId="77777777" w:rsidR="008F48EB" w:rsidRPr="005B6770" w:rsidRDefault="008F48EB" w:rsidP="008F48EB">
      <w:pPr>
        <w:pStyle w:val="NoSpacing"/>
        <w:jc w:val="both"/>
        <w:rPr>
          <w:rFonts w:asciiTheme="majorBidi" w:hAnsiTheme="majorBidi" w:cstheme="majorBidi"/>
        </w:rPr>
      </w:pPr>
      <w:r w:rsidRPr="005B6770">
        <w:rPr>
          <w:rFonts w:asciiTheme="majorBidi" w:hAnsiTheme="majorBidi" w:cstheme="majorBidi"/>
        </w:rPr>
        <w:t xml:space="preserve">To run, this line requires </w:t>
      </w:r>
      <w:r w:rsidRPr="005B6770">
        <w:rPr>
          <w:rFonts w:asciiTheme="majorBidi" w:hAnsiTheme="majorBidi" w:cstheme="majorBidi"/>
          <w:b/>
        </w:rPr>
        <w:t xml:space="preserve">15 </w:t>
      </w:r>
      <w:r w:rsidRPr="005B6770">
        <w:rPr>
          <w:rFonts w:asciiTheme="majorBidi" w:hAnsiTheme="majorBidi" w:cstheme="majorBidi"/>
          <w:b/>
          <w:color w:val="202124"/>
          <w:shd w:val="clear" w:color="auto" w:fill="FFFFFF"/>
        </w:rPr>
        <w:t>m3/h of pressurized air and no electricity.</w:t>
      </w:r>
    </w:p>
    <w:p w14:paraId="1817A7F5" w14:textId="77777777" w:rsidR="006D2102" w:rsidRDefault="006D2102" w:rsidP="00FF1B6B">
      <w:pPr>
        <w:pStyle w:val="NoSpacing"/>
        <w:rPr>
          <w:sz w:val="32"/>
          <w:u w:val="single"/>
        </w:rPr>
      </w:pPr>
    </w:p>
    <w:p w14:paraId="5E931EC5" w14:textId="77777777" w:rsidR="006D2102" w:rsidRDefault="003B23C0" w:rsidP="00FF1B6B">
      <w:pPr>
        <w:pStyle w:val="NoSpacing"/>
        <w:rPr>
          <w:sz w:val="32"/>
          <w:u w:val="single"/>
        </w:rPr>
      </w:pPr>
      <w:r>
        <w:rPr>
          <w:noProof/>
        </w:rPr>
        <w:drawing>
          <wp:anchor distT="0" distB="0" distL="114300" distR="114300" simplePos="0" relativeHeight="251693056" behindDoc="0" locked="0" layoutInCell="1" allowOverlap="1" wp14:anchorId="75C09A71" wp14:editId="78F1E645">
            <wp:simplePos x="0" y="0"/>
            <wp:positionH relativeFrom="margin">
              <wp:align>right</wp:align>
            </wp:positionH>
            <wp:positionV relativeFrom="paragraph">
              <wp:posOffset>9745</wp:posOffset>
            </wp:positionV>
            <wp:extent cx="5943600" cy="3963670"/>
            <wp:effectExtent l="0" t="0" r="0" b="0"/>
            <wp:wrapNone/>
            <wp:docPr id="63" name="Picture 63" descr="Travail et sécurité. Le mensuel de la prévention des risques professionnels  — En 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Travail et sécurité. Le mensuel de la prévention des risques professionnels  — En images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3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D105152" w14:textId="77777777" w:rsidR="006D2102" w:rsidRDefault="006D2102" w:rsidP="00FF1B6B">
      <w:pPr>
        <w:pStyle w:val="NoSpacing"/>
        <w:rPr>
          <w:sz w:val="32"/>
          <w:u w:val="single"/>
        </w:rPr>
      </w:pPr>
    </w:p>
    <w:p w14:paraId="060C83E5" w14:textId="77777777" w:rsidR="006D2102" w:rsidRDefault="006D2102" w:rsidP="00FF1B6B">
      <w:pPr>
        <w:pStyle w:val="NoSpacing"/>
        <w:rPr>
          <w:sz w:val="32"/>
          <w:u w:val="single"/>
        </w:rPr>
      </w:pPr>
    </w:p>
    <w:p w14:paraId="292C9826" w14:textId="77777777" w:rsidR="003216C3" w:rsidRDefault="003216C3" w:rsidP="00FF1B6B">
      <w:pPr>
        <w:pStyle w:val="NoSpacing"/>
        <w:rPr>
          <w:sz w:val="32"/>
          <w:u w:val="single"/>
        </w:rPr>
      </w:pPr>
    </w:p>
    <w:p w14:paraId="2ED5A6DF" w14:textId="77777777" w:rsidR="003216C3" w:rsidRDefault="003216C3" w:rsidP="00FF1B6B">
      <w:pPr>
        <w:pStyle w:val="NoSpacing"/>
        <w:rPr>
          <w:sz w:val="32"/>
          <w:u w:val="single"/>
        </w:rPr>
      </w:pPr>
    </w:p>
    <w:p w14:paraId="556F9446" w14:textId="77777777" w:rsidR="003216C3" w:rsidRDefault="003216C3" w:rsidP="00FF1B6B">
      <w:pPr>
        <w:pStyle w:val="NoSpacing"/>
        <w:rPr>
          <w:sz w:val="32"/>
          <w:u w:val="single"/>
        </w:rPr>
      </w:pPr>
    </w:p>
    <w:p w14:paraId="34982469" w14:textId="77777777" w:rsidR="003216C3" w:rsidRDefault="003216C3" w:rsidP="00FF1B6B">
      <w:pPr>
        <w:pStyle w:val="NoSpacing"/>
        <w:rPr>
          <w:sz w:val="32"/>
          <w:u w:val="single"/>
        </w:rPr>
      </w:pPr>
    </w:p>
    <w:p w14:paraId="4BB9A7F6" w14:textId="77777777" w:rsidR="003216C3" w:rsidRDefault="003216C3" w:rsidP="00FF1B6B">
      <w:pPr>
        <w:pStyle w:val="NoSpacing"/>
        <w:rPr>
          <w:sz w:val="32"/>
          <w:u w:val="single"/>
        </w:rPr>
      </w:pPr>
    </w:p>
    <w:p w14:paraId="2C6D5DB6" w14:textId="77777777" w:rsidR="003216C3" w:rsidRDefault="003216C3" w:rsidP="00FF1B6B">
      <w:pPr>
        <w:pStyle w:val="NoSpacing"/>
        <w:rPr>
          <w:sz w:val="32"/>
          <w:u w:val="single"/>
        </w:rPr>
      </w:pPr>
    </w:p>
    <w:p w14:paraId="7AB0E4AF" w14:textId="77777777" w:rsidR="003216C3" w:rsidRDefault="003216C3" w:rsidP="00FF1B6B">
      <w:pPr>
        <w:pStyle w:val="NoSpacing"/>
        <w:rPr>
          <w:sz w:val="32"/>
          <w:u w:val="single"/>
        </w:rPr>
      </w:pPr>
    </w:p>
    <w:p w14:paraId="6F41F80B" w14:textId="77777777" w:rsidR="003216C3" w:rsidRDefault="003216C3" w:rsidP="00FF1B6B">
      <w:pPr>
        <w:pStyle w:val="NoSpacing"/>
        <w:rPr>
          <w:sz w:val="32"/>
          <w:u w:val="single"/>
        </w:rPr>
      </w:pPr>
    </w:p>
    <w:p w14:paraId="50D5C28B" w14:textId="77777777" w:rsidR="003216C3" w:rsidRDefault="003216C3" w:rsidP="00FF1B6B">
      <w:pPr>
        <w:pStyle w:val="NoSpacing"/>
        <w:rPr>
          <w:sz w:val="32"/>
          <w:u w:val="single"/>
        </w:rPr>
      </w:pPr>
    </w:p>
    <w:p w14:paraId="339534C6" w14:textId="77777777" w:rsidR="003216C3" w:rsidRDefault="003216C3" w:rsidP="00FF1B6B">
      <w:pPr>
        <w:pStyle w:val="NoSpacing"/>
        <w:rPr>
          <w:sz w:val="32"/>
          <w:u w:val="single"/>
        </w:rPr>
      </w:pPr>
    </w:p>
    <w:p w14:paraId="7E166771" w14:textId="77777777" w:rsidR="003216C3" w:rsidRDefault="003216C3" w:rsidP="00FF1B6B">
      <w:pPr>
        <w:pStyle w:val="NoSpacing"/>
        <w:rPr>
          <w:sz w:val="32"/>
          <w:u w:val="single"/>
        </w:rPr>
      </w:pPr>
    </w:p>
    <w:p w14:paraId="3C8B603F" w14:textId="77777777" w:rsidR="003216C3" w:rsidRDefault="003216C3" w:rsidP="00FF1B6B">
      <w:pPr>
        <w:pStyle w:val="NoSpacing"/>
        <w:rPr>
          <w:sz w:val="32"/>
          <w:u w:val="single"/>
        </w:rPr>
      </w:pPr>
    </w:p>
    <w:p w14:paraId="49F83704" w14:textId="77777777" w:rsidR="003216C3" w:rsidRDefault="003216C3" w:rsidP="00FF1B6B">
      <w:pPr>
        <w:pStyle w:val="NoSpacing"/>
        <w:rPr>
          <w:sz w:val="32"/>
          <w:u w:val="single"/>
        </w:rPr>
      </w:pPr>
    </w:p>
    <w:p w14:paraId="52635E08" w14:textId="77777777" w:rsidR="003216C3" w:rsidRDefault="003216C3" w:rsidP="00FF1B6B">
      <w:pPr>
        <w:pStyle w:val="NoSpacing"/>
        <w:rPr>
          <w:sz w:val="32"/>
          <w:u w:val="single"/>
        </w:rPr>
      </w:pPr>
    </w:p>
    <w:p w14:paraId="491B40FB" w14:textId="77777777" w:rsidR="003216C3" w:rsidRDefault="003216C3" w:rsidP="00FF1B6B">
      <w:pPr>
        <w:pStyle w:val="NoSpacing"/>
        <w:rPr>
          <w:sz w:val="32"/>
          <w:u w:val="single"/>
        </w:rPr>
      </w:pPr>
    </w:p>
    <w:p w14:paraId="3598C27D" w14:textId="77777777" w:rsidR="003216C3" w:rsidRDefault="003216C3" w:rsidP="00FF1B6B">
      <w:pPr>
        <w:pStyle w:val="NoSpacing"/>
        <w:rPr>
          <w:sz w:val="32"/>
          <w:u w:val="single"/>
        </w:rPr>
      </w:pPr>
    </w:p>
    <w:p w14:paraId="4069FF11" w14:textId="77777777" w:rsidR="003216C3" w:rsidRDefault="003216C3" w:rsidP="00FF1B6B">
      <w:pPr>
        <w:pStyle w:val="NoSpacing"/>
        <w:rPr>
          <w:sz w:val="32"/>
          <w:u w:val="single"/>
        </w:rPr>
      </w:pPr>
    </w:p>
    <w:p w14:paraId="3D6AF7DB" w14:textId="77777777" w:rsidR="005B6770" w:rsidRDefault="005B6770">
      <w:pPr>
        <w:spacing w:after="160" w:line="259" w:lineRule="auto"/>
        <w:rPr>
          <w:rFonts w:asciiTheme="majorBidi" w:hAnsiTheme="majorBidi" w:cstheme="majorBidi"/>
          <w:i/>
          <w:sz w:val="24"/>
        </w:rPr>
      </w:pPr>
      <w:r>
        <w:rPr>
          <w:rFonts w:asciiTheme="majorBidi" w:hAnsiTheme="majorBidi" w:cstheme="majorBidi"/>
          <w:i/>
        </w:rPr>
        <w:br w:type="page"/>
      </w:r>
    </w:p>
    <w:p w14:paraId="4BB36DBD" w14:textId="77777777" w:rsidR="003216C3" w:rsidRPr="005B6770" w:rsidRDefault="003216C3" w:rsidP="003216C3">
      <w:pPr>
        <w:pStyle w:val="NoSpacing"/>
        <w:rPr>
          <w:i/>
          <w:sz w:val="32"/>
        </w:rPr>
      </w:pPr>
      <w:r w:rsidRPr="005B6770">
        <w:rPr>
          <w:i/>
          <w:sz w:val="32"/>
        </w:rPr>
        <w:lastRenderedPageBreak/>
        <w:t xml:space="preserve">6 – </w:t>
      </w:r>
      <w:r w:rsidR="008F48EB" w:rsidRPr="005B6770">
        <w:rPr>
          <w:i/>
          <w:sz w:val="32"/>
        </w:rPr>
        <w:t>Jib crane</w:t>
      </w:r>
      <w:r w:rsidRPr="005B6770">
        <w:rPr>
          <w:i/>
          <w:sz w:val="32"/>
        </w:rPr>
        <w:t>:</w:t>
      </w:r>
    </w:p>
    <w:p w14:paraId="3D85DC0E" w14:textId="77777777" w:rsidR="003216C3" w:rsidRPr="005B6770" w:rsidRDefault="003216C3" w:rsidP="00FF1B6B">
      <w:pPr>
        <w:pStyle w:val="NoSpacing"/>
        <w:rPr>
          <w:rFonts w:asciiTheme="majorBidi" w:hAnsiTheme="majorBidi" w:cstheme="majorBidi"/>
          <w:u w:val="single"/>
        </w:rPr>
      </w:pPr>
    </w:p>
    <w:p w14:paraId="5357CA3E" w14:textId="77777777" w:rsidR="003216C3" w:rsidRPr="005B6770" w:rsidRDefault="0062043F" w:rsidP="00FF1B6B">
      <w:pPr>
        <w:pStyle w:val="NoSpacing"/>
        <w:rPr>
          <w:rFonts w:asciiTheme="majorBidi" w:hAnsiTheme="majorBidi" w:cstheme="majorBidi"/>
        </w:rPr>
      </w:pPr>
      <w:r w:rsidRPr="005B6770">
        <w:rPr>
          <w:rFonts w:asciiTheme="majorBidi" w:hAnsiTheme="majorBidi" w:cstheme="majorBidi"/>
        </w:rPr>
        <w:t>The Jib crane is a lifting equipment. It is used to move heavy loads.</w:t>
      </w:r>
    </w:p>
    <w:p w14:paraId="69F69F76" w14:textId="77777777" w:rsidR="0062043F" w:rsidRPr="005B6770" w:rsidRDefault="0062043F" w:rsidP="00FF1B6B">
      <w:pPr>
        <w:pStyle w:val="NoSpacing"/>
        <w:rPr>
          <w:rFonts w:asciiTheme="majorBidi" w:hAnsiTheme="majorBidi" w:cstheme="majorBidi"/>
        </w:rPr>
      </w:pPr>
    </w:p>
    <w:p w14:paraId="35506422" w14:textId="77777777" w:rsidR="0062043F" w:rsidRPr="005B6770" w:rsidRDefault="0062043F" w:rsidP="00FF1B6B">
      <w:pPr>
        <w:pStyle w:val="NoSpacing"/>
        <w:rPr>
          <w:rFonts w:asciiTheme="majorBidi" w:hAnsiTheme="majorBidi" w:cstheme="majorBidi"/>
        </w:rPr>
      </w:pPr>
      <w:r w:rsidRPr="005B6770">
        <w:rPr>
          <w:rFonts w:asciiTheme="majorBidi" w:hAnsiTheme="majorBidi" w:cstheme="majorBidi"/>
        </w:rPr>
        <w:t xml:space="preserve">A jib crane is needed </w:t>
      </w:r>
      <w:r w:rsidRPr="005B6770">
        <w:rPr>
          <w:rFonts w:asciiTheme="majorBidi" w:hAnsiTheme="majorBidi" w:cstheme="majorBidi"/>
          <w:b/>
          <w:u w:val="single"/>
        </w:rPr>
        <w:t>next to the CNC Lathe machines.</w:t>
      </w:r>
    </w:p>
    <w:p w14:paraId="681E4643" w14:textId="77777777" w:rsidR="003216C3" w:rsidRPr="005B6770" w:rsidRDefault="003216C3" w:rsidP="00FF1B6B">
      <w:pPr>
        <w:pStyle w:val="NoSpacing"/>
        <w:rPr>
          <w:rFonts w:asciiTheme="majorBidi" w:hAnsiTheme="majorBidi" w:cstheme="majorBidi"/>
          <w:u w:val="single"/>
        </w:rPr>
      </w:pPr>
    </w:p>
    <w:p w14:paraId="6C7A7757" w14:textId="77777777" w:rsidR="003216C3" w:rsidRPr="005B6770" w:rsidRDefault="003216C3" w:rsidP="00FF1B6B">
      <w:pPr>
        <w:pStyle w:val="NoSpacing"/>
        <w:rPr>
          <w:rFonts w:asciiTheme="majorBidi" w:hAnsiTheme="majorBidi" w:cstheme="majorBidi"/>
          <w:u w:val="single"/>
        </w:rPr>
      </w:pPr>
    </w:p>
    <w:p w14:paraId="3141403D" w14:textId="77777777" w:rsidR="003216C3" w:rsidRPr="005B6770" w:rsidRDefault="0062043F" w:rsidP="00FF1B6B">
      <w:pPr>
        <w:pStyle w:val="NoSpacing"/>
        <w:rPr>
          <w:rFonts w:asciiTheme="majorBidi" w:hAnsiTheme="majorBidi" w:cstheme="majorBidi"/>
          <w:u w:val="single"/>
        </w:rPr>
      </w:pPr>
      <w:r w:rsidRPr="005B6770">
        <w:rPr>
          <w:rFonts w:asciiTheme="majorBidi" w:hAnsiTheme="majorBidi" w:cstheme="majorBidi"/>
        </w:rPr>
        <w:t xml:space="preserve">To run, this equipment requires </w:t>
      </w:r>
      <w:r w:rsidRPr="005B6770">
        <w:rPr>
          <w:rFonts w:asciiTheme="majorBidi" w:hAnsiTheme="majorBidi" w:cstheme="majorBidi"/>
          <w:b/>
        </w:rPr>
        <w:t xml:space="preserve">no </w:t>
      </w:r>
      <w:r w:rsidRPr="005B6770">
        <w:rPr>
          <w:rFonts w:asciiTheme="majorBidi" w:hAnsiTheme="majorBidi" w:cstheme="majorBidi"/>
          <w:b/>
          <w:color w:val="202124"/>
          <w:shd w:val="clear" w:color="auto" w:fill="FFFFFF"/>
        </w:rPr>
        <w:t>pressurized air and 10kWatts.</w:t>
      </w:r>
    </w:p>
    <w:p w14:paraId="2F4A32E9" w14:textId="77777777" w:rsidR="003216C3" w:rsidRDefault="005B6770" w:rsidP="00FF1B6B">
      <w:pPr>
        <w:pStyle w:val="NoSpacing"/>
        <w:rPr>
          <w:sz w:val="32"/>
          <w:u w:val="single"/>
        </w:rPr>
      </w:pPr>
      <w:r>
        <w:rPr>
          <w:noProof/>
          <w:sz w:val="32"/>
          <w:u w:val="single"/>
        </w:rPr>
        <w:drawing>
          <wp:anchor distT="0" distB="0" distL="114300" distR="114300" simplePos="0" relativeHeight="251694080" behindDoc="0" locked="0" layoutInCell="1" allowOverlap="1" wp14:anchorId="731BE3C4" wp14:editId="0FFDDC67">
            <wp:simplePos x="0" y="0"/>
            <wp:positionH relativeFrom="margin">
              <wp:posOffset>87331</wp:posOffset>
            </wp:positionH>
            <wp:positionV relativeFrom="paragraph">
              <wp:posOffset>217686</wp:posOffset>
            </wp:positionV>
            <wp:extent cx="5165090" cy="4134485"/>
            <wp:effectExtent l="0" t="0" r="0" b="0"/>
            <wp:wrapNone/>
            <wp:docPr id="194" name="Picture 194" descr="C:\Users\Benjamin.Rouanet\Documents\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Users\Benjamin.Rouanet\Documents\3.jp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5090" cy="4134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8FEAD0" w14:textId="77777777" w:rsidR="003216C3" w:rsidRDefault="003216C3" w:rsidP="00FF1B6B">
      <w:pPr>
        <w:pStyle w:val="NoSpacing"/>
        <w:rPr>
          <w:sz w:val="32"/>
          <w:u w:val="single"/>
        </w:rPr>
      </w:pPr>
    </w:p>
    <w:p w14:paraId="4830030E" w14:textId="77777777" w:rsidR="003216C3" w:rsidRDefault="003216C3" w:rsidP="00FF1B6B">
      <w:pPr>
        <w:pStyle w:val="NoSpacing"/>
        <w:rPr>
          <w:sz w:val="32"/>
          <w:u w:val="single"/>
        </w:rPr>
      </w:pPr>
    </w:p>
    <w:p w14:paraId="74F21396" w14:textId="77777777" w:rsidR="003216C3" w:rsidRDefault="003216C3" w:rsidP="00FF1B6B">
      <w:pPr>
        <w:pStyle w:val="NoSpacing"/>
        <w:rPr>
          <w:sz w:val="32"/>
          <w:u w:val="single"/>
        </w:rPr>
      </w:pPr>
    </w:p>
    <w:p w14:paraId="05E66A17" w14:textId="77777777" w:rsidR="003216C3" w:rsidRDefault="003216C3" w:rsidP="00FF1B6B">
      <w:pPr>
        <w:pStyle w:val="NoSpacing"/>
        <w:rPr>
          <w:sz w:val="32"/>
          <w:u w:val="single"/>
        </w:rPr>
      </w:pPr>
    </w:p>
    <w:p w14:paraId="7380ACEC" w14:textId="77777777" w:rsidR="003216C3" w:rsidRDefault="003216C3" w:rsidP="00FF1B6B">
      <w:pPr>
        <w:pStyle w:val="NoSpacing"/>
        <w:rPr>
          <w:sz w:val="32"/>
          <w:u w:val="single"/>
        </w:rPr>
      </w:pPr>
    </w:p>
    <w:p w14:paraId="2A76DF42" w14:textId="77777777" w:rsidR="003216C3" w:rsidRDefault="003216C3" w:rsidP="00FF1B6B">
      <w:pPr>
        <w:pStyle w:val="NoSpacing"/>
        <w:rPr>
          <w:sz w:val="32"/>
          <w:u w:val="single"/>
        </w:rPr>
      </w:pPr>
    </w:p>
    <w:p w14:paraId="2D5FB4D4" w14:textId="77777777" w:rsidR="003216C3" w:rsidRDefault="003216C3" w:rsidP="00FF1B6B">
      <w:pPr>
        <w:pStyle w:val="NoSpacing"/>
        <w:rPr>
          <w:sz w:val="32"/>
          <w:u w:val="single"/>
        </w:rPr>
      </w:pPr>
    </w:p>
    <w:p w14:paraId="4BA8F84A" w14:textId="77777777" w:rsidR="003216C3" w:rsidRDefault="003216C3" w:rsidP="00FF1B6B">
      <w:pPr>
        <w:pStyle w:val="NoSpacing"/>
        <w:rPr>
          <w:sz w:val="32"/>
          <w:u w:val="single"/>
        </w:rPr>
      </w:pPr>
    </w:p>
    <w:p w14:paraId="2C4A0F78" w14:textId="77777777" w:rsidR="003216C3" w:rsidRDefault="003216C3" w:rsidP="00FF1B6B">
      <w:pPr>
        <w:pStyle w:val="NoSpacing"/>
        <w:rPr>
          <w:sz w:val="32"/>
          <w:u w:val="single"/>
        </w:rPr>
      </w:pPr>
    </w:p>
    <w:p w14:paraId="3040273E" w14:textId="77777777" w:rsidR="003216C3" w:rsidRDefault="003216C3" w:rsidP="00FF1B6B">
      <w:pPr>
        <w:pStyle w:val="NoSpacing"/>
        <w:rPr>
          <w:sz w:val="32"/>
          <w:u w:val="single"/>
        </w:rPr>
      </w:pPr>
    </w:p>
    <w:p w14:paraId="282E354A" w14:textId="77777777" w:rsidR="003216C3" w:rsidRDefault="003216C3" w:rsidP="00FF1B6B">
      <w:pPr>
        <w:pStyle w:val="NoSpacing"/>
        <w:rPr>
          <w:sz w:val="32"/>
          <w:u w:val="single"/>
        </w:rPr>
      </w:pPr>
    </w:p>
    <w:p w14:paraId="0FBF2177" w14:textId="77777777" w:rsidR="003216C3" w:rsidRDefault="003216C3" w:rsidP="00FF1B6B">
      <w:pPr>
        <w:pStyle w:val="NoSpacing"/>
        <w:rPr>
          <w:sz w:val="32"/>
          <w:u w:val="single"/>
        </w:rPr>
      </w:pPr>
    </w:p>
    <w:p w14:paraId="327393F2" w14:textId="77777777" w:rsidR="003216C3" w:rsidRDefault="003216C3" w:rsidP="00FF1B6B">
      <w:pPr>
        <w:pStyle w:val="NoSpacing"/>
        <w:rPr>
          <w:sz w:val="32"/>
          <w:u w:val="single"/>
        </w:rPr>
      </w:pPr>
    </w:p>
    <w:p w14:paraId="16FF69DB" w14:textId="77777777" w:rsidR="003216C3" w:rsidRDefault="003216C3" w:rsidP="00FF1B6B">
      <w:pPr>
        <w:pStyle w:val="NoSpacing"/>
        <w:rPr>
          <w:sz w:val="32"/>
          <w:u w:val="single"/>
        </w:rPr>
      </w:pPr>
    </w:p>
    <w:p w14:paraId="5F8CC036" w14:textId="77777777" w:rsidR="003216C3" w:rsidRDefault="003216C3" w:rsidP="00FF1B6B">
      <w:pPr>
        <w:pStyle w:val="NoSpacing"/>
        <w:rPr>
          <w:sz w:val="32"/>
          <w:u w:val="single"/>
        </w:rPr>
      </w:pPr>
    </w:p>
    <w:p w14:paraId="35B6C6A9" w14:textId="77777777" w:rsidR="003216C3" w:rsidRDefault="003216C3" w:rsidP="00FF1B6B">
      <w:pPr>
        <w:pStyle w:val="NoSpacing"/>
        <w:rPr>
          <w:sz w:val="32"/>
          <w:u w:val="single"/>
        </w:rPr>
      </w:pPr>
    </w:p>
    <w:p w14:paraId="3FF02294" w14:textId="77777777" w:rsidR="003216C3" w:rsidRDefault="003216C3" w:rsidP="00FF1B6B">
      <w:pPr>
        <w:pStyle w:val="NoSpacing"/>
        <w:rPr>
          <w:sz w:val="32"/>
          <w:u w:val="single"/>
        </w:rPr>
      </w:pPr>
    </w:p>
    <w:p w14:paraId="7A6B51CB" w14:textId="77777777" w:rsidR="003216C3" w:rsidRDefault="003216C3" w:rsidP="00FF1B6B">
      <w:pPr>
        <w:pStyle w:val="NoSpacing"/>
        <w:rPr>
          <w:sz w:val="32"/>
          <w:u w:val="single"/>
        </w:rPr>
      </w:pPr>
    </w:p>
    <w:p w14:paraId="022DC446" w14:textId="77777777" w:rsidR="003216C3" w:rsidRDefault="003216C3" w:rsidP="00FF1B6B">
      <w:pPr>
        <w:pStyle w:val="NoSpacing"/>
        <w:rPr>
          <w:sz w:val="32"/>
          <w:u w:val="single"/>
        </w:rPr>
      </w:pPr>
    </w:p>
    <w:p w14:paraId="30CF57B8" w14:textId="77777777" w:rsidR="003216C3" w:rsidRDefault="003216C3" w:rsidP="00FF1B6B">
      <w:pPr>
        <w:pStyle w:val="NoSpacing"/>
        <w:rPr>
          <w:sz w:val="32"/>
          <w:u w:val="single"/>
        </w:rPr>
      </w:pPr>
    </w:p>
    <w:p w14:paraId="1D6500B8" w14:textId="77777777" w:rsidR="003216C3" w:rsidRDefault="003216C3" w:rsidP="00FF1B6B">
      <w:pPr>
        <w:pStyle w:val="NoSpacing"/>
        <w:rPr>
          <w:sz w:val="32"/>
          <w:u w:val="single"/>
        </w:rPr>
      </w:pPr>
    </w:p>
    <w:p w14:paraId="46D95947" w14:textId="77777777" w:rsidR="003216C3" w:rsidRDefault="003216C3" w:rsidP="00FF1B6B">
      <w:pPr>
        <w:pStyle w:val="NoSpacing"/>
        <w:rPr>
          <w:sz w:val="32"/>
          <w:u w:val="single"/>
        </w:rPr>
      </w:pPr>
    </w:p>
    <w:p w14:paraId="1B42C8BE" w14:textId="77777777" w:rsidR="003216C3" w:rsidRDefault="003216C3" w:rsidP="00FF1B6B">
      <w:pPr>
        <w:pStyle w:val="NoSpacing"/>
        <w:rPr>
          <w:sz w:val="32"/>
          <w:u w:val="single"/>
        </w:rPr>
      </w:pPr>
    </w:p>
    <w:p w14:paraId="6C1BF398" w14:textId="77777777" w:rsidR="003B23C0" w:rsidRDefault="003B23C0" w:rsidP="00FF1B6B">
      <w:pPr>
        <w:pStyle w:val="NoSpacing"/>
        <w:rPr>
          <w:sz w:val="32"/>
          <w:u w:val="single"/>
        </w:rPr>
      </w:pPr>
    </w:p>
    <w:p w14:paraId="075CEE81" w14:textId="77777777" w:rsidR="003B23C0" w:rsidRDefault="003B23C0" w:rsidP="00FF1B6B">
      <w:pPr>
        <w:pStyle w:val="NoSpacing"/>
        <w:rPr>
          <w:sz w:val="32"/>
          <w:u w:val="single"/>
        </w:rPr>
      </w:pPr>
    </w:p>
    <w:p w14:paraId="13368E14" w14:textId="77777777" w:rsidR="005B6770" w:rsidRDefault="005B6770">
      <w:pPr>
        <w:spacing w:after="160" w:line="259" w:lineRule="auto"/>
        <w:rPr>
          <w:rFonts w:asciiTheme="minorHAnsi" w:hAnsiTheme="minorHAnsi"/>
          <w:sz w:val="32"/>
          <w:u w:val="single"/>
        </w:rPr>
      </w:pPr>
      <w:r>
        <w:rPr>
          <w:sz w:val="32"/>
          <w:u w:val="single"/>
        </w:rPr>
        <w:br w:type="page"/>
      </w:r>
    </w:p>
    <w:p w14:paraId="2EF5461F" w14:textId="77777777" w:rsidR="00FF1B6B" w:rsidRDefault="00FF1B6B" w:rsidP="00FF1B6B">
      <w:pPr>
        <w:pStyle w:val="NoSpacing"/>
        <w:rPr>
          <w:sz w:val="32"/>
          <w:u w:val="single"/>
        </w:rPr>
      </w:pPr>
      <w:r>
        <w:rPr>
          <w:sz w:val="32"/>
          <w:u w:val="single"/>
        </w:rPr>
        <w:lastRenderedPageBreak/>
        <w:t>Read carefully the specifications below:</w:t>
      </w:r>
    </w:p>
    <w:p w14:paraId="128FD73A" w14:textId="77777777" w:rsidR="00FF1B6B" w:rsidRDefault="00FF1B6B" w:rsidP="00FF1B6B">
      <w:pPr>
        <w:rPr>
          <w:rFonts w:asciiTheme="minorHAnsi" w:hAnsiTheme="minorHAnsi"/>
          <w:sz w:val="28"/>
        </w:rPr>
      </w:pPr>
    </w:p>
    <w:p w14:paraId="334075E2" w14:textId="77777777" w:rsidR="00FF1B6B" w:rsidRPr="005B6770" w:rsidRDefault="000208C5" w:rsidP="009C76D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5B6770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95104" behindDoc="0" locked="0" layoutInCell="1" allowOverlap="1" wp14:anchorId="18FD1B2F" wp14:editId="4108A3A7">
            <wp:simplePos x="0" y="0"/>
            <wp:positionH relativeFrom="margin">
              <wp:posOffset>247650</wp:posOffset>
            </wp:positionH>
            <wp:positionV relativeFrom="paragraph">
              <wp:posOffset>287158</wp:posOffset>
            </wp:positionV>
            <wp:extent cx="5446643" cy="2799000"/>
            <wp:effectExtent l="0" t="0" r="1905" b="1905"/>
            <wp:wrapNone/>
            <wp:docPr id="195" name="Picture 195" descr="Warehouse Walkway Marking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Warehouse Walkway Markings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6643" cy="279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76DC" w:rsidRPr="005B6770">
        <w:rPr>
          <w:rFonts w:asciiTheme="majorBidi" w:hAnsiTheme="majorBidi" w:cstheme="majorBidi"/>
          <w:sz w:val="24"/>
          <w:szCs w:val="24"/>
        </w:rPr>
        <w:t>The minimum size for a walkway is 1.2 meters (Safety standards).</w:t>
      </w:r>
    </w:p>
    <w:p w14:paraId="4AF72037" w14:textId="77777777" w:rsidR="009C76DC" w:rsidRDefault="009C76DC" w:rsidP="009C76DC">
      <w:pPr>
        <w:rPr>
          <w:rFonts w:asciiTheme="minorHAnsi" w:hAnsiTheme="minorHAnsi"/>
          <w:sz w:val="32"/>
        </w:rPr>
      </w:pPr>
    </w:p>
    <w:p w14:paraId="059BB1E7" w14:textId="77777777" w:rsidR="009C76DC" w:rsidRDefault="009C76DC" w:rsidP="009C76DC">
      <w:pPr>
        <w:rPr>
          <w:rFonts w:asciiTheme="minorHAnsi" w:hAnsiTheme="minorHAnsi"/>
          <w:sz w:val="32"/>
        </w:rPr>
      </w:pPr>
    </w:p>
    <w:p w14:paraId="4104AF2E" w14:textId="77777777" w:rsidR="009C76DC" w:rsidRDefault="009C76DC" w:rsidP="009C76DC">
      <w:pPr>
        <w:rPr>
          <w:rFonts w:asciiTheme="minorHAnsi" w:hAnsiTheme="minorHAnsi"/>
          <w:sz w:val="32"/>
        </w:rPr>
      </w:pPr>
    </w:p>
    <w:p w14:paraId="6BC13D64" w14:textId="77777777" w:rsidR="009C76DC" w:rsidRDefault="009C76DC" w:rsidP="009C76DC">
      <w:pPr>
        <w:rPr>
          <w:rFonts w:asciiTheme="minorHAnsi" w:hAnsiTheme="minorHAnsi"/>
          <w:sz w:val="32"/>
        </w:rPr>
      </w:pPr>
    </w:p>
    <w:p w14:paraId="6F5D22AE" w14:textId="77777777" w:rsidR="009C76DC" w:rsidRDefault="009C76DC" w:rsidP="009C76DC">
      <w:pPr>
        <w:rPr>
          <w:rFonts w:asciiTheme="minorHAnsi" w:hAnsiTheme="minorHAnsi"/>
          <w:sz w:val="32"/>
        </w:rPr>
      </w:pPr>
    </w:p>
    <w:p w14:paraId="63086911" w14:textId="77777777" w:rsidR="009C76DC" w:rsidRDefault="009C76DC" w:rsidP="009C76DC">
      <w:pPr>
        <w:rPr>
          <w:rFonts w:asciiTheme="minorHAnsi" w:hAnsiTheme="minorHAnsi"/>
          <w:sz w:val="32"/>
        </w:rPr>
      </w:pPr>
    </w:p>
    <w:p w14:paraId="54B394C1" w14:textId="77777777" w:rsidR="009C76DC" w:rsidRDefault="009C76DC" w:rsidP="009C76DC">
      <w:pPr>
        <w:rPr>
          <w:rFonts w:asciiTheme="minorHAnsi" w:hAnsiTheme="minorHAnsi"/>
          <w:sz w:val="32"/>
        </w:rPr>
      </w:pPr>
    </w:p>
    <w:p w14:paraId="085E9951" w14:textId="77777777" w:rsidR="009C76DC" w:rsidRDefault="009C76DC" w:rsidP="009C76DC">
      <w:pPr>
        <w:rPr>
          <w:rFonts w:asciiTheme="minorHAnsi" w:hAnsiTheme="minorHAnsi"/>
          <w:sz w:val="32"/>
        </w:rPr>
      </w:pPr>
    </w:p>
    <w:p w14:paraId="302C6CCD" w14:textId="77777777" w:rsidR="009C76DC" w:rsidRDefault="009C76DC" w:rsidP="009C76DC">
      <w:pPr>
        <w:rPr>
          <w:rFonts w:asciiTheme="minorHAnsi" w:hAnsiTheme="minorHAnsi"/>
          <w:sz w:val="32"/>
        </w:rPr>
      </w:pPr>
    </w:p>
    <w:p w14:paraId="3356CD0A" w14:textId="77777777" w:rsidR="009C76DC" w:rsidRDefault="009C76DC" w:rsidP="009C76DC">
      <w:pPr>
        <w:rPr>
          <w:rFonts w:asciiTheme="minorHAnsi" w:hAnsiTheme="minorHAnsi"/>
          <w:sz w:val="32"/>
        </w:rPr>
      </w:pPr>
    </w:p>
    <w:p w14:paraId="2404C6EF" w14:textId="77777777" w:rsidR="000208C5" w:rsidRDefault="000208C5" w:rsidP="009C76DC">
      <w:pPr>
        <w:rPr>
          <w:rFonts w:asciiTheme="minorHAnsi" w:hAnsiTheme="minorHAnsi"/>
          <w:sz w:val="32"/>
        </w:rPr>
      </w:pPr>
    </w:p>
    <w:p w14:paraId="6650918B" w14:textId="77777777" w:rsidR="005B6770" w:rsidRDefault="005B6770" w:rsidP="009C76DC">
      <w:pPr>
        <w:rPr>
          <w:rFonts w:asciiTheme="minorHAnsi" w:hAnsiTheme="minorHAnsi"/>
          <w:sz w:val="32"/>
        </w:rPr>
      </w:pPr>
    </w:p>
    <w:p w14:paraId="3BEC6FB7" w14:textId="77777777" w:rsidR="005B6770" w:rsidRDefault="005B6770" w:rsidP="009C76DC">
      <w:pPr>
        <w:rPr>
          <w:rFonts w:asciiTheme="minorHAnsi" w:hAnsiTheme="minorHAnsi"/>
          <w:sz w:val="32"/>
        </w:rPr>
      </w:pPr>
    </w:p>
    <w:p w14:paraId="7886A0BC" w14:textId="77777777" w:rsidR="009C76DC" w:rsidRPr="005B6770" w:rsidRDefault="009C76DC" w:rsidP="009C76D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5B6770">
        <w:rPr>
          <w:rFonts w:asciiTheme="majorBidi" w:hAnsiTheme="majorBidi" w:cstheme="majorBidi"/>
          <w:sz w:val="24"/>
          <w:szCs w:val="24"/>
        </w:rPr>
        <w:t>The minimum size for a forklift aisle is 4 meters (Safety standards).</w:t>
      </w:r>
    </w:p>
    <w:p w14:paraId="5FD143A8" w14:textId="77777777" w:rsidR="000208C5" w:rsidRDefault="000208C5" w:rsidP="000208C5">
      <w:pPr>
        <w:rPr>
          <w:rFonts w:asciiTheme="minorHAnsi" w:hAnsiTheme="minorHAnsi"/>
          <w:sz w:val="32"/>
        </w:rPr>
      </w:pPr>
      <w:r>
        <w:rPr>
          <w:rFonts w:asciiTheme="minorHAnsi" w:hAnsiTheme="minorHAnsi"/>
          <w:noProof/>
          <w:sz w:val="32"/>
        </w:rPr>
        <w:drawing>
          <wp:anchor distT="0" distB="0" distL="114300" distR="114300" simplePos="0" relativeHeight="251696128" behindDoc="0" locked="0" layoutInCell="1" allowOverlap="1" wp14:anchorId="037B25BF" wp14:editId="2663CF54">
            <wp:simplePos x="0" y="0"/>
            <wp:positionH relativeFrom="margin">
              <wp:align>center</wp:align>
            </wp:positionH>
            <wp:positionV relativeFrom="paragraph">
              <wp:posOffset>19188</wp:posOffset>
            </wp:positionV>
            <wp:extent cx="5149215" cy="3432175"/>
            <wp:effectExtent l="0" t="0" r="0" b="0"/>
            <wp:wrapNone/>
            <wp:docPr id="196" name="Picture 196" descr="C:\Users\Benjamin.Rouanet\Documents\stock-photo-factory-industry-industrial-production-aisle-warehouse-labor-forklift-employer-399e6f7d-bed8-4fe6-9d79-4879bc5ce7e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C:\Users\Benjamin.Rouanet\Documents\stock-photo-factory-industry-industrial-production-aisle-warehouse-labor-forklift-employer-399e6f7d-bed8-4fe6-9d79-4879bc5ce7e1.jpg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215" cy="343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1D6B81" w14:textId="77777777" w:rsidR="000208C5" w:rsidRDefault="000208C5" w:rsidP="000208C5">
      <w:pPr>
        <w:rPr>
          <w:rFonts w:asciiTheme="minorHAnsi" w:hAnsiTheme="minorHAnsi"/>
          <w:sz w:val="32"/>
        </w:rPr>
      </w:pPr>
    </w:p>
    <w:p w14:paraId="55B22E25" w14:textId="77777777" w:rsidR="000208C5" w:rsidRDefault="000208C5" w:rsidP="000208C5">
      <w:pPr>
        <w:rPr>
          <w:rFonts w:asciiTheme="minorHAnsi" w:hAnsiTheme="minorHAnsi"/>
          <w:sz w:val="32"/>
        </w:rPr>
      </w:pPr>
    </w:p>
    <w:p w14:paraId="2FA12C11" w14:textId="77777777" w:rsidR="000208C5" w:rsidRDefault="000208C5" w:rsidP="000208C5">
      <w:pPr>
        <w:rPr>
          <w:rFonts w:asciiTheme="minorHAnsi" w:hAnsiTheme="minorHAnsi"/>
          <w:sz w:val="32"/>
        </w:rPr>
      </w:pPr>
    </w:p>
    <w:p w14:paraId="55244DDC" w14:textId="77777777" w:rsidR="000208C5" w:rsidRDefault="000208C5" w:rsidP="000208C5">
      <w:pPr>
        <w:rPr>
          <w:rFonts w:asciiTheme="minorHAnsi" w:hAnsiTheme="minorHAnsi"/>
          <w:sz w:val="32"/>
        </w:rPr>
      </w:pPr>
    </w:p>
    <w:p w14:paraId="6CCBC7E9" w14:textId="77777777" w:rsidR="000208C5" w:rsidRDefault="000208C5" w:rsidP="000208C5">
      <w:pPr>
        <w:rPr>
          <w:rFonts w:asciiTheme="minorHAnsi" w:hAnsiTheme="minorHAnsi"/>
          <w:sz w:val="32"/>
        </w:rPr>
      </w:pPr>
    </w:p>
    <w:p w14:paraId="60C1316D" w14:textId="77777777" w:rsidR="000208C5" w:rsidRDefault="000208C5" w:rsidP="000208C5">
      <w:pPr>
        <w:rPr>
          <w:rFonts w:asciiTheme="minorHAnsi" w:hAnsiTheme="minorHAnsi"/>
          <w:sz w:val="32"/>
        </w:rPr>
      </w:pPr>
    </w:p>
    <w:p w14:paraId="6E91FF22" w14:textId="77777777" w:rsidR="000208C5" w:rsidRDefault="000208C5" w:rsidP="000208C5">
      <w:pPr>
        <w:rPr>
          <w:rFonts w:asciiTheme="minorHAnsi" w:hAnsiTheme="minorHAnsi"/>
          <w:sz w:val="32"/>
        </w:rPr>
      </w:pPr>
    </w:p>
    <w:p w14:paraId="71F5A1B3" w14:textId="77777777" w:rsidR="000208C5" w:rsidRDefault="000208C5" w:rsidP="000208C5">
      <w:pPr>
        <w:rPr>
          <w:rFonts w:asciiTheme="minorHAnsi" w:hAnsiTheme="minorHAnsi"/>
          <w:sz w:val="32"/>
        </w:rPr>
      </w:pPr>
    </w:p>
    <w:p w14:paraId="77495506" w14:textId="77777777" w:rsidR="000208C5" w:rsidRDefault="000208C5" w:rsidP="000208C5">
      <w:pPr>
        <w:rPr>
          <w:rFonts w:asciiTheme="minorHAnsi" w:hAnsiTheme="minorHAnsi"/>
          <w:sz w:val="32"/>
        </w:rPr>
      </w:pPr>
    </w:p>
    <w:p w14:paraId="534FB0E7" w14:textId="77777777" w:rsidR="000208C5" w:rsidRDefault="000208C5" w:rsidP="000208C5">
      <w:pPr>
        <w:rPr>
          <w:rFonts w:asciiTheme="minorHAnsi" w:hAnsiTheme="minorHAnsi"/>
          <w:sz w:val="32"/>
        </w:rPr>
      </w:pPr>
    </w:p>
    <w:p w14:paraId="33427326" w14:textId="77777777" w:rsidR="000208C5" w:rsidRDefault="000208C5" w:rsidP="000208C5">
      <w:pPr>
        <w:rPr>
          <w:rFonts w:asciiTheme="minorHAnsi" w:hAnsiTheme="minorHAnsi"/>
          <w:sz w:val="32"/>
        </w:rPr>
      </w:pPr>
    </w:p>
    <w:p w14:paraId="17483B7E" w14:textId="77777777" w:rsidR="000208C5" w:rsidRDefault="000208C5" w:rsidP="000208C5">
      <w:pPr>
        <w:rPr>
          <w:rFonts w:asciiTheme="minorHAnsi" w:hAnsiTheme="minorHAnsi"/>
          <w:sz w:val="32"/>
        </w:rPr>
      </w:pPr>
    </w:p>
    <w:p w14:paraId="491F1D93" w14:textId="77777777" w:rsidR="000208C5" w:rsidRDefault="000208C5" w:rsidP="000208C5">
      <w:pPr>
        <w:rPr>
          <w:rFonts w:asciiTheme="minorHAnsi" w:hAnsiTheme="minorHAnsi"/>
          <w:sz w:val="32"/>
        </w:rPr>
      </w:pPr>
    </w:p>
    <w:p w14:paraId="49BE7136" w14:textId="77777777" w:rsidR="000208C5" w:rsidRDefault="000208C5" w:rsidP="000208C5">
      <w:pPr>
        <w:rPr>
          <w:rFonts w:asciiTheme="minorHAnsi" w:hAnsiTheme="minorHAnsi"/>
          <w:sz w:val="32"/>
        </w:rPr>
      </w:pPr>
    </w:p>
    <w:p w14:paraId="2A09F22B" w14:textId="77777777" w:rsidR="000208C5" w:rsidRPr="000208C5" w:rsidRDefault="000208C5" w:rsidP="000208C5">
      <w:pPr>
        <w:rPr>
          <w:rFonts w:asciiTheme="minorHAnsi" w:hAnsiTheme="minorHAnsi"/>
          <w:sz w:val="32"/>
        </w:rPr>
      </w:pPr>
    </w:p>
    <w:p w14:paraId="5A9C3562" w14:textId="77777777" w:rsidR="003B23C0" w:rsidRDefault="003B23C0" w:rsidP="003B23C0">
      <w:pPr>
        <w:pStyle w:val="ListParagraph"/>
        <w:rPr>
          <w:rFonts w:asciiTheme="minorHAnsi" w:hAnsiTheme="minorHAnsi"/>
          <w:sz w:val="32"/>
        </w:rPr>
      </w:pPr>
    </w:p>
    <w:p w14:paraId="35B8E1AB" w14:textId="77777777" w:rsidR="005B6770" w:rsidRDefault="005B6770" w:rsidP="003B23C0">
      <w:pPr>
        <w:pStyle w:val="ListParagraph"/>
        <w:rPr>
          <w:rFonts w:asciiTheme="minorHAnsi" w:hAnsiTheme="minorHAnsi"/>
          <w:sz w:val="32"/>
        </w:rPr>
      </w:pPr>
    </w:p>
    <w:p w14:paraId="10B63AA3" w14:textId="77777777" w:rsidR="00FF1B6B" w:rsidRPr="005B6770" w:rsidRDefault="009C76DC" w:rsidP="009C76D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5B6770">
        <w:rPr>
          <w:rFonts w:asciiTheme="majorBidi" w:hAnsiTheme="majorBidi" w:cstheme="majorBidi"/>
          <w:sz w:val="24"/>
          <w:szCs w:val="24"/>
        </w:rPr>
        <w:t>A surface of 6m</w:t>
      </w:r>
      <w:r w:rsidRPr="005B6770">
        <w:rPr>
          <w:rFonts w:asciiTheme="majorBidi" w:hAnsiTheme="majorBidi" w:cstheme="majorBidi"/>
          <w:sz w:val="24"/>
          <w:szCs w:val="24"/>
          <w:vertAlign w:val="superscript"/>
        </w:rPr>
        <w:t>2</w:t>
      </w:r>
      <w:r w:rsidRPr="005B6770">
        <w:rPr>
          <w:rFonts w:asciiTheme="majorBidi" w:hAnsiTheme="majorBidi" w:cstheme="majorBidi"/>
          <w:sz w:val="24"/>
          <w:szCs w:val="24"/>
        </w:rPr>
        <w:t xml:space="preserve"> must be considered for the recycling of industrial waste like cartons, plastics, metal (Environmental standards).</w:t>
      </w:r>
    </w:p>
    <w:p w14:paraId="39F426B4" w14:textId="77777777" w:rsidR="000208C5" w:rsidRDefault="000208C5" w:rsidP="000208C5">
      <w:pPr>
        <w:rPr>
          <w:rFonts w:asciiTheme="minorHAnsi" w:hAnsiTheme="minorHAnsi"/>
          <w:sz w:val="32"/>
        </w:rPr>
      </w:pPr>
    </w:p>
    <w:p w14:paraId="667D96AA" w14:textId="77777777" w:rsidR="000208C5" w:rsidRDefault="000208C5" w:rsidP="000208C5">
      <w:pPr>
        <w:rPr>
          <w:rFonts w:asciiTheme="minorHAnsi" w:hAnsiTheme="minorHAnsi"/>
          <w:sz w:val="32"/>
        </w:rPr>
      </w:pPr>
      <w:r>
        <w:rPr>
          <w:rFonts w:asciiTheme="minorHAnsi" w:hAnsiTheme="minorHAnsi"/>
          <w:noProof/>
          <w:sz w:val="32"/>
        </w:rPr>
        <w:drawing>
          <wp:anchor distT="0" distB="0" distL="114300" distR="114300" simplePos="0" relativeHeight="251697152" behindDoc="0" locked="0" layoutInCell="1" allowOverlap="1" wp14:anchorId="5E15932B" wp14:editId="7CBBC7A9">
            <wp:simplePos x="0" y="0"/>
            <wp:positionH relativeFrom="margin">
              <wp:align>center</wp:align>
            </wp:positionH>
            <wp:positionV relativeFrom="paragraph">
              <wp:posOffset>7924</wp:posOffset>
            </wp:positionV>
            <wp:extent cx="3273425" cy="2544445"/>
            <wp:effectExtent l="0" t="0" r="3175" b="8255"/>
            <wp:wrapNone/>
            <wp:docPr id="197" name="Picture 197" descr="C:\Users\Benjamin.Rouanet\Documents\Poubelle-tr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:\Users\Benjamin.Rouanet\Documents\Poubelle-tri.pn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3425" cy="2544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B09D856" w14:textId="77777777" w:rsidR="000208C5" w:rsidRDefault="000208C5" w:rsidP="000208C5">
      <w:pPr>
        <w:rPr>
          <w:rFonts w:asciiTheme="minorHAnsi" w:hAnsiTheme="minorHAnsi"/>
          <w:sz w:val="32"/>
        </w:rPr>
      </w:pPr>
    </w:p>
    <w:p w14:paraId="43BD609D" w14:textId="77777777" w:rsidR="000208C5" w:rsidRDefault="000208C5" w:rsidP="000208C5">
      <w:pPr>
        <w:rPr>
          <w:rFonts w:asciiTheme="minorHAnsi" w:hAnsiTheme="minorHAnsi"/>
          <w:sz w:val="32"/>
        </w:rPr>
      </w:pPr>
    </w:p>
    <w:p w14:paraId="53304D29" w14:textId="77777777" w:rsidR="000208C5" w:rsidRDefault="000208C5" w:rsidP="000208C5">
      <w:pPr>
        <w:rPr>
          <w:rFonts w:asciiTheme="minorHAnsi" w:hAnsiTheme="minorHAnsi"/>
          <w:sz w:val="32"/>
        </w:rPr>
      </w:pPr>
    </w:p>
    <w:p w14:paraId="7F0D0DD5" w14:textId="77777777" w:rsidR="000208C5" w:rsidRDefault="000208C5" w:rsidP="000208C5">
      <w:pPr>
        <w:rPr>
          <w:rFonts w:asciiTheme="minorHAnsi" w:hAnsiTheme="minorHAnsi"/>
          <w:sz w:val="32"/>
        </w:rPr>
      </w:pPr>
    </w:p>
    <w:p w14:paraId="32D8B2D2" w14:textId="77777777" w:rsidR="000208C5" w:rsidRDefault="000208C5" w:rsidP="000208C5">
      <w:pPr>
        <w:rPr>
          <w:rFonts w:asciiTheme="minorHAnsi" w:hAnsiTheme="minorHAnsi"/>
          <w:sz w:val="32"/>
        </w:rPr>
      </w:pPr>
    </w:p>
    <w:p w14:paraId="3E50E14E" w14:textId="77777777" w:rsidR="000208C5" w:rsidRDefault="000208C5" w:rsidP="000208C5">
      <w:pPr>
        <w:rPr>
          <w:rFonts w:asciiTheme="minorHAnsi" w:hAnsiTheme="minorHAnsi"/>
          <w:sz w:val="32"/>
        </w:rPr>
      </w:pPr>
    </w:p>
    <w:p w14:paraId="3FE03DF6" w14:textId="77777777" w:rsidR="000208C5" w:rsidRDefault="000208C5" w:rsidP="000208C5">
      <w:pPr>
        <w:rPr>
          <w:rFonts w:asciiTheme="minorHAnsi" w:hAnsiTheme="minorHAnsi"/>
          <w:sz w:val="32"/>
        </w:rPr>
      </w:pPr>
    </w:p>
    <w:p w14:paraId="18B5CAEE" w14:textId="77777777" w:rsidR="000208C5" w:rsidRDefault="000208C5" w:rsidP="000208C5">
      <w:pPr>
        <w:rPr>
          <w:rFonts w:asciiTheme="minorHAnsi" w:hAnsiTheme="minorHAnsi"/>
          <w:sz w:val="32"/>
        </w:rPr>
      </w:pPr>
    </w:p>
    <w:p w14:paraId="1136C7A8" w14:textId="77777777" w:rsidR="000208C5" w:rsidRDefault="000208C5" w:rsidP="000208C5">
      <w:pPr>
        <w:rPr>
          <w:rFonts w:asciiTheme="minorHAnsi" w:hAnsiTheme="minorHAnsi"/>
          <w:sz w:val="32"/>
        </w:rPr>
      </w:pPr>
    </w:p>
    <w:p w14:paraId="7D963E89" w14:textId="77777777" w:rsidR="000208C5" w:rsidRDefault="000208C5" w:rsidP="000208C5">
      <w:pPr>
        <w:rPr>
          <w:rFonts w:asciiTheme="minorHAnsi" w:hAnsiTheme="minorHAnsi"/>
          <w:sz w:val="32"/>
        </w:rPr>
      </w:pPr>
    </w:p>
    <w:p w14:paraId="07EA0B0E" w14:textId="77777777" w:rsidR="000208C5" w:rsidRPr="000208C5" w:rsidRDefault="000208C5" w:rsidP="000208C5">
      <w:pPr>
        <w:rPr>
          <w:rFonts w:asciiTheme="minorHAnsi" w:hAnsiTheme="minorHAnsi"/>
          <w:sz w:val="32"/>
        </w:rPr>
      </w:pPr>
    </w:p>
    <w:p w14:paraId="38B6C02C" w14:textId="77777777" w:rsidR="009C76DC" w:rsidRPr="005B6770" w:rsidRDefault="000208C5" w:rsidP="009C76D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5B6770">
        <w:rPr>
          <w:rFonts w:asciiTheme="majorBidi" w:hAnsiTheme="majorBidi" w:cstheme="majorBidi"/>
          <w:sz w:val="24"/>
          <w:szCs w:val="24"/>
        </w:rPr>
        <w:t>4x Fire extinguisher</w:t>
      </w:r>
      <w:r w:rsidR="000373DF" w:rsidRPr="005B6770">
        <w:rPr>
          <w:rFonts w:asciiTheme="majorBidi" w:hAnsiTheme="majorBidi" w:cstheme="majorBidi"/>
          <w:sz w:val="24"/>
          <w:szCs w:val="24"/>
        </w:rPr>
        <w:t>s</w:t>
      </w:r>
      <w:r w:rsidRPr="005B6770">
        <w:rPr>
          <w:rFonts w:asciiTheme="majorBidi" w:hAnsiTheme="majorBidi" w:cstheme="majorBidi"/>
          <w:sz w:val="24"/>
          <w:szCs w:val="24"/>
        </w:rPr>
        <w:t xml:space="preserve"> must be placed in the factory in strategic places (Safety standards).</w:t>
      </w:r>
    </w:p>
    <w:p w14:paraId="55F738A4" w14:textId="77777777" w:rsidR="00FF1B6B" w:rsidRDefault="000208C5" w:rsidP="00FF1B6B">
      <w:pPr>
        <w:rPr>
          <w:rFonts w:asciiTheme="minorHAnsi" w:hAnsiTheme="minorHAnsi"/>
          <w:sz w:val="28"/>
        </w:rPr>
      </w:pPr>
      <w:r>
        <w:rPr>
          <w:noProof/>
        </w:rPr>
        <w:drawing>
          <wp:anchor distT="0" distB="0" distL="114300" distR="114300" simplePos="0" relativeHeight="251698176" behindDoc="0" locked="0" layoutInCell="1" allowOverlap="1" wp14:anchorId="4AE7A5F1" wp14:editId="2B691E4E">
            <wp:simplePos x="0" y="0"/>
            <wp:positionH relativeFrom="margin">
              <wp:align>center</wp:align>
            </wp:positionH>
            <wp:positionV relativeFrom="paragraph">
              <wp:posOffset>17780</wp:posOffset>
            </wp:positionV>
            <wp:extent cx="3220279" cy="3220279"/>
            <wp:effectExtent l="0" t="0" r="0" b="0"/>
            <wp:wrapNone/>
            <wp:docPr id="198" name="Picture 198" descr="Order Anzen 6.4kg dry chemical fire extinguisher | The SM Sto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Order Anzen 6.4kg dry chemical fire extinguisher | The SM Store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0279" cy="32202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44D18F" w14:textId="77777777" w:rsidR="00FF1B6B" w:rsidRDefault="00FF1B6B" w:rsidP="00FF1B6B">
      <w:pPr>
        <w:rPr>
          <w:rFonts w:asciiTheme="minorHAnsi" w:hAnsiTheme="minorHAnsi"/>
          <w:sz w:val="28"/>
        </w:rPr>
      </w:pPr>
    </w:p>
    <w:p w14:paraId="53281697" w14:textId="77777777" w:rsidR="000373DF" w:rsidRDefault="000373DF" w:rsidP="00FF1B6B">
      <w:pPr>
        <w:rPr>
          <w:rFonts w:asciiTheme="minorHAnsi" w:hAnsiTheme="minorHAnsi"/>
          <w:sz w:val="28"/>
        </w:rPr>
      </w:pPr>
    </w:p>
    <w:p w14:paraId="43F78F2C" w14:textId="77777777" w:rsidR="000373DF" w:rsidRDefault="000373DF" w:rsidP="00FF1B6B">
      <w:pPr>
        <w:rPr>
          <w:rFonts w:asciiTheme="minorHAnsi" w:hAnsiTheme="minorHAnsi"/>
          <w:sz w:val="28"/>
        </w:rPr>
      </w:pPr>
    </w:p>
    <w:p w14:paraId="0B3C6F8B" w14:textId="77777777" w:rsidR="000373DF" w:rsidRDefault="000373DF" w:rsidP="00FF1B6B">
      <w:pPr>
        <w:rPr>
          <w:rFonts w:asciiTheme="minorHAnsi" w:hAnsiTheme="minorHAnsi"/>
          <w:sz w:val="28"/>
        </w:rPr>
      </w:pPr>
    </w:p>
    <w:p w14:paraId="288FD1D5" w14:textId="77777777" w:rsidR="000373DF" w:rsidRDefault="000373DF" w:rsidP="00FF1B6B">
      <w:pPr>
        <w:rPr>
          <w:rFonts w:asciiTheme="minorHAnsi" w:hAnsiTheme="minorHAnsi"/>
          <w:sz w:val="28"/>
        </w:rPr>
      </w:pPr>
    </w:p>
    <w:p w14:paraId="3071A3E8" w14:textId="77777777" w:rsidR="000373DF" w:rsidRDefault="000373DF" w:rsidP="00FF1B6B">
      <w:pPr>
        <w:rPr>
          <w:rFonts w:asciiTheme="minorHAnsi" w:hAnsiTheme="minorHAnsi"/>
          <w:sz w:val="28"/>
        </w:rPr>
      </w:pPr>
    </w:p>
    <w:p w14:paraId="12A9D8B8" w14:textId="77777777" w:rsidR="000373DF" w:rsidRDefault="000373DF" w:rsidP="00FF1B6B">
      <w:pPr>
        <w:rPr>
          <w:rFonts w:asciiTheme="minorHAnsi" w:hAnsiTheme="minorHAnsi"/>
          <w:sz w:val="28"/>
        </w:rPr>
      </w:pPr>
    </w:p>
    <w:p w14:paraId="18EBD1BB" w14:textId="77777777" w:rsidR="000373DF" w:rsidRDefault="000373DF" w:rsidP="00FF1B6B">
      <w:pPr>
        <w:rPr>
          <w:rFonts w:asciiTheme="minorHAnsi" w:hAnsiTheme="minorHAnsi"/>
          <w:sz w:val="28"/>
        </w:rPr>
      </w:pPr>
    </w:p>
    <w:p w14:paraId="29D99FF8" w14:textId="77777777" w:rsidR="000373DF" w:rsidRDefault="000373DF" w:rsidP="00FF1B6B">
      <w:pPr>
        <w:rPr>
          <w:rFonts w:asciiTheme="minorHAnsi" w:hAnsiTheme="minorHAnsi"/>
          <w:sz w:val="28"/>
        </w:rPr>
      </w:pPr>
    </w:p>
    <w:p w14:paraId="1CDAA6F1" w14:textId="77777777" w:rsidR="000373DF" w:rsidRDefault="000373DF" w:rsidP="00FF1B6B">
      <w:pPr>
        <w:rPr>
          <w:rFonts w:asciiTheme="minorHAnsi" w:hAnsiTheme="minorHAnsi"/>
          <w:sz w:val="28"/>
        </w:rPr>
      </w:pPr>
    </w:p>
    <w:p w14:paraId="0B4327B9" w14:textId="77777777" w:rsidR="000373DF" w:rsidRDefault="000373DF" w:rsidP="00FF1B6B">
      <w:pPr>
        <w:rPr>
          <w:rFonts w:asciiTheme="minorHAnsi" w:hAnsiTheme="minorHAnsi"/>
          <w:sz w:val="28"/>
        </w:rPr>
      </w:pPr>
    </w:p>
    <w:p w14:paraId="2A579237" w14:textId="77777777" w:rsidR="000373DF" w:rsidRDefault="000373DF" w:rsidP="00FF1B6B">
      <w:pPr>
        <w:rPr>
          <w:rFonts w:asciiTheme="minorHAnsi" w:hAnsiTheme="minorHAnsi"/>
          <w:sz w:val="28"/>
        </w:rPr>
      </w:pPr>
    </w:p>
    <w:p w14:paraId="7C910FAF" w14:textId="77777777" w:rsidR="000373DF" w:rsidRDefault="000373DF" w:rsidP="00FF1B6B">
      <w:pPr>
        <w:rPr>
          <w:rFonts w:asciiTheme="minorHAnsi" w:hAnsiTheme="minorHAnsi"/>
          <w:sz w:val="28"/>
        </w:rPr>
      </w:pPr>
    </w:p>
    <w:p w14:paraId="6413A642" w14:textId="77777777" w:rsidR="000373DF" w:rsidRDefault="000373DF" w:rsidP="00FF1B6B">
      <w:pPr>
        <w:rPr>
          <w:rFonts w:asciiTheme="minorHAnsi" w:hAnsiTheme="minorHAnsi"/>
          <w:sz w:val="28"/>
        </w:rPr>
      </w:pPr>
    </w:p>
    <w:p w14:paraId="60DE0B37" w14:textId="77777777" w:rsidR="000373DF" w:rsidRDefault="000373DF">
      <w:pPr>
        <w:spacing w:after="160" w:line="259" w:lineRule="auto"/>
        <w:rPr>
          <w:rFonts w:asciiTheme="minorHAnsi" w:hAnsiTheme="minorHAnsi"/>
          <w:sz w:val="28"/>
        </w:rPr>
        <w:sectPr w:rsidR="000373DF" w:rsidSect="00494687">
          <w:headerReference w:type="default" r:id="rId35"/>
          <w:footerReference w:type="default" r:id="rId36"/>
          <w:pgSz w:w="12240" w:h="15840"/>
          <w:pgMar w:top="426" w:right="1440" w:bottom="993" w:left="1440" w:header="720" w:footer="720" w:gutter="0"/>
          <w:cols w:space="720"/>
          <w:docGrid w:linePitch="360"/>
        </w:sectPr>
      </w:pPr>
    </w:p>
    <w:p w14:paraId="416123A2" w14:textId="77777777" w:rsidR="000373DF" w:rsidRDefault="003C1D1E">
      <w:pPr>
        <w:spacing w:after="160" w:line="259" w:lineRule="auto"/>
        <w:rPr>
          <w:rFonts w:asciiTheme="minorHAnsi" w:hAnsiTheme="minorHAnsi"/>
          <w:sz w:val="28"/>
        </w:rPr>
      </w:pPr>
      <w:r>
        <w:rPr>
          <w:rFonts w:asciiTheme="minorHAnsi" w:hAnsiTheme="minorHAnsi"/>
          <w:noProof/>
          <w:sz w:val="28"/>
        </w:rPr>
        <w:lastRenderedPageBreak/>
        <mc:AlternateContent>
          <mc:Choice Requires="wpg">
            <w:drawing>
              <wp:anchor distT="0" distB="0" distL="114300" distR="114300" simplePos="0" relativeHeight="251771904" behindDoc="0" locked="0" layoutInCell="1" allowOverlap="1" wp14:anchorId="2DE57129" wp14:editId="5632FA59">
                <wp:simplePos x="0" y="0"/>
                <wp:positionH relativeFrom="column">
                  <wp:posOffset>-545888</wp:posOffset>
                </wp:positionH>
                <wp:positionV relativeFrom="paragraph">
                  <wp:posOffset>-584200</wp:posOffset>
                </wp:positionV>
                <wp:extent cx="9744498" cy="6700943"/>
                <wp:effectExtent l="0" t="0" r="47625" b="43180"/>
                <wp:wrapNone/>
                <wp:docPr id="91" name="Group 9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44498" cy="6700943"/>
                          <a:chOff x="0" y="0"/>
                          <a:chExt cx="9744498" cy="6700943"/>
                        </a:xfrm>
                      </wpg:grpSpPr>
                      <wpg:grpSp>
                        <wpg:cNvPr id="224" name="Group 224"/>
                        <wpg:cNvGrpSpPr/>
                        <wpg:grpSpPr>
                          <a:xfrm>
                            <a:off x="397933" y="270933"/>
                            <a:ext cx="9346565" cy="6430010"/>
                            <a:chOff x="0" y="-122768"/>
                            <a:chExt cx="9346777" cy="6430582"/>
                          </a:xfrm>
                        </wpg:grpSpPr>
                        <wpg:grpSp>
                          <wpg:cNvPr id="218" name="Group 218"/>
                          <wpg:cNvGrpSpPr/>
                          <wpg:grpSpPr>
                            <a:xfrm>
                              <a:off x="0" y="-122768"/>
                              <a:ext cx="9169400" cy="6430582"/>
                              <a:chOff x="0" y="-122768"/>
                              <a:chExt cx="9169400" cy="6430582"/>
                            </a:xfrm>
                          </wpg:grpSpPr>
                          <wps:wsp>
                            <wps:cNvPr id="201" name="Rectangle 201"/>
                            <wps:cNvSpPr/>
                            <wps:spPr>
                              <a:xfrm>
                                <a:off x="0" y="0"/>
                                <a:ext cx="9088608" cy="6307814"/>
                              </a:xfrm>
                              <a:prstGeom prst="rect">
                                <a:avLst/>
                              </a:prstGeom>
                              <a:noFill/>
                              <a:ln w="539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16" name="Rectangle 216"/>
                            <wps:cNvSpPr/>
                            <wps:spPr>
                              <a:xfrm>
                                <a:off x="8940800" y="2184399"/>
                                <a:ext cx="228600" cy="914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97" name="Rectangle 97"/>
                            <wps:cNvSpPr/>
                            <wps:spPr>
                              <a:xfrm rot="5400000">
                                <a:off x="1905000" y="-465668"/>
                                <a:ext cx="228600" cy="914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219" name="Right Arrow 219"/>
                          <wps:cNvSpPr/>
                          <wps:spPr>
                            <a:xfrm>
                              <a:off x="8542867" y="2709333"/>
                              <a:ext cx="803910" cy="219710"/>
                            </a:xfrm>
                            <a:prstGeom prst="rightArrow">
                              <a:avLst/>
                            </a:prstGeom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20" name="Right Arrow 220"/>
                          <wps:cNvSpPr/>
                          <wps:spPr>
                            <a:xfrm rot="10800000">
                              <a:off x="8492067" y="2302933"/>
                              <a:ext cx="804333" cy="220134"/>
                            </a:xfrm>
                            <a:prstGeom prst="rightArrow">
                              <a:avLst/>
                            </a:prstGeom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8" name="Right Arrow 98"/>
                          <wps:cNvSpPr/>
                          <wps:spPr>
                            <a:xfrm rot="16200000">
                              <a:off x="1835550" y="195255"/>
                              <a:ext cx="804333" cy="220134"/>
                            </a:xfrm>
                            <a:prstGeom prst="rightArrow">
                              <a:avLst/>
                            </a:prstGeom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9" name="Right Arrow 99"/>
                          <wps:cNvSpPr/>
                          <wps:spPr>
                            <a:xfrm rot="5400000">
                              <a:off x="1378349" y="218928"/>
                              <a:ext cx="803910" cy="219710"/>
                            </a:xfrm>
                            <a:prstGeom prst="rightArrow">
                              <a:avLst/>
                            </a:prstGeom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8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659255" cy="217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CA461B1" w14:textId="77777777" w:rsidR="003C1D1E" w:rsidRPr="003C1D1E" w:rsidRDefault="003C1D1E">
                              <w:pPr>
                                <w:rPr>
                                  <w:i/>
                                  <w:sz w:val="16"/>
                                </w:rPr>
                              </w:pPr>
                              <w:r w:rsidRPr="003C1D1E">
                                <w:rPr>
                                  <w:i/>
                                  <w:sz w:val="16"/>
                                </w:rPr>
                                <w:t>Steel column (cannot be moved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90" name="Straight Arrow Connector 90"/>
                        <wps:cNvCnPr/>
                        <wps:spPr>
                          <a:xfrm>
                            <a:off x="1490133" y="220133"/>
                            <a:ext cx="239699" cy="65489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DE57129" id="Group 91" o:spid="_x0000_s1058" style="position:absolute;margin-left:-43pt;margin-top:-46pt;width:767.3pt;height:527.65pt;z-index:251771904" coordsize="97444,670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">
                <v:group id="Group 224" o:spid="_x0000_s1059" style="position:absolute;left:3979;top:2709;width:93465;height:64300" coordorigin=",-1227" coordsize="93467,643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">
                  <v:group id="Group 218" o:spid="_x0000_s1060" style="position:absolute;top:-1227;width:91694;height:64305" coordorigin=",-1227" coordsize="91694,643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">
                    <v:rect id="Rectangle 201" o:spid="_x0000_s1061" style="position:absolute;width:90886;height:630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" filled="f" strokecolor="black [3213]" strokeweight="4.25pt"/>
                    <v:rect id="Rectangle 216" o:spid="_x0000_s1062" style="position:absolute;left:89408;top:21843;width:2286;height:9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" fillcolor="white [3212]" strokecolor="white [3212]" strokeweight="1pt"/>
                    <v:rect id="Rectangle 97" o:spid="_x0000_s1063" style="position:absolute;left:19050;top:-4656;width:2285;height:9144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" fillcolor="white [3212]" strokecolor="white [3212]" strokeweight="1pt"/>
                  </v:group>
                  <v:shapetype id="_x0000_t13" coordsize="21600,21600" o:spt="13" adj="16200,5400" path="m@0,l@0@1,0@1,0@2@0@2@0,21600,21600,10800xe">
                    <v:stroke joinstyle="miter"/>
                    <v:formulas>
                      <v:f eqn="val #0"/>
                      <v:f eqn="val #1"/>
                      <v:f eqn="sum height 0 #1"/>
                      <v:f eqn="sum 10800 0 #1"/>
                      <v:f eqn="sum width 0 #0"/>
                      <v:f eqn="prod @4 @3 10800"/>
                      <v:f eqn="sum width 0 @5"/>
                    </v:formulas>
                    <v:path o:connecttype="custom" o:connectlocs="@0,0;0,10800;@0,21600;21600,10800" o:connectangles="270,180,90,0" textboxrect="0,@1,@6,@2"/>
                    <v:handles>
                      <v:h position="#0,#1" xrange="0,21600" yrange="0,10800"/>
                    </v:handles>
                  </v:shapetype>
                  <v:shape id="Right Arrow 219" o:spid="_x0000_s1064" type="#_x0000_t13" style="position:absolute;left:85428;top:27093;width:8039;height:21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" adj="18648" fillcolor="#9cc2e5 [1940]" strokecolor="#1f4d78 [1604]" strokeweight="1pt"/>
                  <v:shape id="Right Arrow 220" o:spid="_x0000_s1065" type="#_x0000_t13" style="position:absolute;left:84920;top:23029;width:8044;height:2201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" adj="18644" fillcolor="#9cc2e5 [1940]" strokecolor="#1f4d78 [1604]" strokeweight="1pt"/>
                  <v:shape id="Right Arrow 98" o:spid="_x0000_s1066" type="#_x0000_t13" style="position:absolute;left:18356;top:1952;width:8042;height:2201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" adj="18644" fillcolor="#9cc2e5 [1940]" strokecolor="#1f4d78 [1604]" strokeweight="1pt"/>
                  <v:shape id="Right Arrow 99" o:spid="_x0000_s1067" type="#_x0000_t13" style="position:absolute;left:13784;top:2189;width:8038;height:2197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" adj="18648" fillcolor="#9cc2e5 [1940]" strokecolor="#1f4d78 [1604]" strokeweight="1pt"/>
                </v:group>
                <v:shape id="_x0000_s1068" type="#_x0000_t202" style="position:absolute;width:16592;height:21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" filled="f" stroked="f">
                  <v:textbox style="mso-fit-shape-to-text:t">
                    <w:txbxContent>
                      <w:p w14:paraId="7CA461B1" w14:textId="77777777" w:rsidR="003C1D1E" w:rsidRPr="003C1D1E" w:rsidRDefault="003C1D1E">
                        <w:pPr>
                          <w:rPr>
                            <w:i/>
                            <w:sz w:val="16"/>
                          </w:rPr>
                        </w:pPr>
                        <w:r w:rsidRPr="003C1D1E">
                          <w:rPr>
                            <w:i/>
                            <w:sz w:val="16"/>
                          </w:rPr>
                          <w:t>Steel column (cannot be moved)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90" o:spid="_x0000_s1069" type="#_x0000_t32" style="position:absolute;left:14901;top:2201;width:2397;height:654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" strokecolor="#5b9bd5 [3204]" strokeweight=".5pt">
                  <v:stroke endarrow="block" joinstyle="miter"/>
                </v:shape>
              </v:group>
            </w:pict>
          </mc:Fallback>
        </mc:AlternateContent>
      </w:r>
      <w:r w:rsidRPr="003C1D1E">
        <w:rPr>
          <w:rFonts w:asciiTheme="minorHAnsi" w:hAnsiTheme="minorHAnsi"/>
          <w:noProof/>
          <w:sz w:val="28"/>
        </w:rPr>
        <mc:AlternateContent>
          <mc:Choice Requires="wps">
            <w:drawing>
              <wp:anchor distT="45720" distB="45720" distL="114300" distR="114300" simplePos="0" relativeHeight="251735040" behindDoc="0" locked="0" layoutInCell="1" allowOverlap="1" wp14:anchorId="7CBB1AF8" wp14:editId="310698DA">
                <wp:simplePos x="0" y="0"/>
                <wp:positionH relativeFrom="column">
                  <wp:posOffset>1508413</wp:posOffset>
                </wp:positionH>
                <wp:positionV relativeFrom="paragraph">
                  <wp:posOffset>-754149</wp:posOffset>
                </wp:positionV>
                <wp:extent cx="781050" cy="1404620"/>
                <wp:effectExtent l="0" t="0" r="0" b="5715"/>
                <wp:wrapNone/>
                <wp:docPr id="2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10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60DC63" w14:textId="77777777" w:rsidR="003C1D1E" w:rsidRPr="003C1D1E" w:rsidRDefault="003C1D1E">
                            <w:pPr>
                              <w:rPr>
                                <w:i/>
                              </w:rPr>
                            </w:pPr>
                            <w:r w:rsidRPr="003C1D1E">
                              <w:rPr>
                                <w:i/>
                              </w:rPr>
                              <w:t>4 met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CBB1AF8" id="_x0000_s1070" type="#_x0000_t202" style="position:absolute;margin-left:118.75pt;margin-top:-59.4pt;width:61.5pt;height:110.6pt;z-index:2517350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" filled="f" stroked="f">
                <v:textbox style="mso-fit-shape-to-text:t">
                  <w:txbxContent>
                    <w:p w14:paraId="6B60DC63" w14:textId="77777777" w:rsidR="003C1D1E" w:rsidRPr="003C1D1E" w:rsidRDefault="003C1D1E">
                      <w:pPr>
                        <w:rPr>
                          <w:i/>
                        </w:rPr>
                      </w:pPr>
                      <w:r w:rsidRPr="003C1D1E">
                        <w:rPr>
                          <w:i/>
                        </w:rPr>
                        <w:t>4 meter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inorHAnsi" w:hAnsiTheme="minorHAnsi"/>
          <w:noProof/>
          <w:sz w:val="28"/>
        </w:rPr>
        <mc:AlternateContent>
          <mc:Choice Requires="wpg">
            <w:drawing>
              <wp:anchor distT="0" distB="0" distL="114300" distR="114300" simplePos="0" relativeHeight="251732992" behindDoc="0" locked="0" layoutInCell="1" allowOverlap="1" wp14:anchorId="6522A74E" wp14:editId="7D793971">
                <wp:simplePos x="0" y="0"/>
                <wp:positionH relativeFrom="column">
                  <wp:posOffset>1403292</wp:posOffset>
                </wp:positionH>
                <wp:positionV relativeFrom="paragraph">
                  <wp:posOffset>-670560</wp:posOffset>
                </wp:positionV>
                <wp:extent cx="951723" cy="484909"/>
                <wp:effectExtent l="38100" t="0" r="77470" b="10795"/>
                <wp:wrapNone/>
                <wp:docPr id="231" name="Group 2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51723" cy="484909"/>
                          <a:chOff x="0" y="0"/>
                          <a:chExt cx="951723" cy="484909"/>
                        </a:xfrm>
                      </wpg:grpSpPr>
                      <wps:wsp>
                        <wps:cNvPr id="228" name="Straight Connector 228"/>
                        <wps:cNvCnPr/>
                        <wps:spPr>
                          <a:xfrm flipV="1">
                            <a:off x="5542" y="0"/>
                            <a:ext cx="0" cy="4572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9" name="Straight Connector 229"/>
                        <wps:cNvCnPr/>
                        <wps:spPr>
                          <a:xfrm flipV="1">
                            <a:off x="936568" y="27709"/>
                            <a:ext cx="0" cy="4572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0" name="Straight Arrow Connector 230"/>
                        <wps:cNvCnPr/>
                        <wps:spPr>
                          <a:xfrm>
                            <a:off x="0" y="160713"/>
                            <a:ext cx="951723" cy="0"/>
                          </a:xfrm>
                          <a:prstGeom prst="straightConnector1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6717CEF" id="Group 231" o:spid="_x0000_s1026" style="position:absolute;margin-left:110.5pt;margin-top:-52.8pt;width:74.95pt;height:38.2pt;z-index:251732992" coordsize="9517,48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">
                <v:line id="Straight Connector 228" o:spid="_x0000_s1027" style="position:absolute;flip:y;visibility:visible;mso-wrap-style:square" from="55,0" to="55,4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" strokecolor="black [3213]" strokeweight=".5pt">
                  <v:stroke joinstyle="miter"/>
                </v:line>
                <v:line id="Straight Connector 229" o:spid="_x0000_s1028" style="position:absolute;flip:y;visibility:visible;mso-wrap-style:square" from="9365,277" to="9365,48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" strokecolor="black [3213]" strokeweight=".5pt">
                  <v:stroke joinstyle="miter"/>
                </v:line>
                <v:shape id="Straight Arrow Connector 230" o:spid="_x0000_s1029" type="#_x0000_t32" style="position:absolute;top:1607;width:9517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" strokecolor="#5b9bd5 [3204]" strokeweight=".5pt">
                  <v:stroke startarrow="block" endarrow="block" joinstyle="miter"/>
                </v:shape>
              </v:group>
            </w:pict>
          </mc:Fallback>
        </mc:AlternateContent>
      </w:r>
    </w:p>
    <w:p w14:paraId="46A0D1D9" w14:textId="77777777" w:rsidR="000373DF" w:rsidRDefault="003C1D1E" w:rsidP="00FF1B6B">
      <w:pPr>
        <w:rPr>
          <w:rFonts w:asciiTheme="minorHAnsi" w:hAnsiTheme="minorHAnsi"/>
          <w:sz w:val="28"/>
        </w:rPr>
      </w:pPr>
      <w:r>
        <w:rPr>
          <w:rFonts w:asciiTheme="minorHAnsi" w:hAnsiTheme="minorHAnsi"/>
          <w:noProof/>
          <w:sz w:val="28"/>
        </w:rPr>
        <mc:AlternateContent>
          <mc:Choice Requires="wpg">
            <w:drawing>
              <wp:anchor distT="0" distB="0" distL="114300" distR="114300" simplePos="0" relativeHeight="251767808" behindDoc="0" locked="0" layoutInCell="1" allowOverlap="1" wp14:anchorId="2E9DA9A6" wp14:editId="71821A0C">
                <wp:simplePos x="0" y="0"/>
                <wp:positionH relativeFrom="column">
                  <wp:posOffset>1122045</wp:posOffset>
                </wp:positionH>
                <wp:positionV relativeFrom="paragraph">
                  <wp:posOffset>45085</wp:posOffset>
                </wp:positionV>
                <wp:extent cx="6587066" cy="3836077"/>
                <wp:effectExtent l="0" t="0" r="23495" b="31115"/>
                <wp:wrapNone/>
                <wp:docPr id="88" name="Group 8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87066" cy="3836077"/>
                          <a:chOff x="0" y="0"/>
                          <a:chExt cx="6587066" cy="3836077"/>
                        </a:xfrm>
                      </wpg:grpSpPr>
                      <wpg:grpSp>
                        <wpg:cNvPr id="72" name="Group 72"/>
                        <wpg:cNvGrpSpPr/>
                        <wpg:grpSpPr>
                          <a:xfrm>
                            <a:off x="6333067" y="177800"/>
                            <a:ext cx="220133" cy="237744"/>
                            <a:chOff x="0" y="0"/>
                            <a:chExt cx="381000" cy="411480"/>
                          </a:xfrm>
                        </wpg:grpSpPr>
                        <wps:wsp>
                          <wps:cNvPr id="68" name="Frame 68"/>
                          <wps:cNvSpPr/>
                          <wps:spPr>
                            <a:xfrm>
                              <a:off x="0" y="0"/>
                              <a:ext cx="381000" cy="411480"/>
                            </a:xfrm>
                            <a:prstGeom prst="frame">
                              <a:avLst/>
                            </a:prstGeom>
                            <a:solidFill>
                              <a:schemeClr val="tx1">
                                <a:lumMod val="75000"/>
                                <a:lumOff val="25000"/>
                              </a:schemeClr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71" name="Group 71"/>
                          <wpg:cNvGrpSpPr/>
                          <wpg:grpSpPr>
                            <a:xfrm>
                              <a:off x="33867" y="25400"/>
                              <a:ext cx="312843" cy="372534"/>
                              <a:chOff x="0" y="0"/>
                              <a:chExt cx="312843" cy="372534"/>
                            </a:xfrm>
                          </wpg:grpSpPr>
                          <wps:wsp>
                            <wps:cNvPr id="69" name="Straight Connector 69"/>
                            <wps:cNvCnPr/>
                            <wps:spPr>
                              <a:xfrm flipV="1">
                                <a:off x="0" y="0"/>
                                <a:ext cx="296334" cy="372534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0" name="Straight Connector 70"/>
                            <wps:cNvCnPr/>
                            <wps:spPr>
                              <a:xfrm flipH="1" flipV="1">
                                <a:off x="0" y="16934"/>
                                <a:ext cx="312843" cy="341418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g:grpSp>
                        <wpg:cNvPr id="73" name="Group 73"/>
                        <wpg:cNvGrpSpPr/>
                        <wpg:grpSpPr>
                          <a:xfrm>
                            <a:off x="6366933" y="3598333"/>
                            <a:ext cx="220133" cy="237744"/>
                            <a:chOff x="0" y="0"/>
                            <a:chExt cx="381000" cy="411480"/>
                          </a:xfrm>
                        </wpg:grpSpPr>
                        <wps:wsp>
                          <wps:cNvPr id="74" name="Frame 74"/>
                          <wps:cNvSpPr/>
                          <wps:spPr>
                            <a:xfrm>
                              <a:off x="0" y="0"/>
                              <a:ext cx="381000" cy="411480"/>
                            </a:xfrm>
                            <a:prstGeom prst="frame">
                              <a:avLst/>
                            </a:prstGeom>
                            <a:solidFill>
                              <a:schemeClr val="tx1">
                                <a:lumMod val="75000"/>
                                <a:lumOff val="25000"/>
                              </a:schemeClr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75" name="Group 75"/>
                          <wpg:cNvGrpSpPr/>
                          <wpg:grpSpPr>
                            <a:xfrm>
                              <a:off x="33867" y="25400"/>
                              <a:ext cx="312843" cy="372534"/>
                              <a:chOff x="0" y="0"/>
                              <a:chExt cx="312843" cy="372534"/>
                            </a:xfrm>
                          </wpg:grpSpPr>
                          <wps:wsp>
                            <wps:cNvPr id="76" name="Straight Connector 76"/>
                            <wps:cNvCnPr/>
                            <wps:spPr>
                              <a:xfrm flipV="1">
                                <a:off x="0" y="0"/>
                                <a:ext cx="296334" cy="372534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7" name="Straight Connector 77"/>
                            <wps:cNvCnPr/>
                            <wps:spPr>
                              <a:xfrm flipH="1" flipV="1">
                                <a:off x="0" y="16934"/>
                                <a:ext cx="312843" cy="341418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g:grpSp>
                        <wpg:cNvPr id="78" name="Group 78"/>
                        <wpg:cNvGrpSpPr/>
                        <wpg:grpSpPr>
                          <a:xfrm>
                            <a:off x="0" y="3598333"/>
                            <a:ext cx="220133" cy="237744"/>
                            <a:chOff x="0" y="0"/>
                            <a:chExt cx="381000" cy="411480"/>
                          </a:xfrm>
                        </wpg:grpSpPr>
                        <wps:wsp>
                          <wps:cNvPr id="79" name="Frame 79"/>
                          <wps:cNvSpPr/>
                          <wps:spPr>
                            <a:xfrm>
                              <a:off x="0" y="0"/>
                              <a:ext cx="381000" cy="411480"/>
                            </a:xfrm>
                            <a:prstGeom prst="frame">
                              <a:avLst/>
                            </a:prstGeom>
                            <a:solidFill>
                              <a:schemeClr val="tx1">
                                <a:lumMod val="75000"/>
                                <a:lumOff val="25000"/>
                              </a:schemeClr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80" name="Group 80"/>
                          <wpg:cNvGrpSpPr/>
                          <wpg:grpSpPr>
                            <a:xfrm>
                              <a:off x="33867" y="25400"/>
                              <a:ext cx="312843" cy="372534"/>
                              <a:chOff x="0" y="0"/>
                              <a:chExt cx="312843" cy="372534"/>
                            </a:xfrm>
                          </wpg:grpSpPr>
                          <wps:wsp>
                            <wps:cNvPr id="81" name="Straight Connector 81"/>
                            <wps:cNvCnPr/>
                            <wps:spPr>
                              <a:xfrm flipV="1">
                                <a:off x="0" y="0"/>
                                <a:ext cx="296334" cy="372534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2" name="Straight Connector 82"/>
                            <wps:cNvCnPr/>
                            <wps:spPr>
                              <a:xfrm flipH="1" flipV="1">
                                <a:off x="0" y="16934"/>
                                <a:ext cx="312843" cy="341418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g:grpSp>
                        <wpg:cNvPr id="83" name="Group 83"/>
                        <wpg:cNvGrpSpPr/>
                        <wpg:grpSpPr>
                          <a:xfrm>
                            <a:off x="42333" y="0"/>
                            <a:ext cx="220133" cy="237744"/>
                            <a:chOff x="0" y="0"/>
                            <a:chExt cx="381000" cy="411480"/>
                          </a:xfrm>
                        </wpg:grpSpPr>
                        <wps:wsp>
                          <wps:cNvPr id="84" name="Frame 84"/>
                          <wps:cNvSpPr/>
                          <wps:spPr>
                            <a:xfrm>
                              <a:off x="0" y="0"/>
                              <a:ext cx="381000" cy="411480"/>
                            </a:xfrm>
                            <a:prstGeom prst="frame">
                              <a:avLst/>
                            </a:prstGeom>
                            <a:solidFill>
                              <a:schemeClr val="tx1">
                                <a:lumMod val="75000"/>
                                <a:lumOff val="25000"/>
                              </a:schemeClr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85" name="Group 85"/>
                          <wpg:cNvGrpSpPr/>
                          <wpg:grpSpPr>
                            <a:xfrm>
                              <a:off x="33867" y="25400"/>
                              <a:ext cx="312843" cy="372534"/>
                              <a:chOff x="0" y="0"/>
                              <a:chExt cx="312843" cy="372534"/>
                            </a:xfrm>
                          </wpg:grpSpPr>
                          <wps:wsp>
                            <wps:cNvPr id="86" name="Straight Connector 86"/>
                            <wps:cNvCnPr/>
                            <wps:spPr>
                              <a:xfrm flipV="1">
                                <a:off x="0" y="0"/>
                                <a:ext cx="296334" cy="372534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7" name="Straight Connector 87"/>
                            <wps:cNvCnPr/>
                            <wps:spPr>
                              <a:xfrm flipH="1" flipV="1">
                                <a:off x="0" y="16934"/>
                                <a:ext cx="312843" cy="341418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6F43C1A" id="Group 88" o:spid="_x0000_s1026" style="position:absolute;margin-left:88.35pt;margin-top:3.55pt;width:518.65pt;height:302.05pt;z-index:251767808" coordsize="65870,38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">
                <v:group id="Group 72" o:spid="_x0000_s1027" style="position:absolute;left:63330;top:1778;width:2202;height:2377" coordsize="381000,4114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BxW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xE8v4QfIBcPAAAA//8DAFBLAQItABQABgAIAAAAIQDb4fbL7gAAAIUBAAATAAAAAAAAAAAA&#10;AAAAAAAAAABbQ29udGVudF9UeXBlc10ueG1sUEsBAi0AFAAGAAgAAAAhAFr0LFu/AAAAFQEAAAsA&#10;AAAAAAAAAAAAAAAAHwEAAF9yZWxzLy5yZWxzUEsBAi0AFAAGAAgAAAAhAK98HFbEAAAA2wAAAA8A&#10;AAAAAAAAAAAAAAAABwIAAGRycy9kb3ducmV2LnhtbFBLBQYAAAAAAwADALcAAAD4AgAAAAA=&#10;">
                  <v:shape id="Frame 68" o:spid="_x0000_s1028" style="position:absolute;width:381000;height:411480;visibility:visible;mso-wrap-style:square;v-text-anchor:middle" coordsize="381000,4114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" path="m,l381000,r,411480l,411480,,xm47625,47625r,316230l333375,363855r,-316230l47625,47625xe" fillcolor="#404040 [2429]" strokecolor="black [3213]" strokeweight="1pt">
                    <v:stroke joinstyle="miter"/>
                    <v:path arrowok="t" o:connecttype="custom" o:connectlocs="0,0;381000,0;381000,411480;0,411480;0,0;47625,47625;47625,363855;333375,363855;333375,47625;47625,47625" o:connectangles="0,0,0,0,0,0,0,0,0,0"/>
                  </v:shape>
                  <v:group id="Group 71" o:spid="_x0000_s1029" style="position:absolute;left:33867;top:25400;width:312843;height:372534" coordsize="312843,372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oIhxQAAANs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">
                    <v:line id="Straight Connector 69" o:spid="_x0000_s1030" style="position:absolute;flip:y;visibility:visible;mso-wrap-style:square" from="0,0" to="296334,3725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" strokecolor="black [3213]" strokeweight=".5pt">
                      <v:stroke joinstyle="miter"/>
                    </v:line>
                    <v:line id="Straight Connector 70" o:spid="_x0000_s1031" style="position:absolute;flip:x y;visibility:visible;mso-wrap-style:square" from="0,16934" to="312843,358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" strokecolor="black [3213]" strokeweight=".5pt">
                      <v:stroke joinstyle="miter"/>
                    </v:line>
                  </v:group>
                </v:group>
                <v:group id="Group 73" o:spid="_x0000_s1032" style="position:absolute;left:63669;top:35983;width:2201;height:2377" coordsize="381000,4114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LnN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TMfw9yX8ALn8BQAA//8DAFBLAQItABQABgAIAAAAIQDb4fbL7gAAAIUBAAATAAAAAAAAAAAA&#10;AAAAAAAAAABbQ29udGVudF9UeXBlc10ueG1sUEsBAi0AFAAGAAgAAAAhAFr0LFu/AAAAFQEAAAsA&#10;AAAAAAAAAAAAAAAAHwEAAF9yZWxzLy5yZWxzUEsBAi0AFAAGAAgAAAAhAMAwuc3EAAAA2wAAAA8A&#10;AAAAAAAAAAAAAAAABwIAAGRycy9kb3ducmV2LnhtbFBLBQYAAAAAAwADALcAAAD4AgAAAAA=&#10;">
                  <v:shape id="Frame 74" o:spid="_x0000_s1033" style="position:absolute;width:381000;height:411480;visibility:visible;mso-wrap-style:square;v-text-anchor:middle" coordsize="381000,4114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" path="m,l381000,r,411480l,411480,,xm47625,47625r,316230l333375,363855r,-316230l47625,47625xe" fillcolor="#404040 [2429]" strokecolor="black [3213]" strokeweight="1pt">
                    <v:stroke joinstyle="miter"/>
                    <v:path arrowok="t" o:connecttype="custom" o:connectlocs="0,0;381000,0;381000,411480;0,411480;0,0;47625,47625;47625,363855;333375,363855;333375,47625;47625,47625" o:connectangles="0,0,0,0,0,0,0,0,0,0"/>
                  </v:shape>
                  <v:group id="Group 75" o:spid="_x0000_s1034" style="position:absolute;left:33867;top:25400;width:312843;height:372534" coordsize="312843,372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YQi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">
                    <v:line id="Straight Connector 76" o:spid="_x0000_s1035" style="position:absolute;flip:y;visibility:visible;mso-wrap-style:square" from="0,0" to="296334,3725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" strokecolor="black [3213]" strokeweight=".5pt">
                      <v:stroke joinstyle="miter"/>
                    </v:line>
                    <v:line id="Straight Connector 77" o:spid="_x0000_s1036" style="position:absolute;flip:x y;visibility:visible;mso-wrap-style:square" from="0,16934" to="312843,358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" strokecolor="black [3213]" strokeweight=".5pt">
                      <v:stroke joinstyle="miter"/>
                    </v:line>
                  </v:group>
                </v:group>
                <v:group id="Group 78" o:spid="_x0000_s1037" style="position:absolute;top:35983;width:2201;height:2377" coordsize="381000,4114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Cu8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jA1fwg+QuzsAAAD//wMAUEsBAi0AFAAGAAgAAAAhANvh9svuAAAAhQEAABMAAAAAAAAAAAAA&#10;AAAAAAAAAFtDb250ZW50X1R5cGVzXS54bWxQSwECLQAUAAYACAAAACEAWvQsW78AAAAVAQAACwAA&#10;AAAAAAAAAAAAAAAfAQAAX3JlbHMvLnJlbHNQSwECLQAUAAYACAAAACEAzpQrvMMAAADbAAAADwAA&#10;AAAAAAAAAAAAAAAHAgAAZHJzL2Rvd25yZXYueG1sUEsFBgAAAAADAAMAtwAAAPcCAAAAAA==&#10;">
                  <v:shape id="Frame 79" o:spid="_x0000_s1038" style="position:absolute;width:381000;height:411480;visibility:visible;mso-wrap-style:square;v-text-anchor:middle" coordsize="381000,4114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" path="m,l381000,r,411480l,411480,,xm47625,47625r,316230l333375,363855r,-316230l47625,47625xe" fillcolor="#404040 [2429]" strokecolor="black [3213]" strokeweight="1pt">
                    <v:stroke joinstyle="miter"/>
                    <v:path arrowok="t" o:connecttype="custom" o:connectlocs="0,0;381000,0;381000,411480;0,411480;0,0;47625,47625;47625,363855;333375,363855;333375,47625;47625,47625" o:connectangles="0,0,0,0,0,0,0,0,0,0"/>
                  </v:shape>
                  <v:group id="Group 80" o:spid="_x0000_s1039" style="position:absolute;left:33867;top:25400;width:312843;height:372534" coordsize="312843,372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">
                    <v:line id="Straight Connector 81" o:spid="_x0000_s1040" style="position:absolute;flip:y;visibility:visible;mso-wrap-style:square" from="0,0" to="296334,3725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" strokecolor="black [3213]" strokeweight=".5pt">
                      <v:stroke joinstyle="miter"/>
                    </v:line>
                    <v:line id="Straight Connector 82" o:spid="_x0000_s1041" style="position:absolute;flip:x y;visibility:visible;mso-wrap-style:square" from="0,16934" to="312843,358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" strokecolor="black [3213]" strokeweight=".5pt">
                      <v:stroke joinstyle="miter"/>
                    </v:line>
                  </v:group>
                </v:group>
                <v:group id="Group 83" o:spid="_x0000_s1042" style="position:absolute;left:423;width:2201;height:2377" coordsize="381000,4114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">
                  <v:shape id="Frame 84" o:spid="_x0000_s1043" style="position:absolute;width:381000;height:411480;visibility:visible;mso-wrap-style:square;v-text-anchor:middle" coordsize="381000,4114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" path="m,l381000,r,411480l,411480,,xm47625,47625r,316230l333375,363855r,-316230l47625,47625xe" fillcolor="#404040 [2429]" strokecolor="black [3213]" strokeweight="1pt">
                    <v:stroke joinstyle="miter"/>
                    <v:path arrowok="t" o:connecttype="custom" o:connectlocs="0,0;381000,0;381000,411480;0,411480;0,0;47625,47625;47625,363855;333375,363855;333375,47625;47625,47625" o:connectangles="0,0,0,0,0,0,0,0,0,0"/>
                  </v:shape>
                  <v:group id="Group 85" o:spid="_x0000_s1044" style="position:absolute;left:33867;top:25400;width:312843;height:372534" coordsize="312843,372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">
                    <v:line id="Straight Connector 86" o:spid="_x0000_s1045" style="position:absolute;flip:y;visibility:visible;mso-wrap-style:square" from="0,0" to="296334,3725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" strokecolor="black [3213]" strokeweight=".5pt">
                      <v:stroke joinstyle="miter"/>
                    </v:line>
                    <v:line id="Straight Connector 87" o:spid="_x0000_s1046" style="position:absolute;flip:x y;visibility:visible;mso-wrap-style:square" from="0,16934" to="312843,358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" strokecolor="black [3213]" strokeweight=".5pt">
                      <v:stroke joinstyle="miter"/>
                    </v:line>
                  </v:group>
                </v:group>
              </v:group>
            </w:pict>
          </mc:Fallback>
        </mc:AlternateContent>
      </w:r>
    </w:p>
    <w:p w14:paraId="229F3D10" w14:textId="77777777" w:rsidR="000373DF" w:rsidRDefault="000373DF" w:rsidP="00FF1B6B">
      <w:pPr>
        <w:rPr>
          <w:rFonts w:asciiTheme="minorHAnsi" w:hAnsiTheme="minorHAnsi"/>
          <w:sz w:val="28"/>
        </w:rPr>
      </w:pPr>
    </w:p>
    <w:p w14:paraId="51F65060" w14:textId="77777777" w:rsidR="000373DF" w:rsidRDefault="003C1D1E">
      <w:pPr>
        <w:spacing w:after="160" w:line="259" w:lineRule="auto"/>
        <w:rPr>
          <w:rFonts w:asciiTheme="minorHAnsi" w:hAnsiTheme="minorHAnsi"/>
          <w:sz w:val="28"/>
        </w:rPr>
      </w:pPr>
      <w:r w:rsidRPr="003C1D1E">
        <w:rPr>
          <w:rFonts w:asciiTheme="minorHAnsi" w:hAnsiTheme="minorHAnsi"/>
          <w:noProof/>
          <w:sz w:val="28"/>
        </w:rPr>
        <mc:AlternateContent>
          <mc:Choice Requires="wps">
            <w:drawing>
              <wp:anchor distT="45720" distB="45720" distL="114300" distR="114300" simplePos="0" relativeHeight="251737088" behindDoc="0" locked="0" layoutInCell="1" allowOverlap="1" wp14:anchorId="272E28E9" wp14:editId="30E43183">
                <wp:simplePos x="0" y="0"/>
                <wp:positionH relativeFrom="page">
                  <wp:posOffset>2008159</wp:posOffset>
                </wp:positionH>
                <wp:positionV relativeFrom="paragraph">
                  <wp:posOffset>5457190</wp:posOffset>
                </wp:positionV>
                <wp:extent cx="6226810" cy="1404620"/>
                <wp:effectExtent l="0" t="0" r="21590" b="25400"/>
                <wp:wrapNone/>
                <wp:docPr id="2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681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E8AEC1" w14:textId="77777777" w:rsidR="003C1D1E" w:rsidRPr="003C1D1E" w:rsidRDefault="003C1D1E" w:rsidP="003C1D1E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8"/>
                                <w:u w:val="single"/>
                              </w:rPr>
                            </w:pPr>
                            <w:r w:rsidRPr="003C1D1E">
                              <w:rPr>
                                <w:rFonts w:asciiTheme="minorHAnsi" w:hAnsiTheme="minorHAnsi" w:cstheme="minorHAnsi"/>
                                <w:sz w:val="28"/>
                                <w:u w:val="single"/>
                              </w:rPr>
                              <w:t>Layout of the facil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72E28E9" id="_x0000_s1071" type="#_x0000_t202" style="position:absolute;margin-left:158.1pt;margin-top:429.7pt;width:490.3pt;height:110.6pt;z-index:251737088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">
                <v:textbox style="mso-fit-shape-to-text:t">
                  <w:txbxContent>
                    <w:p w14:paraId="09E8AEC1" w14:textId="77777777" w:rsidR="003C1D1E" w:rsidRPr="003C1D1E" w:rsidRDefault="003C1D1E" w:rsidP="003C1D1E">
                      <w:pPr>
                        <w:jc w:val="center"/>
                        <w:rPr>
                          <w:rFonts w:asciiTheme="minorHAnsi" w:hAnsiTheme="minorHAnsi" w:cstheme="minorHAnsi"/>
                          <w:sz w:val="28"/>
                          <w:u w:val="single"/>
                        </w:rPr>
                      </w:pPr>
                      <w:r w:rsidRPr="003C1D1E">
                        <w:rPr>
                          <w:rFonts w:asciiTheme="minorHAnsi" w:hAnsiTheme="minorHAnsi" w:cstheme="minorHAnsi"/>
                          <w:sz w:val="28"/>
                          <w:u w:val="single"/>
                        </w:rPr>
                        <w:t>Layout of the facility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B84491">
        <w:rPr>
          <w:rFonts w:asciiTheme="minorHAnsi" w:hAnsiTheme="minorHAnsi"/>
          <w:noProof/>
          <w:sz w:val="28"/>
        </w:rPr>
        <mc:AlternateContent>
          <mc:Choice Requires="wpg">
            <w:drawing>
              <wp:anchor distT="0" distB="0" distL="114300" distR="114300" simplePos="0" relativeHeight="251727872" behindDoc="0" locked="0" layoutInCell="1" allowOverlap="1" wp14:anchorId="3D4C3147" wp14:editId="2F0B3D99">
                <wp:simplePos x="0" y="0"/>
                <wp:positionH relativeFrom="column">
                  <wp:posOffset>-145363</wp:posOffset>
                </wp:positionH>
                <wp:positionV relativeFrom="paragraph">
                  <wp:posOffset>3988992</wp:posOffset>
                </wp:positionV>
                <wp:extent cx="9051235" cy="1363870"/>
                <wp:effectExtent l="0" t="0" r="17145" b="27305"/>
                <wp:wrapNone/>
                <wp:docPr id="227" name="Group 2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051235" cy="1363870"/>
                          <a:chOff x="0" y="0"/>
                          <a:chExt cx="9051235" cy="1363870"/>
                        </a:xfrm>
                      </wpg:grpSpPr>
                      <wps:wsp>
                        <wps:cNvPr id="22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923730" y="671804"/>
                            <a:ext cx="541655" cy="3340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BD732F1" w14:textId="77777777" w:rsidR="006D6AE0" w:rsidRPr="006D6AE0" w:rsidRDefault="006D6AE0" w:rsidP="006D6AE0">
                              <w:pPr>
                                <w:jc w:val="center"/>
                                <w:rPr>
                                  <w:sz w:val="32"/>
                                </w:rPr>
                              </w:pPr>
                              <w:r w:rsidRPr="006D6AE0">
                                <w:rPr>
                                  <w:sz w:val="32"/>
                                </w:rPr>
                                <w:t>WC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g:grpSp>
                        <wpg:cNvPr id="226" name="Group 226"/>
                        <wpg:cNvGrpSpPr/>
                        <wpg:grpSpPr>
                          <a:xfrm>
                            <a:off x="0" y="0"/>
                            <a:ext cx="9051235" cy="1363870"/>
                            <a:chOff x="0" y="0"/>
                            <a:chExt cx="9051235" cy="1363870"/>
                          </a:xfrm>
                        </wpg:grpSpPr>
                        <wpg:grpSp>
                          <wpg:cNvPr id="225" name="Group 225"/>
                          <wpg:cNvGrpSpPr/>
                          <wpg:grpSpPr>
                            <a:xfrm>
                              <a:off x="0" y="0"/>
                              <a:ext cx="9051235" cy="1363870"/>
                              <a:chOff x="0" y="0"/>
                              <a:chExt cx="9051235" cy="1363870"/>
                            </a:xfrm>
                          </wpg:grpSpPr>
                          <wpg:grpSp>
                            <wpg:cNvPr id="215" name="Group 215"/>
                            <wpg:cNvGrpSpPr/>
                            <wpg:grpSpPr>
                              <a:xfrm>
                                <a:off x="0" y="0"/>
                                <a:ext cx="9051235" cy="1363870"/>
                                <a:chOff x="0" y="0"/>
                                <a:chExt cx="9051235" cy="1363870"/>
                              </a:xfrm>
                            </wpg:grpSpPr>
                            <wpg:grpSp>
                              <wpg:cNvPr id="205" name="Group 205"/>
                              <wpg:cNvGrpSpPr/>
                              <wpg:grpSpPr>
                                <a:xfrm>
                                  <a:off x="0" y="330200"/>
                                  <a:ext cx="9051235" cy="1033670"/>
                                  <a:chOff x="0" y="0"/>
                                  <a:chExt cx="9051235" cy="1033670"/>
                                </a:xfrm>
                              </wpg:grpSpPr>
                              <wps:wsp>
                                <wps:cNvPr id="202" name="Rectangle 202"/>
                                <wps:cNvSpPr/>
                                <wps:spPr>
                                  <a:xfrm>
                                    <a:off x="0" y="0"/>
                                    <a:ext cx="9051235" cy="103367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03" name="Straight Connector 203"/>
                                <wps:cNvCnPr/>
                                <wps:spPr>
                                  <a:xfrm flipH="1">
                                    <a:off x="2480733" y="0"/>
                                    <a:ext cx="8467" cy="990388"/>
                                  </a:xfrm>
                                  <a:prstGeom prst="line">
                                    <a:avLst/>
                                  </a:prstGeom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204" name="Straight Connector 204"/>
                                <wps:cNvCnPr/>
                                <wps:spPr>
                                  <a:xfrm flipH="1">
                                    <a:off x="6189133" y="0"/>
                                    <a:ext cx="8467" cy="990388"/>
                                  </a:xfrm>
                                  <a:prstGeom prst="line">
                                    <a:avLst/>
                                  </a:prstGeom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g:grpSp>
                              <wpg:cNvPr id="208" name="Group 208"/>
                              <wpg:cNvGrpSpPr/>
                              <wpg:grpSpPr>
                                <a:xfrm>
                                  <a:off x="4969933" y="8466"/>
                                  <a:ext cx="641023" cy="639474"/>
                                  <a:chOff x="0" y="6263"/>
                                  <a:chExt cx="641023" cy="639474"/>
                                </a:xfrm>
                              </wpg:grpSpPr>
                              <wps:wsp>
                                <wps:cNvPr id="206" name="Straight Connector 206"/>
                                <wps:cNvCnPr/>
                                <wps:spPr>
                                  <a:xfrm flipV="1">
                                    <a:off x="317348" y="6263"/>
                                    <a:ext cx="0" cy="330200"/>
                                  </a:xfrm>
                                  <a:prstGeom prst="line">
                                    <a:avLst/>
                                  </a:prstGeom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207" name="Arc 207"/>
                                <wps:cNvSpPr/>
                                <wps:spPr>
                                  <a:xfrm>
                                    <a:off x="0" y="9427"/>
                                    <a:ext cx="641023" cy="636310"/>
                                  </a:xfrm>
                                  <a:prstGeom prst="arc">
                                    <a:avLst/>
                                  </a:prstGeom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209" name="Group 209"/>
                              <wpg:cNvGrpSpPr/>
                              <wpg:grpSpPr>
                                <a:xfrm>
                                  <a:off x="1642533" y="0"/>
                                  <a:ext cx="641023" cy="639474"/>
                                  <a:chOff x="0" y="6263"/>
                                  <a:chExt cx="641023" cy="639474"/>
                                </a:xfrm>
                              </wpg:grpSpPr>
                              <wps:wsp>
                                <wps:cNvPr id="210" name="Straight Connector 210"/>
                                <wps:cNvCnPr/>
                                <wps:spPr>
                                  <a:xfrm flipV="1">
                                    <a:off x="317348" y="6263"/>
                                    <a:ext cx="0" cy="330200"/>
                                  </a:xfrm>
                                  <a:prstGeom prst="line">
                                    <a:avLst/>
                                  </a:prstGeom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211" name="Arc 211"/>
                                <wps:cNvSpPr/>
                                <wps:spPr>
                                  <a:xfrm>
                                    <a:off x="0" y="9427"/>
                                    <a:ext cx="641023" cy="636310"/>
                                  </a:xfrm>
                                  <a:prstGeom prst="arc">
                                    <a:avLst/>
                                  </a:prstGeom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212" name="Group 212"/>
                              <wpg:cNvGrpSpPr/>
                              <wpg:grpSpPr>
                                <a:xfrm>
                                  <a:off x="8238067" y="8466"/>
                                  <a:ext cx="641023" cy="639474"/>
                                  <a:chOff x="0" y="6263"/>
                                  <a:chExt cx="641023" cy="639474"/>
                                </a:xfrm>
                              </wpg:grpSpPr>
                              <wps:wsp>
                                <wps:cNvPr id="213" name="Straight Connector 213"/>
                                <wps:cNvCnPr/>
                                <wps:spPr>
                                  <a:xfrm flipV="1">
                                    <a:off x="317348" y="6263"/>
                                    <a:ext cx="0" cy="330200"/>
                                  </a:xfrm>
                                  <a:prstGeom prst="line">
                                    <a:avLst/>
                                  </a:prstGeom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214" name="Arc 214"/>
                                <wps:cNvSpPr/>
                                <wps:spPr>
                                  <a:xfrm>
                                    <a:off x="0" y="9427"/>
                                    <a:ext cx="641023" cy="636310"/>
                                  </a:xfrm>
                                  <a:prstGeom prst="arc">
                                    <a:avLst/>
                                  </a:prstGeom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grpSp>
                          <wps:wsp>
                            <wps:cNvPr id="222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788228" y="606490"/>
                                <a:ext cx="1515110" cy="56769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43752A6" w14:textId="77777777" w:rsidR="006D6AE0" w:rsidRPr="006D6AE0" w:rsidRDefault="006D6AE0" w:rsidP="006D6AE0">
                                  <w:pPr>
                                    <w:jc w:val="center"/>
                                    <w:rPr>
                                      <w:sz w:val="32"/>
                                    </w:rPr>
                                  </w:pPr>
                                  <w:r>
                                    <w:rPr>
                                      <w:sz w:val="32"/>
                                    </w:rPr>
                                    <w:t>Changing room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wpg:grpSp>
                        <wps:wsp>
                          <wps:cNvPr id="223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848669" y="606490"/>
                              <a:ext cx="1515110" cy="56769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37C7239" w14:textId="77777777" w:rsidR="006D6AE0" w:rsidRPr="006D6AE0" w:rsidRDefault="006D6AE0" w:rsidP="006D6AE0">
                                <w:pPr>
                                  <w:jc w:val="center"/>
                                  <w:rPr>
                                    <w:sz w:val="32"/>
                                  </w:rPr>
                                </w:pPr>
                                <w:r>
                                  <w:rPr>
                                    <w:sz w:val="32"/>
                                  </w:rPr>
                                  <w:t>Management offic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D4C3147" id="Group 227" o:spid="_x0000_s1072" style="position:absolute;margin-left:-11.45pt;margin-top:314.1pt;width:712.7pt;height:107.4pt;z-index:251727872" coordsize="90512,136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">
                <v:shape id="_x0000_s1073" type="#_x0000_t202" style="position:absolute;left:9237;top:6718;width:5416;height:33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" filled="f" stroked="f">
                  <v:textbox style="mso-fit-shape-to-text:t">
                    <w:txbxContent>
                      <w:p w14:paraId="0BD732F1" w14:textId="77777777" w:rsidR="006D6AE0" w:rsidRPr="006D6AE0" w:rsidRDefault="006D6AE0" w:rsidP="006D6AE0">
                        <w:pPr>
                          <w:jc w:val="center"/>
                          <w:rPr>
                            <w:sz w:val="32"/>
                          </w:rPr>
                        </w:pPr>
                        <w:r w:rsidRPr="006D6AE0">
                          <w:rPr>
                            <w:sz w:val="32"/>
                          </w:rPr>
                          <w:t>WC</w:t>
                        </w:r>
                      </w:p>
                    </w:txbxContent>
                  </v:textbox>
                </v:shape>
                <v:group id="Group 226" o:spid="_x0000_s1074" style="position:absolute;width:90512;height:13638" coordsize="90512,136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">
                  <v:group id="Group 225" o:spid="_x0000_s1075" style="position:absolute;width:90512;height:13638" coordsize="90512,136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wTYxAAAANw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STKG95lwBOT8BQAA//8DAFBLAQItABQABgAIAAAAIQDb4fbL7gAAAIUBAAATAAAAAAAAAAAA&#10;AAAAAAAAAABbQ29udGVudF9UeXBlc10ueG1sUEsBAi0AFAAGAAgAAAAhAFr0LFu/AAAAFQEAAAsA&#10;AAAAAAAAAAAAAAAAHwEAAF9yZWxzLy5yZWxzUEsBAi0AFAAGAAgAAAAhAMsjBNjEAAAA3AAAAA8A&#10;AAAAAAAAAAAAAAAABwIAAGRycy9kb3ducmV2LnhtbFBLBQYAAAAAAwADALcAAAD4AgAAAAA=&#10;">
                    <v:group id="Group 215" o:spid="_x0000_s1076" style="position:absolute;width:90512;height:13638" coordsize="90512,136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85lxgAAANw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bJHB5nwhGQq18AAAD//wMAUEsBAi0AFAAGAAgAAAAhANvh9svuAAAAhQEAABMAAAAAAAAA&#10;AAAAAAAAAAAAAFtDb250ZW50X1R5cGVzXS54bWxQSwECLQAUAAYACAAAACEAWvQsW78AAAAVAQAA&#10;CwAAAAAAAAAAAAAAAAAfAQAAX3JlbHMvLnJlbHNQSwECLQAUAAYACAAAACEABU/OZcYAAADcAAAA&#10;DwAAAAAAAAAAAAAAAAAHAgAAZHJzL2Rvd25yZXYueG1sUEsFBgAAAAADAAMAtwAAAPoCAAAAAA==&#10;">
                      <v:group id="Group 205" o:spid="_x0000_s1077" style="position:absolute;top:3302;width:90512;height:10336" coordsize="90512,103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">
                        <v:rect id="Rectangle 202" o:spid="_x0000_s1078" style="position:absolute;width:90512;height:103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" filled="f" strokecolor="black [3213]" strokeweight="1pt"/>
                        <v:line id="Straight Connector 203" o:spid="_x0000_s1079" style="position:absolute;flip:x;visibility:visible;mso-wrap-style:square" from="24807,0" to="24892,99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" strokecolor="black [3213]" strokeweight=".5pt">
                          <v:stroke joinstyle="miter"/>
                        </v:line>
                        <v:line id="Straight Connector 204" o:spid="_x0000_s1080" style="position:absolute;flip:x;visibility:visible;mso-wrap-style:square" from="61891,0" to="61976,99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" strokecolor="black [3213]" strokeweight=".5pt">
                          <v:stroke joinstyle="miter"/>
                        </v:line>
                      </v:group>
                      <v:group id="Group 208" o:spid="_x0000_s1081" style="position:absolute;left:49699;top:84;width:6410;height:6395" coordorigin=",62" coordsize="6410,63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">
                        <v:line id="Straight Connector 206" o:spid="_x0000_s1082" style="position:absolute;flip:y;visibility:visible;mso-wrap-style:square" from="3173,62" to="3173,33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" strokecolor="black [3213]" strokeweight=".5pt">
                          <v:stroke joinstyle="miter"/>
                        </v:line>
                        <v:shape id="Arc 207" o:spid="_x0000_s1083" style="position:absolute;top:94;width:6410;height:6363;visibility:visible;mso-wrap-style:square;v-text-anchor:middle" coordsize="641023,6363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" path="m320511,nsc497525,,641023,142443,641023,318155r-320511,c320512,212103,320511,106052,320511,xem320511,nfc497525,,641023,142443,641023,318155e" filled="f" strokecolor="black [3213]" strokeweight=".5pt">
                          <v:stroke joinstyle="miter"/>
                          <v:path arrowok="t" o:connecttype="custom" o:connectlocs="320511,0;641023,318155" o:connectangles="0,0"/>
                        </v:shape>
                      </v:group>
                      <v:group id="Group 209" o:spid="_x0000_s1084" style="position:absolute;left:16425;width:6410;height:6394" coordorigin=",62" coordsize="6410,63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">
                        <v:line id="Straight Connector 210" o:spid="_x0000_s1085" style="position:absolute;flip:y;visibility:visible;mso-wrap-style:square" from="3173,62" to="3173,33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" strokecolor="black [3213]" strokeweight=".5pt">
                          <v:stroke joinstyle="miter"/>
                        </v:line>
                        <v:shape id="Arc 211" o:spid="_x0000_s1086" style="position:absolute;top:94;width:6410;height:6363;visibility:visible;mso-wrap-style:square;v-text-anchor:middle" coordsize="641023,6363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" path="m320511,nsc497525,,641023,142443,641023,318155r-320511,c320512,212103,320511,106052,320511,xem320511,nfc497525,,641023,142443,641023,318155e" filled="f" strokecolor="black [3213]" strokeweight=".5pt">
                          <v:stroke joinstyle="miter"/>
                          <v:path arrowok="t" o:connecttype="custom" o:connectlocs="320511,0;641023,318155" o:connectangles="0,0"/>
                        </v:shape>
                      </v:group>
                      <v:group id="Group 212" o:spid="_x0000_s1087" style="position:absolute;left:82380;top:84;width:6410;height:6395" coordorigin=",62" coordsize="6410,63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">
                        <v:line id="Straight Connector 213" o:spid="_x0000_s1088" style="position:absolute;flip:y;visibility:visible;mso-wrap-style:square" from="3173,62" to="3173,33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" strokecolor="black [3213]" strokeweight=".5pt">
                          <v:stroke joinstyle="miter"/>
                        </v:line>
                        <v:shape id="Arc 214" o:spid="_x0000_s1089" style="position:absolute;top:94;width:6410;height:6363;visibility:visible;mso-wrap-style:square;v-text-anchor:middle" coordsize="641023,6363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" path="m320511,nsc497525,,641023,142443,641023,318155r-320511,c320512,212103,320511,106052,320511,xem320511,nfc497525,,641023,142443,641023,318155e" filled="f" strokecolor="black [3213]" strokeweight=".5pt">
                          <v:stroke joinstyle="miter"/>
                          <v:path arrowok="t" o:connecttype="custom" o:connectlocs="320511,0;641023,318155" o:connectangles="0,0"/>
                        </v:shape>
                      </v:group>
                    </v:group>
                    <v:shape id="_x0000_s1090" type="#_x0000_t202" style="position:absolute;left:37882;top:6064;width:15151;height:56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" filled="f" stroked="f">
                      <v:textbox style="mso-fit-shape-to-text:t">
                        <w:txbxContent>
                          <w:p w14:paraId="343752A6" w14:textId="77777777" w:rsidR="006D6AE0" w:rsidRPr="006D6AE0" w:rsidRDefault="006D6AE0" w:rsidP="006D6AE0">
                            <w:pPr>
                              <w:jc w:val="center"/>
                              <w:rPr>
                                <w:sz w:val="32"/>
                              </w:rPr>
                            </w:pPr>
                            <w:r>
                              <w:rPr>
                                <w:sz w:val="32"/>
                              </w:rPr>
                              <w:t>Changing room</w:t>
                            </w:r>
                          </w:p>
                        </w:txbxContent>
                      </v:textbox>
                    </v:shape>
                  </v:group>
                  <v:shape id="_x0000_s1091" type="#_x0000_t202" style="position:absolute;left:68486;top:6064;width:15151;height:56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" filled="f" stroked="f">
                    <v:textbox style="mso-fit-shape-to-text:t">
                      <w:txbxContent>
                        <w:p w14:paraId="137C7239" w14:textId="77777777" w:rsidR="006D6AE0" w:rsidRPr="006D6AE0" w:rsidRDefault="006D6AE0" w:rsidP="006D6AE0">
                          <w:pPr>
                            <w:jc w:val="center"/>
                            <w:rPr>
                              <w:sz w:val="32"/>
                            </w:rPr>
                          </w:pPr>
                          <w:r>
                            <w:rPr>
                              <w:sz w:val="32"/>
                            </w:rPr>
                            <w:t>Management office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0373DF">
        <w:rPr>
          <w:rFonts w:asciiTheme="minorHAnsi" w:hAnsiTheme="minorHAnsi"/>
          <w:sz w:val="28"/>
        </w:rPr>
        <w:br w:type="page"/>
      </w:r>
    </w:p>
    <w:p w14:paraId="71764A3D" w14:textId="77777777" w:rsidR="003C1D1E" w:rsidRDefault="003C1D1E" w:rsidP="00FF1B6B">
      <w:pPr>
        <w:rPr>
          <w:rFonts w:asciiTheme="minorHAnsi" w:hAnsiTheme="minorHAnsi"/>
          <w:sz w:val="28"/>
        </w:rPr>
      </w:pPr>
      <w:r>
        <w:rPr>
          <w:rFonts w:asciiTheme="minorHAnsi" w:hAnsiTheme="minorHAnsi"/>
          <w:noProof/>
          <w:sz w:val="28"/>
        </w:rPr>
        <w:lastRenderedPageBreak/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5D46D106" wp14:editId="00CDC719">
                <wp:simplePos x="0" y="0"/>
                <wp:positionH relativeFrom="column">
                  <wp:posOffset>6685915</wp:posOffset>
                </wp:positionH>
                <wp:positionV relativeFrom="paragraph">
                  <wp:posOffset>20320</wp:posOffset>
                </wp:positionV>
                <wp:extent cx="1099931" cy="940904"/>
                <wp:effectExtent l="19050" t="19050" r="24130" b="12065"/>
                <wp:wrapNone/>
                <wp:docPr id="241" name="Regular Pentagon 2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9931" cy="940904"/>
                        </a:xfrm>
                        <a:prstGeom prst="pentagon">
                          <a:avLst/>
                        </a:prstGeom>
                        <a:solidFill>
                          <a:schemeClr val="accent4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6AD846A" w14:textId="77777777" w:rsidR="003C1D1E" w:rsidRDefault="003C1D1E" w:rsidP="003C1D1E">
                            <w:pPr>
                              <w:jc w:val="center"/>
                            </w:pPr>
                            <w:r>
                              <w:t>Electric motor ce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D46D106" id="_x0000_t56" coordsize="21600,21600" o:spt="56" path="m10800,l,8259,4200,21600r13200,l21600,8259xe">
                <v:stroke joinstyle="miter"/>
                <v:path gradientshapeok="t" o:connecttype="custom" o:connectlocs="10800,0;0,8259;4200,21600;10800,21600;17400,21600;21600,8259" o:connectangles="270,180,90,90,90,0" textboxrect="4200,5077,17400,21600"/>
              </v:shapetype>
              <v:shape id="Regular Pentagon 241" o:spid="_x0000_s1092" type="#_x0000_t56" style="position:absolute;margin-left:526.45pt;margin-top:1.6pt;width:86.6pt;height:74.1pt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" fillcolor="#bf8f00 [2407]" strokecolor="#1f4d78 [1604]" strokeweight="1pt">
                <v:textbox>
                  <w:txbxContent>
                    <w:p w14:paraId="56AD846A" w14:textId="77777777" w:rsidR="003C1D1E" w:rsidRDefault="003C1D1E" w:rsidP="003C1D1E">
                      <w:pPr>
                        <w:jc w:val="center"/>
                      </w:pPr>
                      <w:r>
                        <w:t>Electric motor cel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inorHAnsi" w:hAnsiTheme="minorHAnsi"/>
          <w:noProof/>
          <w:sz w:val="28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715BBD7B" wp14:editId="678108C0">
                <wp:simplePos x="0" y="0"/>
                <wp:positionH relativeFrom="column">
                  <wp:posOffset>4249420</wp:posOffset>
                </wp:positionH>
                <wp:positionV relativeFrom="paragraph">
                  <wp:posOffset>558165</wp:posOffset>
                </wp:positionV>
                <wp:extent cx="1696278" cy="344557"/>
                <wp:effectExtent l="0" t="0" r="18415" b="17780"/>
                <wp:wrapNone/>
                <wp:docPr id="240" name="Rectangle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96278" cy="344557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E68F35" w14:textId="77777777" w:rsidR="003C1D1E" w:rsidRDefault="003C1D1E" w:rsidP="003C1D1E">
                            <w:pPr>
                              <w:jc w:val="center"/>
                            </w:pPr>
                            <w:r>
                              <w:t>Gearbox assembly li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15BBD7B" id="Rectangle 240" o:spid="_x0000_s1093" style="position:absolute;margin-left:334.6pt;margin-top:43.95pt;width:133.55pt;height:27.15pt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" fillcolor="#a8d08d [1945]" strokecolor="#1f4d78 [1604]" strokeweight="1pt">
                <v:textbox>
                  <w:txbxContent>
                    <w:p w14:paraId="5DE68F35" w14:textId="77777777" w:rsidR="003C1D1E" w:rsidRDefault="003C1D1E" w:rsidP="003C1D1E">
                      <w:pPr>
                        <w:jc w:val="center"/>
                      </w:pPr>
                      <w:r>
                        <w:t>Gearbox assembly lin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Theme="minorHAnsi" w:hAnsiTheme="minorHAnsi"/>
          <w:noProof/>
          <w:sz w:val="28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5C3996DF" wp14:editId="285DE326">
                <wp:simplePos x="0" y="0"/>
                <wp:positionH relativeFrom="column">
                  <wp:posOffset>2642235</wp:posOffset>
                </wp:positionH>
                <wp:positionV relativeFrom="paragraph">
                  <wp:posOffset>274320</wp:posOffset>
                </wp:positionV>
                <wp:extent cx="1020418" cy="834887"/>
                <wp:effectExtent l="19050" t="0" r="27940" b="22860"/>
                <wp:wrapNone/>
                <wp:docPr id="238" name="Flowchart: Preparation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0418" cy="834887"/>
                        </a:xfrm>
                        <a:prstGeom prst="flowChartPreparation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478321" w14:textId="77777777" w:rsidR="003C1D1E" w:rsidRPr="003C1D1E" w:rsidRDefault="003C1D1E" w:rsidP="003C1D1E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 w:rsidRPr="003C1D1E">
                              <w:rPr>
                                <w:sz w:val="20"/>
                              </w:rPr>
                              <w:t>Aluminum cas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3996DF" id="_x0000_t117" coordsize="21600,21600" o:spt="117" path="m4353,l17214,r4386,10800l17214,21600r-12861,l,10800xe">
                <v:stroke joinstyle="miter"/>
                <v:path gradientshapeok="t" o:connecttype="rect" textboxrect="4353,0,17214,21600"/>
              </v:shapetype>
              <v:shape id="Flowchart: Preparation 238" o:spid="_x0000_s1094" type="#_x0000_t117" style="position:absolute;margin-left:208.05pt;margin-top:21.6pt;width:80.35pt;height:65.7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" fillcolor="#f4b083 [1941]" strokecolor="#1f4d78 [1604]" strokeweight="1pt">
                <v:textbox>
                  <w:txbxContent>
                    <w:p w14:paraId="2E478321" w14:textId="77777777" w:rsidR="003C1D1E" w:rsidRPr="003C1D1E" w:rsidRDefault="003C1D1E" w:rsidP="003C1D1E">
                      <w:pPr>
                        <w:jc w:val="center"/>
                        <w:rPr>
                          <w:sz w:val="16"/>
                        </w:rPr>
                      </w:pPr>
                      <w:r w:rsidRPr="003C1D1E">
                        <w:rPr>
                          <w:sz w:val="20"/>
                        </w:rPr>
                        <w:t>Aluminum castin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inorHAnsi" w:hAnsiTheme="minorHAnsi"/>
          <w:noProof/>
          <w:sz w:val="28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34DFDF21" wp14:editId="0B7FC2EB">
                <wp:simplePos x="0" y="0"/>
                <wp:positionH relativeFrom="column">
                  <wp:posOffset>764540</wp:posOffset>
                </wp:positionH>
                <wp:positionV relativeFrom="paragraph">
                  <wp:posOffset>582295</wp:posOffset>
                </wp:positionV>
                <wp:extent cx="914400" cy="457200"/>
                <wp:effectExtent l="0" t="0" r="19050" b="19050"/>
                <wp:wrapNone/>
                <wp:docPr id="235" name="Rounded Rectangle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4572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215909" w14:textId="77777777" w:rsidR="003C1D1E" w:rsidRPr="003C1D1E" w:rsidRDefault="003C1D1E" w:rsidP="003C1D1E">
                            <w:pPr>
                              <w:jc w:val="center"/>
                              <w:rPr>
                                <w:sz w:val="20"/>
                              </w:rPr>
                            </w:pPr>
                            <w:r w:rsidRPr="003C1D1E">
                              <w:rPr>
                                <w:sz w:val="20"/>
                              </w:rPr>
                              <w:t>CNC Lath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4DFDF21" id="Rounded Rectangle 235" o:spid="_x0000_s1095" style="position:absolute;margin-left:60.2pt;margin-top:45.85pt;width:1in;height:36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" fillcolor="#5b9bd5 [3204]" strokecolor="#1f4d78 [1604]" strokeweight="1pt">
                <v:stroke joinstyle="miter"/>
                <v:textbox>
                  <w:txbxContent>
                    <w:p w14:paraId="70215909" w14:textId="77777777" w:rsidR="003C1D1E" w:rsidRPr="003C1D1E" w:rsidRDefault="003C1D1E" w:rsidP="003C1D1E">
                      <w:pPr>
                        <w:jc w:val="center"/>
                        <w:rPr>
                          <w:sz w:val="20"/>
                        </w:rPr>
                      </w:pPr>
                      <w:r w:rsidRPr="003C1D1E">
                        <w:rPr>
                          <w:sz w:val="20"/>
                        </w:rPr>
                        <w:t>CNC Lathe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Theme="minorHAnsi" w:hAnsiTheme="minorHAnsi"/>
          <w:noProof/>
          <w:sz w:val="28"/>
        </w:rPr>
        <mc:AlternateContent>
          <mc:Choice Requires="wpg">
            <w:drawing>
              <wp:anchor distT="0" distB="0" distL="114300" distR="114300" simplePos="0" relativeHeight="251747328" behindDoc="0" locked="0" layoutInCell="1" allowOverlap="1" wp14:anchorId="3F656140" wp14:editId="2F50B0B6">
                <wp:simplePos x="0" y="0"/>
                <wp:positionH relativeFrom="column">
                  <wp:posOffset>826281</wp:posOffset>
                </wp:positionH>
                <wp:positionV relativeFrom="paragraph">
                  <wp:posOffset>2489200</wp:posOffset>
                </wp:positionV>
                <wp:extent cx="1285461" cy="954156"/>
                <wp:effectExtent l="0" t="0" r="0" b="17780"/>
                <wp:wrapNone/>
                <wp:docPr id="244" name="Group 2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85461" cy="954156"/>
                          <a:chOff x="0" y="0"/>
                          <a:chExt cx="1285461" cy="954156"/>
                        </a:xfrm>
                      </wpg:grpSpPr>
                      <wps:wsp>
                        <wps:cNvPr id="242" name="L-Shape 242"/>
                        <wps:cNvSpPr/>
                        <wps:spPr>
                          <a:xfrm rot="5400000">
                            <a:off x="92766" y="39756"/>
                            <a:ext cx="914400" cy="914400"/>
                          </a:xfrm>
                          <a:prstGeom prst="corner">
                            <a:avLst>
                              <a:gd name="adj1" fmla="val 19823"/>
                              <a:gd name="adj2" fmla="val 21861"/>
                            </a:avLst>
                          </a:prstGeom>
                          <a:solidFill>
                            <a:srgbClr val="FF0000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D950A8E" w14:textId="77777777" w:rsidR="003C1D1E" w:rsidRDefault="003C1D1E" w:rsidP="003C1D1E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285461" cy="5784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CAE025A" w14:textId="77777777" w:rsidR="003C1D1E" w:rsidRPr="003C1D1E" w:rsidRDefault="003C1D1E">
                              <w:pPr>
                                <w:rPr>
                                  <w:color w:val="FFFFFF" w:themeColor="background1"/>
                                </w:rPr>
                              </w:pPr>
                              <w:r w:rsidRPr="003C1D1E">
                                <w:rPr>
                                  <w:color w:val="FFFFFF" w:themeColor="background1"/>
                                </w:rPr>
                                <w:t>Final assembl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3F656140" id="Group 244" o:spid="_x0000_s1096" style="position:absolute;margin-left:65.05pt;margin-top:196pt;width:101.2pt;height:75.15pt;z-index:251747328;mso-width-relative:margin" coordsize="12854,95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">
                <v:shape id="L-Shape 242" o:spid="_x0000_s1097" style="position:absolute;left:927;top:397;width:9144;height:9144;rotation:90;visibility:visible;mso-wrap-style:square;v-text-anchor:middle" coordsize="914400,9144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" adj="-11796480,,5400" path="m,l199897,r,733138l914400,733138r,181262l,914400,,xe" fillcolor="red" strokecolor="#1f4d78 [1604]" strokeweight="1pt">
                  <v:stroke joinstyle="miter"/>
                  <v:formulas/>
                  <v:path arrowok="t" o:connecttype="custom" o:connectlocs="0,0;199897,0;199897,733138;914400,733138;914400,914400;0,914400;0,0" o:connectangles="0,0,0,0,0,0,0" textboxrect="0,0,914400,914400"/>
                  <v:textbox>
                    <w:txbxContent>
                      <w:p w14:paraId="1D950A8E" w14:textId="77777777" w:rsidR="003C1D1E" w:rsidRDefault="003C1D1E" w:rsidP="003C1D1E">
                        <w:pPr>
                          <w:jc w:val="center"/>
                        </w:pPr>
                      </w:p>
                    </w:txbxContent>
                  </v:textbox>
                </v:shape>
                <v:shape id="_x0000_s1098" type="#_x0000_t202" style="position:absolute;width:12854;height:57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" filled="f" stroked="f">
                  <v:textbox>
                    <w:txbxContent>
                      <w:p w14:paraId="3CAE025A" w14:textId="77777777" w:rsidR="003C1D1E" w:rsidRPr="003C1D1E" w:rsidRDefault="003C1D1E">
                        <w:pPr>
                          <w:rPr>
                            <w:color w:val="FFFFFF" w:themeColor="background1"/>
                          </w:rPr>
                        </w:pPr>
                        <w:r w:rsidRPr="003C1D1E">
                          <w:rPr>
                            <w:color w:val="FFFFFF" w:themeColor="background1"/>
                          </w:rPr>
                          <w:t>Final assembly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3C1D1E">
        <w:rPr>
          <w:rFonts w:asciiTheme="minorHAnsi" w:hAnsiTheme="minorHAnsi"/>
          <w:noProof/>
          <w:sz w:val="28"/>
        </w:rPr>
        <mc:AlternateContent>
          <mc:Choice Requires="wps">
            <w:drawing>
              <wp:anchor distT="45720" distB="45720" distL="114300" distR="114300" simplePos="0" relativeHeight="251739136" behindDoc="0" locked="0" layoutInCell="1" allowOverlap="1" wp14:anchorId="45981580" wp14:editId="767DB21A">
                <wp:simplePos x="0" y="0"/>
                <wp:positionH relativeFrom="page">
                  <wp:posOffset>2412928</wp:posOffset>
                </wp:positionH>
                <wp:positionV relativeFrom="paragraph">
                  <wp:posOffset>6215034</wp:posOffset>
                </wp:positionV>
                <wp:extent cx="6226810" cy="1404620"/>
                <wp:effectExtent l="0" t="0" r="21590" b="25400"/>
                <wp:wrapNone/>
                <wp:docPr id="2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681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56AC06" w14:textId="77777777" w:rsidR="003C1D1E" w:rsidRPr="003C1D1E" w:rsidRDefault="003C1D1E" w:rsidP="003C1D1E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8"/>
                                <w:u w:val="single"/>
                              </w:rPr>
                            </w:pPr>
                            <w:r w:rsidRPr="003C1D1E">
                              <w:rPr>
                                <w:rFonts w:asciiTheme="minorHAnsi" w:hAnsiTheme="minorHAnsi" w:cstheme="minorHAnsi"/>
                                <w:sz w:val="28"/>
                                <w:u w:val="single"/>
                              </w:rPr>
                              <w:t xml:space="preserve">Layout of the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8"/>
                                <w:u w:val="single"/>
                              </w:rPr>
                              <w:t>machin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5981580" id="_x0000_s1099" type="#_x0000_t202" style="position:absolute;margin-left:190pt;margin-top:489.35pt;width:490.3pt;height:110.6pt;z-index:251739136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">
                <v:textbox style="mso-fit-shape-to-text:t">
                  <w:txbxContent>
                    <w:p w14:paraId="7656AC06" w14:textId="77777777" w:rsidR="003C1D1E" w:rsidRPr="003C1D1E" w:rsidRDefault="003C1D1E" w:rsidP="003C1D1E">
                      <w:pPr>
                        <w:jc w:val="center"/>
                        <w:rPr>
                          <w:rFonts w:asciiTheme="minorHAnsi" w:hAnsiTheme="minorHAnsi" w:cstheme="minorHAnsi"/>
                          <w:sz w:val="28"/>
                          <w:u w:val="single"/>
                        </w:rPr>
                      </w:pPr>
                      <w:r w:rsidRPr="003C1D1E">
                        <w:rPr>
                          <w:rFonts w:asciiTheme="minorHAnsi" w:hAnsiTheme="minorHAnsi" w:cstheme="minorHAnsi"/>
                          <w:sz w:val="28"/>
                          <w:u w:val="single"/>
                        </w:rPr>
                        <w:t xml:space="preserve">Layout of the </w:t>
                      </w:r>
                      <w:r>
                        <w:rPr>
                          <w:rFonts w:asciiTheme="minorHAnsi" w:hAnsiTheme="minorHAnsi" w:cstheme="minorHAnsi"/>
                          <w:sz w:val="28"/>
                          <w:u w:val="single"/>
                        </w:rPr>
                        <w:t>machine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20AFE6B" w14:textId="77777777" w:rsidR="003C1D1E" w:rsidRPr="003C1D1E" w:rsidRDefault="003C1D1E" w:rsidP="003C1D1E">
      <w:pPr>
        <w:rPr>
          <w:rFonts w:asciiTheme="minorHAnsi" w:hAnsiTheme="minorHAnsi"/>
          <w:sz w:val="28"/>
        </w:rPr>
      </w:pPr>
    </w:p>
    <w:p w14:paraId="5ACF3D3D" w14:textId="77777777" w:rsidR="003C1D1E" w:rsidRPr="003C1D1E" w:rsidRDefault="003C1D1E" w:rsidP="003C1D1E">
      <w:pPr>
        <w:rPr>
          <w:rFonts w:asciiTheme="minorHAnsi" w:hAnsiTheme="minorHAnsi"/>
          <w:sz w:val="28"/>
        </w:rPr>
      </w:pPr>
    </w:p>
    <w:p w14:paraId="5B6D3C5A" w14:textId="77777777" w:rsidR="003C1D1E" w:rsidRPr="003C1D1E" w:rsidRDefault="003C1D1E" w:rsidP="003C1D1E">
      <w:pPr>
        <w:rPr>
          <w:rFonts w:asciiTheme="minorHAnsi" w:hAnsiTheme="minorHAnsi"/>
          <w:sz w:val="28"/>
        </w:rPr>
      </w:pPr>
    </w:p>
    <w:p w14:paraId="08B137D1" w14:textId="77777777" w:rsidR="003C1D1E" w:rsidRPr="003C1D1E" w:rsidRDefault="003C1D1E" w:rsidP="003C1D1E">
      <w:pPr>
        <w:rPr>
          <w:rFonts w:asciiTheme="minorHAnsi" w:hAnsiTheme="minorHAnsi"/>
          <w:sz w:val="28"/>
        </w:rPr>
      </w:pPr>
    </w:p>
    <w:p w14:paraId="11B70EB7" w14:textId="77777777" w:rsidR="003C1D1E" w:rsidRPr="003C1D1E" w:rsidRDefault="003C1D1E" w:rsidP="003C1D1E">
      <w:pPr>
        <w:rPr>
          <w:rFonts w:asciiTheme="minorHAnsi" w:hAnsiTheme="minorHAnsi"/>
          <w:sz w:val="28"/>
        </w:rPr>
      </w:pPr>
    </w:p>
    <w:p w14:paraId="36BC4864" w14:textId="77777777" w:rsidR="003C1D1E" w:rsidRPr="003C1D1E" w:rsidRDefault="003C1D1E" w:rsidP="003C1D1E">
      <w:pPr>
        <w:rPr>
          <w:rFonts w:asciiTheme="minorHAnsi" w:hAnsiTheme="minorHAnsi"/>
          <w:sz w:val="28"/>
        </w:rPr>
      </w:pPr>
    </w:p>
    <w:p w14:paraId="7031E9DC" w14:textId="77777777" w:rsidR="003C1D1E" w:rsidRPr="003C1D1E" w:rsidRDefault="003C1D1E" w:rsidP="003C1D1E">
      <w:pPr>
        <w:rPr>
          <w:rFonts w:asciiTheme="minorHAnsi" w:hAnsiTheme="minorHAnsi"/>
          <w:sz w:val="28"/>
        </w:rPr>
      </w:pPr>
    </w:p>
    <w:p w14:paraId="45E58C57" w14:textId="77777777" w:rsidR="003C1D1E" w:rsidRPr="003C1D1E" w:rsidRDefault="003C1D1E" w:rsidP="003C1D1E">
      <w:pPr>
        <w:rPr>
          <w:rFonts w:asciiTheme="minorHAnsi" w:hAnsiTheme="minorHAnsi"/>
          <w:sz w:val="28"/>
        </w:rPr>
      </w:pPr>
    </w:p>
    <w:p w14:paraId="1245C358" w14:textId="77777777" w:rsidR="003C1D1E" w:rsidRPr="003C1D1E" w:rsidRDefault="00B629DE" w:rsidP="003C1D1E">
      <w:pPr>
        <w:rPr>
          <w:rFonts w:asciiTheme="minorHAnsi" w:hAnsiTheme="minorHAnsi"/>
          <w:sz w:val="28"/>
        </w:rPr>
      </w:pPr>
      <w:r>
        <w:rPr>
          <w:rFonts w:asciiTheme="minorHAnsi" w:hAnsiTheme="minorHAnsi"/>
          <w:noProof/>
          <w:sz w:val="28"/>
        </w:rPr>
        <mc:AlternateContent>
          <mc:Choice Requires="wpg">
            <w:drawing>
              <wp:anchor distT="0" distB="0" distL="114300" distR="114300" simplePos="0" relativeHeight="251754496" behindDoc="0" locked="0" layoutInCell="1" allowOverlap="1" wp14:anchorId="4F269125" wp14:editId="159B2278">
                <wp:simplePos x="0" y="0"/>
                <wp:positionH relativeFrom="column">
                  <wp:posOffset>5385781</wp:posOffset>
                </wp:positionH>
                <wp:positionV relativeFrom="paragraph">
                  <wp:posOffset>135313</wp:posOffset>
                </wp:positionV>
                <wp:extent cx="2742820" cy="2743200"/>
                <wp:effectExtent l="0" t="0" r="19685" b="19050"/>
                <wp:wrapNone/>
                <wp:docPr id="251" name="Group 2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42820" cy="2743200"/>
                          <a:chOff x="254" y="20782"/>
                          <a:chExt cx="2743200" cy="2743200"/>
                        </a:xfrm>
                      </wpg:grpSpPr>
                      <wpg:grpSp>
                        <wpg:cNvPr id="249" name="Group 249"/>
                        <wpg:cNvGrpSpPr/>
                        <wpg:grpSpPr>
                          <a:xfrm>
                            <a:off x="254" y="20782"/>
                            <a:ext cx="2743200" cy="2743200"/>
                            <a:chOff x="254" y="20782"/>
                            <a:chExt cx="2743200" cy="2743200"/>
                          </a:xfrm>
                        </wpg:grpSpPr>
                        <wps:wsp>
                          <wps:cNvPr id="248" name="Oval 248"/>
                          <wps:cNvSpPr/>
                          <wps:spPr>
                            <a:xfrm>
                              <a:off x="254" y="20782"/>
                              <a:ext cx="2743200" cy="2743200"/>
                            </a:xfrm>
                            <a:prstGeom prst="ellipse">
                              <a:avLst/>
                            </a:prstGeom>
                            <a:solidFill>
                              <a:schemeClr val="accent4">
                                <a:lumMod val="40000"/>
                                <a:lumOff val="60000"/>
                                <a:alpha val="21000"/>
                              </a:schemeClr>
                            </a:solidFill>
                            <a:ln>
                              <a:prstDash val="dash"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B24120A" w14:textId="77777777" w:rsidR="003C1D1E" w:rsidRPr="003C1D1E" w:rsidRDefault="003C1D1E" w:rsidP="003C1D1E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247" name="Group 247"/>
                          <wpg:cNvGrpSpPr/>
                          <wpg:grpSpPr>
                            <a:xfrm>
                              <a:off x="1113182" y="1113183"/>
                              <a:ext cx="1596639" cy="457200"/>
                              <a:chOff x="0" y="0"/>
                              <a:chExt cx="1597040" cy="457200"/>
                            </a:xfrm>
                          </wpg:grpSpPr>
                          <wps:wsp>
                            <wps:cNvPr id="245" name="Oval 245"/>
                            <wps:cNvSpPr/>
                            <wps:spPr>
                              <a:xfrm>
                                <a:off x="0" y="0"/>
                                <a:ext cx="457200" cy="45720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4">
                                  <a:lumMod val="75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46" name="Straight Connector 246"/>
                            <wps:cNvCnPr/>
                            <wps:spPr>
                              <a:xfrm>
                                <a:off x="225278" y="225287"/>
                                <a:ext cx="1371762" cy="0"/>
                              </a:xfrm>
                              <a:prstGeom prst="line">
                                <a:avLst/>
                              </a:prstGeom>
                              <a:ln w="41275">
                                <a:solidFill>
                                  <a:schemeClr val="accent4"/>
                                </a:solidFill>
                                <a:headEnd type="oval"/>
                                <a:tailEnd type="oval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s:wsp>
                        <wps:cNvPr id="25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848139" y="689113"/>
                            <a:ext cx="1231900" cy="3975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BEB8FE1" w14:textId="77777777" w:rsidR="003C1D1E" w:rsidRPr="003C1D1E" w:rsidRDefault="003C1D1E">
                              <w:pPr>
                                <w:rPr>
                                  <w:sz w:val="32"/>
                                </w:rPr>
                              </w:pPr>
                              <w:r w:rsidRPr="003C1D1E">
                                <w:rPr>
                                  <w:sz w:val="32"/>
                                </w:rPr>
                                <w:t>Jib Cran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F269125" id="Group 251" o:spid="_x0000_s1100" style="position:absolute;margin-left:424.1pt;margin-top:10.65pt;width:215.95pt;height:3in;z-index:251754496;mso-width-relative:margin" coordorigin="2,207" coordsize="27432,274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">
                <v:group id="Group 249" o:spid="_x0000_s1101" style="position:absolute;left:2;top:207;width:27432;height:27432" coordorigin="2,207" coordsize="27432,27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">
                  <v:oval id="Oval 248" o:spid="_x0000_s1102" style="position:absolute;left:2;top:207;width:27432;height:274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" fillcolor="#ffe599 [1303]" strokecolor="#1f4d78 [1604]" strokeweight="1pt">
                    <v:fill opacity="13878f"/>
                    <v:stroke dashstyle="dash" joinstyle="miter"/>
                    <v:textbox>
                      <w:txbxContent>
                        <w:p w14:paraId="3B24120A" w14:textId="77777777" w:rsidR="003C1D1E" w:rsidRPr="003C1D1E" w:rsidRDefault="003C1D1E" w:rsidP="003C1D1E">
                          <w:pPr>
                            <w:jc w:val="center"/>
                          </w:pPr>
                        </w:p>
                      </w:txbxContent>
                    </v:textbox>
                  </v:oval>
                  <v:group id="Group 247" o:spid="_x0000_s1103" style="position:absolute;left:11131;top:11131;width:15967;height:4572" coordsize="15970,4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tqU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">
                    <v:oval id="Oval 245" o:spid="_x0000_s1104" style="position:absolute;width:4572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" fillcolor="#bf8f00 [2407]" strokecolor="#1f4d78 [1604]" strokeweight="1pt">
                      <v:stroke joinstyle="miter"/>
                    </v:oval>
                    <v:line id="Straight Connector 246" o:spid="_x0000_s1105" style="position:absolute;visibility:visible;mso-wrap-style:square" from="2252,2252" to="15970,22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" strokecolor="#ffc000 [3207]" strokeweight="3.25pt">
                      <v:stroke startarrow="oval" endarrow="oval" joinstyle="miter"/>
                    </v:line>
                  </v:group>
                </v:group>
                <v:shape id="_x0000_s1106" type="#_x0000_t202" style="position:absolute;left:8481;top:6891;width:12319;height:39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" filled="f" stroked="f">
                  <v:textbox>
                    <w:txbxContent>
                      <w:p w14:paraId="0BEB8FE1" w14:textId="77777777" w:rsidR="003C1D1E" w:rsidRPr="003C1D1E" w:rsidRDefault="003C1D1E">
                        <w:pPr>
                          <w:rPr>
                            <w:sz w:val="32"/>
                          </w:rPr>
                        </w:pPr>
                        <w:r w:rsidRPr="003C1D1E">
                          <w:rPr>
                            <w:sz w:val="32"/>
                          </w:rPr>
                          <w:t>Jib Cran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1963C35D" w14:textId="77777777" w:rsidR="003C1D1E" w:rsidRPr="003C1D1E" w:rsidRDefault="003C1D1E" w:rsidP="003C1D1E">
      <w:pPr>
        <w:rPr>
          <w:rFonts w:asciiTheme="minorHAnsi" w:hAnsiTheme="minorHAnsi"/>
          <w:sz w:val="28"/>
        </w:rPr>
      </w:pPr>
    </w:p>
    <w:p w14:paraId="234A89B3" w14:textId="77777777" w:rsidR="003C1D1E" w:rsidRPr="003C1D1E" w:rsidRDefault="00B36293" w:rsidP="003C1D1E">
      <w:pPr>
        <w:rPr>
          <w:rFonts w:asciiTheme="minorHAnsi" w:hAnsiTheme="minorHAnsi"/>
          <w:sz w:val="28"/>
        </w:rPr>
      </w:pPr>
      <w:r>
        <w:rPr>
          <w:noProof/>
        </w:rPr>
        <w:drawing>
          <wp:anchor distT="0" distB="0" distL="114300" distR="114300" simplePos="0" relativeHeight="251773952" behindDoc="0" locked="0" layoutInCell="1" allowOverlap="1" wp14:anchorId="7B8609E4" wp14:editId="603667C9">
            <wp:simplePos x="0" y="0"/>
            <wp:positionH relativeFrom="margin">
              <wp:posOffset>3251883</wp:posOffset>
            </wp:positionH>
            <wp:positionV relativeFrom="paragraph">
              <wp:posOffset>202721</wp:posOffset>
            </wp:positionV>
            <wp:extent cx="342208" cy="342189"/>
            <wp:effectExtent l="0" t="0" r="1270" b="1270"/>
            <wp:wrapNone/>
            <wp:docPr id="277" name="Picture 277" descr="Fire Extinguisher Symbol Label LABEL-SYM-138-R Fire Safety / Equip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Fire Extinguisher Symbol Label LABEL-SYM-138-R Fire Safety / Equipment"/>
                    <pic:cNvPicPr>
                      <a:picLocks noChangeAspect="1" noChangeArrowheads="1"/>
                    </pic:cNvPicPr>
                  </pic:nvPicPr>
                  <pic:blipFill rotWithShape="1"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2580" b="22584"/>
                    <a:stretch/>
                  </pic:blipFill>
                  <pic:spPr bwMode="auto">
                    <a:xfrm>
                      <a:off x="0" y="0"/>
                      <a:ext cx="342208" cy="342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91535E" w14:textId="77777777" w:rsidR="003C1D1E" w:rsidRPr="003C1D1E" w:rsidRDefault="003C1D1E" w:rsidP="003C1D1E">
      <w:pPr>
        <w:rPr>
          <w:rFonts w:asciiTheme="minorHAnsi" w:hAnsiTheme="minorHAnsi"/>
          <w:sz w:val="28"/>
        </w:rPr>
      </w:pPr>
    </w:p>
    <w:p w14:paraId="4B3837F5" w14:textId="77777777" w:rsidR="003C1D1E" w:rsidRPr="003C1D1E" w:rsidRDefault="003C1D1E" w:rsidP="003C1D1E">
      <w:pPr>
        <w:rPr>
          <w:rFonts w:asciiTheme="minorHAnsi" w:hAnsiTheme="minorHAnsi"/>
          <w:sz w:val="28"/>
        </w:rPr>
      </w:pPr>
    </w:p>
    <w:p w14:paraId="46C780C1" w14:textId="77777777" w:rsidR="003C1D1E" w:rsidRPr="003C1D1E" w:rsidRDefault="003C1D1E" w:rsidP="003C1D1E">
      <w:pPr>
        <w:rPr>
          <w:rFonts w:asciiTheme="minorHAnsi" w:hAnsiTheme="minorHAnsi"/>
          <w:sz w:val="28"/>
        </w:rPr>
      </w:pPr>
    </w:p>
    <w:p w14:paraId="6EA34247" w14:textId="77777777" w:rsidR="003C1D1E" w:rsidRPr="003C1D1E" w:rsidRDefault="003C1D1E" w:rsidP="003C1D1E">
      <w:pPr>
        <w:rPr>
          <w:rFonts w:asciiTheme="minorHAnsi" w:hAnsiTheme="minorHAnsi"/>
          <w:sz w:val="28"/>
        </w:rPr>
      </w:pPr>
    </w:p>
    <w:p w14:paraId="083299A7" w14:textId="77777777" w:rsidR="003C1D1E" w:rsidRPr="003C1D1E" w:rsidRDefault="00B36293" w:rsidP="003C1D1E">
      <w:pPr>
        <w:rPr>
          <w:rFonts w:asciiTheme="minorHAnsi" w:hAnsiTheme="minorHAnsi"/>
          <w:sz w:val="28"/>
        </w:rPr>
      </w:pPr>
      <w:r>
        <w:rPr>
          <w:noProof/>
        </w:rPr>
        <w:drawing>
          <wp:anchor distT="0" distB="0" distL="114300" distR="114300" simplePos="0" relativeHeight="251776000" behindDoc="0" locked="0" layoutInCell="1" allowOverlap="1" wp14:anchorId="223882E2" wp14:editId="6D01CB0D">
            <wp:simplePos x="0" y="0"/>
            <wp:positionH relativeFrom="column">
              <wp:posOffset>3052841</wp:posOffset>
            </wp:positionH>
            <wp:positionV relativeFrom="paragraph">
              <wp:posOffset>124257</wp:posOffset>
            </wp:positionV>
            <wp:extent cx="837576" cy="528609"/>
            <wp:effectExtent l="0" t="0" r="635" b="5080"/>
            <wp:wrapNone/>
            <wp:docPr id="261" name="Picture 261" descr="Forklift Symbol Images, Stock Photos &amp;amp; Vectors | Shutter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Forklift Symbol Images, Stock Photos &amp;amp; Vectors | Shutterstock"/>
                    <pic:cNvPicPr>
                      <a:picLocks noChangeAspect="1" noChangeArrowheads="1"/>
                    </pic:cNvPicPr>
                  </pic:nvPicPr>
                  <pic:blipFill rotWithShape="1"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539" t="29668" r="11225" b="32190"/>
                    <a:stretch/>
                  </pic:blipFill>
                  <pic:spPr bwMode="auto">
                    <a:xfrm>
                      <a:off x="0" y="0"/>
                      <a:ext cx="837576" cy="528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3D58E3" w14:textId="77777777" w:rsidR="003C1D1E" w:rsidRPr="003C1D1E" w:rsidRDefault="003C1D1E" w:rsidP="003C1D1E">
      <w:pPr>
        <w:rPr>
          <w:rFonts w:asciiTheme="minorHAnsi" w:hAnsiTheme="minorHAnsi"/>
          <w:sz w:val="28"/>
        </w:rPr>
      </w:pPr>
    </w:p>
    <w:p w14:paraId="0487BF4E" w14:textId="77777777" w:rsidR="003C1D1E" w:rsidRPr="003C1D1E" w:rsidRDefault="003C1D1E" w:rsidP="003C1D1E">
      <w:pPr>
        <w:rPr>
          <w:rFonts w:asciiTheme="minorHAnsi" w:hAnsiTheme="minorHAnsi"/>
          <w:sz w:val="28"/>
        </w:rPr>
      </w:pPr>
    </w:p>
    <w:p w14:paraId="66C2C7B5" w14:textId="77777777" w:rsidR="003C1D1E" w:rsidRPr="003C1D1E" w:rsidRDefault="003C1D1E" w:rsidP="003C1D1E">
      <w:pPr>
        <w:rPr>
          <w:rFonts w:asciiTheme="minorHAnsi" w:hAnsiTheme="minorHAnsi"/>
          <w:sz w:val="28"/>
        </w:rPr>
      </w:pPr>
    </w:p>
    <w:p w14:paraId="597469AE" w14:textId="77777777" w:rsidR="003C1D1E" w:rsidRPr="003C1D1E" w:rsidRDefault="003C1D1E" w:rsidP="003C1D1E">
      <w:pPr>
        <w:rPr>
          <w:rFonts w:asciiTheme="minorHAnsi" w:hAnsiTheme="minorHAnsi"/>
          <w:sz w:val="28"/>
        </w:rPr>
      </w:pPr>
    </w:p>
    <w:p w14:paraId="62072CDF" w14:textId="77777777" w:rsidR="003C1D1E" w:rsidRPr="003C1D1E" w:rsidRDefault="003C1D1E" w:rsidP="003C1D1E">
      <w:pPr>
        <w:rPr>
          <w:rFonts w:asciiTheme="minorHAnsi" w:hAnsiTheme="minorHAnsi"/>
          <w:sz w:val="28"/>
        </w:rPr>
      </w:pPr>
    </w:p>
    <w:p w14:paraId="48516018" w14:textId="77777777" w:rsidR="003C1D1E" w:rsidRPr="003C1D1E" w:rsidRDefault="003C1D1E" w:rsidP="003C1D1E">
      <w:pPr>
        <w:rPr>
          <w:rFonts w:asciiTheme="minorHAnsi" w:hAnsiTheme="minorHAnsi"/>
          <w:sz w:val="28"/>
        </w:rPr>
      </w:pPr>
    </w:p>
    <w:p w14:paraId="74E066EF" w14:textId="77777777" w:rsidR="003C1D1E" w:rsidRDefault="003C1D1E" w:rsidP="003C1D1E">
      <w:pPr>
        <w:rPr>
          <w:rFonts w:asciiTheme="minorHAnsi" w:hAnsiTheme="minorHAnsi"/>
          <w:sz w:val="28"/>
        </w:rPr>
      </w:pPr>
    </w:p>
    <w:p w14:paraId="5FD9E671" w14:textId="77777777" w:rsidR="003C1D1E" w:rsidRDefault="003C1D1E" w:rsidP="003C1D1E">
      <w:pPr>
        <w:tabs>
          <w:tab w:val="left" w:pos="3360"/>
        </w:tabs>
        <w:rPr>
          <w:rFonts w:asciiTheme="minorHAnsi" w:hAnsiTheme="minorHAnsi"/>
          <w:sz w:val="28"/>
        </w:rPr>
        <w:sectPr w:rsidR="003C1D1E" w:rsidSect="000373DF">
          <w:headerReference w:type="default" r:id="rId39"/>
          <w:pgSz w:w="15840" w:h="12240" w:orient="landscape"/>
          <w:pgMar w:top="1440" w:right="426" w:bottom="1440" w:left="993" w:header="720" w:footer="720" w:gutter="0"/>
          <w:cols w:space="720"/>
          <w:docGrid w:linePitch="360"/>
        </w:sectPr>
      </w:pPr>
    </w:p>
    <w:p w14:paraId="456A7490" w14:textId="77777777" w:rsidR="000373DF" w:rsidRDefault="003C1D1E" w:rsidP="003C1D1E">
      <w:pPr>
        <w:tabs>
          <w:tab w:val="left" w:pos="3360"/>
        </w:tabs>
        <w:rPr>
          <w:rFonts w:asciiTheme="minorHAnsi" w:hAnsiTheme="minorHAnsi"/>
          <w:sz w:val="28"/>
        </w:rPr>
      </w:pPr>
      <w:r>
        <w:rPr>
          <w:rFonts w:asciiTheme="minorHAnsi" w:hAnsiTheme="minorHAnsi"/>
          <w:sz w:val="28"/>
        </w:rPr>
        <w:lastRenderedPageBreak/>
        <w:tab/>
      </w:r>
    </w:p>
    <w:p w14:paraId="2006874A" w14:textId="77777777" w:rsidR="003C1D1E" w:rsidRDefault="003C1D1E" w:rsidP="003C1D1E">
      <w:pPr>
        <w:tabs>
          <w:tab w:val="left" w:pos="3360"/>
        </w:tabs>
        <w:rPr>
          <w:rFonts w:asciiTheme="minorHAnsi" w:hAnsiTheme="minorHAnsi"/>
          <w:sz w:val="28"/>
        </w:rPr>
      </w:pPr>
    </w:p>
    <w:p w14:paraId="3580E698" w14:textId="77777777" w:rsidR="003C1D1E" w:rsidRDefault="003C1D1E" w:rsidP="003C1D1E">
      <w:pPr>
        <w:tabs>
          <w:tab w:val="left" w:pos="3360"/>
        </w:tabs>
        <w:rPr>
          <w:rFonts w:asciiTheme="minorHAnsi" w:hAnsiTheme="minorHAnsi"/>
          <w:sz w:val="28"/>
        </w:rPr>
      </w:pPr>
    </w:p>
    <w:p w14:paraId="2D1B1E5A" w14:textId="77777777" w:rsidR="003C1D1E" w:rsidRDefault="003C1D1E" w:rsidP="003C1D1E">
      <w:pPr>
        <w:tabs>
          <w:tab w:val="left" w:pos="3360"/>
        </w:tabs>
        <w:rPr>
          <w:rFonts w:asciiTheme="minorHAnsi" w:hAnsiTheme="minorHAnsi"/>
          <w:sz w:val="28"/>
        </w:rPr>
      </w:pPr>
    </w:p>
    <w:p w14:paraId="046820F7" w14:textId="77777777" w:rsidR="003C1D1E" w:rsidRDefault="003C1D1E" w:rsidP="003C1D1E">
      <w:pPr>
        <w:tabs>
          <w:tab w:val="left" w:pos="3360"/>
        </w:tabs>
        <w:rPr>
          <w:rFonts w:asciiTheme="minorHAnsi" w:hAnsiTheme="minorHAnsi"/>
          <w:sz w:val="36"/>
          <w:u w:val="single"/>
        </w:rPr>
      </w:pPr>
      <w:r w:rsidRPr="003C1D1E">
        <w:rPr>
          <w:rFonts w:asciiTheme="minorHAnsi" w:hAnsiTheme="minorHAnsi"/>
          <w:sz w:val="36"/>
          <w:u w:val="single"/>
        </w:rPr>
        <w:t>What you have to do:</w:t>
      </w:r>
    </w:p>
    <w:p w14:paraId="29C55509" w14:textId="77777777" w:rsidR="003C1D1E" w:rsidRDefault="003C1D1E" w:rsidP="003C1D1E">
      <w:pPr>
        <w:tabs>
          <w:tab w:val="left" w:pos="3360"/>
        </w:tabs>
        <w:rPr>
          <w:rFonts w:asciiTheme="minorHAnsi" w:hAnsiTheme="minorHAnsi"/>
          <w:sz w:val="36"/>
          <w:u w:val="single"/>
        </w:rPr>
      </w:pPr>
    </w:p>
    <w:p w14:paraId="125C01AE" w14:textId="77777777" w:rsidR="003C1D1E" w:rsidRPr="005B6770" w:rsidRDefault="003C1D1E" w:rsidP="003C1D1E">
      <w:pPr>
        <w:tabs>
          <w:tab w:val="left" w:pos="3360"/>
        </w:tabs>
        <w:jc w:val="both"/>
        <w:rPr>
          <w:rFonts w:asciiTheme="majorBidi" w:hAnsiTheme="majorBidi" w:cstheme="majorBidi"/>
          <w:sz w:val="24"/>
        </w:rPr>
      </w:pPr>
      <w:r w:rsidRPr="005B6770">
        <w:rPr>
          <w:rFonts w:asciiTheme="majorBidi" w:hAnsiTheme="majorBidi" w:cstheme="majorBidi"/>
          <w:sz w:val="24"/>
        </w:rPr>
        <w:t>From the previous page</w:t>
      </w:r>
      <w:r w:rsidR="005B6770" w:rsidRPr="005B6770">
        <w:rPr>
          <w:rFonts w:asciiTheme="majorBidi" w:hAnsiTheme="majorBidi" w:cstheme="majorBidi"/>
          <w:sz w:val="24"/>
        </w:rPr>
        <w:t xml:space="preserve"> (p.15)</w:t>
      </w:r>
      <w:r w:rsidRPr="005B6770">
        <w:rPr>
          <w:rFonts w:asciiTheme="majorBidi" w:hAnsiTheme="majorBidi" w:cstheme="majorBidi"/>
          <w:sz w:val="24"/>
        </w:rPr>
        <w:t>, copy and paste the machines on the layout of the facility</w:t>
      </w:r>
      <w:r w:rsidR="005B6770" w:rsidRPr="005B6770">
        <w:rPr>
          <w:rFonts w:asciiTheme="majorBidi" w:hAnsiTheme="majorBidi" w:cstheme="majorBidi"/>
          <w:sz w:val="24"/>
        </w:rPr>
        <w:t xml:space="preserve"> (p.14)</w:t>
      </w:r>
      <w:r w:rsidRPr="005B6770">
        <w:rPr>
          <w:rFonts w:asciiTheme="majorBidi" w:hAnsiTheme="majorBidi" w:cstheme="majorBidi"/>
          <w:sz w:val="24"/>
        </w:rPr>
        <w:t>. Create all the symbols that you need. Design a facility that can produce the Bevel motor and the Inline motor. Be sure to respect all the specifications given before.</w:t>
      </w:r>
    </w:p>
    <w:p w14:paraId="6EB927A8" w14:textId="77777777" w:rsidR="003C1D1E" w:rsidRPr="005B6770" w:rsidRDefault="003C1D1E" w:rsidP="003C1D1E">
      <w:pPr>
        <w:tabs>
          <w:tab w:val="left" w:pos="3360"/>
        </w:tabs>
        <w:jc w:val="both"/>
        <w:rPr>
          <w:rFonts w:asciiTheme="majorBidi" w:hAnsiTheme="majorBidi" w:cstheme="majorBidi"/>
          <w:b/>
          <w:sz w:val="24"/>
          <w:u w:val="single"/>
        </w:rPr>
      </w:pPr>
      <w:r w:rsidRPr="005B6770">
        <w:rPr>
          <w:rFonts w:asciiTheme="majorBidi" w:hAnsiTheme="majorBidi" w:cstheme="majorBidi"/>
          <w:b/>
          <w:sz w:val="24"/>
          <w:u w:val="single"/>
        </w:rPr>
        <w:t>If you need, you can duplicate the machines.</w:t>
      </w:r>
    </w:p>
    <w:p w14:paraId="503341C1" w14:textId="77777777" w:rsidR="003C1D1E" w:rsidRPr="005B6770" w:rsidRDefault="003C1D1E" w:rsidP="003C1D1E">
      <w:pPr>
        <w:tabs>
          <w:tab w:val="left" w:pos="3360"/>
        </w:tabs>
        <w:rPr>
          <w:rFonts w:asciiTheme="majorBidi" w:hAnsiTheme="majorBidi" w:cstheme="majorBidi"/>
          <w:sz w:val="24"/>
        </w:rPr>
      </w:pPr>
    </w:p>
    <w:p w14:paraId="596E6E57" w14:textId="77777777" w:rsidR="003C1D1E" w:rsidRPr="005B6770" w:rsidRDefault="003C1D1E" w:rsidP="003C1D1E">
      <w:pPr>
        <w:tabs>
          <w:tab w:val="left" w:pos="3360"/>
        </w:tabs>
        <w:rPr>
          <w:rFonts w:asciiTheme="majorBidi" w:hAnsiTheme="majorBidi" w:cstheme="majorBidi"/>
          <w:sz w:val="24"/>
        </w:rPr>
      </w:pPr>
    </w:p>
    <w:p w14:paraId="7C8BE8A7" w14:textId="77777777" w:rsidR="003C1D1E" w:rsidRPr="005B6770" w:rsidRDefault="003C1D1E" w:rsidP="003C1D1E">
      <w:pPr>
        <w:tabs>
          <w:tab w:val="left" w:pos="3360"/>
        </w:tabs>
        <w:rPr>
          <w:rFonts w:asciiTheme="majorBidi" w:hAnsiTheme="majorBidi" w:cstheme="majorBidi"/>
          <w:sz w:val="24"/>
          <w:u w:val="single"/>
        </w:rPr>
      </w:pPr>
      <w:r w:rsidRPr="005B6770">
        <w:rPr>
          <w:rFonts w:asciiTheme="majorBidi" w:hAnsiTheme="majorBidi" w:cstheme="majorBidi"/>
          <w:sz w:val="24"/>
          <w:u w:val="single"/>
        </w:rPr>
        <w:t>Examples of what you can present:</w:t>
      </w:r>
    </w:p>
    <w:p w14:paraId="1E6941D6" w14:textId="77777777" w:rsidR="003C1D1E" w:rsidRPr="005B6770" w:rsidRDefault="003C1D1E" w:rsidP="003C1D1E">
      <w:pPr>
        <w:tabs>
          <w:tab w:val="left" w:pos="3360"/>
        </w:tabs>
        <w:rPr>
          <w:rFonts w:asciiTheme="majorBidi" w:hAnsiTheme="majorBidi" w:cstheme="majorBidi"/>
          <w:sz w:val="24"/>
        </w:rPr>
      </w:pPr>
    </w:p>
    <w:p w14:paraId="470F6943" w14:textId="77777777" w:rsidR="003C1D1E" w:rsidRPr="005B6770" w:rsidRDefault="003C1D1E" w:rsidP="003C1D1E">
      <w:pPr>
        <w:pStyle w:val="ListParagraph"/>
        <w:numPr>
          <w:ilvl w:val="0"/>
          <w:numId w:val="1"/>
        </w:numPr>
        <w:tabs>
          <w:tab w:val="left" w:pos="3360"/>
        </w:tabs>
        <w:rPr>
          <w:rFonts w:asciiTheme="majorBidi" w:eastAsiaTheme="minorEastAsia" w:hAnsiTheme="majorBidi" w:cstheme="majorBidi"/>
          <w:sz w:val="24"/>
          <w:szCs w:val="24"/>
        </w:rPr>
      </w:pPr>
      <w:r w:rsidRPr="005B6770">
        <w:rPr>
          <w:rFonts w:asciiTheme="majorBidi" w:eastAsiaTheme="minorEastAsia" w:hAnsiTheme="majorBidi" w:cstheme="majorBidi"/>
          <w:sz w:val="24"/>
          <w:szCs w:val="24"/>
        </w:rPr>
        <w:t>Show the flow of product in your facility, from the first machine to the last.</w:t>
      </w:r>
    </w:p>
    <w:p w14:paraId="354603DC" w14:textId="77777777" w:rsidR="003C1D1E" w:rsidRPr="005B6770" w:rsidRDefault="003C1D1E" w:rsidP="003C1D1E">
      <w:pPr>
        <w:pStyle w:val="ListParagraph"/>
        <w:numPr>
          <w:ilvl w:val="0"/>
          <w:numId w:val="1"/>
        </w:numPr>
        <w:tabs>
          <w:tab w:val="left" w:pos="3360"/>
        </w:tabs>
        <w:rPr>
          <w:rFonts w:asciiTheme="majorBidi" w:eastAsiaTheme="minorEastAsia" w:hAnsiTheme="majorBidi" w:cstheme="majorBidi"/>
          <w:sz w:val="24"/>
          <w:szCs w:val="24"/>
        </w:rPr>
      </w:pPr>
      <w:r w:rsidRPr="005B6770">
        <w:rPr>
          <w:rFonts w:asciiTheme="majorBidi" w:eastAsiaTheme="minorEastAsia" w:hAnsiTheme="majorBidi" w:cstheme="majorBidi"/>
          <w:sz w:val="24"/>
          <w:szCs w:val="24"/>
        </w:rPr>
        <w:t>Show how many employees you need in your facility.</w:t>
      </w:r>
    </w:p>
    <w:p w14:paraId="5A0EE490" w14:textId="77777777" w:rsidR="003C1D1E" w:rsidRPr="005B6770" w:rsidRDefault="003C1D1E" w:rsidP="003C1D1E">
      <w:pPr>
        <w:pStyle w:val="ListParagraph"/>
        <w:numPr>
          <w:ilvl w:val="0"/>
          <w:numId w:val="1"/>
        </w:numPr>
        <w:tabs>
          <w:tab w:val="left" w:pos="3360"/>
        </w:tabs>
        <w:rPr>
          <w:rFonts w:asciiTheme="majorBidi" w:eastAsiaTheme="minorEastAsia" w:hAnsiTheme="majorBidi" w:cstheme="majorBidi"/>
          <w:sz w:val="24"/>
          <w:szCs w:val="24"/>
        </w:rPr>
      </w:pPr>
      <w:r w:rsidRPr="005B6770">
        <w:rPr>
          <w:rFonts w:asciiTheme="majorBidi" w:eastAsiaTheme="minorEastAsia" w:hAnsiTheme="majorBidi" w:cstheme="majorBidi"/>
          <w:sz w:val="24"/>
          <w:szCs w:val="24"/>
        </w:rPr>
        <w:t>Explain why you position the machines this way.</w:t>
      </w:r>
    </w:p>
    <w:p w14:paraId="086359C2" w14:textId="77777777" w:rsidR="003C1D1E" w:rsidRPr="005B6770" w:rsidRDefault="003C1D1E" w:rsidP="003C1D1E">
      <w:pPr>
        <w:pStyle w:val="ListParagraph"/>
        <w:numPr>
          <w:ilvl w:val="0"/>
          <w:numId w:val="1"/>
        </w:numPr>
        <w:tabs>
          <w:tab w:val="left" w:pos="3360"/>
        </w:tabs>
        <w:rPr>
          <w:rFonts w:asciiTheme="majorBidi" w:eastAsiaTheme="minorEastAsia" w:hAnsiTheme="majorBidi" w:cstheme="majorBidi"/>
          <w:sz w:val="24"/>
          <w:szCs w:val="24"/>
        </w:rPr>
      </w:pPr>
      <w:r w:rsidRPr="005B6770">
        <w:rPr>
          <w:rFonts w:asciiTheme="majorBidi" w:eastAsiaTheme="minorEastAsia" w:hAnsiTheme="majorBidi" w:cstheme="majorBidi"/>
          <w:sz w:val="24"/>
          <w:szCs w:val="24"/>
        </w:rPr>
        <w:t>Show the forklift aisles and walkway.</w:t>
      </w:r>
    </w:p>
    <w:p w14:paraId="66771B1A" w14:textId="77777777" w:rsidR="003C1D1E" w:rsidRPr="005B6770" w:rsidRDefault="003C1D1E" w:rsidP="003C1D1E">
      <w:pPr>
        <w:pStyle w:val="ListParagraph"/>
        <w:numPr>
          <w:ilvl w:val="0"/>
          <w:numId w:val="1"/>
        </w:numPr>
        <w:tabs>
          <w:tab w:val="left" w:pos="3360"/>
        </w:tabs>
        <w:rPr>
          <w:rFonts w:asciiTheme="majorBidi" w:eastAsiaTheme="minorEastAsia" w:hAnsiTheme="majorBidi" w:cstheme="majorBidi"/>
          <w:sz w:val="24"/>
          <w:szCs w:val="24"/>
        </w:rPr>
      </w:pPr>
      <w:r w:rsidRPr="005B6770">
        <w:rPr>
          <w:rFonts w:asciiTheme="majorBidi" w:eastAsiaTheme="minorEastAsia" w:hAnsiTheme="majorBidi" w:cstheme="majorBidi"/>
          <w:sz w:val="24"/>
          <w:szCs w:val="24"/>
        </w:rPr>
        <w:t>Show the electrical power and pressurized air needed at each point of the facility.</w:t>
      </w:r>
    </w:p>
    <w:p w14:paraId="0257940F" w14:textId="77777777" w:rsidR="00B71183" w:rsidRPr="005B6770" w:rsidRDefault="00B71183" w:rsidP="003C1D1E">
      <w:pPr>
        <w:pStyle w:val="ListParagraph"/>
        <w:numPr>
          <w:ilvl w:val="0"/>
          <w:numId w:val="1"/>
        </w:numPr>
        <w:tabs>
          <w:tab w:val="left" w:pos="3360"/>
        </w:tabs>
        <w:rPr>
          <w:rFonts w:asciiTheme="majorBidi" w:eastAsiaTheme="minorEastAsia" w:hAnsiTheme="majorBidi" w:cstheme="majorBidi"/>
          <w:sz w:val="24"/>
          <w:szCs w:val="24"/>
        </w:rPr>
      </w:pPr>
      <w:r w:rsidRPr="005B6770">
        <w:rPr>
          <w:rFonts w:asciiTheme="majorBidi" w:eastAsiaTheme="minorEastAsia" w:hAnsiTheme="majorBidi" w:cstheme="majorBidi"/>
          <w:sz w:val="24"/>
          <w:szCs w:val="24"/>
        </w:rPr>
        <w:t>Any information that you consider interesting.</w:t>
      </w:r>
    </w:p>
    <w:sectPr w:rsidR="00B71183" w:rsidRPr="005B6770" w:rsidSect="003C1D1E">
      <w:headerReference w:type="default" r:id="rId40"/>
      <w:pgSz w:w="12240" w:h="15840"/>
      <w:pgMar w:top="426" w:right="1440" w:bottom="993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E519C5" w14:textId="77777777" w:rsidR="009C76DC" w:rsidRDefault="009C76DC" w:rsidP="00A51D35">
      <w:r>
        <w:separator/>
      </w:r>
    </w:p>
  </w:endnote>
  <w:endnote w:type="continuationSeparator" w:id="0">
    <w:p w14:paraId="500DF834" w14:textId="77777777" w:rsidR="009C76DC" w:rsidRDefault="009C76DC" w:rsidP="00A51D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6314835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53D9E8" w14:textId="481CDD26" w:rsidR="009C76DC" w:rsidRDefault="009C76D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B009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9DB7751" w14:textId="77777777" w:rsidR="009C76DC" w:rsidRDefault="009C76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D79F57" w14:textId="77777777" w:rsidR="009C76DC" w:rsidRDefault="009C76DC" w:rsidP="00A51D35">
      <w:r>
        <w:separator/>
      </w:r>
    </w:p>
  </w:footnote>
  <w:footnote w:type="continuationSeparator" w:id="0">
    <w:p w14:paraId="022A8405" w14:textId="77777777" w:rsidR="009C76DC" w:rsidRDefault="009C76DC" w:rsidP="00A51D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A8D3C6" w14:textId="77777777" w:rsidR="000373DF" w:rsidRDefault="009C76DC">
    <w:pPr>
      <w:pStyle w:val="Header"/>
    </w:pPr>
    <w:r>
      <w:rPr>
        <w:rFonts w:hint="eastAsia"/>
        <w:noProof/>
      </w:rPr>
      <w:drawing>
        <wp:anchor distT="0" distB="0" distL="114300" distR="114300" simplePos="0" relativeHeight="251659264" behindDoc="1" locked="0" layoutInCell="1" allowOverlap="1" wp14:anchorId="31AE4D68" wp14:editId="06DC51B2">
          <wp:simplePos x="0" y="0"/>
          <wp:positionH relativeFrom="column">
            <wp:posOffset>-922352</wp:posOffset>
          </wp:positionH>
          <wp:positionV relativeFrom="paragraph">
            <wp:posOffset>-437322</wp:posOffset>
          </wp:positionV>
          <wp:extent cx="7919720" cy="1592580"/>
          <wp:effectExtent l="0" t="0" r="5080" b="7620"/>
          <wp:wrapNone/>
          <wp:docPr id="199" name="Picture 19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_acm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5665"/>
                  <a:stretch/>
                </pic:blipFill>
                <pic:spPr bwMode="auto">
                  <a:xfrm>
                    <a:off x="0" y="0"/>
                    <a:ext cx="7919720" cy="15925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A7FD17" w14:textId="77777777" w:rsidR="000373DF" w:rsidRDefault="000373D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5DE0AB" w14:textId="77777777" w:rsidR="003C1D1E" w:rsidRDefault="003C1D1E">
    <w:pPr>
      <w:pStyle w:val="Header"/>
    </w:pPr>
    <w:r>
      <w:rPr>
        <w:rFonts w:hint="eastAsia"/>
        <w:noProof/>
      </w:rPr>
      <w:drawing>
        <wp:anchor distT="0" distB="0" distL="114300" distR="114300" simplePos="0" relativeHeight="251663360" behindDoc="1" locked="0" layoutInCell="1" allowOverlap="1" wp14:anchorId="4D36D502" wp14:editId="4B96822C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919720" cy="1592580"/>
          <wp:effectExtent l="0" t="0" r="5080" b="7620"/>
          <wp:wrapNone/>
          <wp:docPr id="67" name="Picture 6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_acm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5665"/>
                  <a:stretch/>
                </pic:blipFill>
                <pic:spPr bwMode="auto">
                  <a:xfrm>
                    <a:off x="0" y="0"/>
                    <a:ext cx="7919720" cy="15925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613D35"/>
    <w:multiLevelType w:val="hybridMultilevel"/>
    <w:tmpl w:val="A05092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B54489"/>
    <w:multiLevelType w:val="hybridMultilevel"/>
    <w:tmpl w:val="CFC6725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8621092"/>
    <w:multiLevelType w:val="hybridMultilevel"/>
    <w:tmpl w:val="0DFA7FCE"/>
    <w:lvl w:ilvl="0" w:tplc="6700017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293D47"/>
    <w:multiLevelType w:val="hybridMultilevel"/>
    <w:tmpl w:val="6CB28280"/>
    <w:lvl w:ilvl="0" w:tplc="174063FE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7976115"/>
    <w:multiLevelType w:val="hybridMultilevel"/>
    <w:tmpl w:val="E3B2CEDE"/>
    <w:lvl w:ilvl="0" w:tplc="C4FA5830">
      <w:start w:val="1"/>
      <w:numFmt w:val="decimal"/>
      <w:lvlText w:val="%1-"/>
      <w:lvlJc w:val="left"/>
      <w:pPr>
        <w:ind w:left="540" w:hanging="360"/>
      </w:pPr>
      <w:rPr>
        <w:rFonts w:asciiTheme="minorHAnsi" w:eastAsia="Times New Roman" w:hAnsiTheme="minorHAnsi" w:cs="Times New Roman" w:hint="default"/>
        <w:color w:val="auto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890772879">
    <w:abstractNumId w:val="2"/>
  </w:num>
  <w:num w:numId="2" w16cid:durableId="69854964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3649972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06529207">
    <w:abstractNumId w:val="1"/>
  </w:num>
  <w:num w:numId="5" w16cid:durableId="8427408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471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MTc2NDY2MrA0NTFU0lEKTi0uzszPAykwqQUAU7FrrCwAAAA="/>
  </w:docVars>
  <w:rsids>
    <w:rsidRoot w:val="00742508"/>
    <w:rsid w:val="000208C5"/>
    <w:rsid w:val="000359E3"/>
    <w:rsid w:val="000373DF"/>
    <w:rsid w:val="00043193"/>
    <w:rsid w:val="00046B40"/>
    <w:rsid w:val="000539B6"/>
    <w:rsid w:val="00084634"/>
    <w:rsid w:val="00092696"/>
    <w:rsid w:val="000970F8"/>
    <w:rsid w:val="000B0094"/>
    <w:rsid w:val="001117F1"/>
    <w:rsid w:val="00120035"/>
    <w:rsid w:val="00130A19"/>
    <w:rsid w:val="00150854"/>
    <w:rsid w:val="001771DB"/>
    <w:rsid w:val="00197904"/>
    <w:rsid w:val="001E61EE"/>
    <w:rsid w:val="001F4465"/>
    <w:rsid w:val="001F7F26"/>
    <w:rsid w:val="00207DB5"/>
    <w:rsid w:val="00225E75"/>
    <w:rsid w:val="002966B2"/>
    <w:rsid w:val="002C196B"/>
    <w:rsid w:val="003216C3"/>
    <w:rsid w:val="00364797"/>
    <w:rsid w:val="003B23C0"/>
    <w:rsid w:val="003C1D1E"/>
    <w:rsid w:val="003C2844"/>
    <w:rsid w:val="003D64D3"/>
    <w:rsid w:val="003F2848"/>
    <w:rsid w:val="004460C7"/>
    <w:rsid w:val="00490A48"/>
    <w:rsid w:val="00494687"/>
    <w:rsid w:val="004A7944"/>
    <w:rsid w:val="004C6224"/>
    <w:rsid w:val="004C75C0"/>
    <w:rsid w:val="004F0B5A"/>
    <w:rsid w:val="005B6770"/>
    <w:rsid w:val="006038B4"/>
    <w:rsid w:val="0062043F"/>
    <w:rsid w:val="00622A1C"/>
    <w:rsid w:val="00693B3B"/>
    <w:rsid w:val="006D2102"/>
    <w:rsid w:val="006D6AE0"/>
    <w:rsid w:val="00715652"/>
    <w:rsid w:val="00724666"/>
    <w:rsid w:val="00742508"/>
    <w:rsid w:val="00742E40"/>
    <w:rsid w:val="00777A2A"/>
    <w:rsid w:val="007A6609"/>
    <w:rsid w:val="007D5C39"/>
    <w:rsid w:val="007E324D"/>
    <w:rsid w:val="00843AC5"/>
    <w:rsid w:val="008457B5"/>
    <w:rsid w:val="00883793"/>
    <w:rsid w:val="008C793F"/>
    <w:rsid w:val="008F134B"/>
    <w:rsid w:val="008F48EB"/>
    <w:rsid w:val="0096439D"/>
    <w:rsid w:val="0099302D"/>
    <w:rsid w:val="00994799"/>
    <w:rsid w:val="009C0F1B"/>
    <w:rsid w:val="009C673F"/>
    <w:rsid w:val="009C76DC"/>
    <w:rsid w:val="009D36FD"/>
    <w:rsid w:val="00A013FC"/>
    <w:rsid w:val="00A51D35"/>
    <w:rsid w:val="00AA0011"/>
    <w:rsid w:val="00B02329"/>
    <w:rsid w:val="00B35B84"/>
    <w:rsid w:val="00B36293"/>
    <w:rsid w:val="00B37FC5"/>
    <w:rsid w:val="00B629DE"/>
    <w:rsid w:val="00B71183"/>
    <w:rsid w:val="00B84491"/>
    <w:rsid w:val="00BC46BE"/>
    <w:rsid w:val="00BC7899"/>
    <w:rsid w:val="00BE7881"/>
    <w:rsid w:val="00BF4BE1"/>
    <w:rsid w:val="00C123BB"/>
    <w:rsid w:val="00C1464D"/>
    <w:rsid w:val="00C312B7"/>
    <w:rsid w:val="00C34A59"/>
    <w:rsid w:val="00CA7C5E"/>
    <w:rsid w:val="00CC1263"/>
    <w:rsid w:val="00CE52CB"/>
    <w:rsid w:val="00CF3739"/>
    <w:rsid w:val="00D33AAD"/>
    <w:rsid w:val="00D61FE8"/>
    <w:rsid w:val="00D875A2"/>
    <w:rsid w:val="00DC3BFD"/>
    <w:rsid w:val="00DD4A2D"/>
    <w:rsid w:val="00E131F1"/>
    <w:rsid w:val="00E1450C"/>
    <w:rsid w:val="00E254F9"/>
    <w:rsid w:val="00E555DC"/>
    <w:rsid w:val="00E70B25"/>
    <w:rsid w:val="00E7174E"/>
    <w:rsid w:val="00E7619D"/>
    <w:rsid w:val="00F0647F"/>
    <w:rsid w:val="00F34B33"/>
    <w:rsid w:val="00F350B6"/>
    <w:rsid w:val="00F83C57"/>
    <w:rsid w:val="00F94A83"/>
    <w:rsid w:val="00F96438"/>
    <w:rsid w:val="00FC06E6"/>
    <w:rsid w:val="00FF1B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7105"/>
    <o:shapelayout v:ext="edit">
      <o:idmap v:ext="edit" data="1"/>
    </o:shapelayout>
  </w:shapeDefaults>
  <w:decimalSymbol w:val="."/>
  <w:listSeparator w:val=","/>
  <w14:docId w14:val="7F4AC35F"/>
  <w15:chartTrackingRefBased/>
  <w15:docId w15:val="{8251826F-EEC6-4B4D-98E3-9FA97A6C9F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687"/>
    <w:pPr>
      <w:spacing w:after="0" w:line="240" w:lineRule="auto"/>
    </w:pPr>
    <w:rPr>
      <w:rFonts w:ascii="Arial" w:eastAsiaTheme="minorEastAsia" w:hAnsi="Arial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1D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1D35"/>
  </w:style>
  <w:style w:type="paragraph" w:styleId="Footer">
    <w:name w:val="footer"/>
    <w:basedOn w:val="Normal"/>
    <w:link w:val="FooterChar"/>
    <w:uiPriority w:val="99"/>
    <w:unhideWhenUsed/>
    <w:rsid w:val="00A51D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1D35"/>
  </w:style>
  <w:style w:type="table" w:styleId="TableGrid">
    <w:name w:val="Table Grid"/>
    <w:basedOn w:val="TableNormal"/>
    <w:uiPriority w:val="59"/>
    <w:rsid w:val="00494687"/>
    <w:pPr>
      <w:spacing w:after="0" w:line="240" w:lineRule="auto"/>
    </w:pPr>
    <w:rPr>
      <w:rFonts w:ascii="Calibri" w:eastAsia="Times New Roman" w:hAnsi="Calibri" w:cs="Arial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494687"/>
    <w:pPr>
      <w:spacing w:after="200" w:line="276" w:lineRule="auto"/>
      <w:ind w:left="720"/>
      <w:contextualSpacing/>
    </w:pPr>
    <w:rPr>
      <w:rFonts w:ascii="Calibri" w:eastAsia="Times New Roman" w:hAnsi="Calibri" w:cs="Arial"/>
      <w:szCs w:val="22"/>
    </w:rPr>
  </w:style>
  <w:style w:type="character" w:styleId="Emphasis">
    <w:name w:val="Emphasis"/>
    <w:basedOn w:val="DefaultParagraphFont"/>
    <w:uiPriority w:val="20"/>
    <w:qFormat/>
    <w:rsid w:val="00494687"/>
    <w:rPr>
      <w:i/>
      <w:iCs/>
    </w:rPr>
  </w:style>
  <w:style w:type="paragraph" w:styleId="NoSpacing">
    <w:name w:val="No Spacing"/>
    <w:uiPriority w:val="1"/>
    <w:qFormat/>
    <w:rsid w:val="00046B40"/>
    <w:pPr>
      <w:spacing w:after="0" w:line="240" w:lineRule="auto"/>
    </w:pPr>
    <w:rPr>
      <w:rFonts w:eastAsiaTheme="minorEastAsia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6439D"/>
    <w:rPr>
      <w:color w:val="0000FF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350B6"/>
    <w:rPr>
      <w:rFonts w:ascii="Calibri" w:eastAsia="Times New Roman" w:hAnsi="Calibri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3283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9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39" Type="http://schemas.openxmlformats.org/officeDocument/2006/relationships/header" Target="header2.xml"/><Relationship Id="rId21" Type="http://schemas.openxmlformats.org/officeDocument/2006/relationships/image" Target="media/image14.jpeg"/><Relationship Id="rId34" Type="http://schemas.openxmlformats.org/officeDocument/2006/relationships/image" Target="media/image27.jpe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image" Target="media/image22.jpe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jpeg"/><Relationship Id="rId32" Type="http://schemas.openxmlformats.org/officeDocument/2006/relationships/image" Target="media/image25.jpeg"/><Relationship Id="rId37" Type="http://schemas.openxmlformats.org/officeDocument/2006/relationships/image" Target="media/image29.gif"/><Relationship Id="rId40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footer" Target="footer1.xml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31" Type="http://schemas.openxmlformats.org/officeDocument/2006/relationships/image" Target="media/image24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image" Target="media/image23.jpeg"/><Relationship Id="rId35" Type="http://schemas.openxmlformats.org/officeDocument/2006/relationships/header" Target="header1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33" Type="http://schemas.openxmlformats.org/officeDocument/2006/relationships/image" Target="media/image26.png"/><Relationship Id="rId38" Type="http://schemas.openxmlformats.org/officeDocument/2006/relationships/image" Target="media/image30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8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B74A15-6D89-4A3F-BF2D-662E29BE94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6</Pages>
  <Words>1018</Words>
  <Characters>5809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tul Erkir</dc:creator>
  <cp:keywords/>
  <dc:description/>
  <cp:lastModifiedBy>Benjamin Rouanet</cp:lastModifiedBy>
  <cp:revision>22</cp:revision>
  <dcterms:created xsi:type="dcterms:W3CDTF">2022-06-16T10:04:00Z</dcterms:created>
  <dcterms:modified xsi:type="dcterms:W3CDTF">2024-12-11T06:06:00Z</dcterms:modified>
</cp:coreProperties>
</file>